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58226" w14:textId="77777777" w:rsidR="00D07FDB" w:rsidRPr="00E23FD5" w:rsidRDefault="00276F91" w:rsidP="00D07FDB">
      <w:pPr>
        <w:jc w:val="center"/>
        <w:rPr>
          <w:rFonts w:ascii="Arial" w:hAnsi="Arial" w:cs="Arial"/>
          <w:sz w:val="20"/>
          <w:szCs w:val="20"/>
        </w:rPr>
      </w:pPr>
      <w:r w:rsidRPr="00E23FD5">
        <w:rPr>
          <w:rFonts w:ascii="Arial" w:hAnsi="Arial" w:cs="Arial"/>
          <w:noProof/>
          <w:sz w:val="20"/>
          <w:szCs w:val="20"/>
        </w:rPr>
        <mc:AlternateContent>
          <mc:Choice Requires="wps">
            <w:drawing>
              <wp:anchor distT="0" distB="0" distL="114300" distR="114300" simplePos="0" relativeHeight="251657216" behindDoc="0" locked="0" layoutInCell="1" allowOverlap="1" wp14:anchorId="5351880C" wp14:editId="60C7577D">
                <wp:simplePos x="0" y="0"/>
                <wp:positionH relativeFrom="column">
                  <wp:posOffset>-435429</wp:posOffset>
                </wp:positionH>
                <wp:positionV relativeFrom="paragraph">
                  <wp:posOffset>-364670</wp:posOffset>
                </wp:positionV>
                <wp:extent cx="6773545" cy="1627414"/>
                <wp:effectExtent l="19050" t="19050" r="46355" b="3048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3545" cy="1627414"/>
                        </a:xfrm>
                        <a:prstGeom prst="rect">
                          <a:avLst/>
                        </a:prstGeom>
                        <a:solidFill>
                          <a:srgbClr val="FFFF00"/>
                        </a:solidFill>
                        <a:ln w="57150" cmpd="thickThin">
                          <a:solidFill>
                            <a:schemeClr val="tx2"/>
                          </a:solidFill>
                          <a:miter lim="800000"/>
                          <a:headEnd/>
                          <a:tailEnd/>
                        </a:ln>
                        <a:effectLst>
                          <a:outerShdw blurRad="50800" dist="50800" sx="1000" sy="1000" algn="ctr" rotWithShape="0">
                            <a:schemeClr val="bg1"/>
                          </a:outerShdw>
                        </a:effectLst>
                      </wps:spPr>
                      <wps:txbx>
                        <w:txbxContent>
                          <w:p w14:paraId="7EDEA9AB" w14:textId="77777777" w:rsidR="00314354" w:rsidRPr="001636A7" w:rsidRDefault="00314354" w:rsidP="0063245F">
                            <w:pPr>
                              <w:jc w:val="center"/>
                              <w:rPr>
                                <w:b/>
                              </w:rPr>
                            </w:pPr>
                            <w:r w:rsidRPr="001636A7">
                              <w:rPr>
                                <w:b/>
                                <w:color w:val="002060"/>
                              </w:rPr>
                              <w:t>RIDER</w:t>
                            </w:r>
                            <w:r w:rsidRPr="001636A7">
                              <w:rPr>
                                <w:b/>
                              </w:rPr>
                              <w:t xml:space="preserve"> DOWN REPORT</w:t>
                            </w:r>
                          </w:p>
                          <w:p w14:paraId="3F1FF032" w14:textId="77777777" w:rsidR="00314354" w:rsidRPr="001636A7" w:rsidRDefault="00314354" w:rsidP="0081199B">
                            <w:pPr>
                              <w:jc w:val="center"/>
                              <w:outlineLvl w:val="0"/>
                              <w:rPr>
                                <w:b/>
                                <w:color w:val="002060"/>
                                <w:sz w:val="16"/>
                                <w:szCs w:val="20"/>
                              </w:rPr>
                            </w:pPr>
                          </w:p>
                          <w:p w14:paraId="474E775E" w14:textId="46510CEF" w:rsidR="00314354" w:rsidRPr="00B358AF" w:rsidRDefault="00314354" w:rsidP="00416172">
                            <w:pPr>
                              <w:outlineLvl w:val="0"/>
                              <w:rPr>
                                <w:b/>
                                <w:color w:val="002060"/>
                                <w:sz w:val="20"/>
                                <w:u w:val="single"/>
                              </w:rPr>
                            </w:pPr>
                            <w:r>
                              <w:rPr>
                                <w:b/>
                                <w:color w:val="002060"/>
                                <w:sz w:val="20"/>
                              </w:rPr>
                              <w:t>USN Rider Fatalities</w:t>
                            </w:r>
                            <w:r w:rsidRPr="001636A7">
                              <w:rPr>
                                <w:b/>
                                <w:color w:val="002060"/>
                                <w:sz w:val="20"/>
                              </w:rPr>
                              <w:t xml:space="preserve"> </w:t>
                            </w:r>
                            <w:r>
                              <w:rPr>
                                <w:b/>
                                <w:color w:val="002060"/>
                                <w:sz w:val="20"/>
                              </w:rPr>
                              <w:t>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Pr>
                                <w:b/>
                                <w:color w:val="002060"/>
                                <w:sz w:val="20"/>
                              </w:rPr>
                              <w:t xml:space="preserve">  </w:t>
                            </w:r>
                            <w:r>
                              <w:rPr>
                                <w:b/>
                                <w:color w:val="002060"/>
                                <w:sz w:val="20"/>
                                <w:u w:val="single"/>
                              </w:rPr>
                              <w:t xml:space="preserve">3 </w:t>
                            </w:r>
                            <w:r w:rsidRPr="001636A7">
                              <w:rPr>
                                <w:b/>
                                <w:color w:val="002060"/>
                                <w:sz w:val="20"/>
                              </w:rPr>
                              <w:t xml:space="preserve">  </w:t>
                            </w:r>
                            <w:r>
                              <w:rPr>
                                <w:b/>
                                <w:color w:val="002060"/>
                                <w:sz w:val="20"/>
                              </w:rPr>
                              <w:t xml:space="preserve">       </w:t>
                            </w:r>
                            <w:r>
                              <w:rPr>
                                <w:b/>
                                <w:color w:val="002060"/>
                                <w:sz w:val="20"/>
                              </w:rPr>
                              <w:tab/>
                            </w:r>
                            <w:r w:rsidRPr="001636A7">
                              <w:rPr>
                                <w:b/>
                                <w:color w:val="002060"/>
                                <w:sz w:val="20"/>
                              </w:rPr>
                              <w:t xml:space="preserve">Total </w:t>
                            </w:r>
                            <w:r>
                              <w:rPr>
                                <w:b/>
                                <w:color w:val="002060"/>
                                <w:sz w:val="20"/>
                              </w:rPr>
                              <w:t xml:space="preserve">Navy </w:t>
                            </w:r>
                            <w:r w:rsidRPr="001636A7">
                              <w:rPr>
                                <w:b/>
                                <w:color w:val="002060"/>
                                <w:sz w:val="20"/>
                              </w:rPr>
                              <w:t xml:space="preserve">Motorcycle mishaps reported in WESS </w:t>
                            </w:r>
                            <w:r>
                              <w:rPr>
                                <w:b/>
                                <w:color w:val="002060"/>
                                <w:sz w:val="20"/>
                              </w:rPr>
                              <w:t>for</w:t>
                            </w:r>
                            <w:r w:rsidRPr="001636A7">
                              <w:rPr>
                                <w:b/>
                                <w:color w:val="002060"/>
                                <w:sz w:val="20"/>
                              </w:rPr>
                              <w:t xml:space="preserve"> FY</w:t>
                            </w:r>
                            <w:r>
                              <w:rPr>
                                <w:b/>
                                <w:color w:val="002060"/>
                                <w:sz w:val="20"/>
                              </w:rPr>
                              <w:t xml:space="preserve"> 20</w:t>
                            </w:r>
                            <w:r w:rsidRPr="001636A7">
                              <w:rPr>
                                <w:b/>
                                <w:color w:val="002060"/>
                                <w:sz w:val="20"/>
                              </w:rPr>
                              <w:t xml:space="preserve">: </w:t>
                            </w:r>
                            <w:r>
                              <w:rPr>
                                <w:b/>
                                <w:color w:val="002060"/>
                                <w:sz w:val="20"/>
                              </w:rPr>
                              <w:t xml:space="preserve">     </w:t>
                            </w:r>
                            <w:r>
                              <w:rPr>
                                <w:b/>
                                <w:color w:val="002060"/>
                                <w:sz w:val="20"/>
                                <w:u w:val="single"/>
                              </w:rPr>
                              <w:t>77</w:t>
                            </w:r>
                          </w:p>
                          <w:p w14:paraId="28463CBF" w14:textId="21521BCC" w:rsidR="00314354" w:rsidRPr="00F52496" w:rsidRDefault="00314354" w:rsidP="000408FF">
                            <w:pPr>
                              <w:outlineLvl w:val="0"/>
                              <w:rPr>
                                <w:b/>
                                <w:color w:val="002060"/>
                                <w:sz w:val="20"/>
                                <w:u w:val="single"/>
                              </w:rPr>
                            </w:pPr>
                            <w:r w:rsidRPr="001636A7">
                              <w:rPr>
                                <w:b/>
                                <w:color w:val="002060"/>
                                <w:sz w:val="20"/>
                              </w:rPr>
                              <w:t>U</w:t>
                            </w:r>
                            <w:r>
                              <w:rPr>
                                <w:b/>
                                <w:color w:val="002060"/>
                                <w:sz w:val="20"/>
                              </w:rPr>
                              <w:t>SMC Rider Fatalities</w:t>
                            </w:r>
                            <w:r w:rsidRPr="001636A7">
                              <w:rPr>
                                <w:b/>
                                <w:color w:val="002060"/>
                                <w:sz w:val="20"/>
                              </w:rPr>
                              <w:t xml:space="preserve"> </w:t>
                            </w:r>
                            <w:r>
                              <w:rPr>
                                <w:b/>
                                <w:color w:val="002060"/>
                                <w:sz w:val="20"/>
                              </w:rPr>
                              <w:t>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sidRPr="001636A7">
                              <w:rPr>
                                <w:b/>
                                <w:color w:val="002060"/>
                                <w:sz w:val="20"/>
                              </w:rPr>
                              <w:t xml:space="preserve"> </w:t>
                            </w:r>
                            <w:r>
                              <w:rPr>
                                <w:b/>
                                <w:color w:val="002060"/>
                                <w:sz w:val="20"/>
                              </w:rPr>
                              <w:t xml:space="preserve"> </w:t>
                            </w:r>
                            <w:r>
                              <w:rPr>
                                <w:b/>
                                <w:color w:val="002060"/>
                                <w:sz w:val="20"/>
                                <w:u w:val="single"/>
                              </w:rPr>
                              <w:t>4</w:t>
                            </w:r>
                            <w:r>
                              <w:rPr>
                                <w:b/>
                                <w:color w:val="002060"/>
                                <w:sz w:val="20"/>
                              </w:rPr>
                              <w:t xml:space="preserve">          </w:t>
                            </w:r>
                            <w:r>
                              <w:rPr>
                                <w:b/>
                                <w:color w:val="002060"/>
                                <w:sz w:val="20"/>
                              </w:rPr>
                              <w:tab/>
                              <w:t>T</w:t>
                            </w:r>
                            <w:r w:rsidRPr="001636A7">
                              <w:rPr>
                                <w:b/>
                                <w:color w:val="002060"/>
                                <w:sz w:val="20"/>
                              </w:rPr>
                              <w:t>otal</w:t>
                            </w:r>
                            <w:r>
                              <w:rPr>
                                <w:b/>
                                <w:color w:val="002060"/>
                                <w:sz w:val="20"/>
                              </w:rPr>
                              <w:t xml:space="preserve"> USMC </w:t>
                            </w:r>
                            <w:r w:rsidRPr="001636A7">
                              <w:rPr>
                                <w:b/>
                                <w:color w:val="002060"/>
                                <w:sz w:val="20"/>
                              </w:rPr>
                              <w:t>Motorcycl</w:t>
                            </w:r>
                            <w:r>
                              <w:rPr>
                                <w:b/>
                                <w:color w:val="002060"/>
                                <w:sz w:val="20"/>
                              </w:rPr>
                              <w:t xml:space="preserve">e mishaps reported in WESS for </w:t>
                            </w:r>
                            <w:r w:rsidRPr="001636A7">
                              <w:rPr>
                                <w:b/>
                                <w:color w:val="002060"/>
                                <w:sz w:val="20"/>
                              </w:rPr>
                              <w:t>FY</w:t>
                            </w:r>
                            <w:r>
                              <w:rPr>
                                <w:b/>
                                <w:color w:val="002060"/>
                                <w:sz w:val="20"/>
                              </w:rPr>
                              <w:t xml:space="preserve"> 20</w:t>
                            </w:r>
                            <w:r w:rsidRPr="001636A7">
                              <w:rPr>
                                <w:b/>
                                <w:color w:val="002060"/>
                                <w:sz w:val="20"/>
                              </w:rPr>
                              <w:t>:</w:t>
                            </w:r>
                            <w:r>
                              <w:rPr>
                                <w:b/>
                                <w:color w:val="002060"/>
                                <w:sz w:val="20"/>
                              </w:rPr>
                              <w:t xml:space="preserve">   </w:t>
                            </w:r>
                            <w:r>
                              <w:rPr>
                                <w:b/>
                                <w:color w:val="002060"/>
                                <w:sz w:val="20"/>
                                <w:u w:val="single"/>
                              </w:rPr>
                              <w:t>38</w:t>
                            </w:r>
                          </w:p>
                          <w:p w14:paraId="29953EEF" w14:textId="07545C4E" w:rsidR="00314354" w:rsidRPr="006917D8" w:rsidRDefault="00314354" w:rsidP="00416172">
                            <w:pPr>
                              <w:outlineLvl w:val="0"/>
                              <w:rPr>
                                <w:b/>
                                <w:color w:val="002060"/>
                                <w:sz w:val="16"/>
                                <w:szCs w:val="20"/>
                                <w:u w:val="single"/>
                              </w:rPr>
                            </w:pPr>
                            <w:r w:rsidRPr="001636A7">
                              <w:rPr>
                                <w:b/>
                                <w:color w:val="002060"/>
                                <w:sz w:val="20"/>
                              </w:rPr>
                              <w:t>USN</w:t>
                            </w:r>
                            <w:r>
                              <w:rPr>
                                <w:b/>
                                <w:color w:val="002060"/>
                                <w:sz w:val="20"/>
                              </w:rPr>
                              <w:t>/USMC</w:t>
                            </w:r>
                            <w:r w:rsidRPr="001636A7">
                              <w:rPr>
                                <w:b/>
                                <w:color w:val="002060"/>
                                <w:sz w:val="20"/>
                              </w:rPr>
                              <w:t xml:space="preserve"> Riders </w:t>
                            </w:r>
                            <w:r>
                              <w:rPr>
                                <w:b/>
                                <w:color w:val="002060"/>
                                <w:sz w:val="20"/>
                              </w:rPr>
                              <w:t>Died</w:t>
                            </w:r>
                            <w:r w:rsidRPr="001636A7">
                              <w:rPr>
                                <w:b/>
                                <w:color w:val="002060"/>
                                <w:sz w:val="20"/>
                              </w:rPr>
                              <w:t xml:space="preserve"> this report:</w:t>
                            </w:r>
                            <w:r>
                              <w:rPr>
                                <w:b/>
                                <w:color w:val="002060"/>
                                <w:sz w:val="20"/>
                              </w:rPr>
                              <w:t xml:space="preserve">  0/1         </w:t>
                            </w:r>
                            <w:r>
                              <w:rPr>
                                <w:b/>
                                <w:color w:val="002060"/>
                                <w:sz w:val="20"/>
                              </w:rPr>
                              <w:tab/>
                            </w:r>
                            <w:r w:rsidRPr="001636A7">
                              <w:rPr>
                                <w:b/>
                                <w:color w:val="002060"/>
                                <w:sz w:val="20"/>
                              </w:rPr>
                              <w:t>Total Motorcycle mishaps this report:</w:t>
                            </w:r>
                            <w:r>
                              <w:rPr>
                                <w:b/>
                                <w:color w:val="002060"/>
                                <w:sz w:val="20"/>
                              </w:rPr>
                              <w:t xml:space="preserve">          </w:t>
                            </w:r>
                            <w:r>
                              <w:rPr>
                                <w:b/>
                                <w:color w:val="002060"/>
                                <w:sz w:val="20"/>
                              </w:rPr>
                              <w:tab/>
                              <w:t xml:space="preserve"> </w:t>
                            </w:r>
                            <w:r>
                              <w:rPr>
                                <w:b/>
                                <w:color w:val="002060"/>
                                <w:sz w:val="20"/>
                              </w:rPr>
                              <w:tab/>
                              <w:t xml:space="preserve">       </w:t>
                            </w:r>
                            <w:r>
                              <w:rPr>
                                <w:b/>
                                <w:color w:val="002060"/>
                                <w:sz w:val="20"/>
                                <w:u w:val="single"/>
                              </w:rPr>
                              <w:t>22</w:t>
                            </w:r>
                          </w:p>
                          <w:p w14:paraId="5D9C1E9B" w14:textId="7D8F4445" w:rsidR="00314354" w:rsidRPr="001636A7" w:rsidRDefault="00314354" w:rsidP="005E649F">
                            <w:pPr>
                              <w:rPr>
                                <w:sz w:val="20"/>
                              </w:rPr>
                            </w:pPr>
                            <w:r w:rsidRPr="001636A7">
                              <w:rPr>
                                <w:sz w:val="20"/>
                              </w:rPr>
                              <w:t xml:space="preserve">This report is a </w:t>
                            </w:r>
                            <w:r>
                              <w:rPr>
                                <w:sz w:val="20"/>
                              </w:rPr>
                              <w:t xml:space="preserve">monthly </w:t>
                            </w:r>
                            <w:r w:rsidRPr="001636A7">
                              <w:rPr>
                                <w:sz w:val="20"/>
                              </w:rPr>
                              <w:t>update of the motorcycle mishaps that have occurred throughout the US Navy</w:t>
                            </w:r>
                            <w:r>
                              <w:rPr>
                                <w:sz w:val="20"/>
                              </w:rPr>
                              <w:t xml:space="preserve"> and Marine Corps</w:t>
                            </w:r>
                            <w:r w:rsidRPr="001636A7">
                              <w:rPr>
                                <w:sz w:val="20"/>
                              </w:rPr>
                              <w:t>.</w:t>
                            </w:r>
                          </w:p>
                          <w:p w14:paraId="494EFA99" w14:textId="06BEC61C" w:rsidR="00314354" w:rsidRPr="001636A7" w:rsidRDefault="00314354" w:rsidP="005E649F">
                            <w:pPr>
                              <w:rPr>
                                <w:sz w:val="20"/>
                              </w:rPr>
                            </w:pPr>
                            <w:r>
                              <w:rPr>
                                <w:sz w:val="20"/>
                              </w:rPr>
                              <w:t>Recommendation:</w:t>
                            </w:r>
                            <w:r w:rsidRPr="001636A7">
                              <w:rPr>
                                <w:sz w:val="20"/>
                              </w:rPr>
                              <w:t xml:space="preserve"> </w:t>
                            </w:r>
                            <w:r>
                              <w:rPr>
                                <w:sz w:val="20"/>
                              </w:rPr>
                              <w:t>MSR</w:t>
                            </w:r>
                            <w:r w:rsidRPr="001636A7">
                              <w:rPr>
                                <w:sz w:val="20"/>
                              </w:rPr>
                              <w:t>s use this information as part of</w:t>
                            </w:r>
                            <w:r>
                              <w:rPr>
                                <w:sz w:val="20"/>
                              </w:rPr>
                              <w:t xml:space="preserve"> their motorcycle training and m</w:t>
                            </w:r>
                            <w:r w:rsidRPr="001636A7">
                              <w:rPr>
                                <w:sz w:val="20"/>
                              </w:rPr>
                              <w:t>entorship programs and forward to other personnel who may have an interest</w:t>
                            </w:r>
                            <w:r>
                              <w:rPr>
                                <w:sz w:val="20"/>
                              </w:rPr>
                              <w:t xml:space="preserve"> (with the exception contained in the notice below)</w:t>
                            </w:r>
                            <w:r w:rsidRPr="001636A7">
                              <w:rPr>
                                <w:sz w:val="20"/>
                              </w:rPr>
                              <w:t xml:space="preserve">.  </w:t>
                            </w:r>
                          </w:p>
                          <w:p w14:paraId="75F094B3" w14:textId="77777777" w:rsidR="00314354" w:rsidRPr="001636A7" w:rsidRDefault="00314354" w:rsidP="005E649F">
                            <w:pPr>
                              <w:rPr>
                                <w:color w:val="002060"/>
                                <w:sz w:val="20"/>
                              </w:rPr>
                            </w:pPr>
                            <w:r w:rsidRPr="001636A7">
                              <w:rPr>
                                <w:color w:val="002060"/>
                                <w:sz w:val="20"/>
                              </w:rPr>
                              <w:t>Note:  Commands have up to 30 days to submit a WESS mishap report.  As a result, the total number of mishaps shown in this report may be less than the actual number of mishaps that have occur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1880C" id="_x0000_t202" coordsize="21600,21600" o:spt="202" path="m,l,21600r21600,l21600,xe">
                <v:stroke joinstyle="miter"/>
                <v:path gradientshapeok="t" o:connecttype="rect"/>
              </v:shapetype>
              <v:shape id="Text Box 6" o:spid="_x0000_s1026" type="#_x0000_t202" style="position:absolute;left:0;text-align:left;margin-left:-34.3pt;margin-top:-28.7pt;width:533.35pt;height:12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" fillcolor="yellow" strokecolor="#1f497d [3215]" strokeweight="4.5pt">
                <v:stroke linestyle="thickThin"/>
                <v:shadow on="t" type="perspective" color="white [3212]" offset="4pt,0" matrix="655f,,,655f"/>
                <v:textbox>
                  <w:txbxContent>
                    <w:p w14:paraId="7EDEA9AB" w14:textId="77777777" w:rsidR="00314354" w:rsidRPr="001636A7" w:rsidRDefault="00314354" w:rsidP="0063245F">
                      <w:pPr>
                        <w:jc w:val="center"/>
                        <w:rPr>
                          <w:b/>
                        </w:rPr>
                      </w:pPr>
                      <w:r w:rsidRPr="001636A7">
                        <w:rPr>
                          <w:b/>
                          <w:color w:val="002060"/>
                        </w:rPr>
                        <w:t>RIDER</w:t>
                      </w:r>
                      <w:r w:rsidRPr="001636A7">
                        <w:rPr>
                          <w:b/>
                        </w:rPr>
                        <w:t xml:space="preserve"> DOWN REPORT</w:t>
                      </w:r>
                    </w:p>
                    <w:p w14:paraId="3F1FF032" w14:textId="77777777" w:rsidR="00314354" w:rsidRPr="001636A7" w:rsidRDefault="00314354" w:rsidP="0081199B">
                      <w:pPr>
                        <w:jc w:val="center"/>
                        <w:outlineLvl w:val="0"/>
                        <w:rPr>
                          <w:b/>
                          <w:color w:val="002060"/>
                          <w:sz w:val="16"/>
                          <w:szCs w:val="20"/>
                        </w:rPr>
                      </w:pPr>
                    </w:p>
                    <w:p w14:paraId="474E775E" w14:textId="46510CEF" w:rsidR="00314354" w:rsidRPr="00B358AF" w:rsidRDefault="00314354" w:rsidP="00416172">
                      <w:pPr>
                        <w:outlineLvl w:val="0"/>
                        <w:rPr>
                          <w:b/>
                          <w:color w:val="002060"/>
                          <w:sz w:val="20"/>
                          <w:u w:val="single"/>
                        </w:rPr>
                      </w:pPr>
                      <w:r>
                        <w:rPr>
                          <w:b/>
                          <w:color w:val="002060"/>
                          <w:sz w:val="20"/>
                        </w:rPr>
                        <w:t>USN Rider Fatalities</w:t>
                      </w:r>
                      <w:r w:rsidRPr="001636A7">
                        <w:rPr>
                          <w:b/>
                          <w:color w:val="002060"/>
                          <w:sz w:val="20"/>
                        </w:rPr>
                        <w:t xml:space="preserve"> </w:t>
                      </w:r>
                      <w:r>
                        <w:rPr>
                          <w:b/>
                          <w:color w:val="002060"/>
                          <w:sz w:val="20"/>
                        </w:rPr>
                        <w:t>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Pr>
                          <w:b/>
                          <w:color w:val="002060"/>
                          <w:sz w:val="20"/>
                        </w:rPr>
                        <w:t xml:space="preserve">  </w:t>
                      </w:r>
                      <w:r>
                        <w:rPr>
                          <w:b/>
                          <w:color w:val="002060"/>
                          <w:sz w:val="20"/>
                          <w:u w:val="single"/>
                        </w:rPr>
                        <w:t xml:space="preserve">3 </w:t>
                      </w:r>
                      <w:r w:rsidRPr="001636A7">
                        <w:rPr>
                          <w:b/>
                          <w:color w:val="002060"/>
                          <w:sz w:val="20"/>
                        </w:rPr>
                        <w:t xml:space="preserve">  </w:t>
                      </w:r>
                      <w:r>
                        <w:rPr>
                          <w:b/>
                          <w:color w:val="002060"/>
                          <w:sz w:val="20"/>
                        </w:rPr>
                        <w:t xml:space="preserve">       </w:t>
                      </w:r>
                      <w:r>
                        <w:rPr>
                          <w:b/>
                          <w:color w:val="002060"/>
                          <w:sz w:val="20"/>
                        </w:rPr>
                        <w:tab/>
                      </w:r>
                      <w:r w:rsidRPr="001636A7">
                        <w:rPr>
                          <w:b/>
                          <w:color w:val="002060"/>
                          <w:sz w:val="20"/>
                        </w:rPr>
                        <w:t xml:space="preserve">Total </w:t>
                      </w:r>
                      <w:r>
                        <w:rPr>
                          <w:b/>
                          <w:color w:val="002060"/>
                          <w:sz w:val="20"/>
                        </w:rPr>
                        <w:t xml:space="preserve">Navy </w:t>
                      </w:r>
                      <w:r w:rsidRPr="001636A7">
                        <w:rPr>
                          <w:b/>
                          <w:color w:val="002060"/>
                          <w:sz w:val="20"/>
                        </w:rPr>
                        <w:t xml:space="preserve">Motorcycle mishaps reported in WESS </w:t>
                      </w:r>
                      <w:r>
                        <w:rPr>
                          <w:b/>
                          <w:color w:val="002060"/>
                          <w:sz w:val="20"/>
                        </w:rPr>
                        <w:t>for</w:t>
                      </w:r>
                      <w:r w:rsidRPr="001636A7">
                        <w:rPr>
                          <w:b/>
                          <w:color w:val="002060"/>
                          <w:sz w:val="20"/>
                        </w:rPr>
                        <w:t xml:space="preserve"> FY</w:t>
                      </w:r>
                      <w:r>
                        <w:rPr>
                          <w:b/>
                          <w:color w:val="002060"/>
                          <w:sz w:val="20"/>
                        </w:rPr>
                        <w:t xml:space="preserve"> 20</w:t>
                      </w:r>
                      <w:r w:rsidRPr="001636A7">
                        <w:rPr>
                          <w:b/>
                          <w:color w:val="002060"/>
                          <w:sz w:val="20"/>
                        </w:rPr>
                        <w:t xml:space="preserve">: </w:t>
                      </w:r>
                      <w:r>
                        <w:rPr>
                          <w:b/>
                          <w:color w:val="002060"/>
                          <w:sz w:val="20"/>
                        </w:rPr>
                        <w:t xml:space="preserve">     </w:t>
                      </w:r>
                      <w:r>
                        <w:rPr>
                          <w:b/>
                          <w:color w:val="002060"/>
                          <w:sz w:val="20"/>
                          <w:u w:val="single"/>
                        </w:rPr>
                        <w:t>77</w:t>
                      </w:r>
                    </w:p>
                    <w:p w14:paraId="28463CBF" w14:textId="21521BCC" w:rsidR="00314354" w:rsidRPr="00F52496" w:rsidRDefault="00314354" w:rsidP="000408FF">
                      <w:pPr>
                        <w:outlineLvl w:val="0"/>
                        <w:rPr>
                          <w:b/>
                          <w:color w:val="002060"/>
                          <w:sz w:val="20"/>
                          <w:u w:val="single"/>
                        </w:rPr>
                      </w:pPr>
                      <w:r w:rsidRPr="001636A7">
                        <w:rPr>
                          <w:b/>
                          <w:color w:val="002060"/>
                          <w:sz w:val="20"/>
                        </w:rPr>
                        <w:t>U</w:t>
                      </w:r>
                      <w:r>
                        <w:rPr>
                          <w:b/>
                          <w:color w:val="002060"/>
                          <w:sz w:val="20"/>
                        </w:rPr>
                        <w:t>SMC Rider Fatalities</w:t>
                      </w:r>
                      <w:r w:rsidRPr="001636A7">
                        <w:rPr>
                          <w:b/>
                          <w:color w:val="002060"/>
                          <w:sz w:val="20"/>
                        </w:rPr>
                        <w:t xml:space="preserve"> </w:t>
                      </w:r>
                      <w:r>
                        <w:rPr>
                          <w:b/>
                          <w:color w:val="002060"/>
                          <w:sz w:val="20"/>
                        </w:rPr>
                        <w:t>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sidRPr="001636A7">
                        <w:rPr>
                          <w:b/>
                          <w:color w:val="002060"/>
                          <w:sz w:val="20"/>
                        </w:rPr>
                        <w:t xml:space="preserve"> </w:t>
                      </w:r>
                      <w:r>
                        <w:rPr>
                          <w:b/>
                          <w:color w:val="002060"/>
                          <w:sz w:val="20"/>
                        </w:rPr>
                        <w:t xml:space="preserve"> </w:t>
                      </w:r>
                      <w:r>
                        <w:rPr>
                          <w:b/>
                          <w:color w:val="002060"/>
                          <w:sz w:val="20"/>
                          <w:u w:val="single"/>
                        </w:rPr>
                        <w:t>4</w:t>
                      </w:r>
                      <w:r>
                        <w:rPr>
                          <w:b/>
                          <w:color w:val="002060"/>
                          <w:sz w:val="20"/>
                        </w:rPr>
                        <w:t xml:space="preserve">          </w:t>
                      </w:r>
                      <w:r>
                        <w:rPr>
                          <w:b/>
                          <w:color w:val="002060"/>
                          <w:sz w:val="20"/>
                        </w:rPr>
                        <w:tab/>
                        <w:t>T</w:t>
                      </w:r>
                      <w:r w:rsidRPr="001636A7">
                        <w:rPr>
                          <w:b/>
                          <w:color w:val="002060"/>
                          <w:sz w:val="20"/>
                        </w:rPr>
                        <w:t>otal</w:t>
                      </w:r>
                      <w:r>
                        <w:rPr>
                          <w:b/>
                          <w:color w:val="002060"/>
                          <w:sz w:val="20"/>
                        </w:rPr>
                        <w:t xml:space="preserve"> USMC </w:t>
                      </w:r>
                      <w:r w:rsidRPr="001636A7">
                        <w:rPr>
                          <w:b/>
                          <w:color w:val="002060"/>
                          <w:sz w:val="20"/>
                        </w:rPr>
                        <w:t>Motorcycl</w:t>
                      </w:r>
                      <w:r>
                        <w:rPr>
                          <w:b/>
                          <w:color w:val="002060"/>
                          <w:sz w:val="20"/>
                        </w:rPr>
                        <w:t xml:space="preserve">e mishaps reported in WESS for </w:t>
                      </w:r>
                      <w:r w:rsidRPr="001636A7">
                        <w:rPr>
                          <w:b/>
                          <w:color w:val="002060"/>
                          <w:sz w:val="20"/>
                        </w:rPr>
                        <w:t>FY</w:t>
                      </w:r>
                      <w:r>
                        <w:rPr>
                          <w:b/>
                          <w:color w:val="002060"/>
                          <w:sz w:val="20"/>
                        </w:rPr>
                        <w:t xml:space="preserve"> 20</w:t>
                      </w:r>
                      <w:r w:rsidRPr="001636A7">
                        <w:rPr>
                          <w:b/>
                          <w:color w:val="002060"/>
                          <w:sz w:val="20"/>
                        </w:rPr>
                        <w:t>:</w:t>
                      </w:r>
                      <w:r>
                        <w:rPr>
                          <w:b/>
                          <w:color w:val="002060"/>
                          <w:sz w:val="20"/>
                        </w:rPr>
                        <w:t xml:space="preserve">   </w:t>
                      </w:r>
                      <w:r>
                        <w:rPr>
                          <w:b/>
                          <w:color w:val="002060"/>
                          <w:sz w:val="20"/>
                          <w:u w:val="single"/>
                        </w:rPr>
                        <w:t>38</w:t>
                      </w:r>
                    </w:p>
                    <w:p w14:paraId="29953EEF" w14:textId="07545C4E" w:rsidR="00314354" w:rsidRPr="006917D8" w:rsidRDefault="00314354" w:rsidP="00416172">
                      <w:pPr>
                        <w:outlineLvl w:val="0"/>
                        <w:rPr>
                          <w:b/>
                          <w:color w:val="002060"/>
                          <w:sz w:val="16"/>
                          <w:szCs w:val="20"/>
                          <w:u w:val="single"/>
                        </w:rPr>
                      </w:pPr>
                      <w:r w:rsidRPr="001636A7">
                        <w:rPr>
                          <w:b/>
                          <w:color w:val="002060"/>
                          <w:sz w:val="20"/>
                        </w:rPr>
                        <w:t>USN</w:t>
                      </w:r>
                      <w:r>
                        <w:rPr>
                          <w:b/>
                          <w:color w:val="002060"/>
                          <w:sz w:val="20"/>
                        </w:rPr>
                        <w:t>/USMC</w:t>
                      </w:r>
                      <w:r w:rsidRPr="001636A7">
                        <w:rPr>
                          <w:b/>
                          <w:color w:val="002060"/>
                          <w:sz w:val="20"/>
                        </w:rPr>
                        <w:t xml:space="preserve"> Riders </w:t>
                      </w:r>
                      <w:r>
                        <w:rPr>
                          <w:b/>
                          <w:color w:val="002060"/>
                          <w:sz w:val="20"/>
                        </w:rPr>
                        <w:t>Died</w:t>
                      </w:r>
                      <w:r w:rsidRPr="001636A7">
                        <w:rPr>
                          <w:b/>
                          <w:color w:val="002060"/>
                          <w:sz w:val="20"/>
                        </w:rPr>
                        <w:t xml:space="preserve"> this report:</w:t>
                      </w:r>
                      <w:r>
                        <w:rPr>
                          <w:b/>
                          <w:color w:val="002060"/>
                          <w:sz w:val="20"/>
                        </w:rPr>
                        <w:t xml:space="preserve">  0/1         </w:t>
                      </w:r>
                      <w:r>
                        <w:rPr>
                          <w:b/>
                          <w:color w:val="002060"/>
                          <w:sz w:val="20"/>
                        </w:rPr>
                        <w:tab/>
                      </w:r>
                      <w:r w:rsidRPr="001636A7">
                        <w:rPr>
                          <w:b/>
                          <w:color w:val="002060"/>
                          <w:sz w:val="20"/>
                        </w:rPr>
                        <w:t>Total Motorcycle mishaps this report:</w:t>
                      </w:r>
                      <w:r>
                        <w:rPr>
                          <w:b/>
                          <w:color w:val="002060"/>
                          <w:sz w:val="20"/>
                        </w:rPr>
                        <w:t xml:space="preserve">          </w:t>
                      </w:r>
                      <w:r>
                        <w:rPr>
                          <w:b/>
                          <w:color w:val="002060"/>
                          <w:sz w:val="20"/>
                        </w:rPr>
                        <w:tab/>
                        <w:t xml:space="preserve"> </w:t>
                      </w:r>
                      <w:r>
                        <w:rPr>
                          <w:b/>
                          <w:color w:val="002060"/>
                          <w:sz w:val="20"/>
                        </w:rPr>
                        <w:tab/>
                        <w:t xml:space="preserve">       </w:t>
                      </w:r>
                      <w:r>
                        <w:rPr>
                          <w:b/>
                          <w:color w:val="002060"/>
                          <w:sz w:val="20"/>
                          <w:u w:val="single"/>
                        </w:rPr>
                        <w:t>22</w:t>
                      </w:r>
                    </w:p>
                    <w:p w14:paraId="5D9C1E9B" w14:textId="7D8F4445" w:rsidR="00314354" w:rsidRPr="001636A7" w:rsidRDefault="00314354" w:rsidP="005E649F">
                      <w:pPr>
                        <w:rPr>
                          <w:sz w:val="20"/>
                        </w:rPr>
                      </w:pPr>
                      <w:r w:rsidRPr="001636A7">
                        <w:rPr>
                          <w:sz w:val="20"/>
                        </w:rPr>
                        <w:t xml:space="preserve">This report is a </w:t>
                      </w:r>
                      <w:r>
                        <w:rPr>
                          <w:sz w:val="20"/>
                        </w:rPr>
                        <w:t xml:space="preserve">monthly </w:t>
                      </w:r>
                      <w:r w:rsidRPr="001636A7">
                        <w:rPr>
                          <w:sz w:val="20"/>
                        </w:rPr>
                        <w:t>update of the motorcycle mishaps that have occurred throughout the US Navy</w:t>
                      </w:r>
                      <w:r>
                        <w:rPr>
                          <w:sz w:val="20"/>
                        </w:rPr>
                        <w:t xml:space="preserve"> and Marine Corps</w:t>
                      </w:r>
                      <w:r w:rsidRPr="001636A7">
                        <w:rPr>
                          <w:sz w:val="20"/>
                        </w:rPr>
                        <w:t>.</w:t>
                      </w:r>
                    </w:p>
                    <w:p w14:paraId="494EFA99" w14:textId="06BEC61C" w:rsidR="00314354" w:rsidRPr="001636A7" w:rsidRDefault="00314354" w:rsidP="005E649F">
                      <w:pPr>
                        <w:rPr>
                          <w:sz w:val="20"/>
                        </w:rPr>
                      </w:pPr>
                      <w:r>
                        <w:rPr>
                          <w:sz w:val="20"/>
                        </w:rPr>
                        <w:t>Recommendation:</w:t>
                      </w:r>
                      <w:r w:rsidRPr="001636A7">
                        <w:rPr>
                          <w:sz w:val="20"/>
                        </w:rPr>
                        <w:t xml:space="preserve"> </w:t>
                      </w:r>
                      <w:r>
                        <w:rPr>
                          <w:sz w:val="20"/>
                        </w:rPr>
                        <w:t>MSR</w:t>
                      </w:r>
                      <w:r w:rsidRPr="001636A7">
                        <w:rPr>
                          <w:sz w:val="20"/>
                        </w:rPr>
                        <w:t>s use this information as part of</w:t>
                      </w:r>
                      <w:r>
                        <w:rPr>
                          <w:sz w:val="20"/>
                        </w:rPr>
                        <w:t xml:space="preserve"> their motorcycle training and m</w:t>
                      </w:r>
                      <w:r w:rsidRPr="001636A7">
                        <w:rPr>
                          <w:sz w:val="20"/>
                        </w:rPr>
                        <w:t>entorship programs and forward to other personnel who may have an interest</w:t>
                      </w:r>
                      <w:r>
                        <w:rPr>
                          <w:sz w:val="20"/>
                        </w:rPr>
                        <w:t xml:space="preserve"> (with the exception contained in the notice below)</w:t>
                      </w:r>
                      <w:r w:rsidRPr="001636A7">
                        <w:rPr>
                          <w:sz w:val="20"/>
                        </w:rPr>
                        <w:t xml:space="preserve">.  </w:t>
                      </w:r>
                    </w:p>
                    <w:p w14:paraId="75F094B3" w14:textId="77777777" w:rsidR="00314354" w:rsidRPr="001636A7" w:rsidRDefault="00314354" w:rsidP="005E649F">
                      <w:pPr>
                        <w:rPr>
                          <w:color w:val="002060"/>
                          <w:sz w:val="20"/>
                        </w:rPr>
                      </w:pPr>
                      <w:r w:rsidRPr="001636A7">
                        <w:rPr>
                          <w:color w:val="002060"/>
                          <w:sz w:val="20"/>
                        </w:rPr>
                        <w:t>Note:  Commands have up to 30 days to submit a WESS mishap report.  As a result, the total number of mishaps shown in this report may be less than the actual number of mishaps that have occurred.</w:t>
                      </w:r>
                    </w:p>
                  </w:txbxContent>
                </v:textbox>
              </v:shape>
            </w:pict>
          </mc:Fallback>
        </mc:AlternateContent>
      </w:r>
    </w:p>
    <w:p w14:paraId="656EBC80" w14:textId="77777777" w:rsidR="002D7311" w:rsidRPr="00E23FD5" w:rsidRDefault="002D7311" w:rsidP="00D07FDB">
      <w:pPr>
        <w:jc w:val="center"/>
        <w:rPr>
          <w:rFonts w:ascii="Arial" w:hAnsi="Arial" w:cs="Arial"/>
          <w:sz w:val="20"/>
          <w:szCs w:val="20"/>
        </w:rPr>
      </w:pPr>
    </w:p>
    <w:p w14:paraId="64426C64" w14:textId="77777777" w:rsidR="002D7311" w:rsidRPr="00E23FD5" w:rsidRDefault="002D7311" w:rsidP="00D07FDB">
      <w:pPr>
        <w:jc w:val="center"/>
        <w:rPr>
          <w:rFonts w:ascii="Arial" w:hAnsi="Arial" w:cs="Arial"/>
          <w:sz w:val="20"/>
          <w:szCs w:val="20"/>
        </w:rPr>
      </w:pPr>
    </w:p>
    <w:p w14:paraId="634515C3" w14:textId="77777777" w:rsidR="00560A72" w:rsidRPr="00E23FD5" w:rsidRDefault="00560A72" w:rsidP="002D7311">
      <w:pPr>
        <w:rPr>
          <w:rFonts w:ascii="Arial" w:hAnsi="Arial" w:cs="Arial"/>
          <w:b/>
          <w:sz w:val="20"/>
          <w:szCs w:val="20"/>
        </w:rPr>
      </w:pPr>
    </w:p>
    <w:p w14:paraId="6C60C715" w14:textId="77777777" w:rsidR="00583612" w:rsidRPr="00E23FD5" w:rsidRDefault="00583612" w:rsidP="003268E8">
      <w:pPr>
        <w:outlineLvl w:val="0"/>
        <w:rPr>
          <w:rFonts w:ascii="Arial" w:hAnsi="Arial" w:cs="Arial"/>
          <w:b/>
          <w:sz w:val="20"/>
          <w:szCs w:val="20"/>
        </w:rPr>
      </w:pPr>
    </w:p>
    <w:p w14:paraId="57C26A63" w14:textId="77777777" w:rsidR="00791539" w:rsidRPr="00E23FD5" w:rsidRDefault="00791539" w:rsidP="003268E8">
      <w:pPr>
        <w:outlineLvl w:val="0"/>
        <w:rPr>
          <w:rFonts w:ascii="Arial" w:hAnsi="Arial" w:cs="Arial"/>
          <w:b/>
          <w:sz w:val="20"/>
          <w:szCs w:val="20"/>
        </w:rPr>
      </w:pPr>
    </w:p>
    <w:p w14:paraId="5878383F" w14:textId="77777777" w:rsidR="0081199B" w:rsidRPr="00E23FD5" w:rsidRDefault="0081199B" w:rsidP="00316393">
      <w:pPr>
        <w:ind w:right="-1560"/>
        <w:outlineLvl w:val="0"/>
        <w:rPr>
          <w:b/>
          <w:sz w:val="20"/>
          <w:szCs w:val="20"/>
          <w:u w:val="single"/>
        </w:rPr>
      </w:pPr>
    </w:p>
    <w:p w14:paraId="1712B263" w14:textId="77777777" w:rsidR="0081199B" w:rsidRPr="00E23FD5" w:rsidRDefault="0081199B" w:rsidP="00316393">
      <w:pPr>
        <w:ind w:right="-1560"/>
        <w:outlineLvl w:val="0"/>
        <w:rPr>
          <w:b/>
          <w:sz w:val="20"/>
          <w:szCs w:val="20"/>
          <w:u w:val="single"/>
        </w:rPr>
      </w:pPr>
    </w:p>
    <w:p w14:paraId="43525037" w14:textId="573D6A4A" w:rsidR="0081199B" w:rsidRPr="00E23FD5" w:rsidRDefault="00BF0C28" w:rsidP="00316393">
      <w:pPr>
        <w:ind w:right="-1560"/>
        <w:outlineLvl w:val="0"/>
        <w:rPr>
          <w:b/>
          <w:sz w:val="20"/>
          <w:szCs w:val="20"/>
          <w:u w:val="single"/>
        </w:rPr>
      </w:pPr>
      <w:r w:rsidRPr="00E23FD5">
        <w:rPr>
          <w:b/>
          <w:noProof/>
          <w:szCs w:val="20"/>
        </w:rPr>
        <mc:AlternateContent>
          <mc:Choice Requires="wps">
            <w:drawing>
              <wp:anchor distT="0" distB="0" distL="114300" distR="114300" simplePos="0" relativeHeight="251662336" behindDoc="1" locked="0" layoutInCell="1" allowOverlap="1" wp14:anchorId="32D510EA" wp14:editId="690B9789">
                <wp:simplePos x="0" y="0"/>
                <wp:positionH relativeFrom="column">
                  <wp:posOffset>-13970</wp:posOffset>
                </wp:positionH>
                <wp:positionV relativeFrom="paragraph">
                  <wp:posOffset>235585</wp:posOffset>
                </wp:positionV>
                <wp:extent cx="6085205" cy="548640"/>
                <wp:effectExtent l="0" t="0" r="10795" b="22860"/>
                <wp:wrapTight wrapText="bothSides">
                  <wp:wrapPolygon edited="0">
                    <wp:start x="0" y="0"/>
                    <wp:lineTo x="0" y="21750"/>
                    <wp:lineTo x="21571" y="21750"/>
                    <wp:lineTo x="21571" y="0"/>
                    <wp:lineTo x="0" y="0"/>
                  </wp:wrapPolygon>
                </wp:wrapTight>
                <wp:docPr id="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5205" cy="548640"/>
                        </a:xfrm>
                        <a:prstGeom prst="rect">
                          <a:avLst/>
                        </a:prstGeom>
                        <a:solidFill>
                          <a:srgbClr val="FFFFFF"/>
                        </a:solidFill>
                        <a:ln w="9525" cmpd="tri">
                          <a:solidFill>
                            <a:srgbClr val="FF0000"/>
                          </a:solidFill>
                          <a:miter lim="800000"/>
                          <a:headEnd/>
                          <a:tailEnd/>
                        </a:ln>
                      </wps:spPr>
                      <wps:txbx>
                        <w:txbxContent>
                          <w:p w14:paraId="0141AFA3" w14:textId="77777777" w:rsidR="00314354" w:rsidRDefault="00314354" w:rsidP="003F65CD">
                            <w:pPr>
                              <w:pStyle w:val="PlainText"/>
                              <w:jc w:val="center"/>
                            </w:pPr>
                            <w:r w:rsidRPr="00F61E1F">
                              <w:rPr>
                                <w:b/>
                                <w:color w:val="FF0000"/>
                                <w:sz w:val="20"/>
                              </w:rPr>
                              <w:t xml:space="preserve">The information contained in this report </w:t>
                            </w:r>
                            <w:proofErr w:type="gramStart"/>
                            <w:r w:rsidRPr="00F61E1F">
                              <w:rPr>
                                <w:b/>
                                <w:color w:val="FF0000"/>
                                <w:sz w:val="20"/>
                              </w:rPr>
                              <w:t>is based</w:t>
                            </w:r>
                            <w:proofErr w:type="gramEnd"/>
                            <w:r w:rsidRPr="00F61E1F">
                              <w:rPr>
                                <w:b/>
                                <w:color w:val="FF0000"/>
                                <w:sz w:val="20"/>
                              </w:rPr>
                              <w:t xml:space="preserve"> on preliminary</w:t>
                            </w:r>
                            <w:r>
                              <w:rPr>
                                <w:b/>
                                <w:color w:val="FF0000"/>
                                <w:sz w:val="20"/>
                              </w:rPr>
                              <w:t xml:space="preserve"> i</w:t>
                            </w:r>
                            <w:r w:rsidRPr="003F65CD">
                              <w:rPr>
                                <w:b/>
                                <w:color w:val="FF0000"/>
                                <w:sz w:val="20"/>
                              </w:rPr>
                              <w:t>nformation and is provided for hazard awareness and training purposes</w:t>
                            </w:r>
                            <w:r>
                              <w:rPr>
                                <w:b/>
                                <w:color w:val="FF0000"/>
                                <w:sz w:val="20"/>
                              </w:rPr>
                              <w:t xml:space="preserve"> only.</w:t>
                            </w:r>
                            <w:r w:rsidRPr="003F65CD">
                              <w:rPr>
                                <w:b/>
                                <w:color w:val="FF0000"/>
                                <w:sz w:val="20"/>
                              </w:rPr>
                              <w:t xml:space="preserve"> </w:t>
                            </w:r>
                            <w:r>
                              <w:rPr>
                                <w:b/>
                                <w:color w:val="FF0000"/>
                                <w:sz w:val="20"/>
                              </w:rPr>
                              <w:t xml:space="preserve"> </w:t>
                            </w:r>
                            <w:r w:rsidRPr="003F65CD">
                              <w:rPr>
                                <w:b/>
                                <w:color w:val="FF0000"/>
                                <w:sz w:val="20"/>
                              </w:rPr>
                              <w:t xml:space="preserve">Official mishap data </w:t>
                            </w:r>
                            <w:proofErr w:type="gramStart"/>
                            <w:r w:rsidRPr="003F65CD">
                              <w:rPr>
                                <w:b/>
                                <w:color w:val="FF0000"/>
                                <w:sz w:val="20"/>
                              </w:rPr>
                              <w:t>should be obtained</w:t>
                            </w:r>
                            <w:proofErr w:type="gramEnd"/>
                            <w:r w:rsidRPr="003F65CD">
                              <w:rPr>
                                <w:b/>
                                <w:color w:val="FF0000"/>
                                <w:sz w:val="20"/>
                              </w:rPr>
                              <w:t xml:space="preserve"> from the Naval Safety</w:t>
                            </w:r>
                            <w:r w:rsidRPr="003F65CD">
                              <w:rPr>
                                <w:b/>
                                <w:color w:val="FF0000"/>
                                <w:sz w:val="16"/>
                              </w:rPr>
                              <w:t xml:space="preserve"> </w:t>
                            </w:r>
                            <w:r w:rsidRPr="003F65CD">
                              <w:rPr>
                                <w:b/>
                                <w:color w:val="FF0000"/>
                                <w:sz w:val="20"/>
                              </w:rPr>
                              <w:t>Center.</w:t>
                            </w:r>
                          </w:p>
                          <w:p w14:paraId="4FFBBDCE" w14:textId="77777777" w:rsidR="00314354" w:rsidRPr="00F61E1F" w:rsidRDefault="00314354" w:rsidP="003F65CD">
                            <w:pPr>
                              <w:pStyle w:val="PlainText"/>
                              <w:jc w:val="center"/>
                              <w:rPr>
                                <w:b/>
                                <w:color w:val="FF0000"/>
                                <w:sz w:val="20"/>
                              </w:rPr>
                            </w:pPr>
                          </w:p>
                          <w:p w14:paraId="07AD6D85" w14:textId="77777777" w:rsidR="00314354" w:rsidRPr="00F61E1F" w:rsidRDefault="00314354" w:rsidP="003F65CD">
                            <w:pPr>
                              <w:jc w:val="center"/>
                              <w:rPr>
                                <w:rFonts w:ascii="Arial" w:hAnsi="Arial" w:cs="Arial"/>
                                <w:b/>
                                <w:color w:val="FF0000"/>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510EA" id="Text Box 27" o:spid="_x0000_s1027" type="#_x0000_t202" style="position:absolute;margin-left:-1.1pt;margin-top:18.55pt;width:479.15pt;height:43.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" strokecolor="red">
                <v:stroke linestyle="thickBetweenThin"/>
                <v:textbox>
                  <w:txbxContent>
                    <w:p w14:paraId="0141AFA3" w14:textId="77777777" w:rsidR="00314354" w:rsidRDefault="00314354" w:rsidP="003F65CD">
                      <w:pPr>
                        <w:pStyle w:val="PlainText"/>
                        <w:jc w:val="center"/>
                      </w:pPr>
                      <w:r w:rsidRPr="00F61E1F">
                        <w:rPr>
                          <w:b/>
                          <w:color w:val="FF0000"/>
                          <w:sz w:val="20"/>
                        </w:rPr>
                        <w:t xml:space="preserve">The information contained in this report </w:t>
                      </w:r>
                      <w:proofErr w:type="gramStart"/>
                      <w:r w:rsidRPr="00F61E1F">
                        <w:rPr>
                          <w:b/>
                          <w:color w:val="FF0000"/>
                          <w:sz w:val="20"/>
                        </w:rPr>
                        <w:t>is based</w:t>
                      </w:r>
                      <w:proofErr w:type="gramEnd"/>
                      <w:r w:rsidRPr="00F61E1F">
                        <w:rPr>
                          <w:b/>
                          <w:color w:val="FF0000"/>
                          <w:sz w:val="20"/>
                        </w:rPr>
                        <w:t xml:space="preserve"> on preliminary</w:t>
                      </w:r>
                      <w:r>
                        <w:rPr>
                          <w:b/>
                          <w:color w:val="FF0000"/>
                          <w:sz w:val="20"/>
                        </w:rPr>
                        <w:t xml:space="preserve"> i</w:t>
                      </w:r>
                      <w:r w:rsidRPr="003F65CD">
                        <w:rPr>
                          <w:b/>
                          <w:color w:val="FF0000"/>
                          <w:sz w:val="20"/>
                        </w:rPr>
                        <w:t>nformation and is provided for hazard awareness and training purposes</w:t>
                      </w:r>
                      <w:r>
                        <w:rPr>
                          <w:b/>
                          <w:color w:val="FF0000"/>
                          <w:sz w:val="20"/>
                        </w:rPr>
                        <w:t xml:space="preserve"> only.</w:t>
                      </w:r>
                      <w:r w:rsidRPr="003F65CD">
                        <w:rPr>
                          <w:b/>
                          <w:color w:val="FF0000"/>
                          <w:sz w:val="20"/>
                        </w:rPr>
                        <w:t xml:space="preserve"> </w:t>
                      </w:r>
                      <w:r>
                        <w:rPr>
                          <w:b/>
                          <w:color w:val="FF0000"/>
                          <w:sz w:val="20"/>
                        </w:rPr>
                        <w:t xml:space="preserve"> </w:t>
                      </w:r>
                      <w:r w:rsidRPr="003F65CD">
                        <w:rPr>
                          <w:b/>
                          <w:color w:val="FF0000"/>
                          <w:sz w:val="20"/>
                        </w:rPr>
                        <w:t xml:space="preserve">Official mishap data </w:t>
                      </w:r>
                      <w:proofErr w:type="gramStart"/>
                      <w:r w:rsidRPr="003F65CD">
                        <w:rPr>
                          <w:b/>
                          <w:color w:val="FF0000"/>
                          <w:sz w:val="20"/>
                        </w:rPr>
                        <w:t>should be obtained</w:t>
                      </w:r>
                      <w:proofErr w:type="gramEnd"/>
                      <w:r w:rsidRPr="003F65CD">
                        <w:rPr>
                          <w:b/>
                          <w:color w:val="FF0000"/>
                          <w:sz w:val="20"/>
                        </w:rPr>
                        <w:t xml:space="preserve"> from the Naval Safety</w:t>
                      </w:r>
                      <w:r w:rsidRPr="003F65CD">
                        <w:rPr>
                          <w:b/>
                          <w:color w:val="FF0000"/>
                          <w:sz w:val="16"/>
                        </w:rPr>
                        <w:t xml:space="preserve"> </w:t>
                      </w:r>
                      <w:r w:rsidRPr="003F65CD">
                        <w:rPr>
                          <w:b/>
                          <w:color w:val="FF0000"/>
                          <w:sz w:val="20"/>
                        </w:rPr>
                        <w:t>Center.</w:t>
                      </w:r>
                    </w:p>
                    <w:p w14:paraId="4FFBBDCE" w14:textId="77777777" w:rsidR="00314354" w:rsidRPr="00F61E1F" w:rsidRDefault="00314354" w:rsidP="003F65CD">
                      <w:pPr>
                        <w:pStyle w:val="PlainText"/>
                        <w:jc w:val="center"/>
                        <w:rPr>
                          <w:b/>
                          <w:color w:val="FF0000"/>
                          <w:sz w:val="20"/>
                        </w:rPr>
                      </w:pPr>
                    </w:p>
                    <w:p w14:paraId="07AD6D85" w14:textId="77777777" w:rsidR="00314354" w:rsidRPr="00F61E1F" w:rsidRDefault="00314354" w:rsidP="003F65CD">
                      <w:pPr>
                        <w:jc w:val="center"/>
                        <w:rPr>
                          <w:rFonts w:ascii="Arial" w:hAnsi="Arial" w:cs="Arial"/>
                          <w:b/>
                          <w:color w:val="FF0000"/>
                          <w:sz w:val="22"/>
                          <w:szCs w:val="20"/>
                        </w:rPr>
                      </w:pPr>
                    </w:p>
                  </w:txbxContent>
                </v:textbox>
                <w10:wrap type="tight"/>
              </v:shape>
            </w:pict>
          </mc:Fallback>
        </mc:AlternateContent>
      </w:r>
    </w:p>
    <w:p w14:paraId="2691A726" w14:textId="09F3562B" w:rsidR="0044452D" w:rsidRPr="00E23FD5" w:rsidRDefault="0044452D" w:rsidP="00686EC4">
      <w:pPr>
        <w:ind w:right="-1560"/>
        <w:jc w:val="center"/>
        <w:outlineLvl w:val="0"/>
        <w:rPr>
          <w:b/>
          <w:sz w:val="20"/>
          <w:szCs w:val="20"/>
          <w:u w:val="single"/>
        </w:rPr>
      </w:pPr>
    </w:p>
    <w:p w14:paraId="3CC628DC" w14:textId="3537AE41" w:rsidR="0081199B" w:rsidRPr="00E23FD5" w:rsidRDefault="006559DE" w:rsidP="00DE77FF">
      <w:pPr>
        <w:outlineLvl w:val="0"/>
        <w:rPr>
          <w:b/>
          <w:sz w:val="22"/>
          <w:szCs w:val="22"/>
          <w:u w:val="single"/>
        </w:rPr>
      </w:pPr>
      <w:r w:rsidRPr="00E23FD5">
        <w:rPr>
          <w:b/>
          <w:sz w:val="22"/>
          <w:szCs w:val="22"/>
          <w:u w:val="single"/>
        </w:rPr>
        <w:t>The Naval Safety C</w:t>
      </w:r>
      <w:r w:rsidR="00456C74" w:rsidRPr="00E23FD5">
        <w:rPr>
          <w:b/>
          <w:sz w:val="22"/>
          <w:szCs w:val="22"/>
          <w:u w:val="single"/>
        </w:rPr>
        <w:t xml:space="preserve">enter received the following reports </w:t>
      </w:r>
      <w:r w:rsidR="005E649F" w:rsidRPr="00E23FD5">
        <w:rPr>
          <w:b/>
          <w:sz w:val="22"/>
          <w:szCs w:val="22"/>
          <w:u w:val="single"/>
        </w:rPr>
        <w:t>covering this time period</w:t>
      </w:r>
      <w:r w:rsidR="009A4F66" w:rsidRPr="00E23FD5">
        <w:rPr>
          <w:b/>
          <w:sz w:val="22"/>
          <w:szCs w:val="22"/>
          <w:u w:val="single"/>
        </w:rPr>
        <w:t>:</w:t>
      </w:r>
      <w:r w:rsidR="000A5209" w:rsidRPr="00E23FD5">
        <w:rPr>
          <w:b/>
          <w:sz w:val="22"/>
          <w:szCs w:val="22"/>
          <w:u w:val="single"/>
        </w:rPr>
        <w:t xml:space="preserve"> </w:t>
      </w:r>
      <w:r w:rsidR="00B56AB4" w:rsidRPr="00E23FD5">
        <w:rPr>
          <w:b/>
          <w:sz w:val="22"/>
          <w:szCs w:val="22"/>
          <w:u w:val="single"/>
        </w:rPr>
        <w:t xml:space="preserve"> </w:t>
      </w:r>
      <w:r w:rsidR="000E3F39" w:rsidRPr="00E23FD5">
        <w:rPr>
          <w:b/>
          <w:sz w:val="22"/>
          <w:szCs w:val="22"/>
          <w:u w:val="single"/>
        </w:rPr>
        <w:t>January 2020</w:t>
      </w:r>
    </w:p>
    <w:p w14:paraId="5A78B97E" w14:textId="6470EA9E" w:rsidR="00DE77FF" w:rsidRPr="00E23FD5" w:rsidRDefault="00DE77FF" w:rsidP="00960F4E">
      <w:pPr>
        <w:ind w:right="-1560"/>
        <w:outlineLvl w:val="0"/>
        <w:rPr>
          <w:b/>
          <w:sz w:val="22"/>
          <w:szCs w:val="22"/>
          <w:u w:val="single"/>
        </w:rPr>
      </w:pPr>
    </w:p>
    <w:p w14:paraId="14D892AF" w14:textId="77777777" w:rsidR="00127E4D" w:rsidRPr="00127E4D" w:rsidRDefault="00127E4D" w:rsidP="00127E4D">
      <w:pPr>
        <w:rPr>
          <w:sz w:val="22"/>
          <w:szCs w:val="22"/>
        </w:rPr>
      </w:pPr>
      <w:r w:rsidRPr="00127E4D">
        <w:rPr>
          <w:sz w:val="22"/>
          <w:szCs w:val="22"/>
        </w:rPr>
        <w:t>Based on data from the motorcycle industry, motorcycle sales in the United States have dropped by about 4 %, but the number of riders in the Department of the Navy in the past five years has remained constant, with approximately 18,000 service members identified as either being a motorcycle owner or rider.</w:t>
      </w:r>
    </w:p>
    <w:p w14:paraId="537FF1BB" w14:textId="77777777" w:rsidR="00127E4D" w:rsidRPr="00127E4D" w:rsidRDefault="00127E4D" w:rsidP="00127E4D">
      <w:pPr>
        <w:rPr>
          <w:sz w:val="22"/>
          <w:szCs w:val="22"/>
        </w:rPr>
      </w:pPr>
    </w:p>
    <w:p w14:paraId="6E696893" w14:textId="77777777" w:rsidR="00127E4D" w:rsidRPr="00127E4D" w:rsidRDefault="00127E4D" w:rsidP="00127E4D">
      <w:pPr>
        <w:rPr>
          <w:sz w:val="22"/>
          <w:szCs w:val="22"/>
        </w:rPr>
      </w:pPr>
      <w:r w:rsidRPr="00127E4D">
        <w:rPr>
          <w:sz w:val="22"/>
          <w:szCs w:val="22"/>
        </w:rPr>
        <w:t>With the DON PMV2 community remaining consistent in their number of riders, we need to build a strong relationship with every motorcycle rider.  Let them know how concerned you are for their safety and do not want to see them involved in any mishap.</w:t>
      </w:r>
    </w:p>
    <w:p w14:paraId="5CDDC0D8" w14:textId="77777777" w:rsidR="00127E4D" w:rsidRPr="00127E4D" w:rsidRDefault="00127E4D" w:rsidP="00127E4D">
      <w:pPr>
        <w:rPr>
          <w:sz w:val="22"/>
          <w:szCs w:val="22"/>
        </w:rPr>
      </w:pPr>
    </w:p>
    <w:p w14:paraId="423BF89C" w14:textId="77777777" w:rsidR="00127E4D" w:rsidRPr="00127E4D" w:rsidRDefault="00127E4D" w:rsidP="00127E4D">
      <w:pPr>
        <w:rPr>
          <w:sz w:val="22"/>
          <w:szCs w:val="22"/>
        </w:rPr>
      </w:pPr>
      <w:r w:rsidRPr="00127E4D">
        <w:rPr>
          <w:sz w:val="22"/>
          <w:szCs w:val="22"/>
        </w:rPr>
        <w:t>Now is the time to ask questions, coach riders, provide mentorship, ensure all training, licensing, and records are up to date.  Open discussions may resolve many of the issues with riding and how to manage the risk associated with it, but most importantly, how to manage the risk.</w:t>
      </w:r>
    </w:p>
    <w:p w14:paraId="11BD3FDB" w14:textId="77777777" w:rsidR="00127E4D" w:rsidRPr="00127E4D" w:rsidRDefault="00127E4D" w:rsidP="00127E4D">
      <w:pPr>
        <w:rPr>
          <w:sz w:val="22"/>
          <w:szCs w:val="22"/>
        </w:rPr>
      </w:pPr>
    </w:p>
    <w:p w14:paraId="24477D77" w14:textId="06210240" w:rsidR="00127E4D" w:rsidRPr="00127E4D" w:rsidRDefault="00127E4D" w:rsidP="00127E4D">
      <w:pPr>
        <w:rPr>
          <w:sz w:val="22"/>
          <w:szCs w:val="22"/>
        </w:rPr>
      </w:pPr>
      <w:r w:rsidRPr="00127E4D">
        <w:rPr>
          <w:sz w:val="22"/>
          <w:szCs w:val="22"/>
        </w:rPr>
        <w:t xml:space="preserve">Some of learn by talking through experience while others learn by either </w:t>
      </w:r>
      <w:r>
        <w:rPr>
          <w:sz w:val="22"/>
          <w:szCs w:val="22"/>
        </w:rPr>
        <w:t xml:space="preserve">hands on </w:t>
      </w:r>
      <w:r w:rsidRPr="00127E4D">
        <w:rPr>
          <w:sz w:val="22"/>
          <w:szCs w:val="22"/>
        </w:rPr>
        <w:t xml:space="preserve">or have first-hand knowledge from </w:t>
      </w:r>
      <w:r>
        <w:rPr>
          <w:sz w:val="22"/>
          <w:szCs w:val="22"/>
        </w:rPr>
        <w:t>a</w:t>
      </w:r>
      <w:r w:rsidRPr="00127E4D">
        <w:rPr>
          <w:sz w:val="22"/>
          <w:szCs w:val="22"/>
        </w:rPr>
        <w:t xml:space="preserve"> crash or </w:t>
      </w:r>
      <w:proofErr w:type="gramStart"/>
      <w:r w:rsidRPr="00127E4D">
        <w:rPr>
          <w:sz w:val="22"/>
          <w:szCs w:val="22"/>
        </w:rPr>
        <w:t>near-crash</w:t>
      </w:r>
      <w:proofErr w:type="gramEnd"/>
      <w:r w:rsidRPr="00127E4D">
        <w:rPr>
          <w:sz w:val="22"/>
          <w:szCs w:val="22"/>
        </w:rPr>
        <w:t>.  We can all learn from one another by sharing information and acquired experiences.  Do not put yourself in a situation where you could be involved in a crash, and if it does occur, have a game plan or strategy to deal with it.</w:t>
      </w:r>
    </w:p>
    <w:p w14:paraId="65A50DF4" w14:textId="77777777" w:rsidR="00127E4D" w:rsidRPr="00127E4D" w:rsidRDefault="00127E4D" w:rsidP="00127E4D">
      <w:pPr>
        <w:rPr>
          <w:sz w:val="22"/>
          <w:szCs w:val="22"/>
        </w:rPr>
      </w:pPr>
    </w:p>
    <w:p w14:paraId="08152DAC" w14:textId="77777777" w:rsidR="00127E4D" w:rsidRPr="00127E4D" w:rsidRDefault="00127E4D" w:rsidP="00127E4D">
      <w:pPr>
        <w:rPr>
          <w:sz w:val="22"/>
          <w:szCs w:val="22"/>
        </w:rPr>
      </w:pPr>
      <w:r w:rsidRPr="00127E4D">
        <w:rPr>
          <w:sz w:val="22"/>
          <w:szCs w:val="22"/>
        </w:rPr>
        <w:t>When riding, think of who you are sharing space with and how you, as a rider, are going to handle something that may occur within that space.</w:t>
      </w:r>
    </w:p>
    <w:p w14:paraId="2F85E5C5" w14:textId="77777777" w:rsidR="00127E4D" w:rsidRPr="00127E4D" w:rsidRDefault="00127E4D" w:rsidP="00127E4D">
      <w:pPr>
        <w:rPr>
          <w:sz w:val="22"/>
          <w:szCs w:val="22"/>
        </w:rPr>
      </w:pPr>
    </w:p>
    <w:p w14:paraId="3FBD34FF" w14:textId="3ECC7894" w:rsidR="00794EB7" w:rsidRPr="00E23FD5" w:rsidRDefault="00127E4D" w:rsidP="00127E4D">
      <w:pPr>
        <w:rPr>
          <w:sz w:val="22"/>
          <w:szCs w:val="22"/>
        </w:rPr>
      </w:pPr>
      <w:r w:rsidRPr="00127E4D">
        <w:rPr>
          <w:sz w:val="22"/>
          <w:szCs w:val="22"/>
        </w:rPr>
        <w:t xml:space="preserve">Visit the NHTSA link attached for a “Riders helping Riders” guide for useful tips to help us all as motorcycle riders look out for one another. </w:t>
      </w:r>
      <w:r w:rsidR="00794EB7" w:rsidRPr="00E23FD5">
        <w:rPr>
          <w:sz w:val="22"/>
          <w:szCs w:val="22"/>
        </w:rPr>
        <w:t xml:space="preserve">  </w:t>
      </w:r>
    </w:p>
    <w:p w14:paraId="7DE530FC" w14:textId="77777777" w:rsidR="009A7D22" w:rsidRPr="00E23FD5" w:rsidRDefault="009A7D22" w:rsidP="00736E27">
      <w:pPr>
        <w:rPr>
          <w:sz w:val="22"/>
          <w:szCs w:val="22"/>
        </w:rPr>
      </w:pPr>
    </w:p>
    <w:p w14:paraId="5E9FECAE" w14:textId="0D33F6BA" w:rsidR="00F8601B" w:rsidRPr="00E23FD5" w:rsidRDefault="00CB1E87" w:rsidP="00736E27">
      <w:pPr>
        <w:rPr>
          <w:sz w:val="22"/>
          <w:szCs w:val="22"/>
        </w:rPr>
      </w:pPr>
      <w:hyperlink r:id="rId8" w:history="1">
        <w:r w:rsidR="009A7D22" w:rsidRPr="00E23FD5">
          <w:rPr>
            <w:rStyle w:val="Hyperlink"/>
            <w:color w:val="auto"/>
            <w:sz w:val="22"/>
            <w:szCs w:val="22"/>
          </w:rPr>
          <w:t>https://www.nhtsa.gov/sites/nhtsa.dot.gov/files/810908.pdf</w:t>
        </w:r>
      </w:hyperlink>
    </w:p>
    <w:p w14:paraId="199353D9" w14:textId="77777777" w:rsidR="00736E27" w:rsidRPr="00E23FD5" w:rsidRDefault="00736E27" w:rsidP="00736E27">
      <w:pPr>
        <w:rPr>
          <w:sz w:val="22"/>
          <w:szCs w:val="22"/>
        </w:rPr>
      </w:pPr>
    </w:p>
    <w:p w14:paraId="750B0386" w14:textId="77777777" w:rsidR="00736E27" w:rsidRPr="00E23FD5" w:rsidRDefault="00736E27" w:rsidP="00736E27">
      <w:pPr>
        <w:rPr>
          <w:sz w:val="22"/>
          <w:szCs w:val="22"/>
        </w:rPr>
      </w:pPr>
    </w:p>
    <w:p w14:paraId="125F19D7" w14:textId="44A3388A" w:rsidR="00DE77FF" w:rsidRPr="00E23FD5" w:rsidRDefault="00DE77FF" w:rsidP="00736E27">
      <w:pPr>
        <w:rPr>
          <w:sz w:val="22"/>
          <w:szCs w:val="22"/>
        </w:rPr>
      </w:pPr>
      <w:r w:rsidRPr="00E23FD5">
        <w:rPr>
          <w:sz w:val="22"/>
          <w:szCs w:val="22"/>
        </w:rPr>
        <w:t>R/Michael Borkowski</w:t>
      </w:r>
    </w:p>
    <w:p w14:paraId="3ECD214B" w14:textId="77777777" w:rsidR="00F65510" w:rsidRPr="00E23FD5" w:rsidRDefault="00F65510" w:rsidP="00736E27">
      <w:pPr>
        <w:rPr>
          <w:sz w:val="22"/>
          <w:szCs w:val="22"/>
        </w:rPr>
      </w:pPr>
    </w:p>
    <w:p w14:paraId="5E830818" w14:textId="77777777" w:rsidR="00F65510" w:rsidRPr="00E23FD5" w:rsidRDefault="00F65510" w:rsidP="00736E27">
      <w:pPr>
        <w:rPr>
          <w:sz w:val="22"/>
          <w:szCs w:val="22"/>
        </w:rPr>
      </w:pPr>
    </w:p>
    <w:p w14:paraId="63DA765B" w14:textId="77777777" w:rsidR="00F65510" w:rsidRPr="00E23FD5" w:rsidRDefault="00F65510" w:rsidP="00736E27">
      <w:pPr>
        <w:rPr>
          <w:sz w:val="22"/>
          <w:szCs w:val="22"/>
        </w:rPr>
      </w:pPr>
    </w:p>
    <w:p w14:paraId="44BCD1A9" w14:textId="77777777" w:rsidR="009A7D22" w:rsidRPr="00E23FD5" w:rsidRDefault="009A7D22" w:rsidP="00736E27">
      <w:pPr>
        <w:rPr>
          <w:b/>
          <w:sz w:val="22"/>
          <w:szCs w:val="22"/>
          <w:u w:val="single"/>
        </w:rPr>
      </w:pPr>
    </w:p>
    <w:p w14:paraId="700E536F" w14:textId="77777777" w:rsidR="00DE77FF" w:rsidRPr="00E23FD5" w:rsidRDefault="00DE77FF" w:rsidP="00960F4E">
      <w:pPr>
        <w:ind w:right="-1560"/>
        <w:outlineLvl w:val="0"/>
        <w:rPr>
          <w:b/>
          <w:sz w:val="22"/>
          <w:szCs w:val="22"/>
          <w:u w:val="single"/>
        </w:rPr>
      </w:pPr>
    </w:p>
    <w:p w14:paraId="7A1F8F17" w14:textId="73C679E5" w:rsidR="00221537" w:rsidRPr="00E23FD5" w:rsidRDefault="00D3025C" w:rsidP="00337389">
      <w:pPr>
        <w:ind w:right="-180"/>
        <w:outlineLvl w:val="0"/>
        <w:rPr>
          <w:b/>
          <w:sz w:val="22"/>
          <w:szCs w:val="22"/>
        </w:rPr>
      </w:pPr>
      <w:r w:rsidRPr="00E23FD5">
        <w:rPr>
          <w:b/>
          <w:sz w:val="22"/>
          <w:szCs w:val="22"/>
        </w:rPr>
        <w:lastRenderedPageBreak/>
        <w:t>Fatal Mishaps</w:t>
      </w:r>
    </w:p>
    <w:p w14:paraId="203F4430" w14:textId="36279637" w:rsidR="003F3EB8" w:rsidRPr="00E23FD5" w:rsidRDefault="003F3EB8" w:rsidP="00337389">
      <w:pPr>
        <w:ind w:right="-180"/>
        <w:outlineLvl w:val="0"/>
        <w:rPr>
          <w:b/>
          <w:sz w:val="22"/>
          <w:szCs w:val="22"/>
        </w:rPr>
      </w:pPr>
    </w:p>
    <w:p w14:paraId="3D7F7A89" w14:textId="47C8CAAF" w:rsidR="003F3EB8" w:rsidRPr="00E23FD5" w:rsidRDefault="003F3EB8" w:rsidP="003F3EB8">
      <w:pPr>
        <w:ind w:right="-180"/>
        <w:outlineLvl w:val="0"/>
        <w:rPr>
          <w:sz w:val="22"/>
          <w:szCs w:val="22"/>
        </w:rPr>
      </w:pPr>
      <w:r w:rsidRPr="00E23FD5">
        <w:rPr>
          <w:sz w:val="22"/>
          <w:szCs w:val="22"/>
        </w:rPr>
        <w:t xml:space="preserve">12 Jan 2020/1902L – </w:t>
      </w:r>
      <w:r w:rsidR="006C7F53" w:rsidRPr="00E23FD5">
        <w:rPr>
          <w:sz w:val="22"/>
          <w:szCs w:val="22"/>
        </w:rPr>
        <w:t>22-year-</w:t>
      </w:r>
      <w:r w:rsidRPr="00E23FD5">
        <w:rPr>
          <w:sz w:val="22"/>
          <w:szCs w:val="22"/>
        </w:rPr>
        <w:t xml:space="preserve">old </w:t>
      </w:r>
      <w:r w:rsidR="00164A3E" w:rsidRPr="00E23FD5">
        <w:rPr>
          <w:sz w:val="22"/>
          <w:szCs w:val="22"/>
        </w:rPr>
        <w:t>E1</w:t>
      </w:r>
      <w:r w:rsidRPr="00E23FD5">
        <w:rPr>
          <w:sz w:val="22"/>
          <w:szCs w:val="22"/>
        </w:rPr>
        <w:t xml:space="preserve"> Location:  </w:t>
      </w:r>
      <w:r w:rsidR="00164A3E" w:rsidRPr="00E23FD5">
        <w:rPr>
          <w:sz w:val="22"/>
          <w:szCs w:val="22"/>
        </w:rPr>
        <w:t>Wichita, KS</w:t>
      </w:r>
    </w:p>
    <w:p w14:paraId="5E8CC0DF" w14:textId="0CB2A4AE" w:rsidR="003F3EB8" w:rsidRPr="00E23FD5" w:rsidRDefault="003F3EB8" w:rsidP="003F3EB8">
      <w:pPr>
        <w:ind w:right="-180"/>
        <w:outlineLvl w:val="0"/>
        <w:rPr>
          <w:sz w:val="22"/>
          <w:szCs w:val="22"/>
        </w:rPr>
      </w:pPr>
      <w:r w:rsidRPr="00E23FD5">
        <w:rPr>
          <w:sz w:val="22"/>
          <w:szCs w:val="22"/>
        </w:rPr>
        <w:t xml:space="preserve">Yr./Make/Model:  </w:t>
      </w:r>
      <w:r w:rsidR="00D96E5F" w:rsidRPr="00E23FD5">
        <w:rPr>
          <w:sz w:val="22"/>
          <w:szCs w:val="22"/>
        </w:rPr>
        <w:t>Unknown</w:t>
      </w:r>
    </w:p>
    <w:p w14:paraId="58D00274" w14:textId="58107B3B" w:rsidR="003F3EB8" w:rsidRPr="00E23FD5" w:rsidRDefault="003F3EB8" w:rsidP="003F3EB8">
      <w:pPr>
        <w:ind w:right="-180"/>
        <w:outlineLvl w:val="0"/>
        <w:rPr>
          <w:sz w:val="22"/>
          <w:szCs w:val="22"/>
        </w:rPr>
      </w:pPr>
      <w:r w:rsidRPr="00E23FD5">
        <w:rPr>
          <w:sz w:val="22"/>
          <w:szCs w:val="22"/>
        </w:rPr>
        <w:t xml:space="preserve">PPE:  </w:t>
      </w:r>
      <w:r w:rsidR="00D96E5F" w:rsidRPr="00E23FD5">
        <w:rPr>
          <w:sz w:val="22"/>
          <w:szCs w:val="22"/>
        </w:rPr>
        <w:t>Unk</w:t>
      </w:r>
    </w:p>
    <w:p w14:paraId="3EFAF502" w14:textId="37A8E744" w:rsidR="003F3EB8" w:rsidRPr="00E23FD5" w:rsidRDefault="003F3EB8" w:rsidP="003F3EB8">
      <w:pPr>
        <w:ind w:right="-180"/>
        <w:outlineLvl w:val="0"/>
        <w:rPr>
          <w:sz w:val="22"/>
          <w:szCs w:val="22"/>
        </w:rPr>
      </w:pPr>
      <w:r w:rsidRPr="00E23FD5">
        <w:rPr>
          <w:sz w:val="22"/>
          <w:szCs w:val="22"/>
        </w:rPr>
        <w:t xml:space="preserve">License: </w:t>
      </w:r>
      <w:r w:rsidR="00D96E5F" w:rsidRPr="00E23FD5">
        <w:rPr>
          <w:sz w:val="22"/>
          <w:szCs w:val="22"/>
        </w:rPr>
        <w:t>Unk</w:t>
      </w:r>
    </w:p>
    <w:p w14:paraId="3C96118A" w14:textId="28DDBA98" w:rsidR="003F3EB8" w:rsidRPr="00E23FD5" w:rsidRDefault="003F3EB8" w:rsidP="003F3EB8">
      <w:pPr>
        <w:ind w:right="-180"/>
        <w:outlineLvl w:val="0"/>
        <w:rPr>
          <w:sz w:val="22"/>
          <w:szCs w:val="22"/>
        </w:rPr>
      </w:pPr>
      <w:r w:rsidRPr="00E23FD5">
        <w:rPr>
          <w:sz w:val="22"/>
          <w:szCs w:val="22"/>
        </w:rPr>
        <w:t xml:space="preserve">Training: </w:t>
      </w:r>
      <w:r w:rsidR="00FF31EB" w:rsidRPr="00E23FD5">
        <w:rPr>
          <w:sz w:val="22"/>
          <w:szCs w:val="22"/>
        </w:rPr>
        <w:t>Level I (NR) / Level II (NR)</w:t>
      </w:r>
    </w:p>
    <w:p w14:paraId="58E70AF5" w14:textId="77777777" w:rsidR="000E3F39" w:rsidRPr="00E23FD5" w:rsidRDefault="000E3F39" w:rsidP="003F3EB8">
      <w:pPr>
        <w:ind w:right="-180"/>
        <w:outlineLvl w:val="0"/>
        <w:rPr>
          <w:sz w:val="22"/>
          <w:szCs w:val="22"/>
        </w:rPr>
      </w:pPr>
    </w:p>
    <w:p w14:paraId="78410EDD" w14:textId="7AB18F6F" w:rsidR="003F3EB8" w:rsidRPr="00E23FD5" w:rsidRDefault="003F3EB8" w:rsidP="003F3EB8">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t>
      </w:r>
      <w:r w:rsidR="00FB1BD9" w:rsidRPr="00E23FD5">
        <w:rPr>
          <w:sz w:val="22"/>
          <w:szCs w:val="22"/>
        </w:rPr>
        <w:t xml:space="preserve">was riding motorcycle when it stalled in the center lane of the highway.  </w:t>
      </w:r>
      <w:proofErr w:type="gramStart"/>
      <w:r w:rsidR="00E23FD5">
        <w:rPr>
          <w:sz w:val="22"/>
          <w:szCs w:val="22"/>
        </w:rPr>
        <w:t>Rider</w:t>
      </w:r>
      <w:r w:rsidR="00FB1BD9" w:rsidRPr="00E23FD5">
        <w:rPr>
          <w:sz w:val="22"/>
          <w:szCs w:val="22"/>
        </w:rPr>
        <w:t xml:space="preserve"> was struck by another vehicle</w:t>
      </w:r>
      <w:proofErr w:type="gramEnd"/>
      <w:r w:rsidR="00FB1BD9" w:rsidRPr="00E23FD5">
        <w:rPr>
          <w:sz w:val="22"/>
          <w:szCs w:val="22"/>
        </w:rPr>
        <w:t xml:space="preserve"> and that driver then fled the scene</w:t>
      </w:r>
      <w:r w:rsidR="00F65510" w:rsidRPr="00E23FD5">
        <w:rPr>
          <w:sz w:val="22"/>
          <w:szCs w:val="22"/>
        </w:rPr>
        <w:t xml:space="preserve">.  </w:t>
      </w:r>
      <w:r w:rsidR="00E23FD5">
        <w:rPr>
          <w:sz w:val="22"/>
          <w:szCs w:val="22"/>
        </w:rPr>
        <w:t>Rider</w:t>
      </w:r>
      <w:r w:rsidR="00DA5153" w:rsidRPr="00E23FD5">
        <w:rPr>
          <w:sz w:val="22"/>
          <w:szCs w:val="22"/>
        </w:rPr>
        <w:t xml:space="preserve"> p</w:t>
      </w:r>
      <w:r w:rsidR="00D96E5F" w:rsidRPr="00E23FD5">
        <w:rPr>
          <w:sz w:val="22"/>
          <w:szCs w:val="22"/>
        </w:rPr>
        <w:t xml:space="preserve">ronounced </w:t>
      </w:r>
      <w:r w:rsidR="001B45D0" w:rsidRPr="00E23FD5">
        <w:rPr>
          <w:sz w:val="22"/>
          <w:szCs w:val="22"/>
        </w:rPr>
        <w:t>deceased</w:t>
      </w:r>
      <w:r w:rsidR="00D96E5F" w:rsidRPr="00E23FD5">
        <w:rPr>
          <w:sz w:val="22"/>
          <w:szCs w:val="22"/>
        </w:rPr>
        <w:t xml:space="preserve">. </w:t>
      </w:r>
    </w:p>
    <w:p w14:paraId="72E42DD1" w14:textId="77777777" w:rsidR="003F3EB8" w:rsidRPr="00E23FD5" w:rsidRDefault="003F3EB8" w:rsidP="003F3EB8">
      <w:pPr>
        <w:ind w:right="-180"/>
        <w:outlineLvl w:val="0"/>
        <w:rPr>
          <w:sz w:val="22"/>
          <w:szCs w:val="22"/>
        </w:rPr>
      </w:pPr>
    </w:p>
    <w:p w14:paraId="3F2CB38E" w14:textId="7ADF88F4" w:rsidR="0057432F" w:rsidRPr="00E23FD5" w:rsidRDefault="00D3025C" w:rsidP="00337389">
      <w:pPr>
        <w:ind w:right="-180"/>
        <w:outlineLvl w:val="0"/>
        <w:rPr>
          <w:b/>
          <w:sz w:val="22"/>
          <w:szCs w:val="22"/>
        </w:rPr>
      </w:pPr>
      <w:r w:rsidRPr="00E23FD5">
        <w:rPr>
          <w:b/>
          <w:sz w:val="22"/>
          <w:szCs w:val="22"/>
        </w:rPr>
        <w:t>Non-Fatal Mishaps:</w:t>
      </w:r>
    </w:p>
    <w:p w14:paraId="6868ABE3" w14:textId="12971DAD" w:rsidR="00BD1BA8" w:rsidRPr="00E23FD5" w:rsidRDefault="00BD1BA8" w:rsidP="00B90F34">
      <w:pPr>
        <w:ind w:right="-180"/>
        <w:outlineLvl w:val="0"/>
        <w:rPr>
          <w:sz w:val="22"/>
          <w:szCs w:val="22"/>
        </w:rPr>
      </w:pPr>
    </w:p>
    <w:p w14:paraId="0168B5E3" w14:textId="3233D025" w:rsidR="00BD1BA8" w:rsidRPr="00E23FD5" w:rsidRDefault="00910745" w:rsidP="00BD1BA8">
      <w:pPr>
        <w:ind w:right="-180"/>
        <w:outlineLvl w:val="0"/>
        <w:rPr>
          <w:sz w:val="22"/>
          <w:szCs w:val="22"/>
        </w:rPr>
      </w:pPr>
      <w:r w:rsidRPr="00E23FD5">
        <w:rPr>
          <w:sz w:val="22"/>
          <w:szCs w:val="22"/>
        </w:rPr>
        <w:t xml:space="preserve">28 </w:t>
      </w:r>
      <w:r w:rsidR="00BD1BA8" w:rsidRPr="00E23FD5">
        <w:rPr>
          <w:sz w:val="22"/>
          <w:szCs w:val="22"/>
        </w:rPr>
        <w:t>Jan 2020/</w:t>
      </w:r>
      <w:r w:rsidR="00C024B9" w:rsidRPr="00E23FD5">
        <w:rPr>
          <w:sz w:val="22"/>
          <w:szCs w:val="22"/>
        </w:rPr>
        <w:t xml:space="preserve">345L </w:t>
      </w:r>
      <w:r w:rsidR="00314354" w:rsidRPr="00E23FD5">
        <w:rPr>
          <w:sz w:val="22"/>
          <w:szCs w:val="22"/>
        </w:rPr>
        <w:t>–</w:t>
      </w:r>
      <w:r w:rsidR="00C024B9" w:rsidRPr="00E23FD5">
        <w:rPr>
          <w:sz w:val="22"/>
          <w:szCs w:val="22"/>
        </w:rPr>
        <w:t xml:space="preserve"> 27</w:t>
      </w:r>
      <w:r w:rsidR="00314354" w:rsidRPr="00E23FD5">
        <w:rPr>
          <w:sz w:val="22"/>
          <w:szCs w:val="22"/>
        </w:rPr>
        <w:t>-year-</w:t>
      </w:r>
      <w:r w:rsidR="00BD1BA8" w:rsidRPr="00E23FD5">
        <w:rPr>
          <w:sz w:val="22"/>
          <w:szCs w:val="22"/>
        </w:rPr>
        <w:t>old, E-</w:t>
      </w:r>
      <w:r w:rsidR="00C024B9" w:rsidRPr="00E23FD5">
        <w:rPr>
          <w:sz w:val="22"/>
          <w:szCs w:val="22"/>
        </w:rPr>
        <w:t>5</w:t>
      </w:r>
      <w:r w:rsidR="00BD1BA8" w:rsidRPr="00E23FD5">
        <w:rPr>
          <w:sz w:val="22"/>
          <w:szCs w:val="22"/>
        </w:rPr>
        <w:t xml:space="preserve">   Location:</w:t>
      </w:r>
      <w:r w:rsidR="00C024B9" w:rsidRPr="00E23FD5">
        <w:rPr>
          <w:sz w:val="22"/>
          <w:szCs w:val="22"/>
        </w:rPr>
        <w:t xml:space="preserve"> Imperial Beach, CA</w:t>
      </w:r>
      <w:r w:rsidR="00BD1BA8" w:rsidRPr="00E23FD5">
        <w:rPr>
          <w:sz w:val="22"/>
          <w:szCs w:val="22"/>
        </w:rPr>
        <w:t xml:space="preserve"> </w:t>
      </w:r>
    </w:p>
    <w:p w14:paraId="291675B8" w14:textId="4EDD9B4C" w:rsidR="00BD1BA8" w:rsidRPr="00E23FD5" w:rsidRDefault="00BD1BA8" w:rsidP="00BD1BA8">
      <w:pPr>
        <w:ind w:right="-180"/>
        <w:outlineLvl w:val="0"/>
        <w:rPr>
          <w:sz w:val="22"/>
          <w:szCs w:val="22"/>
        </w:rPr>
      </w:pPr>
      <w:r w:rsidRPr="00E23FD5">
        <w:rPr>
          <w:sz w:val="22"/>
          <w:szCs w:val="22"/>
        </w:rPr>
        <w:t xml:space="preserve">Yr./Make/Model:  </w:t>
      </w:r>
      <w:r w:rsidR="000974BD" w:rsidRPr="00E23FD5">
        <w:rPr>
          <w:sz w:val="22"/>
          <w:szCs w:val="22"/>
        </w:rPr>
        <w:t xml:space="preserve">00 </w:t>
      </w:r>
      <w:r w:rsidR="00C024B9" w:rsidRPr="00E23FD5">
        <w:rPr>
          <w:sz w:val="22"/>
          <w:szCs w:val="22"/>
        </w:rPr>
        <w:t>BMW (Sport)</w:t>
      </w:r>
    </w:p>
    <w:p w14:paraId="5DAEECC9" w14:textId="65A69531" w:rsidR="00BD1BA8" w:rsidRPr="00E23FD5" w:rsidRDefault="00C024B9" w:rsidP="00BD1BA8">
      <w:pPr>
        <w:ind w:right="-180"/>
        <w:outlineLvl w:val="0"/>
        <w:rPr>
          <w:sz w:val="22"/>
          <w:szCs w:val="22"/>
        </w:rPr>
      </w:pPr>
      <w:r w:rsidRPr="00E23FD5">
        <w:rPr>
          <w:sz w:val="22"/>
          <w:szCs w:val="22"/>
        </w:rPr>
        <w:t xml:space="preserve">PPE: </w:t>
      </w:r>
      <w:r w:rsidR="000974BD" w:rsidRPr="00E23FD5">
        <w:rPr>
          <w:sz w:val="22"/>
          <w:szCs w:val="22"/>
        </w:rPr>
        <w:t>Yes</w:t>
      </w:r>
      <w:r w:rsidR="00BD1BA8" w:rsidRPr="00E23FD5">
        <w:rPr>
          <w:sz w:val="22"/>
          <w:szCs w:val="22"/>
        </w:rPr>
        <w:t xml:space="preserve"> </w:t>
      </w:r>
    </w:p>
    <w:p w14:paraId="1ABEB14D" w14:textId="6F692ADB" w:rsidR="00BD1BA8" w:rsidRPr="00E23FD5" w:rsidRDefault="00BD1BA8" w:rsidP="00BD1BA8">
      <w:pPr>
        <w:ind w:right="-180"/>
        <w:outlineLvl w:val="0"/>
        <w:rPr>
          <w:sz w:val="22"/>
          <w:szCs w:val="22"/>
        </w:rPr>
      </w:pPr>
      <w:r w:rsidRPr="00E23FD5">
        <w:rPr>
          <w:sz w:val="22"/>
          <w:szCs w:val="22"/>
        </w:rPr>
        <w:t xml:space="preserve">License: </w:t>
      </w:r>
      <w:r w:rsidR="000974BD" w:rsidRPr="00E23FD5">
        <w:rPr>
          <w:sz w:val="22"/>
          <w:szCs w:val="22"/>
        </w:rPr>
        <w:t>Yes</w:t>
      </w:r>
    </w:p>
    <w:p w14:paraId="139267B0" w14:textId="3FE7D9CD" w:rsidR="00C024B9" w:rsidRPr="00E23FD5" w:rsidRDefault="00BD1BA8" w:rsidP="00C024B9">
      <w:pPr>
        <w:ind w:right="-180"/>
        <w:outlineLvl w:val="0"/>
        <w:rPr>
          <w:sz w:val="22"/>
          <w:szCs w:val="22"/>
        </w:rPr>
      </w:pPr>
      <w:r w:rsidRPr="00E23FD5">
        <w:rPr>
          <w:sz w:val="22"/>
          <w:szCs w:val="22"/>
        </w:rPr>
        <w:t>Training:</w:t>
      </w:r>
      <w:r w:rsidR="00C024B9" w:rsidRPr="00E23FD5">
        <w:rPr>
          <w:sz w:val="22"/>
          <w:szCs w:val="22"/>
        </w:rPr>
        <w:t xml:space="preserve"> </w:t>
      </w:r>
      <w:r w:rsidRPr="00E23FD5">
        <w:rPr>
          <w:sz w:val="22"/>
          <w:szCs w:val="22"/>
        </w:rPr>
        <w:t xml:space="preserve">  </w:t>
      </w:r>
      <w:r w:rsidR="00B33D02" w:rsidRPr="00E23FD5">
        <w:rPr>
          <w:sz w:val="22"/>
          <w:szCs w:val="22"/>
        </w:rPr>
        <w:t>Level I (</w:t>
      </w:r>
      <w:r w:rsidR="00FF31EB" w:rsidRPr="00E23FD5">
        <w:rPr>
          <w:sz w:val="22"/>
          <w:szCs w:val="22"/>
        </w:rPr>
        <w:t xml:space="preserve">NR) </w:t>
      </w:r>
      <w:r w:rsidR="00B33D02" w:rsidRPr="00E23FD5">
        <w:rPr>
          <w:sz w:val="22"/>
          <w:szCs w:val="22"/>
        </w:rPr>
        <w:t>/</w:t>
      </w:r>
      <w:r w:rsidR="00FF31EB" w:rsidRPr="00E23FD5">
        <w:rPr>
          <w:sz w:val="22"/>
          <w:szCs w:val="22"/>
        </w:rPr>
        <w:t xml:space="preserve"> </w:t>
      </w:r>
      <w:r w:rsidR="00B33D02" w:rsidRPr="00E23FD5">
        <w:rPr>
          <w:sz w:val="22"/>
          <w:szCs w:val="22"/>
        </w:rPr>
        <w:t>Level II (May 2019)</w:t>
      </w:r>
    </w:p>
    <w:p w14:paraId="2E4E8F05" w14:textId="77777777" w:rsidR="000E3F39" w:rsidRPr="00E23FD5" w:rsidRDefault="000E3F39" w:rsidP="00C024B9">
      <w:pPr>
        <w:ind w:right="-180"/>
        <w:outlineLvl w:val="0"/>
        <w:rPr>
          <w:sz w:val="22"/>
          <w:szCs w:val="22"/>
        </w:rPr>
      </w:pPr>
    </w:p>
    <w:p w14:paraId="2B053347" w14:textId="2FE40E4A" w:rsidR="00C024B9" w:rsidRPr="00E23FD5" w:rsidRDefault="00BD1BA8" w:rsidP="00C024B9">
      <w:pPr>
        <w:ind w:right="-180"/>
        <w:outlineLvl w:val="0"/>
        <w:rPr>
          <w:sz w:val="22"/>
          <w:szCs w:val="22"/>
        </w:rPr>
      </w:pPr>
      <w:r w:rsidRPr="00E23FD5">
        <w:rPr>
          <w:sz w:val="22"/>
          <w:szCs w:val="22"/>
        </w:rPr>
        <w:t>Remarks:</w:t>
      </w:r>
      <w:r w:rsidR="00C024B9" w:rsidRPr="00E23FD5">
        <w:rPr>
          <w:sz w:val="22"/>
          <w:szCs w:val="22"/>
        </w:rPr>
        <w:t xml:space="preserve"> </w:t>
      </w:r>
      <w:r w:rsidR="00E23FD5">
        <w:rPr>
          <w:sz w:val="22"/>
          <w:szCs w:val="22"/>
        </w:rPr>
        <w:t>Rider</w:t>
      </w:r>
      <w:r w:rsidR="00C024B9" w:rsidRPr="00E23FD5">
        <w:rPr>
          <w:sz w:val="22"/>
          <w:szCs w:val="22"/>
        </w:rPr>
        <w:t xml:space="preserve"> </w:t>
      </w:r>
      <w:r w:rsidR="00B33D02" w:rsidRPr="00E23FD5">
        <w:rPr>
          <w:sz w:val="22"/>
          <w:szCs w:val="22"/>
        </w:rPr>
        <w:t>was traveling w</w:t>
      </w:r>
      <w:r w:rsidR="00C024B9" w:rsidRPr="00E23FD5">
        <w:rPr>
          <w:sz w:val="22"/>
          <w:szCs w:val="22"/>
        </w:rPr>
        <w:t>est</w:t>
      </w:r>
      <w:r w:rsidR="00314354" w:rsidRPr="00E23FD5">
        <w:rPr>
          <w:sz w:val="22"/>
          <w:szCs w:val="22"/>
        </w:rPr>
        <w:t xml:space="preserve"> </w:t>
      </w:r>
      <w:r w:rsidR="00C024B9" w:rsidRPr="00E23FD5">
        <w:rPr>
          <w:sz w:val="22"/>
          <w:szCs w:val="22"/>
        </w:rPr>
        <w:t>bound and took a right turn</w:t>
      </w:r>
      <w:r w:rsidR="00F65510" w:rsidRPr="00E23FD5">
        <w:rPr>
          <w:sz w:val="22"/>
          <w:szCs w:val="22"/>
        </w:rPr>
        <w:t xml:space="preserve">.  </w:t>
      </w:r>
      <w:r w:rsidR="00C024B9" w:rsidRPr="00E23FD5">
        <w:rPr>
          <w:sz w:val="22"/>
          <w:szCs w:val="22"/>
        </w:rPr>
        <w:t>The wheels</w:t>
      </w:r>
      <w:r w:rsidR="00B33D02" w:rsidRPr="00E23FD5">
        <w:rPr>
          <w:sz w:val="22"/>
          <w:szCs w:val="22"/>
        </w:rPr>
        <w:t xml:space="preserve"> on the motorcycle</w:t>
      </w:r>
      <w:r w:rsidR="00C024B9" w:rsidRPr="00E23FD5">
        <w:rPr>
          <w:sz w:val="22"/>
          <w:szCs w:val="22"/>
        </w:rPr>
        <w:t xml:space="preserve"> lost traction</w:t>
      </w:r>
      <w:r w:rsidR="00096065" w:rsidRPr="00E23FD5">
        <w:rPr>
          <w:sz w:val="22"/>
          <w:szCs w:val="22"/>
        </w:rPr>
        <w:t>,</w:t>
      </w:r>
      <w:r w:rsidR="00C024B9" w:rsidRPr="00E23FD5">
        <w:rPr>
          <w:sz w:val="22"/>
          <w:szCs w:val="22"/>
        </w:rPr>
        <w:t xml:space="preserve"> and the bike fell to the ground on its right side. </w:t>
      </w:r>
      <w:r w:rsidR="00096065" w:rsidRPr="00E23FD5">
        <w:rPr>
          <w:sz w:val="22"/>
          <w:szCs w:val="22"/>
        </w:rPr>
        <w:t xml:space="preserve"> </w:t>
      </w:r>
      <w:r w:rsidR="00E23FD5">
        <w:rPr>
          <w:sz w:val="22"/>
          <w:szCs w:val="22"/>
        </w:rPr>
        <w:t>Rider</w:t>
      </w:r>
      <w:r w:rsidR="00C024B9" w:rsidRPr="00E23FD5">
        <w:rPr>
          <w:sz w:val="22"/>
          <w:szCs w:val="22"/>
        </w:rPr>
        <w:t xml:space="preserve"> </w:t>
      </w:r>
      <w:proofErr w:type="gramStart"/>
      <w:r w:rsidR="00C024B9" w:rsidRPr="00E23FD5">
        <w:rPr>
          <w:sz w:val="22"/>
          <w:szCs w:val="22"/>
        </w:rPr>
        <w:t xml:space="preserve">was evaluated by medical </w:t>
      </w:r>
      <w:r w:rsidR="00B33D02" w:rsidRPr="00E23FD5">
        <w:rPr>
          <w:sz w:val="22"/>
          <w:szCs w:val="22"/>
        </w:rPr>
        <w:t xml:space="preserve">personnel </w:t>
      </w:r>
      <w:r w:rsidR="00C024B9" w:rsidRPr="00E23FD5">
        <w:rPr>
          <w:sz w:val="22"/>
          <w:szCs w:val="22"/>
        </w:rPr>
        <w:t>and found to have no injuries</w:t>
      </w:r>
      <w:proofErr w:type="gramEnd"/>
      <w:r w:rsidR="00C024B9" w:rsidRPr="00E23FD5">
        <w:rPr>
          <w:sz w:val="22"/>
          <w:szCs w:val="22"/>
        </w:rPr>
        <w:t xml:space="preserve">. </w:t>
      </w:r>
      <w:r w:rsidR="00F65510" w:rsidRPr="00E23FD5">
        <w:rPr>
          <w:sz w:val="22"/>
          <w:szCs w:val="22"/>
        </w:rPr>
        <w:t xml:space="preserve"> </w:t>
      </w:r>
      <w:r w:rsidR="00C024B9" w:rsidRPr="00E23FD5">
        <w:rPr>
          <w:sz w:val="22"/>
          <w:szCs w:val="22"/>
        </w:rPr>
        <w:t xml:space="preserve">No other vehicles were involved.  </w:t>
      </w:r>
    </w:p>
    <w:p w14:paraId="4A5A3324" w14:textId="26BA8D52" w:rsidR="00BD1BA8" w:rsidRPr="00E23FD5" w:rsidRDefault="00BD1BA8" w:rsidP="00B90F34">
      <w:pPr>
        <w:ind w:right="-180"/>
        <w:outlineLvl w:val="0"/>
        <w:rPr>
          <w:sz w:val="22"/>
          <w:szCs w:val="22"/>
        </w:rPr>
      </w:pPr>
    </w:p>
    <w:p w14:paraId="5BB87172" w14:textId="6AD78141" w:rsidR="00BD1BA8" w:rsidRPr="00E23FD5" w:rsidRDefault="00C024B9" w:rsidP="00BD1BA8">
      <w:pPr>
        <w:ind w:right="-180"/>
        <w:outlineLvl w:val="0"/>
        <w:rPr>
          <w:sz w:val="22"/>
          <w:szCs w:val="22"/>
        </w:rPr>
      </w:pPr>
      <w:r w:rsidRPr="00E23FD5">
        <w:rPr>
          <w:sz w:val="22"/>
          <w:szCs w:val="22"/>
        </w:rPr>
        <w:t xml:space="preserve">28 </w:t>
      </w:r>
      <w:r w:rsidR="00BD1BA8" w:rsidRPr="00E23FD5">
        <w:rPr>
          <w:sz w:val="22"/>
          <w:szCs w:val="22"/>
        </w:rPr>
        <w:t>Jan 2020/</w:t>
      </w:r>
      <w:r w:rsidRPr="00E23FD5">
        <w:rPr>
          <w:sz w:val="22"/>
          <w:szCs w:val="22"/>
        </w:rPr>
        <w:t>1900L</w:t>
      </w:r>
      <w:r w:rsidR="00BD1BA8" w:rsidRPr="00E23FD5">
        <w:rPr>
          <w:sz w:val="22"/>
          <w:szCs w:val="22"/>
        </w:rPr>
        <w:t xml:space="preserve">- </w:t>
      </w:r>
      <w:r w:rsidRPr="00E23FD5">
        <w:rPr>
          <w:sz w:val="22"/>
          <w:szCs w:val="22"/>
        </w:rPr>
        <w:t>23</w:t>
      </w:r>
      <w:r w:rsidR="00314354" w:rsidRPr="00E23FD5">
        <w:rPr>
          <w:sz w:val="22"/>
          <w:szCs w:val="22"/>
        </w:rPr>
        <w:t>-year-</w:t>
      </w:r>
      <w:r w:rsidR="00BD1BA8" w:rsidRPr="00E23FD5">
        <w:rPr>
          <w:sz w:val="22"/>
          <w:szCs w:val="22"/>
        </w:rPr>
        <w:t>old, E-</w:t>
      </w:r>
      <w:r w:rsidRPr="00E23FD5">
        <w:rPr>
          <w:sz w:val="22"/>
          <w:szCs w:val="22"/>
        </w:rPr>
        <w:t>3</w:t>
      </w:r>
      <w:r w:rsidR="00BD1BA8" w:rsidRPr="00E23FD5">
        <w:rPr>
          <w:sz w:val="22"/>
          <w:szCs w:val="22"/>
        </w:rPr>
        <w:t xml:space="preserve">   Location:</w:t>
      </w:r>
      <w:r w:rsidRPr="00E23FD5">
        <w:rPr>
          <w:sz w:val="22"/>
          <w:szCs w:val="22"/>
        </w:rPr>
        <w:t xml:space="preserve"> Pensacola, FL</w:t>
      </w:r>
      <w:r w:rsidR="00BD1BA8" w:rsidRPr="00E23FD5">
        <w:rPr>
          <w:sz w:val="22"/>
          <w:szCs w:val="22"/>
        </w:rPr>
        <w:t xml:space="preserve"> </w:t>
      </w:r>
    </w:p>
    <w:p w14:paraId="4DE517AD" w14:textId="732133BB" w:rsidR="00BD1BA8" w:rsidRPr="00E23FD5" w:rsidRDefault="00BD1BA8" w:rsidP="00BD1BA8">
      <w:pPr>
        <w:ind w:right="-180"/>
        <w:outlineLvl w:val="0"/>
        <w:rPr>
          <w:sz w:val="22"/>
          <w:szCs w:val="22"/>
        </w:rPr>
      </w:pPr>
      <w:r w:rsidRPr="00E23FD5">
        <w:rPr>
          <w:sz w:val="22"/>
          <w:szCs w:val="22"/>
        </w:rPr>
        <w:t xml:space="preserve">Yr./Make/Model:  </w:t>
      </w:r>
      <w:r w:rsidR="00D96E5F" w:rsidRPr="00E23FD5">
        <w:rPr>
          <w:sz w:val="22"/>
          <w:szCs w:val="22"/>
        </w:rPr>
        <w:t xml:space="preserve">00 </w:t>
      </w:r>
      <w:r w:rsidR="00C024B9" w:rsidRPr="00E23FD5">
        <w:rPr>
          <w:sz w:val="22"/>
          <w:szCs w:val="22"/>
        </w:rPr>
        <w:t>S</w:t>
      </w:r>
      <w:r w:rsidR="00974384" w:rsidRPr="00E23FD5">
        <w:rPr>
          <w:sz w:val="22"/>
          <w:szCs w:val="22"/>
        </w:rPr>
        <w:t xml:space="preserve">uzuki </w:t>
      </w:r>
      <w:r w:rsidR="00C024B9" w:rsidRPr="00E23FD5">
        <w:rPr>
          <w:sz w:val="22"/>
          <w:szCs w:val="22"/>
        </w:rPr>
        <w:t>GSXR750 (Sport)</w:t>
      </w:r>
    </w:p>
    <w:p w14:paraId="68CA2BF3" w14:textId="202CC952" w:rsidR="00BD1BA8" w:rsidRPr="00E23FD5" w:rsidRDefault="00BD1BA8" w:rsidP="00BD1BA8">
      <w:pPr>
        <w:ind w:right="-180"/>
        <w:outlineLvl w:val="0"/>
        <w:rPr>
          <w:sz w:val="22"/>
          <w:szCs w:val="22"/>
        </w:rPr>
      </w:pPr>
      <w:r w:rsidRPr="00E23FD5">
        <w:rPr>
          <w:sz w:val="22"/>
          <w:szCs w:val="22"/>
        </w:rPr>
        <w:t xml:space="preserve">PPE: </w:t>
      </w:r>
      <w:r w:rsidR="00C024B9" w:rsidRPr="00E23FD5">
        <w:rPr>
          <w:sz w:val="22"/>
          <w:szCs w:val="22"/>
        </w:rPr>
        <w:t>Y</w:t>
      </w:r>
      <w:r w:rsidR="00B33D02" w:rsidRPr="00E23FD5">
        <w:rPr>
          <w:sz w:val="22"/>
          <w:szCs w:val="22"/>
        </w:rPr>
        <w:t>es</w:t>
      </w:r>
    </w:p>
    <w:p w14:paraId="2F04FCE5" w14:textId="326F93C4" w:rsidR="00BD1BA8" w:rsidRPr="00E23FD5" w:rsidRDefault="00BD1BA8" w:rsidP="00BD1BA8">
      <w:pPr>
        <w:ind w:right="-180"/>
        <w:outlineLvl w:val="0"/>
        <w:rPr>
          <w:sz w:val="22"/>
          <w:szCs w:val="22"/>
        </w:rPr>
      </w:pPr>
      <w:r w:rsidRPr="00E23FD5">
        <w:rPr>
          <w:sz w:val="22"/>
          <w:szCs w:val="22"/>
        </w:rPr>
        <w:t xml:space="preserve">License: </w:t>
      </w:r>
      <w:r w:rsidR="00C024B9" w:rsidRPr="00E23FD5">
        <w:rPr>
          <w:sz w:val="22"/>
          <w:szCs w:val="22"/>
        </w:rPr>
        <w:t>Y</w:t>
      </w:r>
      <w:r w:rsidR="00B33D02" w:rsidRPr="00E23FD5">
        <w:rPr>
          <w:sz w:val="22"/>
          <w:szCs w:val="22"/>
        </w:rPr>
        <w:t>es</w:t>
      </w:r>
    </w:p>
    <w:p w14:paraId="0B60D9F9" w14:textId="530054FE" w:rsidR="00C024B9" w:rsidRPr="00E23FD5" w:rsidRDefault="00BD1BA8" w:rsidP="00C024B9">
      <w:pPr>
        <w:ind w:right="-180"/>
        <w:outlineLvl w:val="0"/>
        <w:rPr>
          <w:sz w:val="22"/>
          <w:szCs w:val="22"/>
        </w:rPr>
      </w:pPr>
      <w:r w:rsidRPr="00E23FD5">
        <w:rPr>
          <w:sz w:val="22"/>
          <w:szCs w:val="22"/>
        </w:rPr>
        <w:t xml:space="preserve">Training:  </w:t>
      </w:r>
      <w:r w:rsidR="00B33D02" w:rsidRPr="00E23FD5">
        <w:rPr>
          <w:sz w:val="22"/>
          <w:szCs w:val="22"/>
        </w:rPr>
        <w:t>Level I (S</w:t>
      </w:r>
      <w:r w:rsidR="00FF31EB" w:rsidRPr="00E23FD5">
        <w:rPr>
          <w:sz w:val="22"/>
          <w:szCs w:val="22"/>
        </w:rPr>
        <w:t>ep</w:t>
      </w:r>
      <w:r w:rsidR="00C024B9" w:rsidRPr="00E23FD5">
        <w:rPr>
          <w:sz w:val="22"/>
          <w:szCs w:val="22"/>
        </w:rPr>
        <w:t xml:space="preserve"> 2019)</w:t>
      </w:r>
    </w:p>
    <w:p w14:paraId="7E9DEB41" w14:textId="77777777" w:rsidR="000E3F39" w:rsidRPr="00E23FD5" w:rsidRDefault="000E3F39" w:rsidP="000C0AD3">
      <w:pPr>
        <w:ind w:right="-180"/>
        <w:outlineLvl w:val="0"/>
        <w:rPr>
          <w:sz w:val="22"/>
          <w:szCs w:val="22"/>
        </w:rPr>
      </w:pPr>
    </w:p>
    <w:p w14:paraId="32A74C94" w14:textId="162B9813" w:rsidR="000C0AD3" w:rsidRPr="00E23FD5" w:rsidRDefault="00BD1BA8" w:rsidP="000C0AD3">
      <w:pPr>
        <w:ind w:right="-180"/>
        <w:outlineLvl w:val="0"/>
        <w:rPr>
          <w:sz w:val="22"/>
          <w:szCs w:val="22"/>
        </w:rPr>
      </w:pPr>
      <w:r w:rsidRPr="00E23FD5">
        <w:rPr>
          <w:sz w:val="22"/>
          <w:szCs w:val="22"/>
        </w:rPr>
        <w:t>Remarks:</w:t>
      </w:r>
      <w:r w:rsidR="000C0AD3" w:rsidRPr="00E23FD5">
        <w:rPr>
          <w:sz w:val="22"/>
          <w:szCs w:val="22"/>
        </w:rPr>
        <w:t xml:space="preserve"> </w:t>
      </w:r>
      <w:r w:rsidR="00E23FD5">
        <w:rPr>
          <w:sz w:val="22"/>
          <w:szCs w:val="22"/>
        </w:rPr>
        <w:t>Rider</w:t>
      </w:r>
      <w:r w:rsidR="000C0AD3" w:rsidRPr="00E23FD5">
        <w:rPr>
          <w:sz w:val="22"/>
          <w:szCs w:val="22"/>
        </w:rPr>
        <w:t xml:space="preserve"> was exiting </w:t>
      </w:r>
      <w:r w:rsidR="00096065" w:rsidRPr="00E23FD5">
        <w:rPr>
          <w:sz w:val="22"/>
          <w:szCs w:val="22"/>
        </w:rPr>
        <w:t xml:space="preserve">the </w:t>
      </w:r>
      <w:r w:rsidR="000C0AD3" w:rsidRPr="00E23FD5">
        <w:rPr>
          <w:sz w:val="22"/>
          <w:szCs w:val="22"/>
        </w:rPr>
        <w:t>interstate and merged</w:t>
      </w:r>
      <w:r w:rsidR="00314354" w:rsidRPr="00E23FD5">
        <w:rPr>
          <w:sz w:val="22"/>
          <w:szCs w:val="22"/>
        </w:rPr>
        <w:t xml:space="preserve"> </w:t>
      </w:r>
      <w:r w:rsidR="000C0AD3" w:rsidRPr="00E23FD5">
        <w:rPr>
          <w:sz w:val="22"/>
          <w:szCs w:val="22"/>
        </w:rPr>
        <w:t xml:space="preserve">around </w:t>
      </w:r>
      <w:r w:rsidR="00096065" w:rsidRPr="00E23FD5">
        <w:rPr>
          <w:sz w:val="22"/>
          <w:szCs w:val="22"/>
        </w:rPr>
        <w:t xml:space="preserve">a </w:t>
      </w:r>
      <w:r w:rsidR="000C0AD3" w:rsidRPr="00E23FD5">
        <w:rPr>
          <w:sz w:val="22"/>
          <w:szCs w:val="22"/>
        </w:rPr>
        <w:t>sharp turn when the motorcycle left the roadway and went onto the grass</w:t>
      </w:r>
      <w:r w:rsidR="00F65510" w:rsidRPr="00E23FD5">
        <w:rPr>
          <w:sz w:val="22"/>
          <w:szCs w:val="22"/>
        </w:rPr>
        <w:t xml:space="preserve">.  </w:t>
      </w:r>
      <w:r w:rsidR="000C0AD3" w:rsidRPr="00E23FD5">
        <w:rPr>
          <w:sz w:val="22"/>
          <w:szCs w:val="22"/>
        </w:rPr>
        <w:t>The front end of the tire slid</w:t>
      </w:r>
      <w:r w:rsidR="00096065" w:rsidRPr="00E23FD5">
        <w:rPr>
          <w:sz w:val="22"/>
          <w:szCs w:val="22"/>
        </w:rPr>
        <w:t>,</w:t>
      </w:r>
      <w:r w:rsidR="000C0AD3" w:rsidRPr="00E23FD5">
        <w:rPr>
          <w:sz w:val="22"/>
          <w:szCs w:val="22"/>
        </w:rPr>
        <w:t xml:space="preserve"> and the motorcycle flipped. </w:t>
      </w:r>
      <w:r w:rsidR="00096065" w:rsidRPr="00E23FD5">
        <w:rPr>
          <w:sz w:val="22"/>
          <w:szCs w:val="22"/>
        </w:rPr>
        <w:t xml:space="preserve"> </w:t>
      </w:r>
      <w:r w:rsidR="00E23FD5">
        <w:rPr>
          <w:sz w:val="22"/>
          <w:szCs w:val="22"/>
        </w:rPr>
        <w:t>Rider</w:t>
      </w:r>
      <w:r w:rsidR="000C0AD3" w:rsidRPr="00E23FD5">
        <w:rPr>
          <w:sz w:val="22"/>
          <w:szCs w:val="22"/>
        </w:rPr>
        <w:t xml:space="preserve"> </w:t>
      </w:r>
      <w:proofErr w:type="gramStart"/>
      <w:r w:rsidR="000C0AD3" w:rsidRPr="00E23FD5">
        <w:rPr>
          <w:sz w:val="22"/>
          <w:szCs w:val="22"/>
        </w:rPr>
        <w:t xml:space="preserve">was transported to </w:t>
      </w:r>
      <w:r w:rsidR="001B45D0" w:rsidRPr="00E23FD5">
        <w:rPr>
          <w:sz w:val="22"/>
          <w:szCs w:val="22"/>
        </w:rPr>
        <w:t xml:space="preserve">the </w:t>
      </w:r>
      <w:r w:rsidR="000C0AD3" w:rsidRPr="00E23FD5">
        <w:rPr>
          <w:sz w:val="22"/>
          <w:szCs w:val="22"/>
        </w:rPr>
        <w:t>hospital via ambulance</w:t>
      </w:r>
      <w:r w:rsidR="00314354" w:rsidRPr="00E23FD5">
        <w:rPr>
          <w:sz w:val="22"/>
          <w:szCs w:val="22"/>
        </w:rPr>
        <w:t>,</w:t>
      </w:r>
      <w:r w:rsidR="000C0AD3" w:rsidRPr="00E23FD5">
        <w:rPr>
          <w:sz w:val="22"/>
          <w:szCs w:val="22"/>
        </w:rPr>
        <w:t xml:space="preserve"> treated for a broken collarbone, and released</w:t>
      </w:r>
      <w:proofErr w:type="gramEnd"/>
      <w:r w:rsidR="000C0AD3" w:rsidRPr="00E23FD5">
        <w:rPr>
          <w:sz w:val="22"/>
          <w:szCs w:val="22"/>
        </w:rPr>
        <w:t xml:space="preserve">. </w:t>
      </w:r>
    </w:p>
    <w:p w14:paraId="14584FD2" w14:textId="5BB8B9F4" w:rsidR="00BD1BA8" w:rsidRPr="00E23FD5" w:rsidRDefault="00BD1BA8" w:rsidP="00BD1BA8">
      <w:pPr>
        <w:ind w:right="-180"/>
        <w:outlineLvl w:val="0"/>
        <w:rPr>
          <w:sz w:val="22"/>
          <w:szCs w:val="22"/>
        </w:rPr>
      </w:pPr>
    </w:p>
    <w:p w14:paraId="57D33B32" w14:textId="7F7E9EA8" w:rsidR="00C024B9" w:rsidRPr="00E23FD5" w:rsidRDefault="00CE5384" w:rsidP="00C024B9">
      <w:pPr>
        <w:ind w:right="-180"/>
        <w:outlineLvl w:val="0"/>
        <w:rPr>
          <w:sz w:val="22"/>
          <w:szCs w:val="22"/>
        </w:rPr>
      </w:pPr>
      <w:r w:rsidRPr="00E23FD5">
        <w:rPr>
          <w:sz w:val="22"/>
          <w:szCs w:val="22"/>
        </w:rPr>
        <w:t xml:space="preserve">28 </w:t>
      </w:r>
      <w:r w:rsidR="00C024B9" w:rsidRPr="00E23FD5">
        <w:rPr>
          <w:sz w:val="22"/>
          <w:szCs w:val="22"/>
        </w:rPr>
        <w:t>Jan 2020/</w:t>
      </w:r>
      <w:r w:rsidRPr="00E23FD5">
        <w:rPr>
          <w:sz w:val="22"/>
          <w:szCs w:val="22"/>
        </w:rPr>
        <w:t>1630</w:t>
      </w:r>
      <w:r w:rsidR="002E38C8" w:rsidRPr="00E23FD5">
        <w:rPr>
          <w:sz w:val="22"/>
          <w:szCs w:val="22"/>
        </w:rPr>
        <w:t>L</w:t>
      </w:r>
      <w:r w:rsidR="00C024B9" w:rsidRPr="00E23FD5">
        <w:rPr>
          <w:sz w:val="22"/>
          <w:szCs w:val="22"/>
        </w:rPr>
        <w:t xml:space="preserve">- </w:t>
      </w:r>
      <w:r w:rsidRPr="00E23FD5">
        <w:rPr>
          <w:sz w:val="22"/>
          <w:szCs w:val="22"/>
        </w:rPr>
        <w:t>24</w:t>
      </w:r>
      <w:r w:rsidR="00314354" w:rsidRPr="00E23FD5">
        <w:rPr>
          <w:sz w:val="22"/>
          <w:szCs w:val="22"/>
        </w:rPr>
        <w:t>-year-</w:t>
      </w:r>
      <w:r w:rsidR="00C024B9" w:rsidRPr="00E23FD5">
        <w:rPr>
          <w:sz w:val="22"/>
          <w:szCs w:val="22"/>
        </w:rPr>
        <w:t>old, E-</w:t>
      </w:r>
      <w:r w:rsidRPr="00E23FD5">
        <w:rPr>
          <w:sz w:val="22"/>
          <w:szCs w:val="22"/>
        </w:rPr>
        <w:t>6</w:t>
      </w:r>
      <w:r w:rsidR="00C024B9" w:rsidRPr="00E23FD5">
        <w:rPr>
          <w:sz w:val="22"/>
          <w:szCs w:val="22"/>
        </w:rPr>
        <w:t xml:space="preserve">   Location: </w:t>
      </w:r>
      <w:r w:rsidRPr="00E23FD5">
        <w:rPr>
          <w:sz w:val="22"/>
          <w:szCs w:val="22"/>
        </w:rPr>
        <w:t>Halawa Heights, HI</w:t>
      </w:r>
    </w:p>
    <w:p w14:paraId="5D92D77C" w14:textId="4AAF096E" w:rsidR="00C024B9" w:rsidRPr="00E23FD5" w:rsidRDefault="00C024B9" w:rsidP="00C024B9">
      <w:pPr>
        <w:ind w:right="-180"/>
        <w:outlineLvl w:val="0"/>
        <w:rPr>
          <w:sz w:val="22"/>
          <w:szCs w:val="22"/>
        </w:rPr>
      </w:pPr>
      <w:r w:rsidRPr="00E23FD5">
        <w:rPr>
          <w:sz w:val="22"/>
          <w:szCs w:val="22"/>
        </w:rPr>
        <w:t xml:space="preserve">Yr./Make/Model:  </w:t>
      </w:r>
      <w:r w:rsidR="00CE5384" w:rsidRPr="00E23FD5">
        <w:rPr>
          <w:sz w:val="22"/>
          <w:szCs w:val="22"/>
        </w:rPr>
        <w:t>NR</w:t>
      </w:r>
    </w:p>
    <w:p w14:paraId="6561A695" w14:textId="5EAB3765" w:rsidR="00C024B9" w:rsidRPr="00E23FD5" w:rsidRDefault="00CE5384" w:rsidP="00C024B9">
      <w:pPr>
        <w:ind w:right="-180"/>
        <w:outlineLvl w:val="0"/>
        <w:rPr>
          <w:sz w:val="22"/>
          <w:szCs w:val="22"/>
        </w:rPr>
      </w:pPr>
      <w:r w:rsidRPr="00E23FD5">
        <w:rPr>
          <w:sz w:val="22"/>
          <w:szCs w:val="22"/>
        </w:rPr>
        <w:t xml:space="preserve">PPE: </w:t>
      </w:r>
      <w:r w:rsidR="005A288D" w:rsidRPr="00E23FD5">
        <w:rPr>
          <w:sz w:val="22"/>
          <w:szCs w:val="22"/>
        </w:rPr>
        <w:t>Yes</w:t>
      </w:r>
    </w:p>
    <w:p w14:paraId="6E40899A" w14:textId="0F3B0521" w:rsidR="00C024B9" w:rsidRPr="00E23FD5" w:rsidRDefault="00C024B9" w:rsidP="00C024B9">
      <w:pPr>
        <w:ind w:right="-180"/>
        <w:outlineLvl w:val="0"/>
        <w:rPr>
          <w:sz w:val="22"/>
          <w:szCs w:val="22"/>
        </w:rPr>
      </w:pPr>
      <w:r w:rsidRPr="00E23FD5">
        <w:rPr>
          <w:sz w:val="22"/>
          <w:szCs w:val="22"/>
        </w:rPr>
        <w:t xml:space="preserve">License: </w:t>
      </w:r>
      <w:r w:rsidR="00CE5384" w:rsidRPr="00E23FD5">
        <w:rPr>
          <w:sz w:val="22"/>
          <w:szCs w:val="22"/>
        </w:rPr>
        <w:t>Y</w:t>
      </w:r>
      <w:r w:rsidR="005A288D" w:rsidRPr="00E23FD5">
        <w:rPr>
          <w:sz w:val="22"/>
          <w:szCs w:val="22"/>
        </w:rPr>
        <w:t>es</w:t>
      </w:r>
      <w:r w:rsidRPr="00E23FD5">
        <w:rPr>
          <w:sz w:val="22"/>
          <w:szCs w:val="22"/>
        </w:rPr>
        <w:t xml:space="preserve"> </w:t>
      </w:r>
    </w:p>
    <w:p w14:paraId="44F2B0E9" w14:textId="5FE25BF3" w:rsidR="00CE5384" w:rsidRPr="00E23FD5" w:rsidRDefault="00C024B9" w:rsidP="00CE5384">
      <w:pPr>
        <w:ind w:right="-180"/>
        <w:outlineLvl w:val="0"/>
        <w:rPr>
          <w:sz w:val="22"/>
          <w:szCs w:val="22"/>
        </w:rPr>
      </w:pPr>
      <w:r w:rsidRPr="00E23FD5">
        <w:rPr>
          <w:sz w:val="22"/>
          <w:szCs w:val="22"/>
        </w:rPr>
        <w:t xml:space="preserve">Training:  </w:t>
      </w:r>
      <w:r w:rsidR="005A288D" w:rsidRPr="00E23FD5">
        <w:rPr>
          <w:sz w:val="22"/>
          <w:szCs w:val="22"/>
        </w:rPr>
        <w:t xml:space="preserve">Level I </w:t>
      </w:r>
      <w:r w:rsidR="00CE5384" w:rsidRPr="00E23FD5">
        <w:rPr>
          <w:sz w:val="22"/>
          <w:szCs w:val="22"/>
        </w:rPr>
        <w:t>(</w:t>
      </w:r>
      <w:r w:rsidR="005A288D" w:rsidRPr="00E23FD5">
        <w:rPr>
          <w:sz w:val="22"/>
          <w:szCs w:val="22"/>
        </w:rPr>
        <w:t xml:space="preserve">Mar </w:t>
      </w:r>
      <w:r w:rsidR="00CE5384" w:rsidRPr="00E23FD5">
        <w:rPr>
          <w:sz w:val="22"/>
          <w:szCs w:val="22"/>
        </w:rPr>
        <w:t>2017)</w:t>
      </w:r>
      <w:r w:rsidR="00FF31EB" w:rsidRPr="00E23FD5">
        <w:rPr>
          <w:sz w:val="22"/>
          <w:szCs w:val="22"/>
        </w:rPr>
        <w:t xml:space="preserve"> </w:t>
      </w:r>
      <w:r w:rsidR="005A288D" w:rsidRPr="00E23FD5">
        <w:rPr>
          <w:sz w:val="22"/>
          <w:szCs w:val="22"/>
        </w:rPr>
        <w:t>/</w:t>
      </w:r>
      <w:r w:rsidR="00FF31EB" w:rsidRPr="00E23FD5">
        <w:rPr>
          <w:sz w:val="22"/>
          <w:szCs w:val="22"/>
        </w:rPr>
        <w:t xml:space="preserve"> </w:t>
      </w:r>
      <w:r w:rsidR="005A288D" w:rsidRPr="00E23FD5">
        <w:rPr>
          <w:sz w:val="22"/>
          <w:szCs w:val="22"/>
        </w:rPr>
        <w:t>Level II (Jan 2020</w:t>
      </w:r>
      <w:r w:rsidR="00CE5384" w:rsidRPr="00E23FD5">
        <w:rPr>
          <w:sz w:val="22"/>
          <w:szCs w:val="22"/>
        </w:rPr>
        <w:t>)</w:t>
      </w:r>
    </w:p>
    <w:p w14:paraId="26782101" w14:textId="77777777" w:rsidR="000E3F39" w:rsidRPr="00E23FD5" w:rsidRDefault="000E3F39" w:rsidP="00CE5384">
      <w:pPr>
        <w:ind w:right="-180"/>
        <w:outlineLvl w:val="0"/>
        <w:rPr>
          <w:sz w:val="22"/>
          <w:szCs w:val="22"/>
        </w:rPr>
      </w:pPr>
    </w:p>
    <w:p w14:paraId="3E1342B2" w14:textId="6600083C" w:rsidR="00C024B9" w:rsidRPr="00E23FD5" w:rsidRDefault="00C024B9" w:rsidP="00CE5384">
      <w:pPr>
        <w:ind w:right="-180"/>
        <w:outlineLvl w:val="0"/>
        <w:rPr>
          <w:sz w:val="22"/>
          <w:szCs w:val="22"/>
        </w:rPr>
      </w:pPr>
      <w:r w:rsidRPr="00E23FD5">
        <w:rPr>
          <w:sz w:val="22"/>
          <w:szCs w:val="22"/>
        </w:rPr>
        <w:t>Remarks:</w:t>
      </w:r>
      <w:r w:rsidR="00CE5384" w:rsidRPr="00E23FD5">
        <w:rPr>
          <w:sz w:val="22"/>
          <w:szCs w:val="22"/>
        </w:rPr>
        <w:t xml:space="preserve"> </w:t>
      </w:r>
      <w:proofErr w:type="gramStart"/>
      <w:r w:rsidR="00E23FD5">
        <w:rPr>
          <w:sz w:val="22"/>
          <w:szCs w:val="22"/>
        </w:rPr>
        <w:t>Rider</w:t>
      </w:r>
      <w:r w:rsidR="00CE5384" w:rsidRPr="00E23FD5">
        <w:rPr>
          <w:sz w:val="22"/>
          <w:szCs w:val="22"/>
        </w:rPr>
        <w:t xml:space="preserve"> </w:t>
      </w:r>
      <w:r w:rsidR="00314354" w:rsidRPr="00E23FD5">
        <w:rPr>
          <w:sz w:val="22"/>
          <w:szCs w:val="22"/>
        </w:rPr>
        <w:t xml:space="preserve">was </w:t>
      </w:r>
      <w:r w:rsidR="00CE5384" w:rsidRPr="00E23FD5">
        <w:rPr>
          <w:sz w:val="22"/>
          <w:szCs w:val="22"/>
        </w:rPr>
        <w:t>struck from behind by another vehicle</w:t>
      </w:r>
      <w:proofErr w:type="gramEnd"/>
      <w:r w:rsidR="00F65510" w:rsidRPr="00E23FD5">
        <w:rPr>
          <w:sz w:val="22"/>
          <w:szCs w:val="22"/>
        </w:rPr>
        <w:t xml:space="preserve">.  </w:t>
      </w:r>
      <w:r w:rsidR="00E23FD5">
        <w:rPr>
          <w:sz w:val="22"/>
          <w:szCs w:val="22"/>
        </w:rPr>
        <w:t>Rider</w:t>
      </w:r>
      <w:r w:rsidR="00CE5384" w:rsidRPr="00E23FD5">
        <w:rPr>
          <w:sz w:val="22"/>
          <w:szCs w:val="22"/>
        </w:rPr>
        <w:t xml:space="preserve"> swerved to avoid collision with another vehicle. </w:t>
      </w:r>
      <w:r w:rsidR="00096065" w:rsidRPr="00E23FD5">
        <w:rPr>
          <w:sz w:val="22"/>
          <w:szCs w:val="22"/>
        </w:rPr>
        <w:t xml:space="preserve"> </w:t>
      </w:r>
      <w:r w:rsidR="006C7F53" w:rsidRPr="00E23FD5">
        <w:rPr>
          <w:sz w:val="22"/>
          <w:szCs w:val="22"/>
        </w:rPr>
        <w:t>R</w:t>
      </w:r>
      <w:r w:rsidR="00E23FD5">
        <w:rPr>
          <w:sz w:val="22"/>
          <w:szCs w:val="22"/>
        </w:rPr>
        <w:t>ider</w:t>
      </w:r>
      <w:r w:rsidR="00CE5384" w:rsidRPr="00E23FD5">
        <w:rPr>
          <w:sz w:val="22"/>
          <w:szCs w:val="22"/>
        </w:rPr>
        <w:t xml:space="preserve"> </w:t>
      </w:r>
      <w:proofErr w:type="gramStart"/>
      <w:r w:rsidR="00CE5384" w:rsidRPr="00E23FD5">
        <w:rPr>
          <w:sz w:val="22"/>
          <w:szCs w:val="22"/>
        </w:rPr>
        <w:t xml:space="preserve">was treated for a shoulder injury at </w:t>
      </w:r>
      <w:r w:rsidR="00096065" w:rsidRPr="00E23FD5">
        <w:rPr>
          <w:sz w:val="22"/>
          <w:szCs w:val="22"/>
        </w:rPr>
        <w:t xml:space="preserve">the </w:t>
      </w:r>
      <w:r w:rsidR="00CE5384" w:rsidRPr="00E23FD5">
        <w:rPr>
          <w:sz w:val="22"/>
          <w:szCs w:val="22"/>
        </w:rPr>
        <w:t>Army medical center and released</w:t>
      </w:r>
      <w:proofErr w:type="gramEnd"/>
      <w:r w:rsidR="00CE5384" w:rsidRPr="00E23FD5">
        <w:rPr>
          <w:sz w:val="22"/>
          <w:szCs w:val="22"/>
        </w:rPr>
        <w:t xml:space="preserve">. </w:t>
      </w:r>
    </w:p>
    <w:p w14:paraId="52FDEE02" w14:textId="7E9738CB" w:rsidR="00660F27" w:rsidRPr="00E23FD5" w:rsidRDefault="00660F27" w:rsidP="00660F27">
      <w:pPr>
        <w:ind w:right="-180"/>
        <w:outlineLvl w:val="0"/>
        <w:rPr>
          <w:sz w:val="22"/>
          <w:szCs w:val="22"/>
        </w:rPr>
      </w:pPr>
    </w:p>
    <w:p w14:paraId="14F3DA78" w14:textId="62272233" w:rsidR="00660F27" w:rsidRPr="00E23FD5" w:rsidRDefault="00660F27" w:rsidP="00660F27">
      <w:pPr>
        <w:ind w:right="-180"/>
        <w:outlineLvl w:val="0"/>
        <w:rPr>
          <w:sz w:val="22"/>
          <w:szCs w:val="22"/>
        </w:rPr>
      </w:pPr>
      <w:r w:rsidRPr="00E23FD5">
        <w:rPr>
          <w:sz w:val="22"/>
          <w:szCs w:val="22"/>
        </w:rPr>
        <w:t xml:space="preserve">25 Jan 2020/1430L </w:t>
      </w:r>
      <w:r w:rsidR="00314354" w:rsidRPr="00E23FD5">
        <w:rPr>
          <w:sz w:val="22"/>
          <w:szCs w:val="22"/>
        </w:rPr>
        <w:t>–</w:t>
      </w:r>
      <w:r w:rsidRPr="00E23FD5">
        <w:rPr>
          <w:sz w:val="22"/>
          <w:szCs w:val="22"/>
        </w:rPr>
        <w:t xml:space="preserve"> 37</w:t>
      </w:r>
      <w:r w:rsidR="00314354" w:rsidRPr="00E23FD5">
        <w:rPr>
          <w:sz w:val="22"/>
          <w:szCs w:val="22"/>
        </w:rPr>
        <w:t>-year-</w:t>
      </w:r>
      <w:r w:rsidRPr="00E23FD5">
        <w:rPr>
          <w:sz w:val="22"/>
          <w:szCs w:val="22"/>
        </w:rPr>
        <w:t xml:space="preserve">old, E-8   Location: Castle Rock, CO </w:t>
      </w:r>
    </w:p>
    <w:p w14:paraId="6A10E50A" w14:textId="77777777" w:rsidR="00660F27" w:rsidRPr="00E23FD5" w:rsidRDefault="00660F27" w:rsidP="00660F27">
      <w:pPr>
        <w:ind w:right="-180"/>
        <w:outlineLvl w:val="0"/>
        <w:rPr>
          <w:sz w:val="22"/>
          <w:szCs w:val="22"/>
        </w:rPr>
      </w:pPr>
      <w:r w:rsidRPr="00E23FD5">
        <w:rPr>
          <w:sz w:val="22"/>
          <w:szCs w:val="22"/>
        </w:rPr>
        <w:t xml:space="preserve">Yr./Make/Model: 00 Victory Cruiser (Non-Sport)  </w:t>
      </w:r>
    </w:p>
    <w:p w14:paraId="252F9A5C" w14:textId="77777777" w:rsidR="00660F27" w:rsidRPr="00E23FD5" w:rsidRDefault="00660F27" w:rsidP="00660F27">
      <w:pPr>
        <w:ind w:right="-180"/>
        <w:outlineLvl w:val="0"/>
        <w:rPr>
          <w:sz w:val="22"/>
          <w:szCs w:val="22"/>
        </w:rPr>
      </w:pPr>
      <w:r w:rsidRPr="00E23FD5">
        <w:rPr>
          <w:sz w:val="22"/>
          <w:szCs w:val="22"/>
        </w:rPr>
        <w:t xml:space="preserve">PPE: Yes </w:t>
      </w:r>
    </w:p>
    <w:p w14:paraId="2E417A37" w14:textId="77777777" w:rsidR="00660F27" w:rsidRPr="00E23FD5" w:rsidRDefault="00660F27" w:rsidP="00660F27">
      <w:pPr>
        <w:ind w:right="-180"/>
        <w:outlineLvl w:val="0"/>
        <w:rPr>
          <w:sz w:val="22"/>
          <w:szCs w:val="22"/>
        </w:rPr>
      </w:pPr>
      <w:r w:rsidRPr="00E23FD5">
        <w:rPr>
          <w:sz w:val="22"/>
          <w:szCs w:val="22"/>
        </w:rPr>
        <w:t xml:space="preserve">License: Yes </w:t>
      </w:r>
    </w:p>
    <w:p w14:paraId="20FA4BB3" w14:textId="77777777" w:rsidR="00660F27" w:rsidRPr="00E23FD5" w:rsidRDefault="00660F27" w:rsidP="00660F27">
      <w:pPr>
        <w:ind w:right="-180"/>
        <w:outlineLvl w:val="0"/>
        <w:rPr>
          <w:sz w:val="22"/>
          <w:szCs w:val="22"/>
        </w:rPr>
      </w:pPr>
      <w:r w:rsidRPr="00E23FD5">
        <w:rPr>
          <w:sz w:val="22"/>
          <w:szCs w:val="22"/>
        </w:rPr>
        <w:t>Training: Level I (May 2018)</w:t>
      </w:r>
    </w:p>
    <w:p w14:paraId="5DFB8267" w14:textId="77777777" w:rsidR="000E3F39" w:rsidRPr="00E23FD5" w:rsidRDefault="000E3F39" w:rsidP="00660F27">
      <w:pPr>
        <w:ind w:right="-180"/>
        <w:outlineLvl w:val="0"/>
        <w:rPr>
          <w:sz w:val="22"/>
          <w:szCs w:val="22"/>
        </w:rPr>
      </w:pPr>
    </w:p>
    <w:p w14:paraId="3D36E2F3" w14:textId="73749511" w:rsidR="00660F27" w:rsidRPr="00E23FD5" w:rsidRDefault="00660F27" w:rsidP="00660F27">
      <w:pPr>
        <w:ind w:right="-180"/>
        <w:outlineLvl w:val="0"/>
        <w:rPr>
          <w:sz w:val="22"/>
          <w:szCs w:val="22"/>
        </w:rPr>
      </w:pPr>
      <w:r w:rsidRPr="00E23FD5">
        <w:rPr>
          <w:sz w:val="22"/>
          <w:szCs w:val="22"/>
        </w:rPr>
        <w:lastRenderedPageBreak/>
        <w:t xml:space="preserve">Remarks: </w:t>
      </w:r>
      <w:r w:rsidR="00E23FD5">
        <w:rPr>
          <w:sz w:val="22"/>
          <w:szCs w:val="22"/>
        </w:rPr>
        <w:t xml:space="preserve">Rider </w:t>
      </w:r>
      <w:r w:rsidRPr="00E23FD5">
        <w:rPr>
          <w:sz w:val="22"/>
          <w:szCs w:val="22"/>
        </w:rPr>
        <w:t>and passenger hit a patch of ice at 15MPH while maneuvering a turn</w:t>
      </w:r>
      <w:r w:rsidR="00F65510" w:rsidRPr="00E23FD5">
        <w:rPr>
          <w:sz w:val="22"/>
          <w:szCs w:val="22"/>
        </w:rPr>
        <w:t xml:space="preserve">.  </w:t>
      </w:r>
      <w:r w:rsidR="00E23FD5">
        <w:rPr>
          <w:sz w:val="22"/>
          <w:szCs w:val="22"/>
        </w:rPr>
        <w:t>Rider</w:t>
      </w:r>
      <w:r w:rsidRPr="00E23FD5">
        <w:rPr>
          <w:sz w:val="22"/>
          <w:szCs w:val="22"/>
        </w:rPr>
        <w:t xml:space="preserve"> lost control of </w:t>
      </w:r>
      <w:r w:rsidR="00096065" w:rsidRPr="00E23FD5">
        <w:rPr>
          <w:sz w:val="22"/>
          <w:szCs w:val="22"/>
        </w:rPr>
        <w:t xml:space="preserve">the </w:t>
      </w:r>
      <w:r w:rsidRPr="00E23FD5">
        <w:rPr>
          <w:sz w:val="22"/>
          <w:szCs w:val="22"/>
        </w:rPr>
        <w:t xml:space="preserve">motorcycle, resulting in both </w:t>
      </w:r>
      <w:r w:rsidR="00E23FD5">
        <w:rPr>
          <w:sz w:val="22"/>
          <w:szCs w:val="22"/>
        </w:rPr>
        <w:t>Rider</w:t>
      </w:r>
      <w:r w:rsidRPr="00E23FD5">
        <w:rPr>
          <w:sz w:val="22"/>
          <w:szCs w:val="22"/>
        </w:rPr>
        <w:t xml:space="preserve"> and passenger </w:t>
      </w:r>
      <w:proofErr w:type="gramStart"/>
      <w:r w:rsidRPr="00E23FD5">
        <w:rPr>
          <w:sz w:val="22"/>
          <w:szCs w:val="22"/>
        </w:rPr>
        <w:t>being ejected</w:t>
      </w:r>
      <w:proofErr w:type="gramEnd"/>
      <w:r w:rsidRPr="00E23FD5">
        <w:rPr>
          <w:sz w:val="22"/>
          <w:szCs w:val="22"/>
        </w:rPr>
        <w:t xml:space="preserve"> from the motorcycle</w:t>
      </w:r>
      <w:r w:rsidR="00F65510" w:rsidRPr="00E23FD5">
        <w:rPr>
          <w:sz w:val="22"/>
          <w:szCs w:val="22"/>
        </w:rPr>
        <w:t xml:space="preserve">.  </w:t>
      </w:r>
      <w:r w:rsidR="00E23FD5">
        <w:rPr>
          <w:sz w:val="22"/>
          <w:szCs w:val="22"/>
        </w:rPr>
        <w:t xml:space="preserve">Rider </w:t>
      </w:r>
      <w:r w:rsidRPr="00E23FD5">
        <w:rPr>
          <w:sz w:val="22"/>
          <w:szCs w:val="22"/>
        </w:rPr>
        <w:t xml:space="preserve">and passenger </w:t>
      </w:r>
      <w:proofErr w:type="gramStart"/>
      <w:r w:rsidRPr="00E23FD5">
        <w:rPr>
          <w:sz w:val="22"/>
          <w:szCs w:val="22"/>
        </w:rPr>
        <w:t>were transported</w:t>
      </w:r>
      <w:proofErr w:type="gramEnd"/>
      <w:r w:rsidRPr="00E23FD5">
        <w:rPr>
          <w:sz w:val="22"/>
          <w:szCs w:val="22"/>
        </w:rPr>
        <w:t xml:space="preserve"> to </w:t>
      </w:r>
      <w:r w:rsidR="00314354" w:rsidRPr="00E23FD5">
        <w:rPr>
          <w:sz w:val="22"/>
          <w:szCs w:val="22"/>
        </w:rPr>
        <w:t>a</w:t>
      </w:r>
      <w:r w:rsidR="001B45D0" w:rsidRPr="00E23FD5">
        <w:rPr>
          <w:sz w:val="22"/>
          <w:szCs w:val="22"/>
        </w:rPr>
        <w:t xml:space="preserve"> </w:t>
      </w:r>
      <w:r w:rsidRPr="00E23FD5">
        <w:rPr>
          <w:sz w:val="22"/>
          <w:szCs w:val="22"/>
        </w:rPr>
        <w:t xml:space="preserve">local hospital, where </w:t>
      </w:r>
      <w:r w:rsidR="00E23FD5">
        <w:rPr>
          <w:sz w:val="22"/>
          <w:szCs w:val="22"/>
        </w:rPr>
        <w:t>Rider</w:t>
      </w:r>
      <w:r w:rsidRPr="00E23FD5">
        <w:rPr>
          <w:sz w:val="22"/>
          <w:szCs w:val="22"/>
        </w:rPr>
        <w:t xml:space="preserve"> was treated for a broken right wrist and minor shoulder injury</w:t>
      </w:r>
      <w:r w:rsidR="00096065" w:rsidRPr="00E23FD5">
        <w:rPr>
          <w:sz w:val="22"/>
          <w:szCs w:val="22"/>
        </w:rPr>
        <w:t>.</w:t>
      </w:r>
      <w:r w:rsidRPr="00E23FD5">
        <w:rPr>
          <w:sz w:val="22"/>
          <w:szCs w:val="22"/>
        </w:rPr>
        <w:t xml:space="preserve"> </w:t>
      </w:r>
    </w:p>
    <w:p w14:paraId="1E52F067" w14:textId="77777777" w:rsidR="000E3F39" w:rsidRPr="00E23FD5" w:rsidRDefault="000E3F39" w:rsidP="00660F27">
      <w:pPr>
        <w:ind w:right="-180"/>
        <w:outlineLvl w:val="0"/>
        <w:rPr>
          <w:sz w:val="22"/>
          <w:szCs w:val="22"/>
        </w:rPr>
      </w:pPr>
    </w:p>
    <w:p w14:paraId="60025EDD" w14:textId="70825601" w:rsidR="00BC7B5E" w:rsidRPr="00E23FD5" w:rsidRDefault="00BC7B5E" w:rsidP="00660F27">
      <w:pPr>
        <w:ind w:right="-180"/>
        <w:outlineLvl w:val="0"/>
        <w:rPr>
          <w:sz w:val="22"/>
          <w:szCs w:val="22"/>
        </w:rPr>
      </w:pPr>
      <w:r w:rsidRPr="00E23FD5">
        <w:rPr>
          <w:sz w:val="22"/>
          <w:szCs w:val="22"/>
        </w:rPr>
        <w:t>24 Jan 2020/2100L – 23</w:t>
      </w:r>
      <w:r w:rsidR="00314354" w:rsidRPr="00E23FD5">
        <w:rPr>
          <w:sz w:val="22"/>
          <w:szCs w:val="22"/>
        </w:rPr>
        <w:t>-year-</w:t>
      </w:r>
      <w:r w:rsidRPr="00E23FD5">
        <w:rPr>
          <w:sz w:val="22"/>
          <w:szCs w:val="22"/>
        </w:rPr>
        <w:t>old, E-4 Location: Honolulu, HI</w:t>
      </w:r>
    </w:p>
    <w:p w14:paraId="0FC7E103" w14:textId="3EE52617" w:rsidR="00BC7B5E" w:rsidRPr="00E23FD5" w:rsidRDefault="00BC7B5E" w:rsidP="00BC7B5E">
      <w:pPr>
        <w:ind w:right="-180"/>
        <w:outlineLvl w:val="0"/>
        <w:rPr>
          <w:sz w:val="22"/>
          <w:szCs w:val="22"/>
        </w:rPr>
      </w:pPr>
      <w:r w:rsidRPr="00E23FD5">
        <w:rPr>
          <w:sz w:val="22"/>
          <w:szCs w:val="22"/>
        </w:rPr>
        <w:t>Yr./Make/Model:  2009 Triumph Bonneville (Non-Sport)</w:t>
      </w:r>
    </w:p>
    <w:p w14:paraId="020FF2DB" w14:textId="77777777" w:rsidR="00BC7B5E" w:rsidRPr="00E23FD5" w:rsidRDefault="00BC7B5E" w:rsidP="00BC7B5E">
      <w:pPr>
        <w:ind w:right="-180"/>
        <w:outlineLvl w:val="0"/>
        <w:rPr>
          <w:sz w:val="22"/>
          <w:szCs w:val="22"/>
        </w:rPr>
      </w:pPr>
      <w:r w:rsidRPr="00E23FD5">
        <w:rPr>
          <w:sz w:val="22"/>
          <w:szCs w:val="22"/>
        </w:rPr>
        <w:t xml:space="preserve">PPE: Yes  </w:t>
      </w:r>
    </w:p>
    <w:p w14:paraId="38E468F7" w14:textId="77777777" w:rsidR="00BC7B5E" w:rsidRPr="00E23FD5" w:rsidRDefault="00BC7B5E" w:rsidP="00BC7B5E">
      <w:pPr>
        <w:ind w:right="-180"/>
        <w:outlineLvl w:val="0"/>
        <w:rPr>
          <w:sz w:val="22"/>
          <w:szCs w:val="22"/>
        </w:rPr>
      </w:pPr>
      <w:r w:rsidRPr="00E23FD5">
        <w:rPr>
          <w:sz w:val="22"/>
          <w:szCs w:val="22"/>
        </w:rPr>
        <w:t xml:space="preserve">License: Yes  </w:t>
      </w:r>
    </w:p>
    <w:p w14:paraId="2D9BA86C" w14:textId="49493544" w:rsidR="00BC7B5E" w:rsidRPr="00E23FD5" w:rsidRDefault="00BC7B5E" w:rsidP="00BC7B5E">
      <w:pPr>
        <w:ind w:right="-180"/>
        <w:outlineLvl w:val="0"/>
        <w:rPr>
          <w:sz w:val="22"/>
          <w:szCs w:val="22"/>
        </w:rPr>
      </w:pPr>
      <w:r w:rsidRPr="00E23FD5">
        <w:rPr>
          <w:sz w:val="22"/>
          <w:szCs w:val="22"/>
        </w:rPr>
        <w:t>Training: Level I (</w:t>
      </w:r>
      <w:r w:rsidR="00FF31EB" w:rsidRPr="00E23FD5">
        <w:rPr>
          <w:sz w:val="22"/>
          <w:szCs w:val="22"/>
        </w:rPr>
        <w:t>NR</w:t>
      </w:r>
      <w:r w:rsidRPr="00E23FD5">
        <w:rPr>
          <w:sz w:val="22"/>
          <w:szCs w:val="22"/>
        </w:rPr>
        <w:t>)</w:t>
      </w:r>
      <w:r w:rsidR="00FF31EB" w:rsidRPr="00E23FD5">
        <w:rPr>
          <w:sz w:val="22"/>
          <w:szCs w:val="22"/>
        </w:rPr>
        <w:t xml:space="preserve"> </w:t>
      </w:r>
      <w:r w:rsidRPr="00E23FD5">
        <w:rPr>
          <w:sz w:val="22"/>
          <w:szCs w:val="22"/>
        </w:rPr>
        <w:t>/</w:t>
      </w:r>
      <w:r w:rsidR="00FF31EB" w:rsidRPr="00E23FD5">
        <w:rPr>
          <w:sz w:val="22"/>
          <w:szCs w:val="22"/>
        </w:rPr>
        <w:t xml:space="preserve"> </w:t>
      </w:r>
      <w:r w:rsidRPr="00E23FD5">
        <w:rPr>
          <w:sz w:val="22"/>
          <w:szCs w:val="22"/>
        </w:rPr>
        <w:t>Level II (Dec 2019)</w:t>
      </w:r>
    </w:p>
    <w:p w14:paraId="3C5A4602" w14:textId="77777777" w:rsidR="000E3F39" w:rsidRPr="00E23FD5" w:rsidRDefault="000E3F39" w:rsidP="00BC7B5E">
      <w:pPr>
        <w:ind w:right="-180"/>
        <w:outlineLvl w:val="0"/>
        <w:rPr>
          <w:sz w:val="22"/>
          <w:szCs w:val="22"/>
        </w:rPr>
      </w:pPr>
    </w:p>
    <w:p w14:paraId="4798F5CD" w14:textId="32659357" w:rsidR="00BC7B5E" w:rsidRPr="00E23FD5" w:rsidRDefault="00BC7B5E" w:rsidP="00BC7B5E">
      <w:pPr>
        <w:ind w:right="-180"/>
        <w:outlineLvl w:val="0"/>
        <w:rPr>
          <w:sz w:val="22"/>
          <w:szCs w:val="22"/>
        </w:rPr>
      </w:pPr>
      <w:r w:rsidRPr="00E23FD5">
        <w:rPr>
          <w:sz w:val="22"/>
          <w:szCs w:val="22"/>
        </w:rPr>
        <w:t xml:space="preserve">Remarks: </w:t>
      </w:r>
      <w:r w:rsidR="00E23FD5">
        <w:rPr>
          <w:sz w:val="22"/>
          <w:szCs w:val="22"/>
        </w:rPr>
        <w:t xml:space="preserve">Rider </w:t>
      </w:r>
      <w:r w:rsidRPr="00E23FD5">
        <w:rPr>
          <w:sz w:val="22"/>
          <w:szCs w:val="22"/>
        </w:rPr>
        <w:t xml:space="preserve">lost control of </w:t>
      </w:r>
      <w:r w:rsidR="00096065" w:rsidRPr="00E23FD5">
        <w:rPr>
          <w:sz w:val="22"/>
          <w:szCs w:val="22"/>
        </w:rPr>
        <w:t xml:space="preserve">the </w:t>
      </w:r>
      <w:r w:rsidRPr="00E23FD5">
        <w:rPr>
          <w:sz w:val="22"/>
          <w:szCs w:val="22"/>
        </w:rPr>
        <w:t>motorcycle while changing lanes</w:t>
      </w:r>
      <w:r w:rsidR="00F65510" w:rsidRPr="00E23FD5">
        <w:rPr>
          <w:sz w:val="22"/>
          <w:szCs w:val="22"/>
        </w:rPr>
        <w:t xml:space="preserve">.  </w:t>
      </w:r>
      <w:r w:rsidR="00E23FD5">
        <w:rPr>
          <w:sz w:val="22"/>
          <w:szCs w:val="22"/>
        </w:rPr>
        <w:t>Rider</w:t>
      </w:r>
      <w:r w:rsidRPr="00E23FD5">
        <w:rPr>
          <w:sz w:val="22"/>
          <w:szCs w:val="22"/>
        </w:rPr>
        <w:t xml:space="preserve"> was treated for abrasions to the</w:t>
      </w:r>
      <w:r w:rsidR="00314354" w:rsidRPr="00E23FD5">
        <w:rPr>
          <w:sz w:val="22"/>
          <w:szCs w:val="22"/>
        </w:rPr>
        <w:t xml:space="preserve"> </w:t>
      </w:r>
      <w:r w:rsidRPr="00E23FD5">
        <w:rPr>
          <w:sz w:val="22"/>
          <w:szCs w:val="22"/>
        </w:rPr>
        <w:t xml:space="preserve">forearms, hands, legs, and abdomen and placed on </w:t>
      </w:r>
      <w:r w:rsidR="00314354" w:rsidRPr="00E23FD5">
        <w:rPr>
          <w:sz w:val="22"/>
          <w:szCs w:val="22"/>
        </w:rPr>
        <w:t>light limited duty</w:t>
      </w:r>
      <w:r w:rsidRPr="00E23FD5">
        <w:rPr>
          <w:sz w:val="22"/>
          <w:szCs w:val="22"/>
        </w:rPr>
        <w:t xml:space="preserve"> </w:t>
      </w:r>
    </w:p>
    <w:p w14:paraId="3EF64EDE" w14:textId="77777777" w:rsidR="00BC7B5E" w:rsidRPr="00E23FD5" w:rsidRDefault="00BC7B5E" w:rsidP="00660F27">
      <w:pPr>
        <w:ind w:right="-180"/>
        <w:outlineLvl w:val="0"/>
        <w:rPr>
          <w:sz w:val="22"/>
          <w:szCs w:val="22"/>
        </w:rPr>
      </w:pPr>
    </w:p>
    <w:p w14:paraId="7FFD6B30" w14:textId="636FD499" w:rsidR="00660F27" w:rsidRPr="00E23FD5" w:rsidRDefault="00660F27" w:rsidP="00660F27">
      <w:pPr>
        <w:ind w:right="-180"/>
        <w:outlineLvl w:val="0"/>
        <w:rPr>
          <w:sz w:val="22"/>
          <w:szCs w:val="22"/>
        </w:rPr>
      </w:pPr>
      <w:r w:rsidRPr="00E23FD5">
        <w:rPr>
          <w:sz w:val="22"/>
          <w:szCs w:val="22"/>
        </w:rPr>
        <w:t xml:space="preserve">24 Jan 2020/0330L </w:t>
      </w:r>
      <w:r w:rsidR="00314354" w:rsidRPr="00E23FD5">
        <w:rPr>
          <w:sz w:val="22"/>
          <w:szCs w:val="22"/>
        </w:rPr>
        <w:t>–</w:t>
      </w:r>
      <w:r w:rsidRPr="00E23FD5">
        <w:rPr>
          <w:sz w:val="22"/>
          <w:szCs w:val="22"/>
        </w:rPr>
        <w:t xml:space="preserve"> 26</w:t>
      </w:r>
      <w:r w:rsidR="00314354" w:rsidRPr="00E23FD5">
        <w:rPr>
          <w:sz w:val="22"/>
          <w:szCs w:val="22"/>
        </w:rPr>
        <w:t>-year-</w:t>
      </w:r>
      <w:r w:rsidRPr="00E23FD5">
        <w:rPr>
          <w:sz w:val="22"/>
          <w:szCs w:val="22"/>
        </w:rPr>
        <w:t>old, E-6   Location: Chula Vista, CA</w:t>
      </w:r>
    </w:p>
    <w:p w14:paraId="3805FEF5" w14:textId="77777777" w:rsidR="00660F27" w:rsidRPr="00E23FD5" w:rsidRDefault="00660F27" w:rsidP="00660F27">
      <w:pPr>
        <w:ind w:right="-180"/>
        <w:outlineLvl w:val="0"/>
        <w:rPr>
          <w:sz w:val="22"/>
          <w:szCs w:val="22"/>
        </w:rPr>
      </w:pPr>
      <w:r w:rsidRPr="00E23FD5">
        <w:rPr>
          <w:sz w:val="22"/>
          <w:szCs w:val="22"/>
        </w:rPr>
        <w:t>Yr./Make/Model:  2018 Aprilia Tuono (Sport)</w:t>
      </w:r>
    </w:p>
    <w:p w14:paraId="5912D3D8" w14:textId="77777777" w:rsidR="00660F27" w:rsidRPr="00E23FD5" w:rsidRDefault="00660F27" w:rsidP="00660F27">
      <w:pPr>
        <w:ind w:right="-180"/>
        <w:outlineLvl w:val="0"/>
        <w:rPr>
          <w:sz w:val="22"/>
          <w:szCs w:val="22"/>
        </w:rPr>
      </w:pPr>
      <w:r w:rsidRPr="00E23FD5">
        <w:rPr>
          <w:sz w:val="22"/>
          <w:szCs w:val="22"/>
        </w:rPr>
        <w:t xml:space="preserve">PPE: Yes  </w:t>
      </w:r>
    </w:p>
    <w:p w14:paraId="4255F350" w14:textId="77777777" w:rsidR="00660F27" w:rsidRPr="00E23FD5" w:rsidRDefault="00660F27" w:rsidP="00660F27">
      <w:pPr>
        <w:ind w:right="-180"/>
        <w:outlineLvl w:val="0"/>
        <w:rPr>
          <w:sz w:val="22"/>
          <w:szCs w:val="22"/>
        </w:rPr>
      </w:pPr>
      <w:r w:rsidRPr="00E23FD5">
        <w:rPr>
          <w:sz w:val="22"/>
          <w:szCs w:val="22"/>
        </w:rPr>
        <w:t xml:space="preserve">License: Yes  </w:t>
      </w:r>
    </w:p>
    <w:p w14:paraId="766428D7" w14:textId="77777777" w:rsidR="00660F27" w:rsidRPr="00E23FD5" w:rsidRDefault="00660F27" w:rsidP="00660F27">
      <w:pPr>
        <w:ind w:right="-180"/>
        <w:outlineLvl w:val="0"/>
        <w:rPr>
          <w:sz w:val="22"/>
          <w:szCs w:val="22"/>
        </w:rPr>
      </w:pPr>
      <w:r w:rsidRPr="00E23FD5">
        <w:rPr>
          <w:sz w:val="22"/>
          <w:szCs w:val="22"/>
        </w:rPr>
        <w:t>Training: Level II (Aug 2019)</w:t>
      </w:r>
    </w:p>
    <w:p w14:paraId="26D13CB1" w14:textId="77777777" w:rsidR="000E3F39" w:rsidRPr="00E23FD5" w:rsidRDefault="000E3F39" w:rsidP="00660F27">
      <w:pPr>
        <w:ind w:right="-180"/>
        <w:outlineLvl w:val="0"/>
        <w:rPr>
          <w:sz w:val="22"/>
          <w:szCs w:val="22"/>
        </w:rPr>
      </w:pPr>
    </w:p>
    <w:p w14:paraId="7B7FA5B4" w14:textId="520CA806"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involved in </w:t>
      </w:r>
      <w:r w:rsidR="00096065" w:rsidRPr="00E23FD5">
        <w:rPr>
          <w:sz w:val="22"/>
          <w:szCs w:val="22"/>
        </w:rPr>
        <w:t xml:space="preserve">a </w:t>
      </w:r>
      <w:r w:rsidRPr="00E23FD5">
        <w:rPr>
          <w:sz w:val="22"/>
          <w:szCs w:val="22"/>
        </w:rPr>
        <w:t xml:space="preserve">single vehicle motorcycle accident. </w:t>
      </w:r>
      <w:r w:rsidR="00096065" w:rsidRPr="00E23FD5">
        <w:rPr>
          <w:sz w:val="22"/>
          <w:szCs w:val="22"/>
        </w:rPr>
        <w:t xml:space="preserve"> </w:t>
      </w:r>
      <w:r w:rsidR="00E23FD5">
        <w:rPr>
          <w:sz w:val="22"/>
          <w:szCs w:val="22"/>
        </w:rPr>
        <w:t>Rider</w:t>
      </w:r>
      <w:r w:rsidRPr="00E23FD5">
        <w:rPr>
          <w:sz w:val="22"/>
          <w:szCs w:val="22"/>
        </w:rPr>
        <w:t xml:space="preserve"> transported to </w:t>
      </w:r>
      <w:r w:rsidR="00096065" w:rsidRPr="00E23FD5">
        <w:rPr>
          <w:sz w:val="22"/>
          <w:szCs w:val="22"/>
        </w:rPr>
        <w:t xml:space="preserve">the </w:t>
      </w:r>
      <w:r w:rsidRPr="00E23FD5">
        <w:rPr>
          <w:sz w:val="22"/>
          <w:szCs w:val="22"/>
        </w:rPr>
        <w:t>local hospital</w:t>
      </w:r>
      <w:r w:rsidR="00314354" w:rsidRPr="00E23FD5">
        <w:rPr>
          <w:sz w:val="22"/>
          <w:szCs w:val="22"/>
        </w:rPr>
        <w:t xml:space="preserve"> and </w:t>
      </w:r>
      <w:proofErr w:type="gramStart"/>
      <w:r w:rsidRPr="00E23FD5">
        <w:rPr>
          <w:sz w:val="22"/>
          <w:szCs w:val="22"/>
        </w:rPr>
        <w:t>was treated</w:t>
      </w:r>
      <w:proofErr w:type="gramEnd"/>
      <w:r w:rsidRPr="00E23FD5">
        <w:rPr>
          <w:sz w:val="22"/>
          <w:szCs w:val="22"/>
        </w:rPr>
        <w:t xml:space="preserve"> for abrasions on </w:t>
      </w:r>
      <w:r w:rsidR="00096065" w:rsidRPr="00E23FD5">
        <w:rPr>
          <w:sz w:val="22"/>
          <w:szCs w:val="22"/>
        </w:rPr>
        <w:t xml:space="preserve">the </w:t>
      </w:r>
      <w:r w:rsidRPr="00E23FD5">
        <w:rPr>
          <w:sz w:val="22"/>
          <w:szCs w:val="22"/>
        </w:rPr>
        <w:t>left hand</w:t>
      </w:r>
      <w:r w:rsidR="00096065" w:rsidRPr="00E23FD5">
        <w:rPr>
          <w:sz w:val="22"/>
          <w:szCs w:val="22"/>
        </w:rPr>
        <w:t>,</w:t>
      </w:r>
      <w:r w:rsidRPr="00E23FD5">
        <w:rPr>
          <w:sz w:val="22"/>
          <w:szCs w:val="22"/>
        </w:rPr>
        <w:t xml:space="preserve"> and wrist, and both knees.</w:t>
      </w:r>
    </w:p>
    <w:p w14:paraId="6B04F648" w14:textId="77777777" w:rsidR="00660F27" w:rsidRPr="00E23FD5" w:rsidRDefault="00660F27" w:rsidP="00660F27">
      <w:pPr>
        <w:ind w:right="-180"/>
        <w:outlineLvl w:val="0"/>
        <w:rPr>
          <w:sz w:val="22"/>
          <w:szCs w:val="22"/>
        </w:rPr>
      </w:pPr>
    </w:p>
    <w:p w14:paraId="5511B969" w14:textId="7FA3C76C" w:rsidR="00660F27" w:rsidRPr="00E23FD5" w:rsidRDefault="00660F27" w:rsidP="00660F27">
      <w:pPr>
        <w:ind w:right="-180"/>
        <w:outlineLvl w:val="0"/>
        <w:rPr>
          <w:sz w:val="22"/>
          <w:szCs w:val="22"/>
        </w:rPr>
      </w:pPr>
      <w:r w:rsidRPr="00E23FD5">
        <w:rPr>
          <w:sz w:val="22"/>
          <w:szCs w:val="22"/>
        </w:rPr>
        <w:t xml:space="preserve">23 Jan 2020/0720L </w:t>
      </w:r>
      <w:r w:rsidR="00314354" w:rsidRPr="00E23FD5">
        <w:rPr>
          <w:sz w:val="22"/>
          <w:szCs w:val="22"/>
        </w:rPr>
        <w:t>–</w:t>
      </w:r>
      <w:r w:rsidRPr="00E23FD5">
        <w:rPr>
          <w:sz w:val="22"/>
          <w:szCs w:val="22"/>
        </w:rPr>
        <w:t xml:space="preserve"> 24</w:t>
      </w:r>
      <w:r w:rsidR="00314354" w:rsidRPr="00E23FD5">
        <w:rPr>
          <w:sz w:val="22"/>
          <w:szCs w:val="22"/>
        </w:rPr>
        <w:t>-year-</w:t>
      </w:r>
      <w:r w:rsidRPr="00E23FD5">
        <w:rPr>
          <w:sz w:val="22"/>
          <w:szCs w:val="22"/>
        </w:rPr>
        <w:t xml:space="preserve">old, E-5   Location: Long Beach, CA </w:t>
      </w:r>
    </w:p>
    <w:p w14:paraId="2402E36A" w14:textId="77777777" w:rsidR="00660F27" w:rsidRPr="00E23FD5" w:rsidRDefault="00660F27" w:rsidP="00660F27">
      <w:pPr>
        <w:ind w:right="-180"/>
        <w:outlineLvl w:val="0"/>
        <w:rPr>
          <w:sz w:val="22"/>
          <w:szCs w:val="22"/>
        </w:rPr>
      </w:pPr>
      <w:r w:rsidRPr="00E23FD5">
        <w:rPr>
          <w:sz w:val="22"/>
          <w:szCs w:val="22"/>
        </w:rPr>
        <w:t>Yr./Make/Model: 2019 Yamaha R1 (Sport)</w:t>
      </w:r>
    </w:p>
    <w:p w14:paraId="1DDB0D10" w14:textId="77777777" w:rsidR="00660F27" w:rsidRPr="00E23FD5" w:rsidRDefault="00660F27" w:rsidP="00660F27">
      <w:pPr>
        <w:ind w:right="-180"/>
        <w:outlineLvl w:val="0"/>
        <w:rPr>
          <w:sz w:val="22"/>
          <w:szCs w:val="22"/>
        </w:rPr>
      </w:pPr>
      <w:r w:rsidRPr="00E23FD5">
        <w:rPr>
          <w:sz w:val="22"/>
          <w:szCs w:val="22"/>
        </w:rPr>
        <w:t xml:space="preserve">PPE: Yes </w:t>
      </w:r>
    </w:p>
    <w:p w14:paraId="7790D116" w14:textId="77777777" w:rsidR="00660F27" w:rsidRPr="00E23FD5" w:rsidRDefault="00660F27" w:rsidP="00660F27">
      <w:pPr>
        <w:ind w:right="-180"/>
        <w:outlineLvl w:val="0"/>
        <w:rPr>
          <w:sz w:val="22"/>
          <w:szCs w:val="22"/>
        </w:rPr>
      </w:pPr>
      <w:r w:rsidRPr="00E23FD5">
        <w:rPr>
          <w:sz w:val="22"/>
          <w:szCs w:val="22"/>
        </w:rPr>
        <w:t xml:space="preserve">License: Yes </w:t>
      </w:r>
    </w:p>
    <w:p w14:paraId="09B234A1" w14:textId="77777777" w:rsidR="00660F27" w:rsidRPr="00E23FD5" w:rsidRDefault="00660F27" w:rsidP="00660F27">
      <w:pPr>
        <w:ind w:right="-180"/>
        <w:outlineLvl w:val="0"/>
        <w:rPr>
          <w:sz w:val="22"/>
          <w:szCs w:val="22"/>
        </w:rPr>
      </w:pPr>
      <w:r w:rsidRPr="00E23FD5">
        <w:rPr>
          <w:sz w:val="22"/>
          <w:szCs w:val="22"/>
        </w:rPr>
        <w:t>Training: Level II (Dec 2017)</w:t>
      </w:r>
    </w:p>
    <w:p w14:paraId="376A556E" w14:textId="77777777" w:rsidR="000E3F39" w:rsidRPr="00E23FD5" w:rsidRDefault="000E3F39" w:rsidP="00660F27">
      <w:pPr>
        <w:ind w:right="-180"/>
        <w:outlineLvl w:val="0"/>
        <w:rPr>
          <w:sz w:val="22"/>
          <w:szCs w:val="22"/>
        </w:rPr>
      </w:pPr>
    </w:p>
    <w:p w14:paraId="1499ACE1" w14:textId="49E20FA0"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riding </w:t>
      </w:r>
      <w:r w:rsidR="00096065" w:rsidRPr="00E23FD5">
        <w:rPr>
          <w:sz w:val="22"/>
          <w:szCs w:val="22"/>
        </w:rPr>
        <w:t xml:space="preserve">to </w:t>
      </w:r>
      <w:r w:rsidRPr="00E23FD5">
        <w:rPr>
          <w:sz w:val="22"/>
          <w:szCs w:val="22"/>
        </w:rPr>
        <w:t xml:space="preserve">work when another vehicle entered their lane and struck </w:t>
      </w:r>
      <w:r w:rsidR="00E23FD5">
        <w:rPr>
          <w:sz w:val="22"/>
          <w:szCs w:val="22"/>
        </w:rPr>
        <w:t>Rider</w:t>
      </w:r>
      <w:r w:rsidR="00F65510" w:rsidRPr="00E23FD5">
        <w:rPr>
          <w:sz w:val="22"/>
          <w:szCs w:val="22"/>
        </w:rPr>
        <w:t xml:space="preserve">.  </w:t>
      </w:r>
      <w:r w:rsidR="00E23FD5">
        <w:rPr>
          <w:sz w:val="22"/>
          <w:szCs w:val="22"/>
        </w:rPr>
        <w:t>Rider</w:t>
      </w:r>
      <w:r w:rsidRPr="00E23FD5">
        <w:rPr>
          <w:sz w:val="22"/>
          <w:szCs w:val="22"/>
        </w:rPr>
        <w:t xml:space="preserve"> </w:t>
      </w:r>
      <w:proofErr w:type="gramStart"/>
      <w:r w:rsidRPr="00E23FD5">
        <w:rPr>
          <w:sz w:val="22"/>
          <w:szCs w:val="22"/>
        </w:rPr>
        <w:t xml:space="preserve">was transported to </w:t>
      </w:r>
      <w:r w:rsidR="001B45D0" w:rsidRPr="00E23FD5">
        <w:rPr>
          <w:sz w:val="22"/>
          <w:szCs w:val="22"/>
        </w:rPr>
        <w:t xml:space="preserve">a local </w:t>
      </w:r>
      <w:r w:rsidRPr="00E23FD5">
        <w:rPr>
          <w:sz w:val="22"/>
          <w:szCs w:val="22"/>
        </w:rPr>
        <w:t>military medical facility, treated for minor injuries, and released</w:t>
      </w:r>
      <w:proofErr w:type="gramEnd"/>
      <w:r w:rsidRPr="00E23FD5">
        <w:rPr>
          <w:sz w:val="22"/>
          <w:szCs w:val="22"/>
        </w:rPr>
        <w:t>.</w:t>
      </w:r>
    </w:p>
    <w:p w14:paraId="6689E38A" w14:textId="77777777" w:rsidR="00660F27" w:rsidRPr="00E23FD5" w:rsidRDefault="00660F27" w:rsidP="00660F27">
      <w:pPr>
        <w:ind w:right="-180"/>
        <w:outlineLvl w:val="0"/>
        <w:rPr>
          <w:sz w:val="22"/>
          <w:szCs w:val="22"/>
        </w:rPr>
      </w:pPr>
    </w:p>
    <w:p w14:paraId="3AA1AD68" w14:textId="12AA14F6" w:rsidR="00660F27" w:rsidRPr="00E23FD5" w:rsidRDefault="00660F27" w:rsidP="00660F27">
      <w:pPr>
        <w:ind w:right="-180"/>
        <w:outlineLvl w:val="0"/>
        <w:rPr>
          <w:sz w:val="22"/>
          <w:szCs w:val="22"/>
        </w:rPr>
      </w:pPr>
      <w:r w:rsidRPr="00E23FD5">
        <w:rPr>
          <w:sz w:val="22"/>
          <w:szCs w:val="22"/>
        </w:rPr>
        <w:t>22 Jan 2020/1700 L- 37</w:t>
      </w:r>
      <w:r w:rsidR="00314354" w:rsidRPr="00E23FD5">
        <w:rPr>
          <w:sz w:val="22"/>
          <w:szCs w:val="22"/>
        </w:rPr>
        <w:t>-year-</w:t>
      </w:r>
      <w:r w:rsidRPr="00E23FD5">
        <w:rPr>
          <w:sz w:val="22"/>
          <w:szCs w:val="22"/>
        </w:rPr>
        <w:t>old, E-6   Location: San Diego, CA</w:t>
      </w:r>
    </w:p>
    <w:p w14:paraId="67864BD7" w14:textId="77777777" w:rsidR="00660F27" w:rsidRPr="00E23FD5" w:rsidRDefault="00660F27" w:rsidP="00660F27">
      <w:pPr>
        <w:ind w:right="-180"/>
        <w:outlineLvl w:val="0"/>
        <w:rPr>
          <w:sz w:val="22"/>
          <w:szCs w:val="22"/>
        </w:rPr>
      </w:pPr>
      <w:r w:rsidRPr="00E23FD5">
        <w:rPr>
          <w:sz w:val="22"/>
          <w:szCs w:val="22"/>
        </w:rPr>
        <w:t>Yr./Make/Model:   2016 Harley Davidson BOB (Non-Sport)</w:t>
      </w:r>
    </w:p>
    <w:p w14:paraId="261867E0" w14:textId="77777777" w:rsidR="00660F27" w:rsidRPr="00E23FD5" w:rsidRDefault="00660F27" w:rsidP="00660F27">
      <w:pPr>
        <w:ind w:right="-180"/>
        <w:outlineLvl w:val="0"/>
        <w:rPr>
          <w:sz w:val="22"/>
          <w:szCs w:val="22"/>
        </w:rPr>
      </w:pPr>
      <w:r w:rsidRPr="00E23FD5">
        <w:rPr>
          <w:sz w:val="22"/>
          <w:szCs w:val="22"/>
        </w:rPr>
        <w:t>PPE: Yes</w:t>
      </w:r>
    </w:p>
    <w:p w14:paraId="1155BE04" w14:textId="77777777" w:rsidR="00660F27" w:rsidRPr="00E23FD5" w:rsidRDefault="00660F27" w:rsidP="00660F27">
      <w:pPr>
        <w:ind w:right="-180"/>
        <w:outlineLvl w:val="0"/>
        <w:rPr>
          <w:sz w:val="22"/>
          <w:szCs w:val="22"/>
        </w:rPr>
      </w:pPr>
      <w:r w:rsidRPr="00E23FD5">
        <w:rPr>
          <w:sz w:val="22"/>
          <w:szCs w:val="22"/>
        </w:rPr>
        <w:t>License: Yes</w:t>
      </w:r>
    </w:p>
    <w:p w14:paraId="2167576D" w14:textId="77777777" w:rsidR="00660F27" w:rsidRPr="00E23FD5" w:rsidRDefault="00660F27" w:rsidP="00660F27">
      <w:pPr>
        <w:ind w:right="-180"/>
        <w:outlineLvl w:val="0"/>
        <w:rPr>
          <w:sz w:val="22"/>
          <w:szCs w:val="22"/>
        </w:rPr>
      </w:pPr>
      <w:r w:rsidRPr="00E23FD5">
        <w:rPr>
          <w:sz w:val="22"/>
          <w:szCs w:val="22"/>
        </w:rPr>
        <w:t>Training:  Level II (Apr 2018)</w:t>
      </w:r>
    </w:p>
    <w:p w14:paraId="3A5C4E6D" w14:textId="77777777" w:rsidR="000E3F39" w:rsidRPr="00E23FD5" w:rsidRDefault="000E3F39" w:rsidP="00660F27">
      <w:pPr>
        <w:ind w:right="-180"/>
        <w:outlineLvl w:val="0"/>
        <w:rPr>
          <w:sz w:val="22"/>
          <w:szCs w:val="22"/>
        </w:rPr>
      </w:pPr>
    </w:p>
    <w:p w14:paraId="3641312F" w14:textId="4A4190A7"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driving home when </w:t>
      </w:r>
      <w:proofErr w:type="gramStart"/>
      <w:r w:rsidR="00096065" w:rsidRPr="00E23FD5">
        <w:rPr>
          <w:sz w:val="22"/>
          <w:szCs w:val="22"/>
        </w:rPr>
        <w:t xml:space="preserve">they were </w:t>
      </w:r>
      <w:r w:rsidRPr="00E23FD5">
        <w:rPr>
          <w:sz w:val="22"/>
          <w:szCs w:val="22"/>
        </w:rPr>
        <w:t>cut off by another vehicle</w:t>
      </w:r>
      <w:proofErr w:type="gramEnd"/>
      <w:r w:rsidR="00F65510" w:rsidRPr="00E23FD5">
        <w:rPr>
          <w:sz w:val="22"/>
          <w:szCs w:val="22"/>
        </w:rPr>
        <w:t xml:space="preserve">.  </w:t>
      </w:r>
      <w:r w:rsidR="00E23FD5">
        <w:rPr>
          <w:sz w:val="22"/>
          <w:szCs w:val="22"/>
        </w:rPr>
        <w:t>Rider</w:t>
      </w:r>
      <w:r w:rsidRPr="00E23FD5">
        <w:rPr>
          <w:sz w:val="22"/>
          <w:szCs w:val="22"/>
        </w:rPr>
        <w:t xml:space="preserve"> lost control of the motorcycle and fell off. </w:t>
      </w:r>
      <w:r w:rsidR="00096065" w:rsidRPr="00E23FD5">
        <w:rPr>
          <w:sz w:val="22"/>
          <w:szCs w:val="22"/>
        </w:rPr>
        <w:t xml:space="preserve"> </w:t>
      </w:r>
      <w:r w:rsidR="00E23FD5">
        <w:rPr>
          <w:sz w:val="22"/>
          <w:szCs w:val="22"/>
        </w:rPr>
        <w:t>Rider</w:t>
      </w:r>
      <w:r w:rsidRPr="00E23FD5">
        <w:rPr>
          <w:sz w:val="22"/>
          <w:szCs w:val="22"/>
        </w:rPr>
        <w:t xml:space="preserve"> drove home</w:t>
      </w:r>
      <w:r w:rsidR="00096065" w:rsidRPr="00E23FD5">
        <w:rPr>
          <w:sz w:val="22"/>
          <w:szCs w:val="22"/>
        </w:rPr>
        <w:t>,</w:t>
      </w:r>
      <w:r w:rsidRPr="00E23FD5">
        <w:rPr>
          <w:sz w:val="22"/>
          <w:szCs w:val="22"/>
        </w:rPr>
        <w:t xml:space="preserve"> and </w:t>
      </w:r>
      <w:r w:rsidR="00096065" w:rsidRPr="00E23FD5">
        <w:rPr>
          <w:sz w:val="22"/>
          <w:szCs w:val="22"/>
        </w:rPr>
        <w:t xml:space="preserve">their </w:t>
      </w:r>
      <w:r w:rsidRPr="00E23FD5">
        <w:rPr>
          <w:sz w:val="22"/>
          <w:szCs w:val="22"/>
        </w:rPr>
        <w:t xml:space="preserve">spouse took them to a local </w:t>
      </w:r>
      <w:r w:rsidR="00314354" w:rsidRPr="00E23FD5">
        <w:rPr>
          <w:sz w:val="22"/>
          <w:szCs w:val="22"/>
        </w:rPr>
        <w:t>e</w:t>
      </w:r>
      <w:r w:rsidRPr="00E23FD5">
        <w:rPr>
          <w:sz w:val="22"/>
          <w:szCs w:val="22"/>
        </w:rPr>
        <w:t xml:space="preserve">mergency </w:t>
      </w:r>
      <w:r w:rsidR="00314354" w:rsidRPr="00E23FD5">
        <w:rPr>
          <w:sz w:val="22"/>
          <w:szCs w:val="22"/>
        </w:rPr>
        <w:t>r</w:t>
      </w:r>
      <w:r w:rsidRPr="00E23FD5">
        <w:rPr>
          <w:sz w:val="22"/>
          <w:szCs w:val="22"/>
        </w:rPr>
        <w:t xml:space="preserve">oom where the </w:t>
      </w:r>
      <w:r w:rsidR="00E23FD5">
        <w:rPr>
          <w:sz w:val="22"/>
          <w:szCs w:val="22"/>
        </w:rPr>
        <w:t>Rider</w:t>
      </w:r>
      <w:r w:rsidRPr="00E23FD5">
        <w:rPr>
          <w:sz w:val="22"/>
          <w:szCs w:val="22"/>
        </w:rPr>
        <w:t xml:space="preserve"> </w:t>
      </w:r>
      <w:proofErr w:type="gramStart"/>
      <w:r w:rsidRPr="00E23FD5">
        <w:rPr>
          <w:sz w:val="22"/>
          <w:szCs w:val="22"/>
        </w:rPr>
        <w:t>was treated for minor injuries and released</w:t>
      </w:r>
      <w:proofErr w:type="gramEnd"/>
      <w:r w:rsidRPr="00E23FD5">
        <w:rPr>
          <w:sz w:val="22"/>
          <w:szCs w:val="22"/>
        </w:rPr>
        <w:t xml:space="preserve">. </w:t>
      </w:r>
    </w:p>
    <w:p w14:paraId="2211F77D" w14:textId="77777777" w:rsidR="000E3F39" w:rsidRPr="00E23FD5" w:rsidRDefault="000E3F39" w:rsidP="00660F27">
      <w:pPr>
        <w:ind w:right="-180"/>
        <w:outlineLvl w:val="0"/>
        <w:rPr>
          <w:sz w:val="22"/>
          <w:szCs w:val="22"/>
        </w:rPr>
      </w:pPr>
    </w:p>
    <w:p w14:paraId="57AB7CAC" w14:textId="2AC746CB" w:rsidR="00660F27" w:rsidRPr="00E23FD5" w:rsidRDefault="00660F27" w:rsidP="00660F27">
      <w:pPr>
        <w:ind w:right="-180"/>
        <w:outlineLvl w:val="0"/>
        <w:rPr>
          <w:sz w:val="22"/>
          <w:szCs w:val="22"/>
        </w:rPr>
      </w:pPr>
      <w:r w:rsidRPr="00E23FD5">
        <w:rPr>
          <w:sz w:val="22"/>
          <w:szCs w:val="22"/>
        </w:rPr>
        <w:t xml:space="preserve">21 Jan 2020/1205L </w:t>
      </w:r>
      <w:r w:rsidR="00314354" w:rsidRPr="00E23FD5">
        <w:rPr>
          <w:sz w:val="22"/>
          <w:szCs w:val="22"/>
        </w:rPr>
        <w:t>–</w:t>
      </w:r>
      <w:r w:rsidRPr="00E23FD5">
        <w:rPr>
          <w:sz w:val="22"/>
          <w:szCs w:val="22"/>
        </w:rPr>
        <w:t xml:space="preserve"> 19</w:t>
      </w:r>
      <w:r w:rsidR="00314354" w:rsidRPr="00E23FD5">
        <w:rPr>
          <w:sz w:val="22"/>
          <w:szCs w:val="22"/>
        </w:rPr>
        <w:t>-year-</w:t>
      </w:r>
      <w:r w:rsidRPr="00E23FD5">
        <w:rPr>
          <w:sz w:val="22"/>
          <w:szCs w:val="22"/>
        </w:rPr>
        <w:t>old, E-3 Location: San Diego, CA</w:t>
      </w:r>
    </w:p>
    <w:p w14:paraId="68DAA607" w14:textId="5AB0D997" w:rsidR="00660F27" w:rsidRPr="00E23FD5" w:rsidRDefault="00660F27" w:rsidP="00660F27">
      <w:pPr>
        <w:ind w:right="-180"/>
        <w:outlineLvl w:val="0"/>
        <w:rPr>
          <w:sz w:val="22"/>
          <w:szCs w:val="22"/>
        </w:rPr>
      </w:pPr>
      <w:r w:rsidRPr="00E23FD5">
        <w:rPr>
          <w:sz w:val="22"/>
          <w:szCs w:val="22"/>
        </w:rPr>
        <w:t xml:space="preserve">Yr./Make/Model: 2010 Harley Davidson (Non-Sport) </w:t>
      </w:r>
    </w:p>
    <w:p w14:paraId="272048B0" w14:textId="77777777" w:rsidR="00660F27" w:rsidRPr="00E23FD5" w:rsidRDefault="00660F27" w:rsidP="00660F27">
      <w:pPr>
        <w:ind w:right="-180"/>
        <w:outlineLvl w:val="0"/>
        <w:rPr>
          <w:sz w:val="22"/>
          <w:szCs w:val="22"/>
        </w:rPr>
      </w:pPr>
      <w:r w:rsidRPr="00E23FD5">
        <w:rPr>
          <w:sz w:val="22"/>
          <w:szCs w:val="22"/>
        </w:rPr>
        <w:t>PPE: Yes</w:t>
      </w:r>
    </w:p>
    <w:p w14:paraId="1C91623B" w14:textId="77777777" w:rsidR="00660F27" w:rsidRPr="00E23FD5" w:rsidRDefault="00660F27" w:rsidP="00660F27">
      <w:pPr>
        <w:ind w:right="-180"/>
        <w:outlineLvl w:val="0"/>
        <w:rPr>
          <w:sz w:val="22"/>
          <w:szCs w:val="22"/>
        </w:rPr>
      </w:pPr>
      <w:r w:rsidRPr="00E23FD5">
        <w:rPr>
          <w:sz w:val="22"/>
          <w:szCs w:val="22"/>
        </w:rPr>
        <w:t xml:space="preserve">License: Yes </w:t>
      </w:r>
      <w:r w:rsidRPr="00E23FD5">
        <w:rPr>
          <w:sz w:val="22"/>
          <w:szCs w:val="22"/>
        </w:rPr>
        <w:tab/>
      </w:r>
    </w:p>
    <w:p w14:paraId="6F3AFA6A" w14:textId="682E28B7" w:rsidR="000E3F39" w:rsidRPr="00E23FD5" w:rsidRDefault="00660F27" w:rsidP="00660F27">
      <w:pPr>
        <w:ind w:right="-180"/>
        <w:outlineLvl w:val="0"/>
        <w:rPr>
          <w:sz w:val="22"/>
          <w:szCs w:val="22"/>
        </w:rPr>
      </w:pPr>
      <w:r w:rsidRPr="00E23FD5">
        <w:rPr>
          <w:sz w:val="22"/>
          <w:szCs w:val="22"/>
        </w:rPr>
        <w:t xml:space="preserve">Training:  </w:t>
      </w:r>
      <w:r w:rsidR="005F76D3" w:rsidRPr="00E23FD5">
        <w:rPr>
          <w:sz w:val="22"/>
          <w:szCs w:val="22"/>
        </w:rPr>
        <w:t>Level I (J</w:t>
      </w:r>
      <w:r w:rsidR="00FF31EB" w:rsidRPr="00E23FD5">
        <w:rPr>
          <w:sz w:val="22"/>
          <w:szCs w:val="22"/>
        </w:rPr>
        <w:t>ul</w:t>
      </w:r>
      <w:r w:rsidR="005F76D3" w:rsidRPr="00E23FD5">
        <w:rPr>
          <w:sz w:val="22"/>
          <w:szCs w:val="22"/>
        </w:rPr>
        <w:t xml:space="preserve"> 2019)</w:t>
      </w:r>
    </w:p>
    <w:p w14:paraId="7A734D59" w14:textId="77777777" w:rsidR="005F76D3" w:rsidRPr="00E23FD5" w:rsidRDefault="005F76D3" w:rsidP="00660F27">
      <w:pPr>
        <w:ind w:right="-180"/>
        <w:outlineLvl w:val="0"/>
        <w:rPr>
          <w:sz w:val="22"/>
          <w:szCs w:val="22"/>
        </w:rPr>
      </w:pPr>
    </w:p>
    <w:p w14:paraId="0549B878" w14:textId="7F5AE891" w:rsidR="00660F27" w:rsidRPr="00E23FD5" w:rsidRDefault="00660F27" w:rsidP="005F76D3">
      <w:pPr>
        <w:rPr>
          <w:sz w:val="22"/>
          <w:szCs w:val="22"/>
        </w:rPr>
      </w:pPr>
      <w:r w:rsidRPr="00E23FD5">
        <w:rPr>
          <w:sz w:val="22"/>
          <w:szCs w:val="22"/>
        </w:rPr>
        <w:lastRenderedPageBreak/>
        <w:t xml:space="preserve">Remarks: </w:t>
      </w:r>
      <w:r w:rsidR="00E23FD5">
        <w:rPr>
          <w:sz w:val="22"/>
          <w:szCs w:val="22"/>
        </w:rPr>
        <w:t>Rider</w:t>
      </w:r>
      <w:r w:rsidRPr="00E23FD5">
        <w:rPr>
          <w:sz w:val="22"/>
          <w:szCs w:val="22"/>
        </w:rPr>
        <w:t xml:space="preserve"> was turning onto </w:t>
      </w:r>
      <w:r w:rsidR="00096065" w:rsidRPr="00E23FD5">
        <w:rPr>
          <w:sz w:val="22"/>
          <w:szCs w:val="22"/>
        </w:rPr>
        <w:t xml:space="preserve">the </w:t>
      </w:r>
      <w:r w:rsidRPr="00E23FD5">
        <w:rPr>
          <w:sz w:val="22"/>
          <w:szCs w:val="22"/>
        </w:rPr>
        <w:t>on-ramp and ran over a patch of gravel</w:t>
      </w:r>
      <w:r w:rsidR="00F65510" w:rsidRPr="00E23FD5">
        <w:rPr>
          <w:sz w:val="22"/>
          <w:szCs w:val="22"/>
        </w:rPr>
        <w:t xml:space="preserve">.  </w:t>
      </w:r>
      <w:r w:rsidR="00E23FD5">
        <w:rPr>
          <w:sz w:val="22"/>
          <w:szCs w:val="22"/>
        </w:rPr>
        <w:t>Rider</w:t>
      </w:r>
      <w:r w:rsidRPr="00E23FD5">
        <w:rPr>
          <w:sz w:val="22"/>
          <w:szCs w:val="22"/>
        </w:rPr>
        <w:t xml:space="preserve"> lost control of </w:t>
      </w:r>
      <w:r w:rsidR="00096065" w:rsidRPr="00E23FD5">
        <w:rPr>
          <w:sz w:val="22"/>
          <w:szCs w:val="22"/>
        </w:rPr>
        <w:t xml:space="preserve">the </w:t>
      </w:r>
      <w:r w:rsidRPr="00E23FD5">
        <w:rPr>
          <w:sz w:val="22"/>
          <w:szCs w:val="22"/>
        </w:rPr>
        <w:t xml:space="preserve">motorcycle and laid </w:t>
      </w:r>
      <w:r w:rsidR="00096065" w:rsidRPr="00E23FD5">
        <w:rPr>
          <w:sz w:val="22"/>
          <w:szCs w:val="22"/>
        </w:rPr>
        <w:t xml:space="preserve">the </w:t>
      </w:r>
      <w:r w:rsidRPr="00E23FD5">
        <w:rPr>
          <w:sz w:val="22"/>
          <w:szCs w:val="22"/>
        </w:rPr>
        <w:t xml:space="preserve">bike down. </w:t>
      </w:r>
      <w:r w:rsidR="00096065" w:rsidRPr="00E23FD5">
        <w:rPr>
          <w:sz w:val="22"/>
          <w:szCs w:val="22"/>
        </w:rPr>
        <w:t xml:space="preserve"> </w:t>
      </w:r>
      <w:r w:rsidR="00E23FD5">
        <w:rPr>
          <w:sz w:val="22"/>
          <w:szCs w:val="22"/>
        </w:rPr>
        <w:t>Rider</w:t>
      </w:r>
      <w:r w:rsidR="005F76D3" w:rsidRPr="00E23FD5">
        <w:rPr>
          <w:sz w:val="22"/>
          <w:szCs w:val="22"/>
        </w:rPr>
        <w:t xml:space="preserve"> sent to medical for evaluation. </w:t>
      </w:r>
    </w:p>
    <w:p w14:paraId="78367DB3" w14:textId="259065D5" w:rsidR="00660F27" w:rsidRPr="00E23FD5" w:rsidRDefault="00660F27" w:rsidP="00660F27">
      <w:pPr>
        <w:ind w:right="-180"/>
        <w:outlineLvl w:val="0"/>
        <w:rPr>
          <w:sz w:val="22"/>
          <w:szCs w:val="22"/>
        </w:rPr>
      </w:pPr>
    </w:p>
    <w:p w14:paraId="7E5A45B6" w14:textId="06C61611" w:rsidR="00BC7B5E" w:rsidRPr="00E23FD5" w:rsidRDefault="00BC7B5E" w:rsidP="00BC7B5E">
      <w:pPr>
        <w:ind w:right="-180"/>
        <w:outlineLvl w:val="0"/>
        <w:rPr>
          <w:sz w:val="22"/>
          <w:szCs w:val="22"/>
        </w:rPr>
      </w:pPr>
      <w:r w:rsidRPr="00E23FD5">
        <w:rPr>
          <w:sz w:val="22"/>
          <w:szCs w:val="22"/>
        </w:rPr>
        <w:t xml:space="preserve">18 Jan 2020/1057L </w:t>
      </w:r>
      <w:r w:rsidR="00314354" w:rsidRPr="00E23FD5">
        <w:rPr>
          <w:sz w:val="22"/>
          <w:szCs w:val="22"/>
        </w:rPr>
        <w:t>–</w:t>
      </w:r>
      <w:r w:rsidRPr="00E23FD5">
        <w:rPr>
          <w:sz w:val="22"/>
          <w:szCs w:val="22"/>
        </w:rPr>
        <w:t xml:space="preserve"> 40</w:t>
      </w:r>
      <w:r w:rsidR="00314354" w:rsidRPr="00E23FD5">
        <w:rPr>
          <w:sz w:val="22"/>
          <w:szCs w:val="22"/>
        </w:rPr>
        <w:t>-year-</w:t>
      </w:r>
      <w:r w:rsidR="00F65510" w:rsidRPr="00E23FD5">
        <w:rPr>
          <w:sz w:val="22"/>
          <w:szCs w:val="22"/>
        </w:rPr>
        <w:t>old Location</w:t>
      </w:r>
      <w:r w:rsidRPr="00E23FD5">
        <w:rPr>
          <w:sz w:val="22"/>
          <w:szCs w:val="22"/>
        </w:rPr>
        <w:t>: Riverside, CA</w:t>
      </w:r>
    </w:p>
    <w:p w14:paraId="683164A8" w14:textId="77777777" w:rsidR="00BC7B5E" w:rsidRPr="00E23FD5" w:rsidRDefault="00BC7B5E" w:rsidP="00BC7B5E">
      <w:pPr>
        <w:ind w:right="-180"/>
        <w:outlineLvl w:val="0"/>
        <w:rPr>
          <w:sz w:val="22"/>
          <w:szCs w:val="22"/>
        </w:rPr>
      </w:pPr>
      <w:r w:rsidRPr="00E23FD5">
        <w:rPr>
          <w:sz w:val="22"/>
          <w:szCs w:val="22"/>
        </w:rPr>
        <w:t xml:space="preserve">Yr./Make/Model: 2018 Harley Davidson Fatboy (Non-Sport) </w:t>
      </w:r>
    </w:p>
    <w:p w14:paraId="49EF5F84" w14:textId="77777777" w:rsidR="00BC7B5E" w:rsidRPr="00E23FD5" w:rsidRDefault="00BC7B5E" w:rsidP="00BC7B5E">
      <w:pPr>
        <w:ind w:right="-180"/>
        <w:outlineLvl w:val="0"/>
        <w:rPr>
          <w:sz w:val="22"/>
          <w:szCs w:val="22"/>
        </w:rPr>
      </w:pPr>
      <w:r w:rsidRPr="00E23FD5">
        <w:rPr>
          <w:sz w:val="22"/>
          <w:szCs w:val="22"/>
        </w:rPr>
        <w:t xml:space="preserve">PPE: Yes </w:t>
      </w:r>
    </w:p>
    <w:p w14:paraId="7F3026A9" w14:textId="77777777" w:rsidR="00BC7B5E" w:rsidRPr="00E23FD5" w:rsidRDefault="00BC7B5E" w:rsidP="00BC7B5E">
      <w:pPr>
        <w:ind w:right="-180"/>
        <w:outlineLvl w:val="0"/>
        <w:rPr>
          <w:sz w:val="22"/>
          <w:szCs w:val="22"/>
        </w:rPr>
      </w:pPr>
      <w:r w:rsidRPr="00E23FD5">
        <w:rPr>
          <w:sz w:val="22"/>
          <w:szCs w:val="22"/>
        </w:rPr>
        <w:t xml:space="preserve">License: Yes  </w:t>
      </w:r>
    </w:p>
    <w:p w14:paraId="75482E2F" w14:textId="2BAD2869" w:rsidR="00BC7B5E" w:rsidRPr="00E23FD5" w:rsidRDefault="00BC7B5E" w:rsidP="00BC7B5E">
      <w:pPr>
        <w:ind w:right="-180"/>
        <w:outlineLvl w:val="0"/>
        <w:rPr>
          <w:sz w:val="22"/>
          <w:szCs w:val="22"/>
        </w:rPr>
      </w:pPr>
      <w:r w:rsidRPr="00E23FD5">
        <w:rPr>
          <w:sz w:val="22"/>
          <w:szCs w:val="22"/>
        </w:rPr>
        <w:t>Training: Level I (Apr 2012)</w:t>
      </w:r>
      <w:r w:rsidR="00FF31EB" w:rsidRPr="00E23FD5">
        <w:rPr>
          <w:sz w:val="22"/>
          <w:szCs w:val="22"/>
        </w:rPr>
        <w:t xml:space="preserve"> </w:t>
      </w:r>
      <w:r w:rsidRPr="00E23FD5">
        <w:rPr>
          <w:sz w:val="22"/>
          <w:szCs w:val="22"/>
        </w:rPr>
        <w:t>/</w:t>
      </w:r>
      <w:r w:rsidR="00FF31EB" w:rsidRPr="00E23FD5">
        <w:rPr>
          <w:sz w:val="22"/>
          <w:szCs w:val="22"/>
        </w:rPr>
        <w:t xml:space="preserve"> </w:t>
      </w:r>
      <w:r w:rsidRPr="00E23FD5">
        <w:rPr>
          <w:sz w:val="22"/>
          <w:szCs w:val="22"/>
        </w:rPr>
        <w:t xml:space="preserve">Level II (Oct 2018) </w:t>
      </w:r>
    </w:p>
    <w:p w14:paraId="22FBA87C" w14:textId="77777777" w:rsidR="000E3F39" w:rsidRPr="00E23FD5" w:rsidRDefault="000E3F39" w:rsidP="00BC7B5E">
      <w:pPr>
        <w:ind w:right="-180"/>
        <w:outlineLvl w:val="0"/>
        <w:rPr>
          <w:sz w:val="22"/>
          <w:szCs w:val="22"/>
        </w:rPr>
      </w:pPr>
    </w:p>
    <w:p w14:paraId="2F9F50E8" w14:textId="0312DEC2" w:rsidR="00BC7B5E" w:rsidRPr="00E23FD5" w:rsidRDefault="00BC7B5E"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on </w:t>
      </w:r>
      <w:r w:rsidR="00096065" w:rsidRPr="00E23FD5">
        <w:rPr>
          <w:sz w:val="22"/>
          <w:szCs w:val="22"/>
        </w:rPr>
        <w:t xml:space="preserve">a </w:t>
      </w:r>
      <w:r w:rsidRPr="00E23FD5">
        <w:rPr>
          <w:sz w:val="22"/>
          <w:szCs w:val="22"/>
        </w:rPr>
        <w:t>group ride a</w:t>
      </w:r>
      <w:r w:rsidR="00096065" w:rsidRPr="00E23FD5">
        <w:rPr>
          <w:sz w:val="22"/>
          <w:szCs w:val="22"/>
        </w:rPr>
        <w:t xml:space="preserve">t the rear of the </w:t>
      </w:r>
      <w:r w:rsidRPr="00E23FD5">
        <w:rPr>
          <w:sz w:val="22"/>
          <w:szCs w:val="22"/>
        </w:rPr>
        <w:t>pack</w:t>
      </w:r>
      <w:r w:rsidR="00096065" w:rsidRPr="00E23FD5">
        <w:rPr>
          <w:sz w:val="22"/>
          <w:szCs w:val="22"/>
        </w:rPr>
        <w:t xml:space="preserve"> and </w:t>
      </w:r>
      <w:proofErr w:type="gramStart"/>
      <w:r w:rsidR="00096065" w:rsidRPr="00E23FD5">
        <w:rPr>
          <w:sz w:val="22"/>
          <w:szCs w:val="22"/>
        </w:rPr>
        <w:t>was hit</w:t>
      </w:r>
      <w:proofErr w:type="gramEnd"/>
      <w:r w:rsidR="00096065" w:rsidRPr="00E23FD5">
        <w:rPr>
          <w:sz w:val="22"/>
          <w:szCs w:val="22"/>
        </w:rPr>
        <w:t xml:space="preserve"> from behind.  </w:t>
      </w:r>
      <w:r w:rsidR="00E23FD5">
        <w:rPr>
          <w:sz w:val="22"/>
          <w:szCs w:val="22"/>
        </w:rPr>
        <w:t>Rider</w:t>
      </w:r>
      <w:r w:rsidRPr="00E23FD5">
        <w:rPr>
          <w:sz w:val="22"/>
          <w:szCs w:val="22"/>
        </w:rPr>
        <w:t xml:space="preserve"> suffered a broken leg and </w:t>
      </w:r>
      <w:r w:rsidR="00096065" w:rsidRPr="00E23FD5">
        <w:rPr>
          <w:sz w:val="22"/>
          <w:szCs w:val="22"/>
        </w:rPr>
        <w:t xml:space="preserve">a </w:t>
      </w:r>
      <w:r w:rsidRPr="00E23FD5">
        <w:rPr>
          <w:sz w:val="22"/>
          <w:szCs w:val="22"/>
        </w:rPr>
        <w:t xml:space="preserve">torn meniscus.  </w:t>
      </w:r>
    </w:p>
    <w:p w14:paraId="3B1DB94B" w14:textId="77777777" w:rsidR="00BC7B5E" w:rsidRPr="00E23FD5" w:rsidRDefault="00BC7B5E" w:rsidP="00660F27">
      <w:pPr>
        <w:ind w:right="-180"/>
        <w:outlineLvl w:val="0"/>
        <w:rPr>
          <w:sz w:val="22"/>
          <w:szCs w:val="22"/>
        </w:rPr>
      </w:pPr>
    </w:p>
    <w:p w14:paraId="2DABCB94" w14:textId="7FFB2E3F" w:rsidR="00660F27" w:rsidRPr="00E23FD5" w:rsidRDefault="00660F27" w:rsidP="00660F27">
      <w:pPr>
        <w:ind w:right="-180"/>
        <w:outlineLvl w:val="0"/>
        <w:rPr>
          <w:sz w:val="22"/>
          <w:szCs w:val="22"/>
        </w:rPr>
      </w:pPr>
      <w:r w:rsidRPr="00E23FD5">
        <w:rPr>
          <w:sz w:val="22"/>
          <w:szCs w:val="22"/>
        </w:rPr>
        <w:t xml:space="preserve">17 Jan 2020/1800L </w:t>
      </w:r>
      <w:r w:rsidR="00314354" w:rsidRPr="00E23FD5">
        <w:rPr>
          <w:sz w:val="22"/>
          <w:szCs w:val="22"/>
        </w:rPr>
        <w:t>–</w:t>
      </w:r>
      <w:r w:rsidRPr="00E23FD5">
        <w:rPr>
          <w:sz w:val="22"/>
          <w:szCs w:val="22"/>
        </w:rPr>
        <w:t xml:space="preserve"> 31</w:t>
      </w:r>
      <w:r w:rsidR="00314354" w:rsidRPr="00E23FD5">
        <w:rPr>
          <w:sz w:val="22"/>
          <w:szCs w:val="22"/>
        </w:rPr>
        <w:t>-year-</w:t>
      </w:r>
      <w:r w:rsidRPr="00E23FD5">
        <w:rPr>
          <w:sz w:val="22"/>
          <w:szCs w:val="22"/>
        </w:rPr>
        <w:t xml:space="preserve">old, E-6   Location: San Diego, CA </w:t>
      </w:r>
    </w:p>
    <w:p w14:paraId="32ADC688" w14:textId="77777777" w:rsidR="00660F27" w:rsidRPr="00E23FD5" w:rsidRDefault="00660F27" w:rsidP="00660F27">
      <w:pPr>
        <w:ind w:right="-180"/>
        <w:outlineLvl w:val="0"/>
        <w:rPr>
          <w:sz w:val="22"/>
          <w:szCs w:val="22"/>
        </w:rPr>
      </w:pPr>
      <w:r w:rsidRPr="00E23FD5">
        <w:rPr>
          <w:sz w:val="22"/>
          <w:szCs w:val="22"/>
        </w:rPr>
        <w:t>Yr./Make/Model:  2015 Harley Davidson XL883N (Non-Sport)</w:t>
      </w:r>
    </w:p>
    <w:p w14:paraId="4FA61A1C" w14:textId="77777777" w:rsidR="00660F27" w:rsidRPr="00E23FD5" w:rsidRDefault="00660F27" w:rsidP="00660F27">
      <w:pPr>
        <w:ind w:right="-180"/>
        <w:outlineLvl w:val="0"/>
        <w:rPr>
          <w:sz w:val="22"/>
          <w:szCs w:val="22"/>
        </w:rPr>
      </w:pPr>
      <w:r w:rsidRPr="00E23FD5">
        <w:rPr>
          <w:sz w:val="22"/>
          <w:szCs w:val="22"/>
        </w:rPr>
        <w:t xml:space="preserve">PPE: Yes </w:t>
      </w:r>
    </w:p>
    <w:p w14:paraId="324481AF" w14:textId="77777777" w:rsidR="00660F27" w:rsidRPr="00E23FD5" w:rsidRDefault="00660F27" w:rsidP="00660F27">
      <w:pPr>
        <w:ind w:right="-180"/>
        <w:outlineLvl w:val="0"/>
        <w:rPr>
          <w:sz w:val="22"/>
          <w:szCs w:val="22"/>
        </w:rPr>
      </w:pPr>
      <w:r w:rsidRPr="00E23FD5">
        <w:rPr>
          <w:sz w:val="22"/>
          <w:szCs w:val="22"/>
        </w:rPr>
        <w:t xml:space="preserve">License: Yes </w:t>
      </w:r>
    </w:p>
    <w:p w14:paraId="092FE46E" w14:textId="05E96BB8" w:rsidR="00660F27" w:rsidRPr="00E23FD5" w:rsidRDefault="00660F27" w:rsidP="00660F27">
      <w:pPr>
        <w:ind w:right="-180"/>
        <w:outlineLvl w:val="0"/>
        <w:rPr>
          <w:sz w:val="22"/>
          <w:szCs w:val="22"/>
        </w:rPr>
      </w:pPr>
      <w:r w:rsidRPr="00E23FD5">
        <w:rPr>
          <w:sz w:val="22"/>
          <w:szCs w:val="22"/>
        </w:rPr>
        <w:t>Training:  Level I (Feb 2019)</w:t>
      </w:r>
      <w:r w:rsidR="00FF31EB" w:rsidRPr="00E23FD5">
        <w:rPr>
          <w:sz w:val="22"/>
          <w:szCs w:val="22"/>
        </w:rPr>
        <w:t xml:space="preserve"> / Level</w:t>
      </w:r>
      <w:r w:rsidRPr="00E23FD5">
        <w:rPr>
          <w:sz w:val="22"/>
          <w:szCs w:val="22"/>
        </w:rPr>
        <w:t xml:space="preserve"> II (Aug 2019)</w:t>
      </w:r>
    </w:p>
    <w:p w14:paraId="393C6345" w14:textId="77777777" w:rsidR="000E3F39" w:rsidRPr="00E23FD5" w:rsidRDefault="000E3F39" w:rsidP="00660F27">
      <w:pPr>
        <w:ind w:right="-180"/>
        <w:outlineLvl w:val="0"/>
        <w:rPr>
          <w:sz w:val="22"/>
          <w:szCs w:val="22"/>
        </w:rPr>
      </w:pPr>
    </w:p>
    <w:p w14:paraId="0D5AF8E0" w14:textId="3D64E087"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traveling northbound</w:t>
      </w:r>
      <w:r w:rsidR="00096065" w:rsidRPr="00E23FD5">
        <w:rPr>
          <w:sz w:val="22"/>
          <w:szCs w:val="22"/>
        </w:rPr>
        <w:t xml:space="preserve"> at approximately 35MPH when</w:t>
      </w:r>
      <w:r w:rsidRPr="00E23FD5">
        <w:rPr>
          <w:sz w:val="22"/>
          <w:szCs w:val="22"/>
        </w:rPr>
        <w:t xml:space="preserve"> the vehicle in front of </w:t>
      </w:r>
      <w:r w:rsidR="00E23FD5">
        <w:rPr>
          <w:sz w:val="22"/>
          <w:szCs w:val="22"/>
        </w:rPr>
        <w:t xml:space="preserve">Rider </w:t>
      </w:r>
      <w:r w:rsidRPr="00E23FD5">
        <w:rPr>
          <w:sz w:val="22"/>
          <w:szCs w:val="22"/>
        </w:rPr>
        <w:t>abruptly stopped to merge into</w:t>
      </w:r>
      <w:r w:rsidR="00096065" w:rsidRPr="00E23FD5">
        <w:rPr>
          <w:sz w:val="22"/>
          <w:szCs w:val="22"/>
        </w:rPr>
        <w:t xml:space="preserve"> the </w:t>
      </w:r>
      <w:r w:rsidRPr="00E23FD5">
        <w:rPr>
          <w:sz w:val="22"/>
          <w:szCs w:val="22"/>
        </w:rPr>
        <w:t xml:space="preserve">left lane. </w:t>
      </w:r>
      <w:r w:rsidR="00096065" w:rsidRPr="00E23FD5">
        <w:rPr>
          <w:sz w:val="22"/>
          <w:szCs w:val="22"/>
        </w:rPr>
        <w:t xml:space="preserve"> </w:t>
      </w:r>
      <w:r w:rsidR="00E23FD5">
        <w:rPr>
          <w:sz w:val="22"/>
          <w:szCs w:val="22"/>
        </w:rPr>
        <w:t>Rider</w:t>
      </w:r>
      <w:r w:rsidRPr="00E23FD5">
        <w:rPr>
          <w:sz w:val="22"/>
          <w:szCs w:val="22"/>
        </w:rPr>
        <w:t xml:space="preserve"> lost </w:t>
      </w:r>
      <w:r w:rsidR="00096065" w:rsidRPr="00E23FD5">
        <w:rPr>
          <w:sz w:val="22"/>
          <w:szCs w:val="22"/>
        </w:rPr>
        <w:t>rear wheel</w:t>
      </w:r>
      <w:r w:rsidRPr="00E23FD5">
        <w:rPr>
          <w:sz w:val="22"/>
          <w:szCs w:val="22"/>
        </w:rPr>
        <w:t xml:space="preserve"> traction during abrupt stopping, resulting in laying the motorcycle down on </w:t>
      </w:r>
      <w:r w:rsidR="00096065" w:rsidRPr="00E23FD5">
        <w:rPr>
          <w:sz w:val="22"/>
          <w:szCs w:val="22"/>
        </w:rPr>
        <w:t xml:space="preserve">the </w:t>
      </w:r>
      <w:r w:rsidRPr="00E23FD5">
        <w:rPr>
          <w:sz w:val="22"/>
          <w:szCs w:val="22"/>
        </w:rPr>
        <w:t xml:space="preserve">left side. </w:t>
      </w:r>
      <w:r w:rsidR="00096065" w:rsidRPr="00E23FD5">
        <w:rPr>
          <w:sz w:val="22"/>
          <w:szCs w:val="22"/>
        </w:rPr>
        <w:t xml:space="preserve"> </w:t>
      </w:r>
      <w:r w:rsidR="00E23FD5">
        <w:rPr>
          <w:sz w:val="22"/>
          <w:szCs w:val="22"/>
        </w:rPr>
        <w:t>Rider</w:t>
      </w:r>
      <w:r w:rsidRPr="00E23FD5">
        <w:rPr>
          <w:sz w:val="22"/>
          <w:szCs w:val="22"/>
        </w:rPr>
        <w:t xml:space="preserve"> was able to dismount motorcycle </w:t>
      </w:r>
      <w:r w:rsidR="00096065" w:rsidRPr="00E23FD5">
        <w:rPr>
          <w:sz w:val="22"/>
          <w:szCs w:val="22"/>
        </w:rPr>
        <w:t>before</w:t>
      </w:r>
      <w:r w:rsidRPr="00E23FD5">
        <w:rPr>
          <w:sz w:val="22"/>
          <w:szCs w:val="22"/>
        </w:rPr>
        <w:t xml:space="preserve"> impact. </w:t>
      </w:r>
      <w:r w:rsidR="00096065" w:rsidRPr="00E23FD5">
        <w:rPr>
          <w:sz w:val="22"/>
          <w:szCs w:val="22"/>
        </w:rPr>
        <w:t xml:space="preserve"> </w:t>
      </w:r>
      <w:r w:rsidR="00E23FD5">
        <w:rPr>
          <w:sz w:val="22"/>
          <w:szCs w:val="22"/>
        </w:rPr>
        <w:t>Rider</w:t>
      </w:r>
      <w:r w:rsidR="00096065" w:rsidRPr="00E23FD5">
        <w:rPr>
          <w:sz w:val="22"/>
          <w:szCs w:val="22"/>
        </w:rPr>
        <w:t xml:space="preserve"> was seen at </w:t>
      </w:r>
      <w:r w:rsidR="00314354" w:rsidRPr="00E23FD5">
        <w:rPr>
          <w:sz w:val="22"/>
          <w:szCs w:val="22"/>
        </w:rPr>
        <w:t>n</w:t>
      </w:r>
      <w:r w:rsidR="00096065" w:rsidRPr="00E23FD5">
        <w:rPr>
          <w:sz w:val="22"/>
          <w:szCs w:val="22"/>
        </w:rPr>
        <w:t xml:space="preserve">aval </w:t>
      </w:r>
      <w:r w:rsidR="00314354" w:rsidRPr="00E23FD5">
        <w:rPr>
          <w:sz w:val="22"/>
          <w:szCs w:val="22"/>
        </w:rPr>
        <w:t>h</w:t>
      </w:r>
      <w:r w:rsidR="00096065" w:rsidRPr="00E23FD5">
        <w:rPr>
          <w:sz w:val="22"/>
          <w:szCs w:val="22"/>
        </w:rPr>
        <w:t xml:space="preserve">ospital and </w:t>
      </w:r>
      <w:r w:rsidRPr="00E23FD5">
        <w:rPr>
          <w:sz w:val="22"/>
          <w:szCs w:val="22"/>
        </w:rPr>
        <w:t xml:space="preserve">treated for a tendon injury on </w:t>
      </w:r>
      <w:r w:rsidR="00096065" w:rsidRPr="00E23FD5">
        <w:rPr>
          <w:sz w:val="22"/>
          <w:szCs w:val="22"/>
        </w:rPr>
        <w:t xml:space="preserve">the </w:t>
      </w:r>
      <w:r w:rsidRPr="00E23FD5">
        <w:rPr>
          <w:sz w:val="22"/>
          <w:szCs w:val="22"/>
        </w:rPr>
        <w:t>right hand and was released</w:t>
      </w:r>
      <w:r w:rsidR="00096065" w:rsidRPr="00E23FD5">
        <w:rPr>
          <w:sz w:val="22"/>
          <w:szCs w:val="22"/>
        </w:rPr>
        <w:t>.</w:t>
      </w:r>
    </w:p>
    <w:p w14:paraId="4B70D240" w14:textId="77777777" w:rsidR="00660F27" w:rsidRPr="00E23FD5" w:rsidRDefault="00660F27" w:rsidP="00660F27">
      <w:pPr>
        <w:ind w:right="-180"/>
        <w:outlineLvl w:val="0"/>
        <w:rPr>
          <w:sz w:val="22"/>
          <w:szCs w:val="22"/>
        </w:rPr>
      </w:pPr>
    </w:p>
    <w:p w14:paraId="0CF3775A" w14:textId="1E2B400C" w:rsidR="00660F27" w:rsidRPr="00E23FD5" w:rsidRDefault="00660F27" w:rsidP="00660F27">
      <w:pPr>
        <w:ind w:right="-180"/>
        <w:outlineLvl w:val="0"/>
        <w:rPr>
          <w:sz w:val="22"/>
          <w:szCs w:val="22"/>
        </w:rPr>
      </w:pPr>
      <w:r w:rsidRPr="00E23FD5">
        <w:rPr>
          <w:sz w:val="22"/>
          <w:szCs w:val="22"/>
        </w:rPr>
        <w:t>15 Jan 2020/0640L – 29</w:t>
      </w:r>
      <w:r w:rsidR="00314354" w:rsidRPr="00E23FD5">
        <w:rPr>
          <w:sz w:val="22"/>
          <w:szCs w:val="22"/>
        </w:rPr>
        <w:t>-year-</w:t>
      </w:r>
      <w:r w:rsidRPr="00E23FD5">
        <w:rPr>
          <w:sz w:val="22"/>
          <w:szCs w:val="22"/>
        </w:rPr>
        <w:t xml:space="preserve">old, E-5   Location: San Diego, CA </w:t>
      </w:r>
    </w:p>
    <w:p w14:paraId="73367CDA" w14:textId="77777777" w:rsidR="00660F27" w:rsidRPr="00E23FD5" w:rsidRDefault="00660F27" w:rsidP="00660F27">
      <w:pPr>
        <w:ind w:right="-180"/>
        <w:outlineLvl w:val="0"/>
        <w:rPr>
          <w:sz w:val="22"/>
          <w:szCs w:val="22"/>
        </w:rPr>
      </w:pPr>
      <w:r w:rsidRPr="00E23FD5">
        <w:rPr>
          <w:sz w:val="22"/>
          <w:szCs w:val="22"/>
        </w:rPr>
        <w:t>Yr./Make/Model:  2007 Suzuki GSX-R600 (Sport)</w:t>
      </w:r>
    </w:p>
    <w:p w14:paraId="0C60AA24" w14:textId="77777777" w:rsidR="00660F27" w:rsidRPr="00E23FD5" w:rsidRDefault="00660F27" w:rsidP="00660F27">
      <w:pPr>
        <w:ind w:right="-180"/>
        <w:outlineLvl w:val="0"/>
        <w:rPr>
          <w:sz w:val="22"/>
          <w:szCs w:val="22"/>
        </w:rPr>
      </w:pPr>
      <w:r w:rsidRPr="00E23FD5">
        <w:rPr>
          <w:sz w:val="22"/>
          <w:szCs w:val="22"/>
        </w:rPr>
        <w:t>PPE:  Yes</w:t>
      </w:r>
    </w:p>
    <w:p w14:paraId="736BCCC4" w14:textId="77777777" w:rsidR="00660F27" w:rsidRPr="00E23FD5" w:rsidRDefault="00660F27" w:rsidP="00660F27">
      <w:pPr>
        <w:ind w:right="-180"/>
        <w:outlineLvl w:val="0"/>
        <w:rPr>
          <w:sz w:val="22"/>
          <w:szCs w:val="22"/>
        </w:rPr>
      </w:pPr>
      <w:r w:rsidRPr="00E23FD5">
        <w:rPr>
          <w:sz w:val="22"/>
          <w:szCs w:val="22"/>
        </w:rPr>
        <w:t>License:  Yes</w:t>
      </w:r>
    </w:p>
    <w:p w14:paraId="099B630F" w14:textId="0B43D035" w:rsidR="00660F27" w:rsidRPr="00E23FD5" w:rsidRDefault="00660F27" w:rsidP="00660F27">
      <w:pPr>
        <w:ind w:right="-180"/>
        <w:outlineLvl w:val="0"/>
        <w:rPr>
          <w:sz w:val="22"/>
          <w:szCs w:val="22"/>
        </w:rPr>
      </w:pPr>
      <w:r w:rsidRPr="00E23FD5">
        <w:rPr>
          <w:sz w:val="22"/>
          <w:szCs w:val="22"/>
        </w:rPr>
        <w:t>Training: Level I (F</w:t>
      </w:r>
      <w:r w:rsidR="00FF31EB" w:rsidRPr="00E23FD5">
        <w:rPr>
          <w:sz w:val="22"/>
          <w:szCs w:val="22"/>
        </w:rPr>
        <w:t>eb</w:t>
      </w:r>
      <w:r w:rsidRPr="00E23FD5">
        <w:rPr>
          <w:sz w:val="22"/>
          <w:szCs w:val="22"/>
        </w:rPr>
        <w:t xml:space="preserve"> 2016)</w:t>
      </w:r>
      <w:r w:rsidR="00FF31EB" w:rsidRPr="00E23FD5">
        <w:rPr>
          <w:sz w:val="22"/>
          <w:szCs w:val="22"/>
        </w:rPr>
        <w:t xml:space="preserve"> </w:t>
      </w:r>
      <w:r w:rsidRPr="00E23FD5">
        <w:rPr>
          <w:sz w:val="22"/>
          <w:szCs w:val="22"/>
        </w:rPr>
        <w:t>/</w:t>
      </w:r>
      <w:r w:rsidR="00FF31EB" w:rsidRPr="00E23FD5">
        <w:rPr>
          <w:sz w:val="22"/>
          <w:szCs w:val="22"/>
        </w:rPr>
        <w:t xml:space="preserve"> </w:t>
      </w:r>
      <w:r w:rsidRPr="00E23FD5">
        <w:rPr>
          <w:sz w:val="22"/>
          <w:szCs w:val="22"/>
        </w:rPr>
        <w:t>Level II (Sept 2017)</w:t>
      </w:r>
    </w:p>
    <w:p w14:paraId="43B03E4F" w14:textId="77777777" w:rsidR="000E3F39" w:rsidRPr="00E23FD5" w:rsidRDefault="000E3F39" w:rsidP="00660F27">
      <w:pPr>
        <w:ind w:right="-180"/>
        <w:outlineLvl w:val="0"/>
        <w:rPr>
          <w:sz w:val="22"/>
          <w:szCs w:val="22"/>
        </w:rPr>
      </w:pPr>
    </w:p>
    <w:p w14:paraId="2933E0A3" w14:textId="631A6C34"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collided with another vehicle that entered </w:t>
      </w:r>
      <w:r w:rsidR="00096065" w:rsidRPr="00E23FD5">
        <w:rPr>
          <w:sz w:val="22"/>
          <w:szCs w:val="22"/>
        </w:rPr>
        <w:t xml:space="preserve">their </w:t>
      </w:r>
      <w:r w:rsidRPr="00E23FD5">
        <w:rPr>
          <w:sz w:val="22"/>
          <w:szCs w:val="22"/>
        </w:rPr>
        <w:t>lane</w:t>
      </w:r>
      <w:r w:rsidR="00096065" w:rsidRPr="00E23FD5">
        <w:rPr>
          <w:sz w:val="22"/>
          <w:szCs w:val="22"/>
        </w:rPr>
        <w:t xml:space="preserve">.  </w:t>
      </w:r>
      <w:r w:rsidR="00E23FD5">
        <w:rPr>
          <w:sz w:val="22"/>
          <w:szCs w:val="22"/>
        </w:rPr>
        <w:t>Rider</w:t>
      </w:r>
      <w:r w:rsidRPr="00E23FD5">
        <w:rPr>
          <w:sz w:val="22"/>
          <w:szCs w:val="22"/>
        </w:rPr>
        <w:t xml:space="preserve"> </w:t>
      </w:r>
      <w:proofErr w:type="gramStart"/>
      <w:r w:rsidRPr="00E23FD5">
        <w:rPr>
          <w:sz w:val="22"/>
          <w:szCs w:val="22"/>
        </w:rPr>
        <w:t xml:space="preserve">was transported to </w:t>
      </w:r>
      <w:r w:rsidR="001B45D0" w:rsidRPr="00E23FD5">
        <w:rPr>
          <w:sz w:val="22"/>
          <w:szCs w:val="22"/>
        </w:rPr>
        <w:t xml:space="preserve">the </w:t>
      </w:r>
      <w:r w:rsidRPr="00E23FD5">
        <w:rPr>
          <w:sz w:val="22"/>
          <w:szCs w:val="22"/>
        </w:rPr>
        <w:t xml:space="preserve">local </w:t>
      </w:r>
      <w:r w:rsidR="00F65510" w:rsidRPr="00E23FD5">
        <w:rPr>
          <w:sz w:val="22"/>
          <w:szCs w:val="22"/>
        </w:rPr>
        <w:t xml:space="preserve">hospital, </w:t>
      </w:r>
      <w:r w:rsidR="00127E4D" w:rsidRPr="00E23FD5">
        <w:rPr>
          <w:sz w:val="22"/>
          <w:szCs w:val="22"/>
        </w:rPr>
        <w:t>treated</w:t>
      </w:r>
      <w:r w:rsidRPr="00E23FD5">
        <w:rPr>
          <w:sz w:val="22"/>
          <w:szCs w:val="22"/>
        </w:rPr>
        <w:t xml:space="preserve"> for a fractured hand, and released</w:t>
      </w:r>
      <w:proofErr w:type="gramEnd"/>
      <w:r w:rsidRPr="00E23FD5">
        <w:rPr>
          <w:sz w:val="22"/>
          <w:szCs w:val="22"/>
        </w:rPr>
        <w:t xml:space="preserve">.  </w:t>
      </w:r>
    </w:p>
    <w:p w14:paraId="463D8ACE" w14:textId="77777777" w:rsidR="00660F27" w:rsidRPr="00E23FD5" w:rsidRDefault="00660F27" w:rsidP="00660F27">
      <w:pPr>
        <w:ind w:right="-180"/>
        <w:outlineLvl w:val="0"/>
        <w:rPr>
          <w:sz w:val="22"/>
          <w:szCs w:val="22"/>
        </w:rPr>
      </w:pPr>
    </w:p>
    <w:p w14:paraId="2920D503" w14:textId="71AEFF2A" w:rsidR="00660F27" w:rsidRPr="00E23FD5" w:rsidRDefault="00660F27" w:rsidP="00660F27">
      <w:pPr>
        <w:ind w:right="-180"/>
        <w:outlineLvl w:val="0"/>
        <w:rPr>
          <w:sz w:val="22"/>
          <w:szCs w:val="22"/>
        </w:rPr>
      </w:pPr>
      <w:r w:rsidRPr="00E23FD5">
        <w:rPr>
          <w:sz w:val="22"/>
          <w:szCs w:val="22"/>
        </w:rPr>
        <w:t xml:space="preserve">14 Jan 2020/1600L </w:t>
      </w:r>
      <w:r w:rsidR="00314354" w:rsidRPr="00E23FD5">
        <w:rPr>
          <w:sz w:val="22"/>
          <w:szCs w:val="22"/>
        </w:rPr>
        <w:t>–</w:t>
      </w:r>
      <w:r w:rsidRPr="00E23FD5">
        <w:rPr>
          <w:sz w:val="22"/>
          <w:szCs w:val="22"/>
        </w:rPr>
        <w:t xml:space="preserve"> 36</w:t>
      </w:r>
      <w:r w:rsidR="00314354" w:rsidRPr="00E23FD5">
        <w:rPr>
          <w:sz w:val="22"/>
          <w:szCs w:val="22"/>
        </w:rPr>
        <w:t>-year-</w:t>
      </w:r>
      <w:r w:rsidRPr="00E23FD5">
        <w:rPr>
          <w:sz w:val="22"/>
          <w:szCs w:val="22"/>
        </w:rPr>
        <w:t xml:space="preserve">old, E-8   Location: San Diego, CA </w:t>
      </w:r>
    </w:p>
    <w:p w14:paraId="6B988B16" w14:textId="77777777" w:rsidR="00660F27" w:rsidRPr="00E23FD5" w:rsidRDefault="00660F27" w:rsidP="00660F27">
      <w:pPr>
        <w:ind w:right="-180"/>
        <w:outlineLvl w:val="0"/>
        <w:rPr>
          <w:sz w:val="22"/>
          <w:szCs w:val="22"/>
        </w:rPr>
      </w:pPr>
      <w:r w:rsidRPr="00E23FD5">
        <w:rPr>
          <w:sz w:val="22"/>
          <w:szCs w:val="22"/>
        </w:rPr>
        <w:t>Yr./Make/Model:  2019 Harley Davidson XL883N (Non-Sport)</w:t>
      </w:r>
    </w:p>
    <w:p w14:paraId="561CB145" w14:textId="77777777" w:rsidR="00660F27" w:rsidRPr="00E23FD5" w:rsidRDefault="00660F27" w:rsidP="00660F27">
      <w:pPr>
        <w:ind w:right="-180"/>
        <w:outlineLvl w:val="0"/>
        <w:rPr>
          <w:sz w:val="22"/>
          <w:szCs w:val="22"/>
        </w:rPr>
      </w:pPr>
      <w:r w:rsidRPr="00E23FD5">
        <w:rPr>
          <w:sz w:val="22"/>
          <w:szCs w:val="22"/>
        </w:rPr>
        <w:t xml:space="preserve">PPE: Yes </w:t>
      </w:r>
    </w:p>
    <w:p w14:paraId="25C97BA9" w14:textId="77777777" w:rsidR="00660F27" w:rsidRPr="00E23FD5" w:rsidRDefault="00660F27" w:rsidP="00660F27">
      <w:pPr>
        <w:ind w:right="-180"/>
        <w:outlineLvl w:val="0"/>
        <w:rPr>
          <w:sz w:val="22"/>
          <w:szCs w:val="22"/>
        </w:rPr>
      </w:pPr>
      <w:r w:rsidRPr="00E23FD5">
        <w:rPr>
          <w:sz w:val="22"/>
          <w:szCs w:val="22"/>
        </w:rPr>
        <w:t xml:space="preserve">License: Yes </w:t>
      </w:r>
    </w:p>
    <w:p w14:paraId="3D99C2D5" w14:textId="1C52CA26" w:rsidR="00660F27" w:rsidRPr="00E23FD5" w:rsidRDefault="00660F27" w:rsidP="00660F27">
      <w:pPr>
        <w:ind w:right="-180"/>
        <w:outlineLvl w:val="0"/>
        <w:rPr>
          <w:sz w:val="22"/>
          <w:szCs w:val="22"/>
        </w:rPr>
      </w:pPr>
      <w:r w:rsidRPr="00E23FD5">
        <w:rPr>
          <w:sz w:val="22"/>
          <w:szCs w:val="22"/>
        </w:rPr>
        <w:t>Training:  Level I (Jan 2019)</w:t>
      </w:r>
      <w:r w:rsidR="00FF31EB" w:rsidRPr="00E23FD5">
        <w:rPr>
          <w:sz w:val="22"/>
          <w:szCs w:val="22"/>
        </w:rPr>
        <w:t xml:space="preserve"> </w:t>
      </w:r>
      <w:r w:rsidRPr="00E23FD5">
        <w:rPr>
          <w:sz w:val="22"/>
          <w:szCs w:val="22"/>
        </w:rPr>
        <w:t>/</w:t>
      </w:r>
      <w:r w:rsidR="00FF31EB" w:rsidRPr="00E23FD5">
        <w:rPr>
          <w:sz w:val="22"/>
          <w:szCs w:val="22"/>
        </w:rPr>
        <w:t xml:space="preserve"> </w:t>
      </w:r>
      <w:r w:rsidRPr="00E23FD5">
        <w:rPr>
          <w:sz w:val="22"/>
          <w:szCs w:val="22"/>
        </w:rPr>
        <w:t>Level II (Oct 2019)</w:t>
      </w:r>
    </w:p>
    <w:p w14:paraId="2485251B" w14:textId="77777777" w:rsidR="000E3F39" w:rsidRPr="00E23FD5" w:rsidRDefault="000E3F39" w:rsidP="00660F27">
      <w:pPr>
        <w:ind w:right="-180"/>
        <w:outlineLvl w:val="0"/>
        <w:rPr>
          <w:sz w:val="22"/>
          <w:szCs w:val="22"/>
        </w:rPr>
      </w:pPr>
    </w:p>
    <w:p w14:paraId="4ED4474F" w14:textId="2E5DBE52"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traveling </w:t>
      </w:r>
      <w:r w:rsidR="00314354" w:rsidRPr="00E23FD5">
        <w:rPr>
          <w:sz w:val="22"/>
          <w:szCs w:val="22"/>
        </w:rPr>
        <w:t xml:space="preserve">north </w:t>
      </w:r>
      <w:r w:rsidR="00096065" w:rsidRPr="00E23FD5">
        <w:rPr>
          <w:sz w:val="22"/>
          <w:szCs w:val="22"/>
        </w:rPr>
        <w:t xml:space="preserve">and </w:t>
      </w:r>
      <w:proofErr w:type="gramStart"/>
      <w:r w:rsidR="00096065" w:rsidRPr="00E23FD5">
        <w:rPr>
          <w:sz w:val="22"/>
          <w:szCs w:val="22"/>
        </w:rPr>
        <w:t>was stopped</w:t>
      </w:r>
      <w:proofErr w:type="gramEnd"/>
      <w:r w:rsidRPr="00E23FD5">
        <w:rPr>
          <w:sz w:val="22"/>
          <w:szCs w:val="22"/>
        </w:rPr>
        <w:t xml:space="preserve"> at red light, </w:t>
      </w:r>
      <w:r w:rsidR="00096065" w:rsidRPr="00E23FD5">
        <w:rPr>
          <w:sz w:val="22"/>
          <w:szCs w:val="22"/>
        </w:rPr>
        <w:t xml:space="preserve">when </w:t>
      </w:r>
      <w:r w:rsidR="00127E4D">
        <w:rPr>
          <w:sz w:val="22"/>
          <w:szCs w:val="22"/>
        </w:rPr>
        <w:t>a truck struck Rider</w:t>
      </w:r>
      <w:r w:rsidRPr="00E23FD5">
        <w:rPr>
          <w:sz w:val="22"/>
          <w:szCs w:val="22"/>
        </w:rPr>
        <w:t xml:space="preserve">. </w:t>
      </w:r>
      <w:r w:rsidR="00096065" w:rsidRPr="00E23FD5">
        <w:rPr>
          <w:sz w:val="22"/>
          <w:szCs w:val="22"/>
        </w:rPr>
        <w:t xml:space="preserve"> </w:t>
      </w:r>
      <w:r w:rsidRPr="00E23FD5">
        <w:rPr>
          <w:sz w:val="22"/>
          <w:szCs w:val="22"/>
        </w:rPr>
        <w:t xml:space="preserve">The </w:t>
      </w:r>
      <w:r w:rsidR="00096065" w:rsidRPr="00E23FD5">
        <w:rPr>
          <w:sz w:val="22"/>
          <w:szCs w:val="22"/>
        </w:rPr>
        <w:t xml:space="preserve">impact resulted in the </w:t>
      </w:r>
      <w:r w:rsidR="00E23FD5">
        <w:rPr>
          <w:sz w:val="22"/>
          <w:szCs w:val="22"/>
        </w:rPr>
        <w:t>Rider</w:t>
      </w:r>
      <w:r w:rsidR="00096065" w:rsidRPr="00E23FD5">
        <w:rPr>
          <w:sz w:val="22"/>
          <w:szCs w:val="22"/>
        </w:rPr>
        <w:t xml:space="preserve"> </w:t>
      </w:r>
      <w:proofErr w:type="gramStart"/>
      <w:r w:rsidR="00096065" w:rsidRPr="00E23FD5">
        <w:rPr>
          <w:sz w:val="22"/>
          <w:szCs w:val="22"/>
        </w:rPr>
        <w:t xml:space="preserve">being </w:t>
      </w:r>
      <w:r w:rsidRPr="00E23FD5">
        <w:rPr>
          <w:sz w:val="22"/>
          <w:szCs w:val="22"/>
        </w:rPr>
        <w:t>ejected</w:t>
      </w:r>
      <w:proofErr w:type="gramEnd"/>
      <w:r w:rsidRPr="00E23FD5">
        <w:rPr>
          <w:sz w:val="22"/>
          <w:szCs w:val="22"/>
        </w:rPr>
        <w:t xml:space="preserve"> </w:t>
      </w:r>
      <w:r w:rsidR="00127E4D">
        <w:rPr>
          <w:sz w:val="22"/>
          <w:szCs w:val="22"/>
        </w:rPr>
        <w:t xml:space="preserve">from </w:t>
      </w:r>
      <w:r w:rsidR="00096065" w:rsidRPr="00E23FD5">
        <w:rPr>
          <w:sz w:val="22"/>
          <w:szCs w:val="22"/>
        </w:rPr>
        <w:t xml:space="preserve">the motorcycle.  </w:t>
      </w:r>
      <w:r w:rsidR="00E23FD5">
        <w:rPr>
          <w:sz w:val="22"/>
          <w:szCs w:val="22"/>
        </w:rPr>
        <w:t>Rider</w:t>
      </w:r>
      <w:r w:rsidRPr="00E23FD5">
        <w:rPr>
          <w:sz w:val="22"/>
          <w:szCs w:val="22"/>
        </w:rPr>
        <w:t xml:space="preserve"> did not sustain any injuries.</w:t>
      </w:r>
    </w:p>
    <w:p w14:paraId="40C08B0C" w14:textId="77777777" w:rsidR="00660F27" w:rsidRPr="00E23FD5" w:rsidRDefault="00660F27" w:rsidP="00660F27">
      <w:pPr>
        <w:ind w:right="-180"/>
        <w:outlineLvl w:val="0"/>
        <w:rPr>
          <w:sz w:val="22"/>
          <w:szCs w:val="22"/>
        </w:rPr>
      </w:pPr>
    </w:p>
    <w:p w14:paraId="3A52A2B8" w14:textId="10494728" w:rsidR="00660F27" w:rsidRPr="00E23FD5" w:rsidRDefault="00660F27" w:rsidP="00660F27">
      <w:pPr>
        <w:ind w:right="-180"/>
        <w:outlineLvl w:val="0"/>
        <w:rPr>
          <w:sz w:val="22"/>
          <w:szCs w:val="22"/>
        </w:rPr>
      </w:pPr>
      <w:r w:rsidRPr="00E23FD5">
        <w:rPr>
          <w:sz w:val="22"/>
          <w:szCs w:val="22"/>
        </w:rPr>
        <w:t xml:space="preserve">12 Jan 2020/1930L </w:t>
      </w:r>
      <w:r w:rsidR="00F65510" w:rsidRPr="00E23FD5">
        <w:rPr>
          <w:sz w:val="22"/>
          <w:szCs w:val="22"/>
        </w:rPr>
        <w:t xml:space="preserve">– </w:t>
      </w:r>
      <w:r w:rsidRPr="00E23FD5">
        <w:rPr>
          <w:sz w:val="22"/>
          <w:szCs w:val="22"/>
        </w:rPr>
        <w:t>21</w:t>
      </w:r>
      <w:r w:rsidR="00F65510" w:rsidRPr="00E23FD5">
        <w:rPr>
          <w:sz w:val="22"/>
          <w:szCs w:val="22"/>
        </w:rPr>
        <w:t>-</w:t>
      </w:r>
      <w:r w:rsidRPr="00E23FD5">
        <w:rPr>
          <w:sz w:val="22"/>
          <w:szCs w:val="22"/>
        </w:rPr>
        <w:t>y</w:t>
      </w:r>
      <w:r w:rsidR="00F65510" w:rsidRPr="00E23FD5">
        <w:rPr>
          <w:sz w:val="22"/>
          <w:szCs w:val="22"/>
        </w:rPr>
        <w:t>ear-old</w:t>
      </w:r>
      <w:r w:rsidRPr="00E23FD5">
        <w:rPr>
          <w:sz w:val="22"/>
          <w:szCs w:val="22"/>
        </w:rPr>
        <w:t>, E-4   Location: Goose Creek, SC</w:t>
      </w:r>
    </w:p>
    <w:p w14:paraId="0F394D48" w14:textId="77777777" w:rsidR="00660F27" w:rsidRPr="00E23FD5" w:rsidRDefault="00660F27" w:rsidP="00660F27">
      <w:pPr>
        <w:ind w:right="-180"/>
        <w:outlineLvl w:val="0"/>
        <w:rPr>
          <w:sz w:val="22"/>
          <w:szCs w:val="22"/>
        </w:rPr>
      </w:pPr>
      <w:r w:rsidRPr="00E23FD5">
        <w:rPr>
          <w:sz w:val="22"/>
          <w:szCs w:val="22"/>
        </w:rPr>
        <w:t>Yr./Make/Model: 00 Honda Cruiser V2-750 (Non-Sport)</w:t>
      </w:r>
    </w:p>
    <w:p w14:paraId="24566DDE" w14:textId="77777777" w:rsidR="00660F27" w:rsidRPr="00E23FD5" w:rsidRDefault="00660F27" w:rsidP="00660F27">
      <w:pPr>
        <w:ind w:right="-180"/>
        <w:outlineLvl w:val="0"/>
        <w:rPr>
          <w:sz w:val="22"/>
          <w:szCs w:val="22"/>
        </w:rPr>
      </w:pPr>
      <w:r w:rsidRPr="00E23FD5">
        <w:rPr>
          <w:sz w:val="22"/>
          <w:szCs w:val="22"/>
        </w:rPr>
        <w:t xml:space="preserve">PPE: Yes </w:t>
      </w:r>
    </w:p>
    <w:p w14:paraId="22C1A5A8" w14:textId="77777777" w:rsidR="00660F27" w:rsidRPr="00E23FD5" w:rsidRDefault="00660F27" w:rsidP="00660F27">
      <w:pPr>
        <w:ind w:right="-180"/>
        <w:outlineLvl w:val="0"/>
        <w:rPr>
          <w:sz w:val="22"/>
          <w:szCs w:val="22"/>
        </w:rPr>
      </w:pPr>
      <w:r w:rsidRPr="00E23FD5">
        <w:rPr>
          <w:sz w:val="22"/>
          <w:szCs w:val="22"/>
        </w:rPr>
        <w:t xml:space="preserve">License: No, Permit Only </w:t>
      </w:r>
    </w:p>
    <w:p w14:paraId="79FCE6DC" w14:textId="77777777" w:rsidR="00660F27" w:rsidRPr="00E23FD5" w:rsidRDefault="00660F27" w:rsidP="00660F27">
      <w:pPr>
        <w:ind w:right="-180"/>
        <w:outlineLvl w:val="0"/>
        <w:rPr>
          <w:sz w:val="22"/>
          <w:szCs w:val="22"/>
        </w:rPr>
      </w:pPr>
      <w:r w:rsidRPr="00E23FD5">
        <w:rPr>
          <w:sz w:val="22"/>
          <w:szCs w:val="22"/>
        </w:rPr>
        <w:t>Training:  Level I (Oct 2019)</w:t>
      </w:r>
    </w:p>
    <w:p w14:paraId="0316F307" w14:textId="77777777" w:rsidR="000E3F39" w:rsidRPr="00E23FD5" w:rsidRDefault="000E3F39" w:rsidP="00660F27">
      <w:pPr>
        <w:ind w:right="-180"/>
        <w:outlineLvl w:val="0"/>
        <w:rPr>
          <w:sz w:val="22"/>
          <w:szCs w:val="22"/>
        </w:rPr>
      </w:pPr>
    </w:p>
    <w:p w14:paraId="7631750A" w14:textId="72BFE27F" w:rsidR="00660F27" w:rsidRPr="00E23FD5" w:rsidRDefault="00660F27" w:rsidP="00660F27">
      <w:pPr>
        <w:ind w:right="-180"/>
        <w:outlineLvl w:val="0"/>
        <w:rPr>
          <w:sz w:val="22"/>
          <w:szCs w:val="22"/>
        </w:rPr>
      </w:pPr>
      <w:r w:rsidRPr="00E23FD5">
        <w:rPr>
          <w:sz w:val="22"/>
          <w:szCs w:val="22"/>
        </w:rPr>
        <w:lastRenderedPageBreak/>
        <w:t xml:space="preserve">Remarks: </w:t>
      </w:r>
      <w:r w:rsidR="00E23FD5">
        <w:rPr>
          <w:sz w:val="22"/>
          <w:szCs w:val="22"/>
        </w:rPr>
        <w:t>Rider</w:t>
      </w:r>
      <w:r w:rsidRPr="00E23FD5">
        <w:rPr>
          <w:sz w:val="22"/>
          <w:szCs w:val="22"/>
        </w:rPr>
        <w:t xml:space="preserve"> was in </w:t>
      </w:r>
      <w:r w:rsidR="00FA3C84" w:rsidRPr="00E23FD5">
        <w:rPr>
          <w:sz w:val="22"/>
          <w:szCs w:val="22"/>
        </w:rPr>
        <w:t xml:space="preserve">a </w:t>
      </w:r>
      <w:r w:rsidRPr="00E23FD5">
        <w:rPr>
          <w:sz w:val="22"/>
          <w:szCs w:val="22"/>
        </w:rPr>
        <w:t xml:space="preserve">motorcycle </w:t>
      </w:r>
      <w:r w:rsidR="001B45D0" w:rsidRPr="00E23FD5">
        <w:rPr>
          <w:sz w:val="22"/>
          <w:szCs w:val="22"/>
        </w:rPr>
        <w:t>crash</w:t>
      </w:r>
      <w:r w:rsidRPr="00E23FD5">
        <w:rPr>
          <w:sz w:val="22"/>
          <w:szCs w:val="22"/>
        </w:rPr>
        <w:t xml:space="preserve"> and missed work for greater than 24 hours. </w:t>
      </w:r>
      <w:r w:rsidR="00FA3C84" w:rsidRPr="00E23FD5">
        <w:rPr>
          <w:sz w:val="22"/>
          <w:szCs w:val="22"/>
        </w:rPr>
        <w:t xml:space="preserve"> </w:t>
      </w:r>
      <w:proofErr w:type="gramStart"/>
      <w:r w:rsidR="00E23FD5">
        <w:rPr>
          <w:sz w:val="22"/>
          <w:szCs w:val="22"/>
        </w:rPr>
        <w:t xml:space="preserve">Rider </w:t>
      </w:r>
      <w:r w:rsidRPr="00E23FD5">
        <w:rPr>
          <w:sz w:val="22"/>
          <w:szCs w:val="22"/>
        </w:rPr>
        <w:t xml:space="preserve">has </w:t>
      </w:r>
      <w:r w:rsidR="00FA3C84" w:rsidRPr="00E23FD5">
        <w:rPr>
          <w:sz w:val="22"/>
          <w:szCs w:val="22"/>
        </w:rPr>
        <w:t xml:space="preserve">a </w:t>
      </w:r>
      <w:r w:rsidRPr="00E23FD5">
        <w:rPr>
          <w:sz w:val="22"/>
          <w:szCs w:val="22"/>
        </w:rPr>
        <w:t xml:space="preserve">valid permit but </w:t>
      </w:r>
      <w:r w:rsidR="00FA3C84" w:rsidRPr="00E23FD5">
        <w:rPr>
          <w:sz w:val="22"/>
          <w:szCs w:val="22"/>
        </w:rPr>
        <w:t>was in violation of permit restrictions.</w:t>
      </w:r>
      <w:proofErr w:type="gramEnd"/>
      <w:r w:rsidR="00FA3C84" w:rsidRPr="00E23FD5">
        <w:rPr>
          <w:sz w:val="22"/>
          <w:szCs w:val="22"/>
        </w:rPr>
        <w:t xml:space="preserve"> </w:t>
      </w:r>
      <w:r w:rsidRPr="00E23FD5">
        <w:rPr>
          <w:sz w:val="22"/>
          <w:szCs w:val="22"/>
        </w:rPr>
        <w:t xml:space="preserve"> </w:t>
      </w:r>
    </w:p>
    <w:p w14:paraId="6263E8DB" w14:textId="77777777" w:rsidR="00660F27" w:rsidRPr="00E23FD5" w:rsidRDefault="00660F27" w:rsidP="00660F27">
      <w:pPr>
        <w:ind w:right="-180"/>
        <w:outlineLvl w:val="0"/>
        <w:rPr>
          <w:sz w:val="22"/>
          <w:szCs w:val="22"/>
        </w:rPr>
      </w:pPr>
    </w:p>
    <w:p w14:paraId="6F7972F7" w14:textId="01DBA357" w:rsidR="00660F27" w:rsidRPr="00E23FD5" w:rsidRDefault="00660F27" w:rsidP="00660F27">
      <w:pPr>
        <w:ind w:right="-180"/>
        <w:outlineLvl w:val="0"/>
        <w:rPr>
          <w:sz w:val="22"/>
          <w:szCs w:val="22"/>
        </w:rPr>
      </w:pPr>
      <w:r w:rsidRPr="00E23FD5">
        <w:rPr>
          <w:sz w:val="22"/>
          <w:szCs w:val="22"/>
        </w:rPr>
        <w:t>11 Jan 2020/1000L- 21</w:t>
      </w:r>
      <w:r w:rsidR="00314354" w:rsidRPr="00E23FD5">
        <w:rPr>
          <w:sz w:val="22"/>
          <w:szCs w:val="22"/>
        </w:rPr>
        <w:t>-year-</w:t>
      </w:r>
      <w:r w:rsidRPr="00E23FD5">
        <w:rPr>
          <w:sz w:val="22"/>
          <w:szCs w:val="22"/>
        </w:rPr>
        <w:t>old, E-4   Location: Jacksonville, FL</w:t>
      </w:r>
    </w:p>
    <w:p w14:paraId="213C60BF" w14:textId="7DE4FD71" w:rsidR="00660F27" w:rsidRPr="00E23FD5" w:rsidRDefault="00660F27" w:rsidP="00660F27">
      <w:pPr>
        <w:ind w:right="-180"/>
        <w:outlineLvl w:val="0"/>
        <w:rPr>
          <w:sz w:val="22"/>
          <w:szCs w:val="22"/>
        </w:rPr>
      </w:pPr>
      <w:r w:rsidRPr="00E23FD5">
        <w:rPr>
          <w:sz w:val="22"/>
          <w:szCs w:val="22"/>
        </w:rPr>
        <w:t>Yr./Make/Model:  00 K</w:t>
      </w:r>
      <w:r w:rsidR="00EB0B98" w:rsidRPr="00E23FD5">
        <w:rPr>
          <w:sz w:val="22"/>
          <w:szCs w:val="22"/>
        </w:rPr>
        <w:t>awasaki Ninja</w:t>
      </w:r>
      <w:r w:rsidRPr="00E23FD5">
        <w:rPr>
          <w:sz w:val="22"/>
          <w:szCs w:val="22"/>
        </w:rPr>
        <w:t xml:space="preserve"> 650 (Sport)</w:t>
      </w:r>
    </w:p>
    <w:p w14:paraId="24585256" w14:textId="77777777" w:rsidR="00660F27" w:rsidRPr="00E23FD5" w:rsidRDefault="00660F27" w:rsidP="00660F27">
      <w:pPr>
        <w:ind w:right="-180"/>
        <w:outlineLvl w:val="0"/>
        <w:rPr>
          <w:sz w:val="22"/>
          <w:szCs w:val="22"/>
        </w:rPr>
      </w:pPr>
      <w:r w:rsidRPr="00E23FD5">
        <w:rPr>
          <w:sz w:val="22"/>
          <w:szCs w:val="22"/>
        </w:rPr>
        <w:t>PPE:  Yes</w:t>
      </w:r>
    </w:p>
    <w:p w14:paraId="6B5B63A3" w14:textId="77777777" w:rsidR="00660F27" w:rsidRPr="00E23FD5" w:rsidRDefault="00660F27" w:rsidP="00660F27">
      <w:pPr>
        <w:ind w:right="-180"/>
        <w:outlineLvl w:val="0"/>
        <w:rPr>
          <w:sz w:val="22"/>
          <w:szCs w:val="22"/>
        </w:rPr>
      </w:pPr>
      <w:r w:rsidRPr="00E23FD5">
        <w:rPr>
          <w:sz w:val="22"/>
          <w:szCs w:val="22"/>
        </w:rPr>
        <w:t xml:space="preserve">License:  Yes </w:t>
      </w:r>
    </w:p>
    <w:p w14:paraId="2C0A5F79" w14:textId="20AF2B2F" w:rsidR="00660F27" w:rsidRPr="00E23FD5" w:rsidRDefault="00660F27" w:rsidP="00660F27">
      <w:pPr>
        <w:ind w:right="-180"/>
        <w:outlineLvl w:val="0"/>
        <w:rPr>
          <w:sz w:val="22"/>
          <w:szCs w:val="22"/>
        </w:rPr>
      </w:pPr>
      <w:r w:rsidRPr="00E23FD5">
        <w:rPr>
          <w:sz w:val="22"/>
          <w:szCs w:val="22"/>
        </w:rPr>
        <w:t>Training:  Level I (O</w:t>
      </w:r>
      <w:r w:rsidR="00EB0B98" w:rsidRPr="00E23FD5">
        <w:rPr>
          <w:sz w:val="22"/>
          <w:szCs w:val="22"/>
        </w:rPr>
        <w:t>ct</w:t>
      </w:r>
      <w:r w:rsidRPr="00E23FD5">
        <w:rPr>
          <w:sz w:val="22"/>
          <w:szCs w:val="22"/>
        </w:rPr>
        <w:t xml:space="preserve"> 2019)</w:t>
      </w:r>
      <w:r w:rsidR="00FF31EB" w:rsidRPr="00E23FD5">
        <w:rPr>
          <w:sz w:val="22"/>
          <w:szCs w:val="22"/>
        </w:rPr>
        <w:t xml:space="preserve"> /</w:t>
      </w:r>
      <w:r w:rsidRPr="00E23FD5">
        <w:rPr>
          <w:sz w:val="22"/>
          <w:szCs w:val="22"/>
        </w:rPr>
        <w:t xml:space="preserve"> Level II (N</w:t>
      </w:r>
      <w:r w:rsidR="00EB0B98" w:rsidRPr="00E23FD5">
        <w:rPr>
          <w:sz w:val="22"/>
          <w:szCs w:val="22"/>
        </w:rPr>
        <w:t>ov</w:t>
      </w:r>
      <w:r w:rsidRPr="00E23FD5">
        <w:rPr>
          <w:sz w:val="22"/>
          <w:szCs w:val="22"/>
        </w:rPr>
        <w:t xml:space="preserve"> 2019)</w:t>
      </w:r>
    </w:p>
    <w:p w14:paraId="258AB5E6" w14:textId="77777777" w:rsidR="000E3F39" w:rsidRPr="00E23FD5" w:rsidRDefault="000E3F39" w:rsidP="00660F27">
      <w:pPr>
        <w:ind w:right="-180"/>
        <w:outlineLvl w:val="0"/>
        <w:rPr>
          <w:sz w:val="22"/>
          <w:szCs w:val="22"/>
        </w:rPr>
      </w:pPr>
    </w:p>
    <w:p w14:paraId="24FD7728" w14:textId="60AFEDE6"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attending </w:t>
      </w:r>
      <w:r w:rsidR="00FA3C84" w:rsidRPr="00E23FD5">
        <w:rPr>
          <w:sz w:val="22"/>
          <w:szCs w:val="22"/>
        </w:rPr>
        <w:t xml:space="preserve">a </w:t>
      </w:r>
      <w:r w:rsidR="001B45D0" w:rsidRPr="00E23FD5">
        <w:rPr>
          <w:sz w:val="22"/>
          <w:szCs w:val="22"/>
        </w:rPr>
        <w:t>car/motorcycle show</w:t>
      </w:r>
      <w:r w:rsidRPr="00E23FD5">
        <w:rPr>
          <w:sz w:val="22"/>
          <w:szCs w:val="22"/>
        </w:rPr>
        <w:t xml:space="preserve">, and applied </w:t>
      </w:r>
      <w:r w:rsidR="001B45D0" w:rsidRPr="00E23FD5">
        <w:rPr>
          <w:sz w:val="22"/>
          <w:szCs w:val="22"/>
        </w:rPr>
        <w:t xml:space="preserve">excessive </w:t>
      </w:r>
      <w:r w:rsidRPr="00E23FD5">
        <w:rPr>
          <w:sz w:val="22"/>
          <w:szCs w:val="22"/>
        </w:rPr>
        <w:t xml:space="preserve">throttle to </w:t>
      </w:r>
      <w:r w:rsidR="001B45D0" w:rsidRPr="00E23FD5">
        <w:rPr>
          <w:sz w:val="22"/>
          <w:szCs w:val="22"/>
        </w:rPr>
        <w:t xml:space="preserve">the </w:t>
      </w:r>
      <w:r w:rsidRPr="00E23FD5">
        <w:rPr>
          <w:sz w:val="22"/>
          <w:szCs w:val="22"/>
        </w:rPr>
        <w:t>motorcycle</w:t>
      </w:r>
      <w:r w:rsidR="00F65510" w:rsidRPr="00E23FD5">
        <w:rPr>
          <w:sz w:val="22"/>
          <w:szCs w:val="22"/>
        </w:rPr>
        <w:t xml:space="preserve">.  </w:t>
      </w:r>
      <w:r w:rsidRPr="00E23FD5">
        <w:rPr>
          <w:sz w:val="22"/>
          <w:szCs w:val="22"/>
        </w:rPr>
        <w:t xml:space="preserve">The front wheel popped up and </w:t>
      </w:r>
      <w:r w:rsidR="00E23FD5">
        <w:rPr>
          <w:sz w:val="22"/>
          <w:szCs w:val="22"/>
        </w:rPr>
        <w:t>Rider</w:t>
      </w:r>
      <w:r w:rsidRPr="00E23FD5">
        <w:rPr>
          <w:sz w:val="22"/>
          <w:szCs w:val="22"/>
        </w:rPr>
        <w:t xml:space="preserve"> </w:t>
      </w:r>
      <w:proofErr w:type="gramStart"/>
      <w:r w:rsidRPr="00E23FD5">
        <w:rPr>
          <w:sz w:val="22"/>
          <w:szCs w:val="22"/>
        </w:rPr>
        <w:t>was thrown</w:t>
      </w:r>
      <w:proofErr w:type="gramEnd"/>
      <w:r w:rsidRPr="00E23FD5">
        <w:rPr>
          <w:sz w:val="22"/>
          <w:szCs w:val="22"/>
        </w:rPr>
        <w:t xml:space="preserve"> from </w:t>
      </w:r>
      <w:r w:rsidR="00FA3C84" w:rsidRPr="00E23FD5">
        <w:rPr>
          <w:sz w:val="22"/>
          <w:szCs w:val="22"/>
        </w:rPr>
        <w:t xml:space="preserve">motorcycle.  </w:t>
      </w:r>
      <w:r w:rsidR="00E23FD5">
        <w:rPr>
          <w:sz w:val="22"/>
          <w:szCs w:val="22"/>
        </w:rPr>
        <w:t>Rider</w:t>
      </w:r>
      <w:r w:rsidRPr="00E23FD5">
        <w:rPr>
          <w:sz w:val="22"/>
          <w:szCs w:val="22"/>
        </w:rPr>
        <w:t xml:space="preserve"> received minor injuries</w:t>
      </w:r>
      <w:r w:rsidR="00FA3C84" w:rsidRPr="00E23FD5">
        <w:rPr>
          <w:sz w:val="22"/>
          <w:szCs w:val="22"/>
        </w:rPr>
        <w:t>.</w:t>
      </w:r>
      <w:r w:rsidRPr="00E23FD5">
        <w:rPr>
          <w:sz w:val="22"/>
          <w:szCs w:val="22"/>
        </w:rPr>
        <w:t xml:space="preserve"> </w:t>
      </w:r>
    </w:p>
    <w:p w14:paraId="2AD0F6F9" w14:textId="6F5A9EF7" w:rsidR="00660F27" w:rsidRPr="00E23FD5" w:rsidRDefault="00660F27" w:rsidP="00660F27">
      <w:pPr>
        <w:ind w:right="-180"/>
        <w:outlineLvl w:val="0"/>
        <w:rPr>
          <w:sz w:val="22"/>
          <w:szCs w:val="22"/>
        </w:rPr>
      </w:pPr>
    </w:p>
    <w:p w14:paraId="2161F6FF" w14:textId="41D73866" w:rsidR="00660F27" w:rsidRPr="00E23FD5" w:rsidRDefault="00660F27" w:rsidP="00660F27">
      <w:pPr>
        <w:ind w:right="-180"/>
        <w:outlineLvl w:val="0"/>
        <w:rPr>
          <w:sz w:val="22"/>
          <w:szCs w:val="22"/>
        </w:rPr>
      </w:pPr>
      <w:r w:rsidRPr="00E23FD5">
        <w:rPr>
          <w:sz w:val="22"/>
          <w:szCs w:val="22"/>
        </w:rPr>
        <w:t xml:space="preserve">10 Jan 2020/1810L </w:t>
      </w:r>
      <w:r w:rsidR="00314354" w:rsidRPr="00E23FD5">
        <w:rPr>
          <w:sz w:val="22"/>
          <w:szCs w:val="22"/>
        </w:rPr>
        <w:t>–</w:t>
      </w:r>
      <w:r w:rsidRPr="00E23FD5">
        <w:rPr>
          <w:sz w:val="22"/>
          <w:szCs w:val="22"/>
        </w:rPr>
        <w:t xml:space="preserve"> 24</w:t>
      </w:r>
      <w:r w:rsidR="00314354" w:rsidRPr="00E23FD5">
        <w:rPr>
          <w:sz w:val="22"/>
          <w:szCs w:val="22"/>
        </w:rPr>
        <w:t>-year-</w:t>
      </w:r>
      <w:r w:rsidRPr="00E23FD5">
        <w:rPr>
          <w:sz w:val="22"/>
          <w:szCs w:val="22"/>
        </w:rPr>
        <w:t>old, E-4   Location: Virginia Beach, VA</w:t>
      </w:r>
    </w:p>
    <w:p w14:paraId="464D6137" w14:textId="77777777" w:rsidR="00660F27" w:rsidRPr="00E23FD5" w:rsidRDefault="00660F27" w:rsidP="00660F27">
      <w:pPr>
        <w:ind w:right="-180"/>
        <w:outlineLvl w:val="0"/>
        <w:rPr>
          <w:sz w:val="22"/>
          <w:szCs w:val="22"/>
        </w:rPr>
      </w:pPr>
      <w:r w:rsidRPr="00E23FD5">
        <w:rPr>
          <w:sz w:val="22"/>
          <w:szCs w:val="22"/>
        </w:rPr>
        <w:t>Yr./Make/Model: 00 Kawasaki Z400 (Sport)</w:t>
      </w:r>
    </w:p>
    <w:p w14:paraId="219746E3" w14:textId="77777777" w:rsidR="00660F27" w:rsidRPr="00E23FD5" w:rsidRDefault="00660F27" w:rsidP="00660F27">
      <w:pPr>
        <w:ind w:right="-180"/>
        <w:outlineLvl w:val="0"/>
        <w:rPr>
          <w:sz w:val="22"/>
          <w:szCs w:val="22"/>
        </w:rPr>
      </w:pPr>
      <w:r w:rsidRPr="00E23FD5">
        <w:rPr>
          <w:sz w:val="22"/>
          <w:szCs w:val="22"/>
        </w:rPr>
        <w:t>PPE: Yes</w:t>
      </w:r>
    </w:p>
    <w:p w14:paraId="43872604" w14:textId="77777777" w:rsidR="00660F27" w:rsidRPr="00E23FD5" w:rsidRDefault="00660F27" w:rsidP="00660F27">
      <w:pPr>
        <w:ind w:right="-180"/>
        <w:outlineLvl w:val="0"/>
        <w:rPr>
          <w:sz w:val="22"/>
          <w:szCs w:val="22"/>
        </w:rPr>
      </w:pPr>
      <w:r w:rsidRPr="00E23FD5">
        <w:rPr>
          <w:sz w:val="22"/>
          <w:szCs w:val="22"/>
        </w:rPr>
        <w:t>License: Yes</w:t>
      </w:r>
    </w:p>
    <w:p w14:paraId="32CA4018" w14:textId="77777777" w:rsidR="00660F27" w:rsidRPr="00E23FD5" w:rsidRDefault="00660F27" w:rsidP="00660F27">
      <w:pPr>
        <w:ind w:right="-180"/>
        <w:outlineLvl w:val="0"/>
        <w:rPr>
          <w:sz w:val="22"/>
          <w:szCs w:val="22"/>
        </w:rPr>
      </w:pPr>
      <w:r w:rsidRPr="00E23FD5">
        <w:rPr>
          <w:sz w:val="22"/>
          <w:szCs w:val="22"/>
        </w:rPr>
        <w:t>Training:  Level I (Aug 2018)</w:t>
      </w:r>
    </w:p>
    <w:p w14:paraId="68BCB955" w14:textId="77777777" w:rsidR="000E3F39" w:rsidRPr="00E23FD5" w:rsidRDefault="000E3F39" w:rsidP="00660F27">
      <w:pPr>
        <w:ind w:right="-180"/>
        <w:outlineLvl w:val="0"/>
        <w:rPr>
          <w:sz w:val="22"/>
          <w:szCs w:val="22"/>
        </w:rPr>
      </w:pPr>
    </w:p>
    <w:p w14:paraId="1409ADFD" w14:textId="27C7E51C"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w:t>
      </w:r>
      <w:r w:rsidR="00F65510" w:rsidRPr="00E23FD5">
        <w:rPr>
          <w:sz w:val="22"/>
          <w:szCs w:val="22"/>
        </w:rPr>
        <w:t>driving south</w:t>
      </w:r>
      <w:r w:rsidR="009E49AA" w:rsidRPr="00E23FD5">
        <w:rPr>
          <w:sz w:val="22"/>
          <w:szCs w:val="22"/>
        </w:rPr>
        <w:t xml:space="preserve"> and</w:t>
      </w:r>
      <w:r w:rsidRPr="00E23FD5">
        <w:rPr>
          <w:sz w:val="22"/>
          <w:szCs w:val="22"/>
        </w:rPr>
        <w:t xml:space="preserve"> did not notice a vehicle stopped at the green light </w:t>
      </w:r>
      <w:r w:rsidR="00FA3C84" w:rsidRPr="00E23FD5">
        <w:rPr>
          <w:sz w:val="22"/>
          <w:szCs w:val="22"/>
        </w:rPr>
        <w:t>and ran into the stopped</w:t>
      </w:r>
      <w:r w:rsidR="001B45D0" w:rsidRPr="00E23FD5">
        <w:rPr>
          <w:sz w:val="22"/>
          <w:szCs w:val="22"/>
        </w:rPr>
        <w:t xml:space="preserve"> </w:t>
      </w:r>
      <w:r w:rsidRPr="00E23FD5">
        <w:rPr>
          <w:sz w:val="22"/>
          <w:szCs w:val="22"/>
        </w:rPr>
        <w:t xml:space="preserve">vehicle at approximately 30MPH. </w:t>
      </w:r>
      <w:r w:rsidR="001B45D0" w:rsidRPr="00E23FD5">
        <w:rPr>
          <w:sz w:val="22"/>
          <w:szCs w:val="22"/>
        </w:rPr>
        <w:t xml:space="preserve"> </w:t>
      </w:r>
      <w:r w:rsidR="00E23FD5">
        <w:rPr>
          <w:sz w:val="22"/>
          <w:szCs w:val="22"/>
        </w:rPr>
        <w:t>Rider</w:t>
      </w:r>
      <w:r w:rsidRPr="00E23FD5">
        <w:rPr>
          <w:sz w:val="22"/>
          <w:szCs w:val="22"/>
        </w:rPr>
        <w:t xml:space="preserve"> transported to </w:t>
      </w:r>
      <w:r w:rsidR="009E49AA" w:rsidRPr="00E23FD5">
        <w:rPr>
          <w:sz w:val="22"/>
          <w:szCs w:val="22"/>
        </w:rPr>
        <w:t>a</w:t>
      </w:r>
      <w:r w:rsidR="001B45D0" w:rsidRPr="00E23FD5">
        <w:rPr>
          <w:sz w:val="22"/>
          <w:szCs w:val="22"/>
        </w:rPr>
        <w:t xml:space="preserve"> </w:t>
      </w:r>
      <w:r w:rsidR="00FA3C84" w:rsidRPr="00E23FD5">
        <w:rPr>
          <w:sz w:val="22"/>
          <w:szCs w:val="22"/>
        </w:rPr>
        <w:t xml:space="preserve">local hospital, treated for a </w:t>
      </w:r>
      <w:r w:rsidRPr="00E23FD5">
        <w:rPr>
          <w:sz w:val="22"/>
          <w:szCs w:val="22"/>
        </w:rPr>
        <w:t xml:space="preserve">broken left arm. </w:t>
      </w:r>
    </w:p>
    <w:p w14:paraId="52649182" w14:textId="77777777" w:rsidR="00660F27" w:rsidRPr="00E23FD5" w:rsidRDefault="00660F27" w:rsidP="00660F27">
      <w:pPr>
        <w:ind w:right="-180"/>
        <w:outlineLvl w:val="0"/>
        <w:rPr>
          <w:sz w:val="22"/>
          <w:szCs w:val="22"/>
        </w:rPr>
      </w:pPr>
    </w:p>
    <w:p w14:paraId="772F16D1" w14:textId="1753B438" w:rsidR="00660F27" w:rsidRPr="00E23FD5" w:rsidRDefault="00660F27" w:rsidP="00660F27">
      <w:pPr>
        <w:ind w:right="-180"/>
        <w:outlineLvl w:val="0"/>
        <w:rPr>
          <w:sz w:val="22"/>
          <w:szCs w:val="22"/>
        </w:rPr>
      </w:pPr>
      <w:r w:rsidRPr="00E23FD5">
        <w:rPr>
          <w:sz w:val="22"/>
          <w:szCs w:val="22"/>
        </w:rPr>
        <w:t>10 Jan 2020/2020L- 40</w:t>
      </w:r>
      <w:r w:rsidR="009E49AA" w:rsidRPr="00E23FD5">
        <w:rPr>
          <w:sz w:val="22"/>
          <w:szCs w:val="22"/>
        </w:rPr>
        <w:t>-year-</w:t>
      </w:r>
      <w:r w:rsidRPr="00E23FD5">
        <w:rPr>
          <w:sz w:val="22"/>
          <w:szCs w:val="22"/>
        </w:rPr>
        <w:t>old, E-6   Location: Virginia Beach, VA</w:t>
      </w:r>
    </w:p>
    <w:p w14:paraId="648B5406" w14:textId="77777777" w:rsidR="00660F27" w:rsidRPr="00E23FD5" w:rsidRDefault="00660F27" w:rsidP="00660F27">
      <w:pPr>
        <w:ind w:right="-180"/>
        <w:outlineLvl w:val="0"/>
        <w:rPr>
          <w:sz w:val="22"/>
          <w:szCs w:val="22"/>
        </w:rPr>
      </w:pPr>
      <w:r w:rsidRPr="00E23FD5">
        <w:rPr>
          <w:sz w:val="22"/>
          <w:szCs w:val="22"/>
        </w:rPr>
        <w:t>Yr./Make/Model:  00 Harley Davidson Cruiser (Non-Sport)</w:t>
      </w:r>
    </w:p>
    <w:p w14:paraId="50234D02" w14:textId="77777777" w:rsidR="00660F27" w:rsidRPr="00E23FD5" w:rsidRDefault="00660F27" w:rsidP="00660F27">
      <w:pPr>
        <w:ind w:right="-180"/>
        <w:outlineLvl w:val="0"/>
        <w:rPr>
          <w:sz w:val="22"/>
          <w:szCs w:val="22"/>
        </w:rPr>
      </w:pPr>
      <w:r w:rsidRPr="00E23FD5">
        <w:rPr>
          <w:sz w:val="22"/>
          <w:szCs w:val="22"/>
        </w:rPr>
        <w:t>PPE: Yes</w:t>
      </w:r>
    </w:p>
    <w:p w14:paraId="754E35F7" w14:textId="77777777" w:rsidR="00660F27" w:rsidRPr="00E23FD5" w:rsidRDefault="00660F27" w:rsidP="00660F27">
      <w:pPr>
        <w:ind w:right="-180"/>
        <w:outlineLvl w:val="0"/>
        <w:rPr>
          <w:sz w:val="22"/>
          <w:szCs w:val="22"/>
        </w:rPr>
      </w:pPr>
      <w:r w:rsidRPr="00E23FD5">
        <w:rPr>
          <w:sz w:val="22"/>
          <w:szCs w:val="22"/>
        </w:rPr>
        <w:t>License: Yes</w:t>
      </w:r>
    </w:p>
    <w:p w14:paraId="547948AE" w14:textId="5717EA7C" w:rsidR="00660F27" w:rsidRPr="00E23FD5" w:rsidRDefault="00FF31EB" w:rsidP="00660F27">
      <w:pPr>
        <w:ind w:right="-180"/>
        <w:outlineLvl w:val="0"/>
        <w:rPr>
          <w:sz w:val="22"/>
          <w:szCs w:val="22"/>
        </w:rPr>
      </w:pPr>
      <w:r w:rsidRPr="00E23FD5">
        <w:rPr>
          <w:sz w:val="22"/>
          <w:szCs w:val="22"/>
        </w:rPr>
        <w:t>Training: Level II (NR)</w:t>
      </w:r>
      <w:r w:rsidR="00660F27" w:rsidRPr="00E23FD5">
        <w:rPr>
          <w:sz w:val="22"/>
          <w:szCs w:val="22"/>
        </w:rPr>
        <w:t xml:space="preserve">  </w:t>
      </w:r>
    </w:p>
    <w:p w14:paraId="5D11A31C" w14:textId="77777777" w:rsidR="000E3F39" w:rsidRPr="00E23FD5" w:rsidRDefault="000E3F39" w:rsidP="00660F27">
      <w:pPr>
        <w:ind w:right="-180"/>
        <w:outlineLvl w:val="0"/>
        <w:rPr>
          <w:sz w:val="22"/>
          <w:szCs w:val="22"/>
        </w:rPr>
      </w:pPr>
    </w:p>
    <w:p w14:paraId="4BE6101B" w14:textId="580C1D5F" w:rsidR="00660F27" w:rsidRPr="00E23FD5" w:rsidRDefault="00660F27" w:rsidP="00660F27">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struck by another vehicle while passing through </w:t>
      </w:r>
      <w:r w:rsidR="00FA3C84" w:rsidRPr="00E23FD5">
        <w:rPr>
          <w:sz w:val="22"/>
          <w:szCs w:val="22"/>
        </w:rPr>
        <w:t>an</w:t>
      </w:r>
      <w:r w:rsidR="001B45D0" w:rsidRPr="00E23FD5">
        <w:rPr>
          <w:sz w:val="22"/>
          <w:szCs w:val="22"/>
        </w:rPr>
        <w:t xml:space="preserve"> </w:t>
      </w:r>
      <w:r w:rsidRPr="00E23FD5">
        <w:rPr>
          <w:sz w:val="22"/>
          <w:szCs w:val="22"/>
        </w:rPr>
        <w:t xml:space="preserve">intersection. </w:t>
      </w:r>
      <w:r w:rsidR="001B45D0" w:rsidRPr="00E23FD5">
        <w:rPr>
          <w:sz w:val="22"/>
          <w:szCs w:val="22"/>
        </w:rPr>
        <w:t xml:space="preserve"> </w:t>
      </w:r>
      <w:r w:rsidR="00E23FD5">
        <w:rPr>
          <w:sz w:val="22"/>
          <w:szCs w:val="22"/>
        </w:rPr>
        <w:t>Rider</w:t>
      </w:r>
      <w:r w:rsidRPr="00E23FD5">
        <w:rPr>
          <w:sz w:val="22"/>
          <w:szCs w:val="22"/>
        </w:rPr>
        <w:t xml:space="preserve"> </w:t>
      </w:r>
      <w:proofErr w:type="gramStart"/>
      <w:r w:rsidRPr="00E23FD5">
        <w:rPr>
          <w:sz w:val="22"/>
          <w:szCs w:val="22"/>
        </w:rPr>
        <w:t xml:space="preserve">was transported to </w:t>
      </w:r>
      <w:r w:rsidR="009E49AA" w:rsidRPr="00E23FD5">
        <w:rPr>
          <w:sz w:val="22"/>
          <w:szCs w:val="22"/>
        </w:rPr>
        <w:t>a</w:t>
      </w:r>
      <w:r w:rsidR="001B45D0" w:rsidRPr="00E23FD5">
        <w:rPr>
          <w:sz w:val="22"/>
          <w:szCs w:val="22"/>
        </w:rPr>
        <w:t xml:space="preserve"> </w:t>
      </w:r>
      <w:r w:rsidRPr="00E23FD5">
        <w:rPr>
          <w:sz w:val="22"/>
          <w:szCs w:val="22"/>
        </w:rPr>
        <w:t>local hospital, treated for unknown minor injuries, and released</w:t>
      </w:r>
      <w:proofErr w:type="gramEnd"/>
      <w:r w:rsidRPr="00E23FD5">
        <w:rPr>
          <w:sz w:val="22"/>
          <w:szCs w:val="22"/>
        </w:rPr>
        <w:t xml:space="preserve">. </w:t>
      </w:r>
    </w:p>
    <w:p w14:paraId="5404ADEE" w14:textId="77777777" w:rsidR="00660F27" w:rsidRPr="00E23FD5" w:rsidRDefault="00660F27" w:rsidP="00660F27">
      <w:pPr>
        <w:ind w:right="-180"/>
        <w:outlineLvl w:val="0"/>
        <w:rPr>
          <w:sz w:val="22"/>
          <w:szCs w:val="22"/>
        </w:rPr>
      </w:pPr>
    </w:p>
    <w:p w14:paraId="45EB225E" w14:textId="70F559ED" w:rsidR="00BC7B5E" w:rsidRPr="00E23FD5" w:rsidRDefault="00BC7B5E" w:rsidP="00BC7B5E">
      <w:pPr>
        <w:ind w:right="-180"/>
        <w:outlineLvl w:val="0"/>
        <w:rPr>
          <w:sz w:val="22"/>
          <w:szCs w:val="22"/>
        </w:rPr>
      </w:pPr>
      <w:r w:rsidRPr="00E23FD5">
        <w:rPr>
          <w:sz w:val="22"/>
          <w:szCs w:val="22"/>
        </w:rPr>
        <w:t xml:space="preserve">7 Jan 2020/0705L </w:t>
      </w:r>
      <w:r w:rsidR="009E49AA" w:rsidRPr="00E23FD5">
        <w:rPr>
          <w:sz w:val="22"/>
          <w:szCs w:val="22"/>
        </w:rPr>
        <w:t>–</w:t>
      </w:r>
      <w:r w:rsidRPr="00E23FD5">
        <w:rPr>
          <w:sz w:val="22"/>
          <w:szCs w:val="22"/>
        </w:rPr>
        <w:t xml:space="preserve"> 30</w:t>
      </w:r>
      <w:r w:rsidR="009E49AA" w:rsidRPr="00E23FD5">
        <w:rPr>
          <w:sz w:val="22"/>
          <w:szCs w:val="22"/>
        </w:rPr>
        <w:t>-year-</w:t>
      </w:r>
      <w:r w:rsidRPr="00E23FD5">
        <w:rPr>
          <w:sz w:val="22"/>
          <w:szCs w:val="22"/>
        </w:rPr>
        <w:t>old, E-5 Location: National City, CA</w:t>
      </w:r>
    </w:p>
    <w:p w14:paraId="6892542D" w14:textId="77777777" w:rsidR="00BC7B5E" w:rsidRPr="00E23FD5" w:rsidRDefault="00BC7B5E" w:rsidP="00BC7B5E">
      <w:pPr>
        <w:ind w:right="-180"/>
        <w:outlineLvl w:val="0"/>
        <w:rPr>
          <w:sz w:val="22"/>
          <w:szCs w:val="22"/>
        </w:rPr>
      </w:pPr>
      <w:r w:rsidRPr="00E23FD5">
        <w:rPr>
          <w:sz w:val="22"/>
          <w:szCs w:val="22"/>
        </w:rPr>
        <w:t>Yr./Make/Model:  2014 Triumph Daytona 675R (Sport)</w:t>
      </w:r>
    </w:p>
    <w:p w14:paraId="50B42EFE" w14:textId="77777777" w:rsidR="00BC7B5E" w:rsidRPr="00E23FD5" w:rsidRDefault="00BC7B5E" w:rsidP="00BC7B5E">
      <w:pPr>
        <w:ind w:right="-180"/>
        <w:outlineLvl w:val="0"/>
        <w:rPr>
          <w:sz w:val="22"/>
          <w:szCs w:val="22"/>
        </w:rPr>
      </w:pPr>
      <w:r w:rsidRPr="00E23FD5">
        <w:rPr>
          <w:sz w:val="22"/>
          <w:szCs w:val="22"/>
        </w:rPr>
        <w:t>PPE: Yes</w:t>
      </w:r>
    </w:p>
    <w:p w14:paraId="2B7BAEA6" w14:textId="77777777" w:rsidR="00BC7B5E" w:rsidRPr="00E23FD5" w:rsidRDefault="00BC7B5E" w:rsidP="00BC7B5E">
      <w:pPr>
        <w:ind w:right="-180"/>
        <w:outlineLvl w:val="0"/>
        <w:rPr>
          <w:sz w:val="22"/>
          <w:szCs w:val="22"/>
        </w:rPr>
      </w:pPr>
      <w:r w:rsidRPr="00E23FD5">
        <w:rPr>
          <w:sz w:val="22"/>
          <w:szCs w:val="22"/>
        </w:rPr>
        <w:t xml:space="preserve">License: Yes </w:t>
      </w:r>
    </w:p>
    <w:p w14:paraId="42E7F11E" w14:textId="421CE79E" w:rsidR="00BC7B5E" w:rsidRPr="00E23FD5" w:rsidRDefault="00BC7B5E" w:rsidP="00BC7B5E">
      <w:pPr>
        <w:ind w:right="-180"/>
        <w:outlineLvl w:val="0"/>
        <w:rPr>
          <w:sz w:val="22"/>
          <w:szCs w:val="22"/>
        </w:rPr>
      </w:pPr>
      <w:r w:rsidRPr="00E23FD5">
        <w:rPr>
          <w:sz w:val="22"/>
          <w:szCs w:val="22"/>
        </w:rPr>
        <w:t>Training:  Level I (Dec 2017)</w:t>
      </w:r>
      <w:r w:rsidR="00FF31EB" w:rsidRPr="00E23FD5">
        <w:rPr>
          <w:sz w:val="22"/>
          <w:szCs w:val="22"/>
        </w:rPr>
        <w:t xml:space="preserve"> </w:t>
      </w:r>
      <w:r w:rsidRPr="00E23FD5">
        <w:rPr>
          <w:sz w:val="22"/>
          <w:szCs w:val="22"/>
        </w:rPr>
        <w:t>/</w:t>
      </w:r>
      <w:r w:rsidR="00FF31EB" w:rsidRPr="00E23FD5">
        <w:rPr>
          <w:sz w:val="22"/>
          <w:szCs w:val="22"/>
        </w:rPr>
        <w:t xml:space="preserve"> </w:t>
      </w:r>
      <w:r w:rsidRPr="00E23FD5">
        <w:rPr>
          <w:sz w:val="22"/>
          <w:szCs w:val="22"/>
        </w:rPr>
        <w:t>Level II (Feb 2018)</w:t>
      </w:r>
    </w:p>
    <w:p w14:paraId="300AFB2C" w14:textId="77777777" w:rsidR="000E3F39" w:rsidRPr="00E23FD5" w:rsidRDefault="000E3F39" w:rsidP="00BC7B5E">
      <w:pPr>
        <w:ind w:right="-180"/>
        <w:outlineLvl w:val="0"/>
        <w:rPr>
          <w:sz w:val="22"/>
          <w:szCs w:val="22"/>
        </w:rPr>
      </w:pPr>
    </w:p>
    <w:p w14:paraId="5719EB6E" w14:textId="73BAE7DB" w:rsidR="00BC7B5E" w:rsidRPr="00E23FD5" w:rsidRDefault="00BC7B5E" w:rsidP="00BC7B5E">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riding to Naval Base San Diego</w:t>
      </w:r>
      <w:r w:rsidR="00F65510" w:rsidRPr="00E23FD5">
        <w:rPr>
          <w:sz w:val="22"/>
          <w:szCs w:val="22"/>
        </w:rPr>
        <w:t xml:space="preserve">.  </w:t>
      </w:r>
      <w:r w:rsidR="00E23FD5">
        <w:rPr>
          <w:sz w:val="22"/>
          <w:szCs w:val="22"/>
        </w:rPr>
        <w:t>Rider</w:t>
      </w:r>
      <w:r w:rsidRPr="00E23FD5">
        <w:rPr>
          <w:sz w:val="22"/>
          <w:szCs w:val="22"/>
        </w:rPr>
        <w:t xml:space="preserve"> attempted to merge and collided with a US Border Patrol SUV. </w:t>
      </w:r>
      <w:r w:rsidR="001B45D0" w:rsidRPr="00E23FD5">
        <w:rPr>
          <w:sz w:val="22"/>
          <w:szCs w:val="22"/>
        </w:rPr>
        <w:t xml:space="preserve"> </w:t>
      </w:r>
      <w:r w:rsidR="00E23FD5">
        <w:rPr>
          <w:sz w:val="22"/>
          <w:szCs w:val="22"/>
        </w:rPr>
        <w:t>Rider</w:t>
      </w:r>
      <w:r w:rsidRPr="00E23FD5">
        <w:rPr>
          <w:sz w:val="22"/>
          <w:szCs w:val="22"/>
        </w:rPr>
        <w:t xml:space="preserve"> </w:t>
      </w:r>
      <w:proofErr w:type="gramStart"/>
      <w:r w:rsidRPr="00E23FD5">
        <w:rPr>
          <w:sz w:val="22"/>
          <w:szCs w:val="22"/>
        </w:rPr>
        <w:t>was rendered</w:t>
      </w:r>
      <w:proofErr w:type="gramEnd"/>
      <w:r w:rsidRPr="00E23FD5">
        <w:rPr>
          <w:sz w:val="22"/>
          <w:szCs w:val="22"/>
        </w:rPr>
        <w:t xml:space="preserve"> unconscious from the force of the impact with the roadway and was transported to </w:t>
      </w:r>
      <w:r w:rsidR="009E49AA" w:rsidRPr="00E23FD5">
        <w:rPr>
          <w:sz w:val="22"/>
          <w:szCs w:val="22"/>
        </w:rPr>
        <w:t>a</w:t>
      </w:r>
      <w:r w:rsidR="001B45D0" w:rsidRPr="00E23FD5">
        <w:rPr>
          <w:sz w:val="22"/>
          <w:szCs w:val="22"/>
        </w:rPr>
        <w:t xml:space="preserve"> </w:t>
      </w:r>
      <w:r w:rsidRPr="00E23FD5">
        <w:rPr>
          <w:sz w:val="22"/>
          <w:szCs w:val="22"/>
        </w:rPr>
        <w:t xml:space="preserve">local hospital, treated for a broken left wrist, </w:t>
      </w:r>
      <w:r w:rsidR="00F65510" w:rsidRPr="00E23FD5">
        <w:rPr>
          <w:sz w:val="22"/>
          <w:szCs w:val="22"/>
        </w:rPr>
        <w:t>index,</w:t>
      </w:r>
      <w:r w:rsidRPr="00E23FD5">
        <w:rPr>
          <w:sz w:val="22"/>
          <w:szCs w:val="22"/>
        </w:rPr>
        <w:t xml:space="preserve"> and middle fingers</w:t>
      </w:r>
      <w:r w:rsidR="00FA3C84" w:rsidRPr="00E23FD5">
        <w:rPr>
          <w:sz w:val="22"/>
          <w:szCs w:val="22"/>
        </w:rPr>
        <w:t>,</w:t>
      </w:r>
      <w:r w:rsidRPr="00E23FD5">
        <w:rPr>
          <w:sz w:val="22"/>
          <w:szCs w:val="22"/>
        </w:rPr>
        <w:t xml:space="preserve"> and </w:t>
      </w:r>
      <w:r w:rsidR="00F65510" w:rsidRPr="00E23FD5">
        <w:rPr>
          <w:sz w:val="22"/>
          <w:szCs w:val="22"/>
        </w:rPr>
        <w:t>was diagnosed</w:t>
      </w:r>
      <w:r w:rsidRPr="00E23FD5">
        <w:rPr>
          <w:sz w:val="22"/>
          <w:szCs w:val="22"/>
        </w:rPr>
        <w:t xml:space="preserve"> with a minor concussion</w:t>
      </w:r>
      <w:r w:rsidR="001B45D0" w:rsidRPr="00E23FD5">
        <w:rPr>
          <w:sz w:val="22"/>
          <w:szCs w:val="22"/>
        </w:rPr>
        <w:t xml:space="preserve">. </w:t>
      </w:r>
      <w:r w:rsidRPr="00E23FD5">
        <w:rPr>
          <w:sz w:val="22"/>
          <w:szCs w:val="22"/>
        </w:rPr>
        <w:t xml:space="preserve">  </w:t>
      </w:r>
    </w:p>
    <w:p w14:paraId="0F8B1F18" w14:textId="77777777" w:rsidR="00BC7B5E" w:rsidRPr="00E23FD5" w:rsidRDefault="00BC7B5E" w:rsidP="00C024B9">
      <w:pPr>
        <w:ind w:right="-180"/>
        <w:outlineLvl w:val="0"/>
        <w:rPr>
          <w:sz w:val="22"/>
          <w:szCs w:val="22"/>
        </w:rPr>
      </w:pPr>
    </w:p>
    <w:p w14:paraId="7A25909F" w14:textId="149632DD" w:rsidR="00C024B9" w:rsidRPr="00E23FD5" w:rsidRDefault="004E1474" w:rsidP="00C024B9">
      <w:pPr>
        <w:ind w:right="-180"/>
        <w:outlineLvl w:val="0"/>
        <w:rPr>
          <w:sz w:val="22"/>
          <w:szCs w:val="22"/>
        </w:rPr>
      </w:pPr>
      <w:r w:rsidRPr="00E23FD5">
        <w:rPr>
          <w:sz w:val="22"/>
          <w:szCs w:val="22"/>
        </w:rPr>
        <w:t xml:space="preserve">6 </w:t>
      </w:r>
      <w:r w:rsidR="00C024B9" w:rsidRPr="00E23FD5">
        <w:rPr>
          <w:sz w:val="22"/>
          <w:szCs w:val="22"/>
        </w:rPr>
        <w:t>Jan 2020/</w:t>
      </w:r>
      <w:r w:rsidR="000E3F39" w:rsidRPr="00E23FD5">
        <w:rPr>
          <w:sz w:val="22"/>
          <w:szCs w:val="22"/>
        </w:rPr>
        <w:t xml:space="preserve">1930L </w:t>
      </w:r>
      <w:r w:rsidR="009E49AA" w:rsidRPr="00E23FD5">
        <w:rPr>
          <w:sz w:val="22"/>
          <w:szCs w:val="22"/>
        </w:rPr>
        <w:t>–</w:t>
      </w:r>
      <w:r w:rsidR="00C024B9" w:rsidRPr="00E23FD5">
        <w:rPr>
          <w:sz w:val="22"/>
          <w:szCs w:val="22"/>
        </w:rPr>
        <w:t xml:space="preserve"> </w:t>
      </w:r>
      <w:r w:rsidRPr="00E23FD5">
        <w:rPr>
          <w:sz w:val="22"/>
          <w:szCs w:val="22"/>
        </w:rPr>
        <w:t>19</w:t>
      </w:r>
      <w:r w:rsidR="009E49AA" w:rsidRPr="00E23FD5">
        <w:rPr>
          <w:sz w:val="22"/>
          <w:szCs w:val="22"/>
        </w:rPr>
        <w:t>-year-</w:t>
      </w:r>
      <w:r w:rsidR="00C024B9" w:rsidRPr="00E23FD5">
        <w:rPr>
          <w:sz w:val="22"/>
          <w:szCs w:val="22"/>
        </w:rPr>
        <w:t>old, E-</w:t>
      </w:r>
      <w:r w:rsidRPr="00E23FD5">
        <w:rPr>
          <w:sz w:val="22"/>
          <w:szCs w:val="22"/>
        </w:rPr>
        <w:t>3</w:t>
      </w:r>
      <w:r w:rsidR="00C024B9" w:rsidRPr="00E23FD5">
        <w:rPr>
          <w:sz w:val="22"/>
          <w:szCs w:val="22"/>
        </w:rPr>
        <w:t xml:space="preserve">   Location:</w:t>
      </w:r>
      <w:r w:rsidRPr="00E23FD5">
        <w:rPr>
          <w:sz w:val="22"/>
          <w:szCs w:val="22"/>
        </w:rPr>
        <w:t xml:space="preserve"> San Diego, CA</w:t>
      </w:r>
      <w:r w:rsidR="00C024B9" w:rsidRPr="00E23FD5">
        <w:rPr>
          <w:sz w:val="22"/>
          <w:szCs w:val="22"/>
        </w:rPr>
        <w:t xml:space="preserve"> </w:t>
      </w:r>
    </w:p>
    <w:p w14:paraId="0E2A23AB" w14:textId="17C9E5B8" w:rsidR="00C024B9" w:rsidRPr="00E23FD5" w:rsidRDefault="00C024B9" w:rsidP="00C024B9">
      <w:pPr>
        <w:ind w:right="-180"/>
        <w:outlineLvl w:val="0"/>
        <w:rPr>
          <w:sz w:val="22"/>
          <w:szCs w:val="22"/>
        </w:rPr>
      </w:pPr>
      <w:r w:rsidRPr="00E23FD5">
        <w:rPr>
          <w:sz w:val="22"/>
          <w:szCs w:val="22"/>
        </w:rPr>
        <w:t xml:space="preserve">Yr./Make/Model:  </w:t>
      </w:r>
      <w:r w:rsidR="005A288D" w:rsidRPr="00E23FD5">
        <w:rPr>
          <w:sz w:val="22"/>
          <w:szCs w:val="22"/>
        </w:rPr>
        <w:t>00</w:t>
      </w:r>
      <w:r w:rsidR="004E1474" w:rsidRPr="00E23FD5">
        <w:rPr>
          <w:sz w:val="22"/>
          <w:szCs w:val="22"/>
        </w:rPr>
        <w:t xml:space="preserve"> K</w:t>
      </w:r>
      <w:r w:rsidR="00CF0DB5" w:rsidRPr="00E23FD5">
        <w:rPr>
          <w:sz w:val="22"/>
          <w:szCs w:val="22"/>
        </w:rPr>
        <w:t>awasaki Ninja</w:t>
      </w:r>
      <w:r w:rsidR="004E1474" w:rsidRPr="00E23FD5">
        <w:rPr>
          <w:sz w:val="22"/>
          <w:szCs w:val="22"/>
        </w:rPr>
        <w:t xml:space="preserve"> 650 (Sport)</w:t>
      </w:r>
    </w:p>
    <w:p w14:paraId="01A70D00" w14:textId="632E39E4" w:rsidR="00C024B9" w:rsidRPr="00E23FD5" w:rsidRDefault="00C024B9" w:rsidP="00C024B9">
      <w:pPr>
        <w:ind w:right="-180"/>
        <w:outlineLvl w:val="0"/>
        <w:rPr>
          <w:sz w:val="22"/>
          <w:szCs w:val="22"/>
        </w:rPr>
      </w:pPr>
      <w:r w:rsidRPr="00E23FD5">
        <w:rPr>
          <w:sz w:val="22"/>
          <w:szCs w:val="22"/>
        </w:rPr>
        <w:t xml:space="preserve">PPE: </w:t>
      </w:r>
      <w:r w:rsidR="005A288D" w:rsidRPr="00E23FD5">
        <w:rPr>
          <w:sz w:val="22"/>
          <w:szCs w:val="22"/>
        </w:rPr>
        <w:t>Yes</w:t>
      </w:r>
    </w:p>
    <w:p w14:paraId="00AA5D1F" w14:textId="7EBDB110" w:rsidR="00C024B9" w:rsidRPr="00E23FD5" w:rsidRDefault="004E1474" w:rsidP="00C024B9">
      <w:pPr>
        <w:ind w:right="-180"/>
        <w:outlineLvl w:val="0"/>
        <w:rPr>
          <w:sz w:val="22"/>
          <w:szCs w:val="22"/>
        </w:rPr>
      </w:pPr>
      <w:r w:rsidRPr="00E23FD5">
        <w:rPr>
          <w:sz w:val="22"/>
          <w:szCs w:val="22"/>
        </w:rPr>
        <w:t>License: Y</w:t>
      </w:r>
      <w:r w:rsidR="005A288D" w:rsidRPr="00E23FD5">
        <w:rPr>
          <w:sz w:val="22"/>
          <w:szCs w:val="22"/>
        </w:rPr>
        <w:t>es</w:t>
      </w:r>
    </w:p>
    <w:p w14:paraId="16FDF68F" w14:textId="5C60E3D5" w:rsidR="004E1474" w:rsidRPr="00E23FD5" w:rsidRDefault="00C024B9" w:rsidP="004E1474">
      <w:pPr>
        <w:ind w:right="-180"/>
        <w:outlineLvl w:val="0"/>
        <w:rPr>
          <w:sz w:val="22"/>
          <w:szCs w:val="22"/>
        </w:rPr>
      </w:pPr>
      <w:r w:rsidRPr="00E23FD5">
        <w:rPr>
          <w:sz w:val="22"/>
          <w:szCs w:val="22"/>
        </w:rPr>
        <w:t xml:space="preserve">Training:  </w:t>
      </w:r>
      <w:r w:rsidR="005A288D" w:rsidRPr="00E23FD5">
        <w:rPr>
          <w:sz w:val="22"/>
          <w:szCs w:val="22"/>
        </w:rPr>
        <w:t>Level I (</w:t>
      </w:r>
      <w:r w:rsidR="004E1474" w:rsidRPr="00E23FD5">
        <w:rPr>
          <w:sz w:val="22"/>
          <w:szCs w:val="22"/>
        </w:rPr>
        <w:t>D</w:t>
      </w:r>
      <w:r w:rsidR="005A288D" w:rsidRPr="00E23FD5">
        <w:rPr>
          <w:sz w:val="22"/>
          <w:szCs w:val="22"/>
        </w:rPr>
        <w:t>ec</w:t>
      </w:r>
      <w:r w:rsidR="004E1474" w:rsidRPr="00E23FD5">
        <w:rPr>
          <w:sz w:val="22"/>
          <w:szCs w:val="22"/>
        </w:rPr>
        <w:t xml:space="preserve"> 2019)</w:t>
      </w:r>
    </w:p>
    <w:p w14:paraId="6C77D5C1" w14:textId="77777777" w:rsidR="000E3F39" w:rsidRPr="00E23FD5" w:rsidRDefault="000E3F39" w:rsidP="004E1474">
      <w:pPr>
        <w:ind w:right="-180"/>
        <w:outlineLvl w:val="0"/>
        <w:rPr>
          <w:sz w:val="22"/>
          <w:szCs w:val="22"/>
        </w:rPr>
      </w:pPr>
    </w:p>
    <w:p w14:paraId="164F4562" w14:textId="7F91BC6A" w:rsidR="00C024B9" w:rsidRPr="00E23FD5" w:rsidRDefault="00C024B9" w:rsidP="00B90F34">
      <w:pPr>
        <w:ind w:right="-180"/>
        <w:outlineLvl w:val="0"/>
        <w:rPr>
          <w:sz w:val="22"/>
          <w:szCs w:val="22"/>
        </w:rPr>
      </w:pPr>
      <w:r w:rsidRPr="00E23FD5">
        <w:rPr>
          <w:sz w:val="22"/>
          <w:szCs w:val="22"/>
        </w:rPr>
        <w:lastRenderedPageBreak/>
        <w:t>Remarks:</w:t>
      </w:r>
      <w:r w:rsidR="004E1474" w:rsidRPr="00E23FD5">
        <w:rPr>
          <w:sz w:val="22"/>
          <w:szCs w:val="22"/>
        </w:rPr>
        <w:t xml:space="preserve"> </w:t>
      </w:r>
      <w:r w:rsidR="00E23FD5">
        <w:rPr>
          <w:sz w:val="22"/>
          <w:szCs w:val="22"/>
        </w:rPr>
        <w:t>Rider</w:t>
      </w:r>
      <w:r w:rsidR="004E1474" w:rsidRPr="00E23FD5">
        <w:rPr>
          <w:sz w:val="22"/>
          <w:szCs w:val="22"/>
        </w:rPr>
        <w:t xml:space="preserve"> was traveling </w:t>
      </w:r>
      <w:r w:rsidR="009E49AA" w:rsidRPr="00E23FD5">
        <w:rPr>
          <w:sz w:val="22"/>
          <w:szCs w:val="22"/>
        </w:rPr>
        <w:t>south</w:t>
      </w:r>
      <w:r w:rsidR="004E1474" w:rsidRPr="00E23FD5">
        <w:rPr>
          <w:sz w:val="22"/>
          <w:szCs w:val="22"/>
        </w:rPr>
        <w:t xml:space="preserve"> on Hwy 75, and lost control of the motorcycle when attempt</w:t>
      </w:r>
      <w:r w:rsidR="001B45D0" w:rsidRPr="00E23FD5">
        <w:rPr>
          <w:sz w:val="22"/>
          <w:szCs w:val="22"/>
        </w:rPr>
        <w:t>ing</w:t>
      </w:r>
      <w:r w:rsidR="004E1474" w:rsidRPr="00E23FD5">
        <w:rPr>
          <w:sz w:val="22"/>
          <w:szCs w:val="22"/>
        </w:rPr>
        <w:t xml:space="preserve"> to exit the highway.  </w:t>
      </w:r>
      <w:r w:rsidR="00E23FD5">
        <w:rPr>
          <w:sz w:val="22"/>
          <w:szCs w:val="22"/>
        </w:rPr>
        <w:t>Rider</w:t>
      </w:r>
      <w:r w:rsidR="004E1474" w:rsidRPr="00E23FD5">
        <w:rPr>
          <w:sz w:val="22"/>
          <w:szCs w:val="22"/>
        </w:rPr>
        <w:t xml:space="preserve"> </w:t>
      </w:r>
      <w:proofErr w:type="gramStart"/>
      <w:r w:rsidR="004E1474" w:rsidRPr="00E23FD5">
        <w:rPr>
          <w:sz w:val="22"/>
          <w:szCs w:val="22"/>
        </w:rPr>
        <w:t>was treated for a fractured clavicle and released</w:t>
      </w:r>
      <w:proofErr w:type="gramEnd"/>
      <w:r w:rsidR="004E1474" w:rsidRPr="00E23FD5">
        <w:rPr>
          <w:sz w:val="22"/>
          <w:szCs w:val="22"/>
        </w:rPr>
        <w:t xml:space="preserve">. </w:t>
      </w:r>
      <w:r w:rsidR="001B45D0" w:rsidRPr="00E23FD5">
        <w:rPr>
          <w:sz w:val="22"/>
          <w:szCs w:val="22"/>
        </w:rPr>
        <w:t xml:space="preserve"> </w:t>
      </w:r>
    </w:p>
    <w:p w14:paraId="52CE5371" w14:textId="77777777" w:rsidR="00FA3C84" w:rsidRPr="00E23FD5" w:rsidRDefault="00FA3C84" w:rsidP="00B90F34">
      <w:pPr>
        <w:ind w:right="-180"/>
        <w:outlineLvl w:val="0"/>
        <w:rPr>
          <w:sz w:val="22"/>
          <w:szCs w:val="22"/>
        </w:rPr>
      </w:pPr>
    </w:p>
    <w:p w14:paraId="634321F3" w14:textId="327C456D" w:rsidR="00BC7B5E" w:rsidRPr="00E23FD5" w:rsidRDefault="00BC7B5E" w:rsidP="00BC7B5E">
      <w:pPr>
        <w:ind w:right="-180"/>
        <w:outlineLvl w:val="0"/>
        <w:rPr>
          <w:sz w:val="22"/>
          <w:szCs w:val="22"/>
        </w:rPr>
      </w:pPr>
      <w:r w:rsidRPr="00E23FD5">
        <w:rPr>
          <w:sz w:val="22"/>
          <w:szCs w:val="22"/>
        </w:rPr>
        <w:t xml:space="preserve">5 Jan 2020/1400L </w:t>
      </w:r>
      <w:r w:rsidR="009E49AA" w:rsidRPr="00E23FD5">
        <w:rPr>
          <w:sz w:val="22"/>
          <w:szCs w:val="22"/>
        </w:rPr>
        <w:t>–</w:t>
      </w:r>
      <w:r w:rsidRPr="00E23FD5">
        <w:rPr>
          <w:sz w:val="22"/>
          <w:szCs w:val="22"/>
        </w:rPr>
        <w:t xml:space="preserve"> 31</w:t>
      </w:r>
      <w:r w:rsidR="009E49AA" w:rsidRPr="00E23FD5">
        <w:rPr>
          <w:sz w:val="22"/>
          <w:szCs w:val="22"/>
        </w:rPr>
        <w:t>-year-</w:t>
      </w:r>
      <w:r w:rsidRPr="00E23FD5">
        <w:rPr>
          <w:sz w:val="22"/>
          <w:szCs w:val="22"/>
        </w:rPr>
        <w:t>old, E-6   Location: Chino Hills, CA</w:t>
      </w:r>
    </w:p>
    <w:p w14:paraId="217A4457" w14:textId="77777777" w:rsidR="00BC7B5E" w:rsidRPr="00E23FD5" w:rsidRDefault="00BC7B5E" w:rsidP="00BC7B5E">
      <w:pPr>
        <w:ind w:right="-180"/>
        <w:outlineLvl w:val="0"/>
        <w:rPr>
          <w:sz w:val="22"/>
          <w:szCs w:val="22"/>
        </w:rPr>
      </w:pPr>
      <w:r w:rsidRPr="00E23FD5">
        <w:rPr>
          <w:sz w:val="22"/>
          <w:szCs w:val="22"/>
        </w:rPr>
        <w:t>Yr./Make/Model: 2004 Yamaha YZ250 (Dirt bike)</w:t>
      </w:r>
    </w:p>
    <w:p w14:paraId="6A9C8802" w14:textId="77777777" w:rsidR="00BC7B5E" w:rsidRPr="00E23FD5" w:rsidRDefault="00BC7B5E" w:rsidP="00BC7B5E">
      <w:pPr>
        <w:ind w:right="-180"/>
        <w:outlineLvl w:val="0"/>
        <w:rPr>
          <w:sz w:val="22"/>
          <w:szCs w:val="22"/>
        </w:rPr>
      </w:pPr>
      <w:r w:rsidRPr="00E23FD5">
        <w:rPr>
          <w:sz w:val="22"/>
          <w:szCs w:val="22"/>
        </w:rPr>
        <w:t xml:space="preserve">PPE: Yes   </w:t>
      </w:r>
    </w:p>
    <w:p w14:paraId="121A9CBB" w14:textId="77777777" w:rsidR="00BC7B5E" w:rsidRPr="00E23FD5" w:rsidRDefault="00BC7B5E" w:rsidP="00BC7B5E">
      <w:pPr>
        <w:ind w:right="-180"/>
        <w:outlineLvl w:val="0"/>
        <w:rPr>
          <w:sz w:val="22"/>
          <w:szCs w:val="22"/>
        </w:rPr>
      </w:pPr>
      <w:r w:rsidRPr="00E23FD5">
        <w:rPr>
          <w:sz w:val="22"/>
          <w:szCs w:val="22"/>
        </w:rPr>
        <w:t xml:space="preserve">License: Yes </w:t>
      </w:r>
    </w:p>
    <w:p w14:paraId="21FB69E8" w14:textId="3E381C70" w:rsidR="00BC7B5E" w:rsidRPr="00E23FD5" w:rsidRDefault="00BC7B5E" w:rsidP="00BC7B5E">
      <w:pPr>
        <w:ind w:right="-180"/>
        <w:outlineLvl w:val="0"/>
        <w:rPr>
          <w:sz w:val="22"/>
          <w:szCs w:val="22"/>
        </w:rPr>
      </w:pPr>
      <w:r w:rsidRPr="00E23FD5">
        <w:rPr>
          <w:sz w:val="22"/>
          <w:szCs w:val="22"/>
        </w:rPr>
        <w:t xml:space="preserve">Training: </w:t>
      </w:r>
      <w:r w:rsidR="00FF31EB" w:rsidRPr="00E23FD5">
        <w:rPr>
          <w:sz w:val="22"/>
          <w:szCs w:val="22"/>
        </w:rPr>
        <w:t>Level I (NR) / Level II (NR)</w:t>
      </w:r>
      <w:r w:rsidRPr="00E23FD5">
        <w:rPr>
          <w:sz w:val="22"/>
          <w:szCs w:val="22"/>
        </w:rPr>
        <w:t xml:space="preserve"> </w:t>
      </w:r>
    </w:p>
    <w:p w14:paraId="3CD30F48" w14:textId="77777777" w:rsidR="000E3F39" w:rsidRPr="00E23FD5" w:rsidRDefault="000E3F39" w:rsidP="00BC7B5E">
      <w:pPr>
        <w:ind w:right="-180"/>
        <w:outlineLvl w:val="0"/>
        <w:rPr>
          <w:sz w:val="22"/>
          <w:szCs w:val="22"/>
        </w:rPr>
      </w:pPr>
    </w:p>
    <w:p w14:paraId="7E07AB03" w14:textId="00A0F832" w:rsidR="00BC7B5E" w:rsidRPr="00E23FD5" w:rsidRDefault="00BC7B5E" w:rsidP="00B90F34">
      <w:pPr>
        <w:ind w:right="-180"/>
        <w:outlineLvl w:val="0"/>
        <w:rPr>
          <w:sz w:val="22"/>
          <w:szCs w:val="22"/>
        </w:rPr>
      </w:pPr>
      <w:r w:rsidRPr="00E23FD5">
        <w:rPr>
          <w:sz w:val="22"/>
          <w:szCs w:val="22"/>
        </w:rPr>
        <w:t xml:space="preserve">Remarks: </w:t>
      </w:r>
      <w:r w:rsidR="00E23FD5">
        <w:rPr>
          <w:sz w:val="22"/>
          <w:szCs w:val="22"/>
        </w:rPr>
        <w:t>Rider</w:t>
      </w:r>
      <w:r w:rsidRPr="00E23FD5">
        <w:rPr>
          <w:sz w:val="22"/>
          <w:szCs w:val="22"/>
        </w:rPr>
        <w:t xml:space="preserve"> was ridin</w:t>
      </w:r>
      <w:r w:rsidR="001B45D0" w:rsidRPr="00E23FD5">
        <w:rPr>
          <w:sz w:val="22"/>
          <w:szCs w:val="22"/>
        </w:rPr>
        <w:t>g dirt bike downhill on a trail,</w:t>
      </w:r>
      <w:r w:rsidRPr="00E23FD5">
        <w:rPr>
          <w:sz w:val="22"/>
          <w:szCs w:val="22"/>
        </w:rPr>
        <w:t xml:space="preserve"> hit a patch of ice</w:t>
      </w:r>
      <w:r w:rsidR="001B45D0" w:rsidRPr="00E23FD5">
        <w:rPr>
          <w:sz w:val="22"/>
          <w:szCs w:val="22"/>
        </w:rPr>
        <w:t xml:space="preserve">, </w:t>
      </w:r>
      <w:r w:rsidR="00FA3C84" w:rsidRPr="00E23FD5">
        <w:rPr>
          <w:sz w:val="22"/>
          <w:szCs w:val="22"/>
        </w:rPr>
        <w:t xml:space="preserve">and </w:t>
      </w:r>
      <w:proofErr w:type="gramStart"/>
      <w:r w:rsidR="00FA3C84" w:rsidRPr="00E23FD5">
        <w:rPr>
          <w:sz w:val="22"/>
          <w:szCs w:val="22"/>
        </w:rPr>
        <w:t>was</w:t>
      </w:r>
      <w:bookmarkStart w:id="0" w:name="_GoBack"/>
      <w:bookmarkEnd w:id="0"/>
      <w:r w:rsidR="00FA3C84" w:rsidRPr="00E23FD5">
        <w:rPr>
          <w:sz w:val="22"/>
          <w:szCs w:val="22"/>
        </w:rPr>
        <w:t xml:space="preserve"> </w:t>
      </w:r>
      <w:r w:rsidRPr="00E23FD5">
        <w:rPr>
          <w:sz w:val="22"/>
          <w:szCs w:val="22"/>
        </w:rPr>
        <w:t>ejected</w:t>
      </w:r>
      <w:proofErr w:type="gramEnd"/>
      <w:r w:rsidRPr="00E23FD5">
        <w:rPr>
          <w:sz w:val="22"/>
          <w:szCs w:val="22"/>
        </w:rPr>
        <w:t xml:space="preserve"> onto rocks. </w:t>
      </w:r>
      <w:r w:rsidR="001B45D0" w:rsidRPr="00E23FD5">
        <w:rPr>
          <w:sz w:val="22"/>
          <w:szCs w:val="22"/>
        </w:rPr>
        <w:t xml:space="preserve"> </w:t>
      </w:r>
      <w:r w:rsidR="00E23FD5">
        <w:rPr>
          <w:sz w:val="22"/>
          <w:szCs w:val="22"/>
        </w:rPr>
        <w:t>Rider</w:t>
      </w:r>
      <w:r w:rsidRPr="00E23FD5">
        <w:rPr>
          <w:sz w:val="22"/>
          <w:szCs w:val="22"/>
        </w:rPr>
        <w:t xml:space="preserve"> </w:t>
      </w:r>
      <w:proofErr w:type="gramStart"/>
      <w:r w:rsidRPr="00E23FD5">
        <w:rPr>
          <w:sz w:val="22"/>
          <w:szCs w:val="22"/>
        </w:rPr>
        <w:t xml:space="preserve">was treated for a broken finger and sprained thumb at </w:t>
      </w:r>
      <w:r w:rsidR="001B45D0" w:rsidRPr="00E23FD5">
        <w:rPr>
          <w:sz w:val="22"/>
          <w:szCs w:val="22"/>
        </w:rPr>
        <w:t xml:space="preserve">the </w:t>
      </w:r>
      <w:r w:rsidRPr="00E23FD5">
        <w:rPr>
          <w:sz w:val="22"/>
          <w:szCs w:val="22"/>
        </w:rPr>
        <w:t>local medical facility and released</w:t>
      </w:r>
      <w:proofErr w:type="gramEnd"/>
      <w:r w:rsidR="00FA3C84" w:rsidRPr="00E23FD5">
        <w:rPr>
          <w:sz w:val="22"/>
          <w:szCs w:val="22"/>
        </w:rPr>
        <w:t>.</w:t>
      </w:r>
    </w:p>
    <w:p w14:paraId="20D2731A" w14:textId="77777777" w:rsidR="00BC7B5E" w:rsidRPr="00E23FD5" w:rsidRDefault="00BC7B5E" w:rsidP="00B90F34">
      <w:pPr>
        <w:ind w:right="-180"/>
        <w:outlineLvl w:val="0"/>
        <w:rPr>
          <w:sz w:val="22"/>
          <w:szCs w:val="22"/>
        </w:rPr>
      </w:pPr>
    </w:p>
    <w:p w14:paraId="70DCC783" w14:textId="77F70E46" w:rsidR="004E1474" w:rsidRPr="00E23FD5" w:rsidRDefault="004E1474" w:rsidP="004E1474">
      <w:pPr>
        <w:ind w:right="-180"/>
        <w:outlineLvl w:val="0"/>
        <w:rPr>
          <w:sz w:val="22"/>
          <w:szCs w:val="22"/>
        </w:rPr>
      </w:pPr>
      <w:r w:rsidRPr="00E23FD5">
        <w:rPr>
          <w:sz w:val="22"/>
          <w:szCs w:val="22"/>
        </w:rPr>
        <w:t>4 Jan 2020/</w:t>
      </w:r>
      <w:r w:rsidR="00E83690" w:rsidRPr="00E23FD5">
        <w:rPr>
          <w:sz w:val="22"/>
          <w:szCs w:val="22"/>
        </w:rPr>
        <w:t>2150L</w:t>
      </w:r>
      <w:r w:rsidRPr="00E23FD5">
        <w:rPr>
          <w:sz w:val="22"/>
          <w:szCs w:val="22"/>
        </w:rPr>
        <w:t xml:space="preserve"> </w:t>
      </w:r>
      <w:r w:rsidR="009E49AA" w:rsidRPr="00E23FD5">
        <w:rPr>
          <w:sz w:val="22"/>
          <w:szCs w:val="22"/>
        </w:rPr>
        <w:t>–</w:t>
      </w:r>
      <w:r w:rsidRPr="00E23FD5">
        <w:rPr>
          <w:sz w:val="22"/>
          <w:szCs w:val="22"/>
        </w:rPr>
        <w:t xml:space="preserve"> </w:t>
      </w:r>
      <w:r w:rsidR="00E83690" w:rsidRPr="00E23FD5">
        <w:rPr>
          <w:sz w:val="22"/>
          <w:szCs w:val="22"/>
        </w:rPr>
        <w:t>30</w:t>
      </w:r>
      <w:r w:rsidR="009E49AA" w:rsidRPr="00E23FD5">
        <w:rPr>
          <w:sz w:val="22"/>
          <w:szCs w:val="22"/>
        </w:rPr>
        <w:t>-year-</w:t>
      </w:r>
      <w:r w:rsidRPr="00E23FD5">
        <w:rPr>
          <w:sz w:val="22"/>
          <w:szCs w:val="22"/>
        </w:rPr>
        <w:t>old, E-</w:t>
      </w:r>
      <w:r w:rsidR="00E83690" w:rsidRPr="00E23FD5">
        <w:rPr>
          <w:sz w:val="22"/>
          <w:szCs w:val="22"/>
        </w:rPr>
        <w:t>5</w:t>
      </w:r>
      <w:r w:rsidRPr="00E23FD5">
        <w:rPr>
          <w:sz w:val="22"/>
          <w:szCs w:val="22"/>
        </w:rPr>
        <w:t xml:space="preserve">   Location: </w:t>
      </w:r>
      <w:r w:rsidR="00E83690" w:rsidRPr="00E23FD5">
        <w:rPr>
          <w:sz w:val="22"/>
          <w:szCs w:val="22"/>
        </w:rPr>
        <w:t>San Diego, CA</w:t>
      </w:r>
    </w:p>
    <w:p w14:paraId="60DEF183" w14:textId="67E1F41F" w:rsidR="004E1474" w:rsidRPr="00E23FD5" w:rsidRDefault="004E1474" w:rsidP="004E1474">
      <w:pPr>
        <w:ind w:right="-180"/>
        <w:outlineLvl w:val="0"/>
        <w:rPr>
          <w:sz w:val="22"/>
          <w:szCs w:val="22"/>
        </w:rPr>
      </w:pPr>
      <w:r w:rsidRPr="00E23FD5">
        <w:rPr>
          <w:sz w:val="22"/>
          <w:szCs w:val="22"/>
        </w:rPr>
        <w:t xml:space="preserve">Yr./Make/Model: </w:t>
      </w:r>
      <w:r w:rsidR="00CF0DB5" w:rsidRPr="00E23FD5">
        <w:rPr>
          <w:sz w:val="22"/>
          <w:szCs w:val="22"/>
        </w:rPr>
        <w:t xml:space="preserve">00 </w:t>
      </w:r>
      <w:r w:rsidR="00E83690" w:rsidRPr="00E23FD5">
        <w:rPr>
          <w:sz w:val="22"/>
          <w:szCs w:val="22"/>
        </w:rPr>
        <w:t>H</w:t>
      </w:r>
      <w:r w:rsidR="00CF0DB5" w:rsidRPr="00E23FD5">
        <w:rPr>
          <w:sz w:val="22"/>
          <w:szCs w:val="22"/>
        </w:rPr>
        <w:t>arley Davidson (</w:t>
      </w:r>
      <w:r w:rsidR="00E83690" w:rsidRPr="00E23FD5">
        <w:rPr>
          <w:sz w:val="22"/>
          <w:szCs w:val="22"/>
        </w:rPr>
        <w:t>Non-Sport)</w:t>
      </w:r>
    </w:p>
    <w:p w14:paraId="63E4116B" w14:textId="7D004E09" w:rsidR="004E1474" w:rsidRPr="00E23FD5" w:rsidRDefault="00CF0DB5" w:rsidP="004E1474">
      <w:pPr>
        <w:ind w:right="-180"/>
        <w:outlineLvl w:val="0"/>
        <w:rPr>
          <w:sz w:val="22"/>
          <w:szCs w:val="22"/>
        </w:rPr>
      </w:pPr>
      <w:r w:rsidRPr="00E23FD5">
        <w:rPr>
          <w:sz w:val="22"/>
          <w:szCs w:val="22"/>
        </w:rPr>
        <w:t>PPE: Yes</w:t>
      </w:r>
    </w:p>
    <w:p w14:paraId="3F7D261D" w14:textId="6A1C63C6" w:rsidR="004E1474" w:rsidRPr="00E23FD5" w:rsidRDefault="004E1474" w:rsidP="004E1474">
      <w:pPr>
        <w:ind w:right="-180"/>
        <w:outlineLvl w:val="0"/>
        <w:rPr>
          <w:sz w:val="22"/>
          <w:szCs w:val="22"/>
        </w:rPr>
      </w:pPr>
      <w:r w:rsidRPr="00E23FD5">
        <w:rPr>
          <w:sz w:val="22"/>
          <w:szCs w:val="22"/>
        </w:rPr>
        <w:t xml:space="preserve">License: </w:t>
      </w:r>
      <w:r w:rsidR="00E83690" w:rsidRPr="00E23FD5">
        <w:rPr>
          <w:sz w:val="22"/>
          <w:szCs w:val="22"/>
        </w:rPr>
        <w:t>Y</w:t>
      </w:r>
      <w:r w:rsidR="00CF0DB5" w:rsidRPr="00E23FD5">
        <w:rPr>
          <w:sz w:val="22"/>
          <w:szCs w:val="22"/>
        </w:rPr>
        <w:t>es</w:t>
      </w:r>
      <w:r w:rsidRPr="00E23FD5">
        <w:rPr>
          <w:sz w:val="22"/>
          <w:szCs w:val="22"/>
        </w:rPr>
        <w:t xml:space="preserve"> </w:t>
      </w:r>
    </w:p>
    <w:p w14:paraId="1777B9D7" w14:textId="18E259A6" w:rsidR="00E83690" w:rsidRPr="00E23FD5" w:rsidRDefault="004E1474" w:rsidP="00E83690">
      <w:pPr>
        <w:ind w:right="-180"/>
        <w:outlineLvl w:val="0"/>
        <w:rPr>
          <w:sz w:val="22"/>
          <w:szCs w:val="22"/>
        </w:rPr>
      </w:pPr>
      <w:r w:rsidRPr="00E23FD5">
        <w:rPr>
          <w:sz w:val="22"/>
          <w:szCs w:val="22"/>
        </w:rPr>
        <w:t xml:space="preserve">Training: </w:t>
      </w:r>
      <w:r w:rsidR="00CF0DB5" w:rsidRPr="00E23FD5">
        <w:rPr>
          <w:sz w:val="22"/>
          <w:szCs w:val="22"/>
        </w:rPr>
        <w:t xml:space="preserve">Level II (Nov </w:t>
      </w:r>
      <w:r w:rsidR="00E83690" w:rsidRPr="00E23FD5">
        <w:rPr>
          <w:sz w:val="22"/>
          <w:szCs w:val="22"/>
        </w:rPr>
        <w:t>2019)</w:t>
      </w:r>
    </w:p>
    <w:p w14:paraId="3AE6F450" w14:textId="77777777" w:rsidR="000E3F39" w:rsidRPr="00E23FD5" w:rsidRDefault="000E3F39" w:rsidP="004E1474">
      <w:pPr>
        <w:ind w:right="-180"/>
        <w:outlineLvl w:val="0"/>
        <w:rPr>
          <w:sz w:val="22"/>
          <w:szCs w:val="22"/>
        </w:rPr>
      </w:pPr>
    </w:p>
    <w:p w14:paraId="00F11723" w14:textId="74373C0C" w:rsidR="00971977" w:rsidRPr="00E23FD5" w:rsidRDefault="00E83690" w:rsidP="00971977">
      <w:pPr>
        <w:ind w:right="-180"/>
        <w:outlineLvl w:val="0"/>
        <w:rPr>
          <w:sz w:val="22"/>
          <w:szCs w:val="22"/>
        </w:rPr>
      </w:pPr>
      <w:r w:rsidRPr="00E23FD5">
        <w:rPr>
          <w:sz w:val="22"/>
          <w:szCs w:val="22"/>
        </w:rPr>
        <w:t xml:space="preserve">Remarks: </w:t>
      </w:r>
      <w:r w:rsidR="004E1474" w:rsidRPr="00E23FD5">
        <w:rPr>
          <w:sz w:val="22"/>
          <w:szCs w:val="22"/>
        </w:rPr>
        <w:t xml:space="preserve"> </w:t>
      </w:r>
      <w:r w:rsidR="00E23FD5">
        <w:rPr>
          <w:sz w:val="22"/>
          <w:szCs w:val="22"/>
        </w:rPr>
        <w:t>Rider</w:t>
      </w:r>
      <w:r w:rsidRPr="00E23FD5">
        <w:rPr>
          <w:sz w:val="22"/>
          <w:szCs w:val="22"/>
        </w:rPr>
        <w:t xml:space="preserve"> involved in</w:t>
      </w:r>
      <w:r w:rsidR="00FA3C84" w:rsidRPr="00E23FD5">
        <w:rPr>
          <w:sz w:val="22"/>
          <w:szCs w:val="22"/>
        </w:rPr>
        <w:t xml:space="preserve"> a</w:t>
      </w:r>
      <w:r w:rsidRPr="00E23FD5">
        <w:rPr>
          <w:sz w:val="22"/>
          <w:szCs w:val="22"/>
        </w:rPr>
        <w:t xml:space="preserve"> motorcycle crash while traveling northbound on Miramar Way. </w:t>
      </w:r>
      <w:r w:rsidR="001B45D0" w:rsidRPr="00E23FD5">
        <w:rPr>
          <w:sz w:val="22"/>
          <w:szCs w:val="22"/>
        </w:rPr>
        <w:t xml:space="preserve"> </w:t>
      </w:r>
      <w:r w:rsidR="00E23FD5">
        <w:rPr>
          <w:sz w:val="22"/>
          <w:szCs w:val="22"/>
        </w:rPr>
        <w:t xml:space="preserve">Rider </w:t>
      </w:r>
      <w:proofErr w:type="gramStart"/>
      <w:r w:rsidRPr="00E23FD5">
        <w:rPr>
          <w:sz w:val="22"/>
          <w:szCs w:val="22"/>
        </w:rPr>
        <w:t xml:space="preserve">was transported to </w:t>
      </w:r>
      <w:r w:rsidR="001B45D0" w:rsidRPr="00E23FD5">
        <w:rPr>
          <w:sz w:val="22"/>
          <w:szCs w:val="22"/>
        </w:rPr>
        <w:t xml:space="preserve">the </w:t>
      </w:r>
      <w:r w:rsidRPr="00E23FD5">
        <w:rPr>
          <w:sz w:val="22"/>
          <w:szCs w:val="22"/>
        </w:rPr>
        <w:t>Medical Center, treated for road rash, and released</w:t>
      </w:r>
      <w:proofErr w:type="gramEnd"/>
      <w:r w:rsidRPr="00E23FD5">
        <w:rPr>
          <w:sz w:val="22"/>
          <w:szCs w:val="22"/>
        </w:rPr>
        <w:t xml:space="preserve">.  </w:t>
      </w:r>
    </w:p>
    <w:sectPr w:rsidR="00971977" w:rsidRPr="00E23FD5" w:rsidSect="00BA09F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5D3CE" w14:textId="77777777" w:rsidR="00CB1E87" w:rsidRDefault="00CB1E87" w:rsidP="0070647E">
      <w:r>
        <w:separator/>
      </w:r>
    </w:p>
  </w:endnote>
  <w:endnote w:type="continuationSeparator" w:id="0">
    <w:p w14:paraId="2AB015D8" w14:textId="77777777" w:rsidR="00CB1E87" w:rsidRDefault="00CB1E87" w:rsidP="00706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0F09E" w14:textId="660FDCDD" w:rsidR="00314354" w:rsidRDefault="00314354">
    <w:pPr>
      <w:pStyle w:val="Footer"/>
    </w:pPr>
  </w:p>
  <w:p w14:paraId="09990625" w14:textId="4E8D7695" w:rsidR="00314354" w:rsidRDefault="00314354">
    <w:pPr>
      <w:pStyle w:val="Footer"/>
    </w:pPr>
  </w:p>
  <w:p w14:paraId="240B145D" w14:textId="5818EC48" w:rsidR="00314354" w:rsidRDefault="00314354">
    <w:pPr>
      <w:pStyle w:val="Footer"/>
    </w:pPr>
  </w:p>
  <w:p w14:paraId="4F2D5E59" w14:textId="1A894E28" w:rsidR="00314354" w:rsidRDefault="00314354">
    <w:pPr>
      <w:pStyle w:val="Footer"/>
    </w:pPr>
  </w:p>
  <w:p w14:paraId="2088157F" w14:textId="77777777" w:rsidR="00314354" w:rsidRDefault="00314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8F126" w14:textId="77777777" w:rsidR="00CB1E87" w:rsidRDefault="00CB1E87" w:rsidP="0070647E">
      <w:r>
        <w:separator/>
      </w:r>
    </w:p>
  </w:footnote>
  <w:footnote w:type="continuationSeparator" w:id="0">
    <w:p w14:paraId="56E44BF2" w14:textId="77777777" w:rsidR="00CB1E87" w:rsidRDefault="00CB1E87" w:rsidP="00706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7BBCE" w14:textId="1B9B789E" w:rsidR="00314354" w:rsidRDefault="00314354">
    <w:pPr>
      <w:pStyle w:val="Header"/>
    </w:pPr>
  </w:p>
  <w:p w14:paraId="366F0A42" w14:textId="5CE95D0B" w:rsidR="00314354" w:rsidRDefault="00314354">
    <w:pPr>
      <w:pStyle w:val="Header"/>
    </w:pPr>
  </w:p>
  <w:p w14:paraId="7FA34B61" w14:textId="77777777" w:rsidR="00314354" w:rsidRDefault="00314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946D7"/>
    <w:multiLevelType w:val="hybridMultilevel"/>
    <w:tmpl w:val="99C6E834"/>
    <w:lvl w:ilvl="0" w:tplc="80188D5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F7941"/>
    <w:multiLevelType w:val="multilevel"/>
    <w:tmpl w:val="F8486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1C68AA"/>
    <w:multiLevelType w:val="hybridMultilevel"/>
    <w:tmpl w:val="D75C6BAA"/>
    <w:lvl w:ilvl="0" w:tplc="A8BCE670">
      <w:start w:val="19"/>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9C55159"/>
    <w:multiLevelType w:val="hybridMultilevel"/>
    <w:tmpl w:val="2FDA4F1C"/>
    <w:lvl w:ilvl="0" w:tplc="00CCDD3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9F0E15"/>
    <w:multiLevelType w:val="hybridMultilevel"/>
    <w:tmpl w:val="0172B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0906A1"/>
    <w:multiLevelType w:val="hybridMultilevel"/>
    <w:tmpl w:val="8A28B9FE"/>
    <w:lvl w:ilvl="0" w:tplc="49E0A2D6">
      <w:start w:val="19"/>
      <w:numFmt w:val="bullet"/>
      <w:lvlText w:val=""/>
      <w:lvlJc w:val="left"/>
      <w:pPr>
        <w:ind w:left="630" w:hanging="360"/>
      </w:pPr>
      <w:rPr>
        <w:rFonts w:ascii="Symbol" w:eastAsia="Times New Roman" w:hAnsi="Symbol"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63E87BE7"/>
    <w:multiLevelType w:val="hybridMultilevel"/>
    <w:tmpl w:val="268421DA"/>
    <w:lvl w:ilvl="0" w:tplc="15606214">
      <w:start w:val="19"/>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83742D0"/>
    <w:multiLevelType w:val="hybridMultilevel"/>
    <w:tmpl w:val="A1FA9668"/>
    <w:lvl w:ilvl="0" w:tplc="CF94D5B2">
      <w:start w:val="1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FC40132"/>
    <w:multiLevelType w:val="hybridMultilevel"/>
    <w:tmpl w:val="67824BA6"/>
    <w:lvl w:ilvl="0" w:tplc="FF16AE62">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9B3B0E"/>
    <w:multiLevelType w:val="hybridMultilevel"/>
    <w:tmpl w:val="994A1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7"/>
  </w:num>
  <w:num w:numId="5">
    <w:abstractNumId w:val="9"/>
  </w:num>
  <w:num w:numId="6">
    <w:abstractNumId w:val="8"/>
  </w:num>
  <w:num w:numId="7">
    <w:abstractNumId w:val="0"/>
  </w:num>
  <w:num w:numId="8">
    <w:abstractNumId w:val="3"/>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NTA2MrYwNjcwNDFQ0lEKTi0uzszPAykwrAUAJ7nogywAAAA="/>
  </w:docVars>
  <w:rsids>
    <w:rsidRoot w:val="00475510"/>
    <w:rsid w:val="00000458"/>
    <w:rsid w:val="0000046B"/>
    <w:rsid w:val="00000A17"/>
    <w:rsid w:val="00000A62"/>
    <w:rsid w:val="00000B75"/>
    <w:rsid w:val="00000BA6"/>
    <w:rsid w:val="00000D01"/>
    <w:rsid w:val="00000E71"/>
    <w:rsid w:val="00000F2C"/>
    <w:rsid w:val="00000F95"/>
    <w:rsid w:val="00001388"/>
    <w:rsid w:val="0000182A"/>
    <w:rsid w:val="00001A8C"/>
    <w:rsid w:val="00001FAA"/>
    <w:rsid w:val="000021C6"/>
    <w:rsid w:val="00002EAF"/>
    <w:rsid w:val="00003015"/>
    <w:rsid w:val="00003029"/>
    <w:rsid w:val="0000328B"/>
    <w:rsid w:val="00003322"/>
    <w:rsid w:val="0000366A"/>
    <w:rsid w:val="00003940"/>
    <w:rsid w:val="0000406E"/>
    <w:rsid w:val="0000439F"/>
    <w:rsid w:val="00004AE0"/>
    <w:rsid w:val="00004DE8"/>
    <w:rsid w:val="00004E12"/>
    <w:rsid w:val="00004E1F"/>
    <w:rsid w:val="0000520A"/>
    <w:rsid w:val="000054EE"/>
    <w:rsid w:val="00005704"/>
    <w:rsid w:val="00005736"/>
    <w:rsid w:val="00005766"/>
    <w:rsid w:val="0000580F"/>
    <w:rsid w:val="00005A60"/>
    <w:rsid w:val="00005C75"/>
    <w:rsid w:val="0000647B"/>
    <w:rsid w:val="000066A2"/>
    <w:rsid w:val="000067FF"/>
    <w:rsid w:val="00006861"/>
    <w:rsid w:val="00006975"/>
    <w:rsid w:val="00006F9F"/>
    <w:rsid w:val="00007534"/>
    <w:rsid w:val="0000767B"/>
    <w:rsid w:val="00007B60"/>
    <w:rsid w:val="00007CFF"/>
    <w:rsid w:val="00011150"/>
    <w:rsid w:val="00011183"/>
    <w:rsid w:val="00011617"/>
    <w:rsid w:val="00011AEC"/>
    <w:rsid w:val="00011C28"/>
    <w:rsid w:val="00011F0F"/>
    <w:rsid w:val="000121DC"/>
    <w:rsid w:val="00012312"/>
    <w:rsid w:val="0001269D"/>
    <w:rsid w:val="000128AB"/>
    <w:rsid w:val="00012C06"/>
    <w:rsid w:val="000135A0"/>
    <w:rsid w:val="000139BB"/>
    <w:rsid w:val="0001401D"/>
    <w:rsid w:val="0001436A"/>
    <w:rsid w:val="0001489E"/>
    <w:rsid w:val="00014A67"/>
    <w:rsid w:val="00014A6D"/>
    <w:rsid w:val="00014DB1"/>
    <w:rsid w:val="00014EA9"/>
    <w:rsid w:val="00016AD7"/>
    <w:rsid w:val="00016D2B"/>
    <w:rsid w:val="00017498"/>
    <w:rsid w:val="0001775E"/>
    <w:rsid w:val="00017920"/>
    <w:rsid w:val="00017DE7"/>
    <w:rsid w:val="00017EAC"/>
    <w:rsid w:val="000200F9"/>
    <w:rsid w:val="00020108"/>
    <w:rsid w:val="000203DC"/>
    <w:rsid w:val="000207B9"/>
    <w:rsid w:val="00020AC4"/>
    <w:rsid w:val="0002137C"/>
    <w:rsid w:val="00021451"/>
    <w:rsid w:val="000221E8"/>
    <w:rsid w:val="0002238D"/>
    <w:rsid w:val="000226ED"/>
    <w:rsid w:val="000229DD"/>
    <w:rsid w:val="00022C78"/>
    <w:rsid w:val="00022FD5"/>
    <w:rsid w:val="0002315A"/>
    <w:rsid w:val="0002419C"/>
    <w:rsid w:val="00024461"/>
    <w:rsid w:val="0002446F"/>
    <w:rsid w:val="000248D8"/>
    <w:rsid w:val="00024DB7"/>
    <w:rsid w:val="0002584B"/>
    <w:rsid w:val="00025881"/>
    <w:rsid w:val="0002591C"/>
    <w:rsid w:val="00025A46"/>
    <w:rsid w:val="00025A88"/>
    <w:rsid w:val="00025D22"/>
    <w:rsid w:val="00025E3F"/>
    <w:rsid w:val="00025EEF"/>
    <w:rsid w:val="00025F76"/>
    <w:rsid w:val="000264B1"/>
    <w:rsid w:val="00026B18"/>
    <w:rsid w:val="00026D66"/>
    <w:rsid w:val="00027042"/>
    <w:rsid w:val="000273EE"/>
    <w:rsid w:val="00027EA8"/>
    <w:rsid w:val="000300E3"/>
    <w:rsid w:val="00030221"/>
    <w:rsid w:val="000302BE"/>
    <w:rsid w:val="000304C6"/>
    <w:rsid w:val="00030819"/>
    <w:rsid w:val="000309F9"/>
    <w:rsid w:val="00030B40"/>
    <w:rsid w:val="00030BAF"/>
    <w:rsid w:val="00030BE5"/>
    <w:rsid w:val="00030C6D"/>
    <w:rsid w:val="00030CA9"/>
    <w:rsid w:val="00031519"/>
    <w:rsid w:val="000317E8"/>
    <w:rsid w:val="00031A8B"/>
    <w:rsid w:val="000328F3"/>
    <w:rsid w:val="00032A07"/>
    <w:rsid w:val="00032F52"/>
    <w:rsid w:val="00032F70"/>
    <w:rsid w:val="00032FA0"/>
    <w:rsid w:val="000334EF"/>
    <w:rsid w:val="0003376A"/>
    <w:rsid w:val="00033927"/>
    <w:rsid w:val="00033A79"/>
    <w:rsid w:val="00033E71"/>
    <w:rsid w:val="000340FC"/>
    <w:rsid w:val="00034212"/>
    <w:rsid w:val="00034264"/>
    <w:rsid w:val="000344C9"/>
    <w:rsid w:val="00034804"/>
    <w:rsid w:val="00035B3F"/>
    <w:rsid w:val="0003666B"/>
    <w:rsid w:val="00036C43"/>
    <w:rsid w:val="00036C6E"/>
    <w:rsid w:val="00036DCF"/>
    <w:rsid w:val="00036E58"/>
    <w:rsid w:val="0003710C"/>
    <w:rsid w:val="00037202"/>
    <w:rsid w:val="00037244"/>
    <w:rsid w:val="00037561"/>
    <w:rsid w:val="00037710"/>
    <w:rsid w:val="00037ACE"/>
    <w:rsid w:val="00037B97"/>
    <w:rsid w:val="00037B9A"/>
    <w:rsid w:val="00037F4F"/>
    <w:rsid w:val="00037FF1"/>
    <w:rsid w:val="000408FF"/>
    <w:rsid w:val="00040D0F"/>
    <w:rsid w:val="00040E04"/>
    <w:rsid w:val="000410BA"/>
    <w:rsid w:val="00041252"/>
    <w:rsid w:val="00041A16"/>
    <w:rsid w:val="00041A21"/>
    <w:rsid w:val="00041BF0"/>
    <w:rsid w:val="00041EBC"/>
    <w:rsid w:val="0004205C"/>
    <w:rsid w:val="00042D61"/>
    <w:rsid w:val="00042FF1"/>
    <w:rsid w:val="0004302B"/>
    <w:rsid w:val="0004333C"/>
    <w:rsid w:val="000433EC"/>
    <w:rsid w:val="00043577"/>
    <w:rsid w:val="000435F5"/>
    <w:rsid w:val="00043C5E"/>
    <w:rsid w:val="00043E2C"/>
    <w:rsid w:val="0004420A"/>
    <w:rsid w:val="000444A0"/>
    <w:rsid w:val="00044FEF"/>
    <w:rsid w:val="00045AA1"/>
    <w:rsid w:val="00045AF1"/>
    <w:rsid w:val="00045B50"/>
    <w:rsid w:val="0004624A"/>
    <w:rsid w:val="00046474"/>
    <w:rsid w:val="000465CB"/>
    <w:rsid w:val="000467BF"/>
    <w:rsid w:val="00046F1E"/>
    <w:rsid w:val="00046FFB"/>
    <w:rsid w:val="00047038"/>
    <w:rsid w:val="0004777E"/>
    <w:rsid w:val="00047836"/>
    <w:rsid w:val="00047843"/>
    <w:rsid w:val="000479D5"/>
    <w:rsid w:val="00047EF8"/>
    <w:rsid w:val="00047F11"/>
    <w:rsid w:val="00047FCD"/>
    <w:rsid w:val="00050328"/>
    <w:rsid w:val="000504C7"/>
    <w:rsid w:val="00050C58"/>
    <w:rsid w:val="00050C67"/>
    <w:rsid w:val="00050EA6"/>
    <w:rsid w:val="0005115D"/>
    <w:rsid w:val="00051816"/>
    <w:rsid w:val="0005186D"/>
    <w:rsid w:val="00051A28"/>
    <w:rsid w:val="00051BA3"/>
    <w:rsid w:val="00051D78"/>
    <w:rsid w:val="00052249"/>
    <w:rsid w:val="000526B1"/>
    <w:rsid w:val="00053982"/>
    <w:rsid w:val="00053BE9"/>
    <w:rsid w:val="00053C0D"/>
    <w:rsid w:val="00053C42"/>
    <w:rsid w:val="00053DF6"/>
    <w:rsid w:val="00053F6A"/>
    <w:rsid w:val="00053FD9"/>
    <w:rsid w:val="00054090"/>
    <w:rsid w:val="000542B4"/>
    <w:rsid w:val="000544FF"/>
    <w:rsid w:val="00054717"/>
    <w:rsid w:val="00054A70"/>
    <w:rsid w:val="000550A9"/>
    <w:rsid w:val="0005512F"/>
    <w:rsid w:val="000553D8"/>
    <w:rsid w:val="000556D7"/>
    <w:rsid w:val="000557D4"/>
    <w:rsid w:val="00056331"/>
    <w:rsid w:val="000563A9"/>
    <w:rsid w:val="00056556"/>
    <w:rsid w:val="000569FC"/>
    <w:rsid w:val="00056C7B"/>
    <w:rsid w:val="00056F86"/>
    <w:rsid w:val="0005704C"/>
    <w:rsid w:val="0005709F"/>
    <w:rsid w:val="00057216"/>
    <w:rsid w:val="0005758A"/>
    <w:rsid w:val="000575D3"/>
    <w:rsid w:val="0005765E"/>
    <w:rsid w:val="00057A25"/>
    <w:rsid w:val="00057CB5"/>
    <w:rsid w:val="00057CF0"/>
    <w:rsid w:val="00060330"/>
    <w:rsid w:val="00061144"/>
    <w:rsid w:val="0006128D"/>
    <w:rsid w:val="000614A2"/>
    <w:rsid w:val="000619F7"/>
    <w:rsid w:val="00061A31"/>
    <w:rsid w:val="00061B25"/>
    <w:rsid w:val="00061D7B"/>
    <w:rsid w:val="00062020"/>
    <w:rsid w:val="00062077"/>
    <w:rsid w:val="00062278"/>
    <w:rsid w:val="00062AF4"/>
    <w:rsid w:val="00062BAB"/>
    <w:rsid w:val="00062E22"/>
    <w:rsid w:val="00062E41"/>
    <w:rsid w:val="00062E8B"/>
    <w:rsid w:val="00062EA5"/>
    <w:rsid w:val="00062F59"/>
    <w:rsid w:val="00063589"/>
    <w:rsid w:val="000637F3"/>
    <w:rsid w:val="000639F1"/>
    <w:rsid w:val="00063CDA"/>
    <w:rsid w:val="00063CE4"/>
    <w:rsid w:val="000642F7"/>
    <w:rsid w:val="00064556"/>
    <w:rsid w:val="00064783"/>
    <w:rsid w:val="000648C9"/>
    <w:rsid w:val="00064A07"/>
    <w:rsid w:val="00064B18"/>
    <w:rsid w:val="00064EDE"/>
    <w:rsid w:val="000652F0"/>
    <w:rsid w:val="00065914"/>
    <w:rsid w:val="000662B5"/>
    <w:rsid w:val="00066615"/>
    <w:rsid w:val="000666AB"/>
    <w:rsid w:val="000668DB"/>
    <w:rsid w:val="000669A7"/>
    <w:rsid w:val="00066B36"/>
    <w:rsid w:val="000675CA"/>
    <w:rsid w:val="00067A75"/>
    <w:rsid w:val="00067E60"/>
    <w:rsid w:val="000709C3"/>
    <w:rsid w:val="000709E0"/>
    <w:rsid w:val="00070D77"/>
    <w:rsid w:val="00070D7C"/>
    <w:rsid w:val="00070DB8"/>
    <w:rsid w:val="00070EF9"/>
    <w:rsid w:val="00070FB7"/>
    <w:rsid w:val="000712ED"/>
    <w:rsid w:val="0007139B"/>
    <w:rsid w:val="000713E3"/>
    <w:rsid w:val="00071B5B"/>
    <w:rsid w:val="000722A6"/>
    <w:rsid w:val="0007240D"/>
    <w:rsid w:val="0007280D"/>
    <w:rsid w:val="000728D7"/>
    <w:rsid w:val="000728E0"/>
    <w:rsid w:val="00072C4B"/>
    <w:rsid w:val="0007328F"/>
    <w:rsid w:val="000734CE"/>
    <w:rsid w:val="00073906"/>
    <w:rsid w:val="00073DA4"/>
    <w:rsid w:val="00074681"/>
    <w:rsid w:val="000748AA"/>
    <w:rsid w:val="00074A33"/>
    <w:rsid w:val="00074C30"/>
    <w:rsid w:val="000755A5"/>
    <w:rsid w:val="0007578A"/>
    <w:rsid w:val="0007599D"/>
    <w:rsid w:val="00075B41"/>
    <w:rsid w:val="00075D2E"/>
    <w:rsid w:val="00076047"/>
    <w:rsid w:val="00076620"/>
    <w:rsid w:val="0007674F"/>
    <w:rsid w:val="00076780"/>
    <w:rsid w:val="00076F7E"/>
    <w:rsid w:val="0007725D"/>
    <w:rsid w:val="00077C05"/>
    <w:rsid w:val="00077DC6"/>
    <w:rsid w:val="00077EAC"/>
    <w:rsid w:val="0008004F"/>
    <w:rsid w:val="000801E1"/>
    <w:rsid w:val="00080246"/>
    <w:rsid w:val="00080645"/>
    <w:rsid w:val="00080AF5"/>
    <w:rsid w:val="00080B8A"/>
    <w:rsid w:val="00080EC6"/>
    <w:rsid w:val="000810F6"/>
    <w:rsid w:val="00081B44"/>
    <w:rsid w:val="000828FE"/>
    <w:rsid w:val="00082A70"/>
    <w:rsid w:val="00082B4C"/>
    <w:rsid w:val="00082E75"/>
    <w:rsid w:val="000832A6"/>
    <w:rsid w:val="000835CC"/>
    <w:rsid w:val="00083A09"/>
    <w:rsid w:val="00084225"/>
    <w:rsid w:val="00084630"/>
    <w:rsid w:val="00085082"/>
    <w:rsid w:val="000851BA"/>
    <w:rsid w:val="000852A5"/>
    <w:rsid w:val="00085BD3"/>
    <w:rsid w:val="00085E39"/>
    <w:rsid w:val="00086000"/>
    <w:rsid w:val="000861C9"/>
    <w:rsid w:val="0008664F"/>
    <w:rsid w:val="0008679E"/>
    <w:rsid w:val="00086990"/>
    <w:rsid w:val="00086A6B"/>
    <w:rsid w:val="000875DA"/>
    <w:rsid w:val="000902F8"/>
    <w:rsid w:val="00090653"/>
    <w:rsid w:val="000906BF"/>
    <w:rsid w:val="00090D97"/>
    <w:rsid w:val="00090FCA"/>
    <w:rsid w:val="000911B8"/>
    <w:rsid w:val="000911D9"/>
    <w:rsid w:val="0009146A"/>
    <w:rsid w:val="000915B4"/>
    <w:rsid w:val="000917AE"/>
    <w:rsid w:val="00091826"/>
    <w:rsid w:val="00091D9A"/>
    <w:rsid w:val="00091DCB"/>
    <w:rsid w:val="00092467"/>
    <w:rsid w:val="000925D8"/>
    <w:rsid w:val="000925EA"/>
    <w:rsid w:val="00092B61"/>
    <w:rsid w:val="000938DE"/>
    <w:rsid w:val="00093F30"/>
    <w:rsid w:val="00093F31"/>
    <w:rsid w:val="000949E3"/>
    <w:rsid w:val="00094D84"/>
    <w:rsid w:val="0009529F"/>
    <w:rsid w:val="000954CB"/>
    <w:rsid w:val="000954D3"/>
    <w:rsid w:val="000955E5"/>
    <w:rsid w:val="00095AAF"/>
    <w:rsid w:val="00095BEB"/>
    <w:rsid w:val="00095CBE"/>
    <w:rsid w:val="00095D86"/>
    <w:rsid w:val="00095E4F"/>
    <w:rsid w:val="00096065"/>
    <w:rsid w:val="00096127"/>
    <w:rsid w:val="00096693"/>
    <w:rsid w:val="00096859"/>
    <w:rsid w:val="00096A37"/>
    <w:rsid w:val="00096D66"/>
    <w:rsid w:val="00096E3E"/>
    <w:rsid w:val="00096F93"/>
    <w:rsid w:val="000974BD"/>
    <w:rsid w:val="0009765E"/>
    <w:rsid w:val="00097687"/>
    <w:rsid w:val="00097A45"/>
    <w:rsid w:val="00097A46"/>
    <w:rsid w:val="00097CEF"/>
    <w:rsid w:val="00097F16"/>
    <w:rsid w:val="000A01BE"/>
    <w:rsid w:val="000A07D4"/>
    <w:rsid w:val="000A07FE"/>
    <w:rsid w:val="000A0C3E"/>
    <w:rsid w:val="000A0D1C"/>
    <w:rsid w:val="000A1381"/>
    <w:rsid w:val="000A1644"/>
    <w:rsid w:val="000A1B42"/>
    <w:rsid w:val="000A1B92"/>
    <w:rsid w:val="000A1E6D"/>
    <w:rsid w:val="000A1F0D"/>
    <w:rsid w:val="000A1F47"/>
    <w:rsid w:val="000A1F64"/>
    <w:rsid w:val="000A1F90"/>
    <w:rsid w:val="000A2031"/>
    <w:rsid w:val="000A208F"/>
    <w:rsid w:val="000A20E0"/>
    <w:rsid w:val="000A21AA"/>
    <w:rsid w:val="000A21C8"/>
    <w:rsid w:val="000A2261"/>
    <w:rsid w:val="000A27A5"/>
    <w:rsid w:val="000A27C5"/>
    <w:rsid w:val="000A28F0"/>
    <w:rsid w:val="000A2F71"/>
    <w:rsid w:val="000A3015"/>
    <w:rsid w:val="000A3C2A"/>
    <w:rsid w:val="000A3E24"/>
    <w:rsid w:val="000A3E65"/>
    <w:rsid w:val="000A45D6"/>
    <w:rsid w:val="000A488B"/>
    <w:rsid w:val="000A48DB"/>
    <w:rsid w:val="000A4B15"/>
    <w:rsid w:val="000A4CC0"/>
    <w:rsid w:val="000A4DBF"/>
    <w:rsid w:val="000A5209"/>
    <w:rsid w:val="000A5749"/>
    <w:rsid w:val="000A57EC"/>
    <w:rsid w:val="000A5834"/>
    <w:rsid w:val="000A594B"/>
    <w:rsid w:val="000A5BD4"/>
    <w:rsid w:val="000A5BE4"/>
    <w:rsid w:val="000A5F05"/>
    <w:rsid w:val="000A6595"/>
    <w:rsid w:val="000A6BA8"/>
    <w:rsid w:val="000A7144"/>
    <w:rsid w:val="000A75D4"/>
    <w:rsid w:val="000A7742"/>
    <w:rsid w:val="000A77F6"/>
    <w:rsid w:val="000A7970"/>
    <w:rsid w:val="000B003C"/>
    <w:rsid w:val="000B09AF"/>
    <w:rsid w:val="000B14A4"/>
    <w:rsid w:val="000B197B"/>
    <w:rsid w:val="000B1B1A"/>
    <w:rsid w:val="000B2018"/>
    <w:rsid w:val="000B2076"/>
    <w:rsid w:val="000B232F"/>
    <w:rsid w:val="000B2659"/>
    <w:rsid w:val="000B2C59"/>
    <w:rsid w:val="000B2D50"/>
    <w:rsid w:val="000B2F10"/>
    <w:rsid w:val="000B31FE"/>
    <w:rsid w:val="000B33DD"/>
    <w:rsid w:val="000B3AEE"/>
    <w:rsid w:val="000B3B8B"/>
    <w:rsid w:val="000B41E2"/>
    <w:rsid w:val="000B42C0"/>
    <w:rsid w:val="000B43ED"/>
    <w:rsid w:val="000B4449"/>
    <w:rsid w:val="000B4AFF"/>
    <w:rsid w:val="000B4D2F"/>
    <w:rsid w:val="000B4FD5"/>
    <w:rsid w:val="000B55BE"/>
    <w:rsid w:val="000B56EB"/>
    <w:rsid w:val="000B57C9"/>
    <w:rsid w:val="000B5DB8"/>
    <w:rsid w:val="000B5EFA"/>
    <w:rsid w:val="000B69BD"/>
    <w:rsid w:val="000B6C19"/>
    <w:rsid w:val="000B6F73"/>
    <w:rsid w:val="000B756F"/>
    <w:rsid w:val="000B75BC"/>
    <w:rsid w:val="000B7764"/>
    <w:rsid w:val="000B7A15"/>
    <w:rsid w:val="000B7B28"/>
    <w:rsid w:val="000B7C2E"/>
    <w:rsid w:val="000B7C40"/>
    <w:rsid w:val="000C0068"/>
    <w:rsid w:val="000C00D6"/>
    <w:rsid w:val="000C00FF"/>
    <w:rsid w:val="000C0949"/>
    <w:rsid w:val="000C0AD3"/>
    <w:rsid w:val="000C0B1E"/>
    <w:rsid w:val="000C1780"/>
    <w:rsid w:val="000C1C46"/>
    <w:rsid w:val="000C1F6F"/>
    <w:rsid w:val="000C2670"/>
    <w:rsid w:val="000C29EC"/>
    <w:rsid w:val="000C2A79"/>
    <w:rsid w:val="000C2BDE"/>
    <w:rsid w:val="000C2C6E"/>
    <w:rsid w:val="000C304B"/>
    <w:rsid w:val="000C3A02"/>
    <w:rsid w:val="000C3D01"/>
    <w:rsid w:val="000C3F95"/>
    <w:rsid w:val="000C4247"/>
    <w:rsid w:val="000C4326"/>
    <w:rsid w:val="000C4544"/>
    <w:rsid w:val="000C47F4"/>
    <w:rsid w:val="000C48EE"/>
    <w:rsid w:val="000C48F5"/>
    <w:rsid w:val="000C4A0D"/>
    <w:rsid w:val="000C4A53"/>
    <w:rsid w:val="000C4B2F"/>
    <w:rsid w:val="000C4B86"/>
    <w:rsid w:val="000C521E"/>
    <w:rsid w:val="000C5ACB"/>
    <w:rsid w:val="000C5BF5"/>
    <w:rsid w:val="000C5D64"/>
    <w:rsid w:val="000C5E23"/>
    <w:rsid w:val="000C61B7"/>
    <w:rsid w:val="000C6319"/>
    <w:rsid w:val="000C66E9"/>
    <w:rsid w:val="000C69F8"/>
    <w:rsid w:val="000C6DA2"/>
    <w:rsid w:val="000C6EF5"/>
    <w:rsid w:val="000C6F5D"/>
    <w:rsid w:val="000C7639"/>
    <w:rsid w:val="000C7810"/>
    <w:rsid w:val="000C78D8"/>
    <w:rsid w:val="000C7CD8"/>
    <w:rsid w:val="000C7E08"/>
    <w:rsid w:val="000D02BA"/>
    <w:rsid w:val="000D0583"/>
    <w:rsid w:val="000D1044"/>
    <w:rsid w:val="000D16A0"/>
    <w:rsid w:val="000D2239"/>
    <w:rsid w:val="000D23DE"/>
    <w:rsid w:val="000D25AD"/>
    <w:rsid w:val="000D270C"/>
    <w:rsid w:val="000D2BA2"/>
    <w:rsid w:val="000D2DBF"/>
    <w:rsid w:val="000D2EB8"/>
    <w:rsid w:val="000D3707"/>
    <w:rsid w:val="000D3A16"/>
    <w:rsid w:val="000D3C60"/>
    <w:rsid w:val="000D3D37"/>
    <w:rsid w:val="000D40BD"/>
    <w:rsid w:val="000D4238"/>
    <w:rsid w:val="000D42C4"/>
    <w:rsid w:val="000D43D3"/>
    <w:rsid w:val="000D451C"/>
    <w:rsid w:val="000D4666"/>
    <w:rsid w:val="000D466A"/>
    <w:rsid w:val="000D4AEC"/>
    <w:rsid w:val="000D4B9C"/>
    <w:rsid w:val="000D4CED"/>
    <w:rsid w:val="000D4E5E"/>
    <w:rsid w:val="000D58BA"/>
    <w:rsid w:val="000D58C2"/>
    <w:rsid w:val="000D5CDC"/>
    <w:rsid w:val="000D5E50"/>
    <w:rsid w:val="000D62A5"/>
    <w:rsid w:val="000D77B9"/>
    <w:rsid w:val="000D7CE1"/>
    <w:rsid w:val="000E0228"/>
    <w:rsid w:val="000E054A"/>
    <w:rsid w:val="000E0736"/>
    <w:rsid w:val="000E0C81"/>
    <w:rsid w:val="000E0DDE"/>
    <w:rsid w:val="000E1030"/>
    <w:rsid w:val="000E1245"/>
    <w:rsid w:val="000E1A2E"/>
    <w:rsid w:val="000E1AB5"/>
    <w:rsid w:val="000E1AD7"/>
    <w:rsid w:val="000E1C27"/>
    <w:rsid w:val="000E1DF4"/>
    <w:rsid w:val="000E2017"/>
    <w:rsid w:val="000E20F9"/>
    <w:rsid w:val="000E21F1"/>
    <w:rsid w:val="000E22BC"/>
    <w:rsid w:val="000E2714"/>
    <w:rsid w:val="000E2E87"/>
    <w:rsid w:val="000E324E"/>
    <w:rsid w:val="000E3427"/>
    <w:rsid w:val="000E3557"/>
    <w:rsid w:val="000E3742"/>
    <w:rsid w:val="000E391B"/>
    <w:rsid w:val="000E3C0E"/>
    <w:rsid w:val="000E3D8D"/>
    <w:rsid w:val="000E3F39"/>
    <w:rsid w:val="000E4121"/>
    <w:rsid w:val="000E480F"/>
    <w:rsid w:val="000E4D73"/>
    <w:rsid w:val="000E50EF"/>
    <w:rsid w:val="000E51F5"/>
    <w:rsid w:val="000E55D2"/>
    <w:rsid w:val="000E55E4"/>
    <w:rsid w:val="000E5816"/>
    <w:rsid w:val="000E6044"/>
    <w:rsid w:val="000E6310"/>
    <w:rsid w:val="000E647D"/>
    <w:rsid w:val="000E6CE2"/>
    <w:rsid w:val="000E6F55"/>
    <w:rsid w:val="000E703E"/>
    <w:rsid w:val="000E7528"/>
    <w:rsid w:val="000E767D"/>
    <w:rsid w:val="000E79E3"/>
    <w:rsid w:val="000E7E16"/>
    <w:rsid w:val="000F053F"/>
    <w:rsid w:val="000F05CA"/>
    <w:rsid w:val="000F0974"/>
    <w:rsid w:val="000F0B59"/>
    <w:rsid w:val="000F0D3B"/>
    <w:rsid w:val="000F15BB"/>
    <w:rsid w:val="000F15DA"/>
    <w:rsid w:val="000F1605"/>
    <w:rsid w:val="000F19DA"/>
    <w:rsid w:val="000F1EE2"/>
    <w:rsid w:val="000F2706"/>
    <w:rsid w:val="000F286A"/>
    <w:rsid w:val="000F288A"/>
    <w:rsid w:val="000F2AC7"/>
    <w:rsid w:val="000F31B1"/>
    <w:rsid w:val="000F31E6"/>
    <w:rsid w:val="000F3305"/>
    <w:rsid w:val="000F349B"/>
    <w:rsid w:val="000F3544"/>
    <w:rsid w:val="000F3625"/>
    <w:rsid w:val="000F37F5"/>
    <w:rsid w:val="000F3B60"/>
    <w:rsid w:val="000F404E"/>
    <w:rsid w:val="000F41B7"/>
    <w:rsid w:val="000F4489"/>
    <w:rsid w:val="000F4907"/>
    <w:rsid w:val="000F4D52"/>
    <w:rsid w:val="000F4EA8"/>
    <w:rsid w:val="000F500B"/>
    <w:rsid w:val="000F5016"/>
    <w:rsid w:val="000F52B1"/>
    <w:rsid w:val="000F5449"/>
    <w:rsid w:val="000F5895"/>
    <w:rsid w:val="000F59D4"/>
    <w:rsid w:val="000F5AE5"/>
    <w:rsid w:val="000F5BBB"/>
    <w:rsid w:val="000F5C40"/>
    <w:rsid w:val="000F5D94"/>
    <w:rsid w:val="000F606B"/>
    <w:rsid w:val="000F6171"/>
    <w:rsid w:val="000F64CE"/>
    <w:rsid w:val="000F678C"/>
    <w:rsid w:val="000F6C13"/>
    <w:rsid w:val="000F7025"/>
    <w:rsid w:val="000F727C"/>
    <w:rsid w:val="000F7A79"/>
    <w:rsid w:val="000F7AAE"/>
    <w:rsid w:val="000F7BE6"/>
    <w:rsid w:val="00100175"/>
    <w:rsid w:val="001003C2"/>
    <w:rsid w:val="0010077E"/>
    <w:rsid w:val="00100C67"/>
    <w:rsid w:val="0010171D"/>
    <w:rsid w:val="00101E83"/>
    <w:rsid w:val="001020C0"/>
    <w:rsid w:val="001023BE"/>
    <w:rsid w:val="00102A91"/>
    <w:rsid w:val="00102E05"/>
    <w:rsid w:val="00102FE4"/>
    <w:rsid w:val="0010371E"/>
    <w:rsid w:val="001039AF"/>
    <w:rsid w:val="00103A15"/>
    <w:rsid w:val="00103B73"/>
    <w:rsid w:val="00103C07"/>
    <w:rsid w:val="00103C79"/>
    <w:rsid w:val="00104038"/>
    <w:rsid w:val="00104394"/>
    <w:rsid w:val="001047D6"/>
    <w:rsid w:val="0010485D"/>
    <w:rsid w:val="001049E1"/>
    <w:rsid w:val="00104CE8"/>
    <w:rsid w:val="00104D04"/>
    <w:rsid w:val="00104DA4"/>
    <w:rsid w:val="00104F17"/>
    <w:rsid w:val="001057BD"/>
    <w:rsid w:val="001058CA"/>
    <w:rsid w:val="00105B8E"/>
    <w:rsid w:val="001062D4"/>
    <w:rsid w:val="00106531"/>
    <w:rsid w:val="001067E8"/>
    <w:rsid w:val="00106AD7"/>
    <w:rsid w:val="00106B25"/>
    <w:rsid w:val="00106F27"/>
    <w:rsid w:val="001074C7"/>
    <w:rsid w:val="00107838"/>
    <w:rsid w:val="001078C7"/>
    <w:rsid w:val="00107EC0"/>
    <w:rsid w:val="00107F3E"/>
    <w:rsid w:val="001102F8"/>
    <w:rsid w:val="0011052D"/>
    <w:rsid w:val="00110C1E"/>
    <w:rsid w:val="001111BF"/>
    <w:rsid w:val="00111273"/>
    <w:rsid w:val="00111C08"/>
    <w:rsid w:val="00111CB9"/>
    <w:rsid w:val="001120CF"/>
    <w:rsid w:val="00112D38"/>
    <w:rsid w:val="00112D5A"/>
    <w:rsid w:val="00112EF1"/>
    <w:rsid w:val="00113390"/>
    <w:rsid w:val="00113ABD"/>
    <w:rsid w:val="00113D33"/>
    <w:rsid w:val="00114353"/>
    <w:rsid w:val="00114704"/>
    <w:rsid w:val="00114741"/>
    <w:rsid w:val="00114AF3"/>
    <w:rsid w:val="001151A8"/>
    <w:rsid w:val="00115AA9"/>
    <w:rsid w:val="00115F46"/>
    <w:rsid w:val="001161B7"/>
    <w:rsid w:val="00116994"/>
    <w:rsid w:val="00116C27"/>
    <w:rsid w:val="001170D8"/>
    <w:rsid w:val="001174BC"/>
    <w:rsid w:val="00117521"/>
    <w:rsid w:val="00117A74"/>
    <w:rsid w:val="00117C5C"/>
    <w:rsid w:val="00117EE7"/>
    <w:rsid w:val="001203AE"/>
    <w:rsid w:val="00120480"/>
    <w:rsid w:val="00120588"/>
    <w:rsid w:val="0012084E"/>
    <w:rsid w:val="00120936"/>
    <w:rsid w:val="00120AF4"/>
    <w:rsid w:val="00120C83"/>
    <w:rsid w:val="00120D4B"/>
    <w:rsid w:val="00121349"/>
    <w:rsid w:val="001215F7"/>
    <w:rsid w:val="00121758"/>
    <w:rsid w:val="00121B49"/>
    <w:rsid w:val="00121B70"/>
    <w:rsid w:val="00121E2E"/>
    <w:rsid w:val="00121F52"/>
    <w:rsid w:val="001220EF"/>
    <w:rsid w:val="001223F5"/>
    <w:rsid w:val="00122526"/>
    <w:rsid w:val="00122880"/>
    <w:rsid w:val="001228B7"/>
    <w:rsid w:val="00123083"/>
    <w:rsid w:val="0012363C"/>
    <w:rsid w:val="00123938"/>
    <w:rsid w:val="00123E24"/>
    <w:rsid w:val="00123F4F"/>
    <w:rsid w:val="00124478"/>
    <w:rsid w:val="00124CD6"/>
    <w:rsid w:val="00124CDC"/>
    <w:rsid w:val="00124E9F"/>
    <w:rsid w:val="00124FC1"/>
    <w:rsid w:val="00125063"/>
    <w:rsid w:val="001256D9"/>
    <w:rsid w:val="0012585B"/>
    <w:rsid w:val="00125C96"/>
    <w:rsid w:val="00125F83"/>
    <w:rsid w:val="00126172"/>
    <w:rsid w:val="00126200"/>
    <w:rsid w:val="001263EA"/>
    <w:rsid w:val="0012686A"/>
    <w:rsid w:val="00126985"/>
    <w:rsid w:val="001269FC"/>
    <w:rsid w:val="00126ADA"/>
    <w:rsid w:val="00126D9E"/>
    <w:rsid w:val="00126DC2"/>
    <w:rsid w:val="00126F15"/>
    <w:rsid w:val="001272C3"/>
    <w:rsid w:val="00127E4D"/>
    <w:rsid w:val="00131646"/>
    <w:rsid w:val="00131674"/>
    <w:rsid w:val="00131912"/>
    <w:rsid w:val="00131B02"/>
    <w:rsid w:val="0013287D"/>
    <w:rsid w:val="00133097"/>
    <w:rsid w:val="001330A8"/>
    <w:rsid w:val="0013341E"/>
    <w:rsid w:val="00133687"/>
    <w:rsid w:val="00133A20"/>
    <w:rsid w:val="00133E2E"/>
    <w:rsid w:val="00134177"/>
    <w:rsid w:val="00134325"/>
    <w:rsid w:val="001348E2"/>
    <w:rsid w:val="00134D9C"/>
    <w:rsid w:val="0013576A"/>
    <w:rsid w:val="00135879"/>
    <w:rsid w:val="0013589E"/>
    <w:rsid w:val="001359C9"/>
    <w:rsid w:val="00135A5A"/>
    <w:rsid w:val="00135B02"/>
    <w:rsid w:val="00135B42"/>
    <w:rsid w:val="00135D62"/>
    <w:rsid w:val="0013671B"/>
    <w:rsid w:val="00136EAA"/>
    <w:rsid w:val="00136F2E"/>
    <w:rsid w:val="00137032"/>
    <w:rsid w:val="00137316"/>
    <w:rsid w:val="001374F3"/>
    <w:rsid w:val="001376B1"/>
    <w:rsid w:val="00137960"/>
    <w:rsid w:val="001379A8"/>
    <w:rsid w:val="00137D89"/>
    <w:rsid w:val="00140018"/>
    <w:rsid w:val="00140055"/>
    <w:rsid w:val="00140426"/>
    <w:rsid w:val="00140749"/>
    <w:rsid w:val="0014087F"/>
    <w:rsid w:val="001408B4"/>
    <w:rsid w:val="00140CBE"/>
    <w:rsid w:val="00140D08"/>
    <w:rsid w:val="00140F2E"/>
    <w:rsid w:val="00140F6C"/>
    <w:rsid w:val="00141213"/>
    <w:rsid w:val="001414E6"/>
    <w:rsid w:val="00141693"/>
    <w:rsid w:val="00141849"/>
    <w:rsid w:val="00141892"/>
    <w:rsid w:val="00141EC3"/>
    <w:rsid w:val="00142058"/>
    <w:rsid w:val="0014232C"/>
    <w:rsid w:val="0014297D"/>
    <w:rsid w:val="00143514"/>
    <w:rsid w:val="001435FE"/>
    <w:rsid w:val="00143AE1"/>
    <w:rsid w:val="00144134"/>
    <w:rsid w:val="001445E0"/>
    <w:rsid w:val="00144CE4"/>
    <w:rsid w:val="001453EE"/>
    <w:rsid w:val="001456FA"/>
    <w:rsid w:val="00145B40"/>
    <w:rsid w:val="00146022"/>
    <w:rsid w:val="00146033"/>
    <w:rsid w:val="0014626A"/>
    <w:rsid w:val="00146F23"/>
    <w:rsid w:val="00147346"/>
    <w:rsid w:val="0014770D"/>
    <w:rsid w:val="001477EB"/>
    <w:rsid w:val="00150081"/>
    <w:rsid w:val="001502C7"/>
    <w:rsid w:val="001507F3"/>
    <w:rsid w:val="00150F3B"/>
    <w:rsid w:val="00151106"/>
    <w:rsid w:val="001511DE"/>
    <w:rsid w:val="00151711"/>
    <w:rsid w:val="0015178F"/>
    <w:rsid w:val="0015185D"/>
    <w:rsid w:val="00151B42"/>
    <w:rsid w:val="00151CA8"/>
    <w:rsid w:val="00151F6B"/>
    <w:rsid w:val="00151FD4"/>
    <w:rsid w:val="00152472"/>
    <w:rsid w:val="00152A31"/>
    <w:rsid w:val="00152CB0"/>
    <w:rsid w:val="00152E0C"/>
    <w:rsid w:val="00152F17"/>
    <w:rsid w:val="001535D9"/>
    <w:rsid w:val="001535ED"/>
    <w:rsid w:val="00153752"/>
    <w:rsid w:val="00153798"/>
    <w:rsid w:val="00153AA2"/>
    <w:rsid w:val="00153B38"/>
    <w:rsid w:val="00154015"/>
    <w:rsid w:val="001542D7"/>
    <w:rsid w:val="001542E3"/>
    <w:rsid w:val="001542FE"/>
    <w:rsid w:val="001543D0"/>
    <w:rsid w:val="001545CC"/>
    <w:rsid w:val="0015496D"/>
    <w:rsid w:val="00154DB3"/>
    <w:rsid w:val="00154F18"/>
    <w:rsid w:val="00154FD6"/>
    <w:rsid w:val="0015591F"/>
    <w:rsid w:val="00155CA6"/>
    <w:rsid w:val="00155E7A"/>
    <w:rsid w:val="001563F3"/>
    <w:rsid w:val="001565DB"/>
    <w:rsid w:val="0015693A"/>
    <w:rsid w:val="00156972"/>
    <w:rsid w:val="00156DEA"/>
    <w:rsid w:val="00156E6D"/>
    <w:rsid w:val="0015711F"/>
    <w:rsid w:val="001571B4"/>
    <w:rsid w:val="001576CF"/>
    <w:rsid w:val="00157895"/>
    <w:rsid w:val="00157B2F"/>
    <w:rsid w:val="00160588"/>
    <w:rsid w:val="0016061A"/>
    <w:rsid w:val="0016097E"/>
    <w:rsid w:val="00160B52"/>
    <w:rsid w:val="00160F64"/>
    <w:rsid w:val="00161450"/>
    <w:rsid w:val="0016176A"/>
    <w:rsid w:val="00161AB1"/>
    <w:rsid w:val="00161C76"/>
    <w:rsid w:val="001620FA"/>
    <w:rsid w:val="0016213D"/>
    <w:rsid w:val="001621E3"/>
    <w:rsid w:val="001623BC"/>
    <w:rsid w:val="00162568"/>
    <w:rsid w:val="00162634"/>
    <w:rsid w:val="001626C4"/>
    <w:rsid w:val="001629A8"/>
    <w:rsid w:val="00162A1C"/>
    <w:rsid w:val="00162BB7"/>
    <w:rsid w:val="00163328"/>
    <w:rsid w:val="001636A7"/>
    <w:rsid w:val="0016388F"/>
    <w:rsid w:val="00163B5B"/>
    <w:rsid w:val="00164270"/>
    <w:rsid w:val="001647C2"/>
    <w:rsid w:val="00164805"/>
    <w:rsid w:val="001649E1"/>
    <w:rsid w:val="00164A3E"/>
    <w:rsid w:val="00164D90"/>
    <w:rsid w:val="00164F27"/>
    <w:rsid w:val="00164FDA"/>
    <w:rsid w:val="001652BA"/>
    <w:rsid w:val="001656BD"/>
    <w:rsid w:val="001656DD"/>
    <w:rsid w:val="001658D4"/>
    <w:rsid w:val="00165F22"/>
    <w:rsid w:val="00166236"/>
    <w:rsid w:val="001662F8"/>
    <w:rsid w:val="0016681F"/>
    <w:rsid w:val="0016684F"/>
    <w:rsid w:val="001668CD"/>
    <w:rsid w:val="00166C5A"/>
    <w:rsid w:val="00167319"/>
    <w:rsid w:val="00167797"/>
    <w:rsid w:val="001677A0"/>
    <w:rsid w:val="001677F3"/>
    <w:rsid w:val="00170051"/>
    <w:rsid w:val="00170200"/>
    <w:rsid w:val="00170376"/>
    <w:rsid w:val="001705D8"/>
    <w:rsid w:val="0017070B"/>
    <w:rsid w:val="001709E1"/>
    <w:rsid w:val="00170BFC"/>
    <w:rsid w:val="00170D31"/>
    <w:rsid w:val="00170E92"/>
    <w:rsid w:val="00170EDA"/>
    <w:rsid w:val="00170F90"/>
    <w:rsid w:val="00171726"/>
    <w:rsid w:val="00171886"/>
    <w:rsid w:val="00172388"/>
    <w:rsid w:val="001723F9"/>
    <w:rsid w:val="001724EF"/>
    <w:rsid w:val="00172E07"/>
    <w:rsid w:val="00173277"/>
    <w:rsid w:val="00173A32"/>
    <w:rsid w:val="00173AFB"/>
    <w:rsid w:val="00173DC3"/>
    <w:rsid w:val="001740BF"/>
    <w:rsid w:val="0017439A"/>
    <w:rsid w:val="00174501"/>
    <w:rsid w:val="00174701"/>
    <w:rsid w:val="00174936"/>
    <w:rsid w:val="001750ED"/>
    <w:rsid w:val="001755FB"/>
    <w:rsid w:val="0017565E"/>
    <w:rsid w:val="0017582B"/>
    <w:rsid w:val="00175DDA"/>
    <w:rsid w:val="00175E69"/>
    <w:rsid w:val="00175F11"/>
    <w:rsid w:val="00175FA9"/>
    <w:rsid w:val="0017600D"/>
    <w:rsid w:val="00176E27"/>
    <w:rsid w:val="0017733E"/>
    <w:rsid w:val="001774A9"/>
    <w:rsid w:val="001775F7"/>
    <w:rsid w:val="00177695"/>
    <w:rsid w:val="001776A4"/>
    <w:rsid w:val="0017772F"/>
    <w:rsid w:val="00177949"/>
    <w:rsid w:val="00177B02"/>
    <w:rsid w:val="00177D53"/>
    <w:rsid w:val="0018008F"/>
    <w:rsid w:val="001808B0"/>
    <w:rsid w:val="00180A34"/>
    <w:rsid w:val="00180AC5"/>
    <w:rsid w:val="00181345"/>
    <w:rsid w:val="001818F1"/>
    <w:rsid w:val="00181CA1"/>
    <w:rsid w:val="001821FC"/>
    <w:rsid w:val="001825D6"/>
    <w:rsid w:val="0018323F"/>
    <w:rsid w:val="001833D9"/>
    <w:rsid w:val="001842AB"/>
    <w:rsid w:val="00184316"/>
    <w:rsid w:val="00184C2C"/>
    <w:rsid w:val="001850B7"/>
    <w:rsid w:val="0018516F"/>
    <w:rsid w:val="0018545F"/>
    <w:rsid w:val="00185513"/>
    <w:rsid w:val="001856FE"/>
    <w:rsid w:val="00185C3F"/>
    <w:rsid w:val="00185CE1"/>
    <w:rsid w:val="001862E9"/>
    <w:rsid w:val="001864A6"/>
    <w:rsid w:val="00186C77"/>
    <w:rsid w:val="00186F54"/>
    <w:rsid w:val="001873CA"/>
    <w:rsid w:val="001874F1"/>
    <w:rsid w:val="0019003E"/>
    <w:rsid w:val="001906B2"/>
    <w:rsid w:val="00190A2A"/>
    <w:rsid w:val="00190FD6"/>
    <w:rsid w:val="00191427"/>
    <w:rsid w:val="0019168F"/>
    <w:rsid w:val="00191712"/>
    <w:rsid w:val="00191B1D"/>
    <w:rsid w:val="00191E5E"/>
    <w:rsid w:val="00191F73"/>
    <w:rsid w:val="0019209B"/>
    <w:rsid w:val="001920CC"/>
    <w:rsid w:val="0019279B"/>
    <w:rsid w:val="00192861"/>
    <w:rsid w:val="00192BC8"/>
    <w:rsid w:val="001932C5"/>
    <w:rsid w:val="00193A46"/>
    <w:rsid w:val="00193D34"/>
    <w:rsid w:val="00193F5F"/>
    <w:rsid w:val="0019411E"/>
    <w:rsid w:val="00194380"/>
    <w:rsid w:val="001945EB"/>
    <w:rsid w:val="00194787"/>
    <w:rsid w:val="00194FB9"/>
    <w:rsid w:val="00195202"/>
    <w:rsid w:val="001955CD"/>
    <w:rsid w:val="00195C7F"/>
    <w:rsid w:val="0019617D"/>
    <w:rsid w:val="0019660C"/>
    <w:rsid w:val="00196683"/>
    <w:rsid w:val="00196811"/>
    <w:rsid w:val="001971A6"/>
    <w:rsid w:val="00197310"/>
    <w:rsid w:val="00197312"/>
    <w:rsid w:val="0019732A"/>
    <w:rsid w:val="001973C9"/>
    <w:rsid w:val="0019774A"/>
    <w:rsid w:val="00197988"/>
    <w:rsid w:val="00197A0F"/>
    <w:rsid w:val="001A04AC"/>
    <w:rsid w:val="001A0D3F"/>
    <w:rsid w:val="001A0E37"/>
    <w:rsid w:val="001A1001"/>
    <w:rsid w:val="001A1075"/>
    <w:rsid w:val="001A10A1"/>
    <w:rsid w:val="001A131C"/>
    <w:rsid w:val="001A1C87"/>
    <w:rsid w:val="001A1D93"/>
    <w:rsid w:val="001A2107"/>
    <w:rsid w:val="001A2231"/>
    <w:rsid w:val="001A2466"/>
    <w:rsid w:val="001A27DD"/>
    <w:rsid w:val="001A2E42"/>
    <w:rsid w:val="001A3321"/>
    <w:rsid w:val="001A34A4"/>
    <w:rsid w:val="001A362B"/>
    <w:rsid w:val="001A3883"/>
    <w:rsid w:val="001A3E98"/>
    <w:rsid w:val="001A3EDA"/>
    <w:rsid w:val="001A426E"/>
    <w:rsid w:val="001A44DD"/>
    <w:rsid w:val="001A48DD"/>
    <w:rsid w:val="001A53F3"/>
    <w:rsid w:val="001A54FA"/>
    <w:rsid w:val="001A552D"/>
    <w:rsid w:val="001A5EAE"/>
    <w:rsid w:val="001A6076"/>
    <w:rsid w:val="001A7097"/>
    <w:rsid w:val="001A73A7"/>
    <w:rsid w:val="001A7642"/>
    <w:rsid w:val="001A79E1"/>
    <w:rsid w:val="001B00A1"/>
    <w:rsid w:val="001B048C"/>
    <w:rsid w:val="001B06A2"/>
    <w:rsid w:val="001B071A"/>
    <w:rsid w:val="001B0804"/>
    <w:rsid w:val="001B0AF4"/>
    <w:rsid w:val="001B0D2E"/>
    <w:rsid w:val="001B0D67"/>
    <w:rsid w:val="001B0ECD"/>
    <w:rsid w:val="001B11F2"/>
    <w:rsid w:val="001B12A5"/>
    <w:rsid w:val="001B18AD"/>
    <w:rsid w:val="001B18BD"/>
    <w:rsid w:val="001B20AD"/>
    <w:rsid w:val="001B20E2"/>
    <w:rsid w:val="001B21AF"/>
    <w:rsid w:val="001B27B0"/>
    <w:rsid w:val="001B28D4"/>
    <w:rsid w:val="001B2D58"/>
    <w:rsid w:val="001B2E18"/>
    <w:rsid w:val="001B36B2"/>
    <w:rsid w:val="001B3A26"/>
    <w:rsid w:val="001B3B15"/>
    <w:rsid w:val="001B3BEE"/>
    <w:rsid w:val="001B40BA"/>
    <w:rsid w:val="001B41CF"/>
    <w:rsid w:val="001B421F"/>
    <w:rsid w:val="001B441E"/>
    <w:rsid w:val="001B45D0"/>
    <w:rsid w:val="001B464B"/>
    <w:rsid w:val="001B4765"/>
    <w:rsid w:val="001B47C2"/>
    <w:rsid w:val="001B54CB"/>
    <w:rsid w:val="001B557F"/>
    <w:rsid w:val="001B572B"/>
    <w:rsid w:val="001B5875"/>
    <w:rsid w:val="001B68D0"/>
    <w:rsid w:val="001B6AB3"/>
    <w:rsid w:val="001B6AD9"/>
    <w:rsid w:val="001B6D75"/>
    <w:rsid w:val="001B6F0C"/>
    <w:rsid w:val="001B6F71"/>
    <w:rsid w:val="001B70EA"/>
    <w:rsid w:val="001C0013"/>
    <w:rsid w:val="001C04BD"/>
    <w:rsid w:val="001C07EB"/>
    <w:rsid w:val="001C0D30"/>
    <w:rsid w:val="001C1081"/>
    <w:rsid w:val="001C15F1"/>
    <w:rsid w:val="001C1602"/>
    <w:rsid w:val="001C1B54"/>
    <w:rsid w:val="001C1C35"/>
    <w:rsid w:val="001C1D56"/>
    <w:rsid w:val="001C1F4B"/>
    <w:rsid w:val="001C20DD"/>
    <w:rsid w:val="001C233A"/>
    <w:rsid w:val="001C2DC3"/>
    <w:rsid w:val="001C3221"/>
    <w:rsid w:val="001C37CB"/>
    <w:rsid w:val="001C3862"/>
    <w:rsid w:val="001C3975"/>
    <w:rsid w:val="001C3B7E"/>
    <w:rsid w:val="001C3B95"/>
    <w:rsid w:val="001C3C2A"/>
    <w:rsid w:val="001C3F30"/>
    <w:rsid w:val="001C4198"/>
    <w:rsid w:val="001C47A2"/>
    <w:rsid w:val="001C4C0A"/>
    <w:rsid w:val="001C4CC6"/>
    <w:rsid w:val="001C4F1E"/>
    <w:rsid w:val="001C4FA1"/>
    <w:rsid w:val="001C52C4"/>
    <w:rsid w:val="001C5436"/>
    <w:rsid w:val="001C57BE"/>
    <w:rsid w:val="001C5A9E"/>
    <w:rsid w:val="001C5ABB"/>
    <w:rsid w:val="001C5FB6"/>
    <w:rsid w:val="001C6026"/>
    <w:rsid w:val="001C63DB"/>
    <w:rsid w:val="001C649C"/>
    <w:rsid w:val="001C6A87"/>
    <w:rsid w:val="001C6C61"/>
    <w:rsid w:val="001C71CD"/>
    <w:rsid w:val="001C72FC"/>
    <w:rsid w:val="001C7A56"/>
    <w:rsid w:val="001C7B80"/>
    <w:rsid w:val="001D00A0"/>
    <w:rsid w:val="001D01CE"/>
    <w:rsid w:val="001D037A"/>
    <w:rsid w:val="001D0492"/>
    <w:rsid w:val="001D0697"/>
    <w:rsid w:val="001D0BE9"/>
    <w:rsid w:val="001D0E1E"/>
    <w:rsid w:val="001D0F1B"/>
    <w:rsid w:val="001D11ED"/>
    <w:rsid w:val="001D1477"/>
    <w:rsid w:val="001D16A0"/>
    <w:rsid w:val="001D17F1"/>
    <w:rsid w:val="001D1875"/>
    <w:rsid w:val="001D18A2"/>
    <w:rsid w:val="001D2021"/>
    <w:rsid w:val="001D20F5"/>
    <w:rsid w:val="001D24B5"/>
    <w:rsid w:val="001D2823"/>
    <w:rsid w:val="001D2A99"/>
    <w:rsid w:val="001D325D"/>
    <w:rsid w:val="001D3768"/>
    <w:rsid w:val="001D3B0D"/>
    <w:rsid w:val="001D444D"/>
    <w:rsid w:val="001D4561"/>
    <w:rsid w:val="001D4B7D"/>
    <w:rsid w:val="001D5494"/>
    <w:rsid w:val="001D5509"/>
    <w:rsid w:val="001D550A"/>
    <w:rsid w:val="001D55E5"/>
    <w:rsid w:val="001D591E"/>
    <w:rsid w:val="001D5DF6"/>
    <w:rsid w:val="001D5F4C"/>
    <w:rsid w:val="001D6188"/>
    <w:rsid w:val="001D618F"/>
    <w:rsid w:val="001D6812"/>
    <w:rsid w:val="001D6C49"/>
    <w:rsid w:val="001D6CC8"/>
    <w:rsid w:val="001D6DBB"/>
    <w:rsid w:val="001D6E2A"/>
    <w:rsid w:val="001D77FE"/>
    <w:rsid w:val="001D7A02"/>
    <w:rsid w:val="001D7A1A"/>
    <w:rsid w:val="001D7D7C"/>
    <w:rsid w:val="001D7E53"/>
    <w:rsid w:val="001E0389"/>
    <w:rsid w:val="001E03A5"/>
    <w:rsid w:val="001E041A"/>
    <w:rsid w:val="001E04BC"/>
    <w:rsid w:val="001E069C"/>
    <w:rsid w:val="001E0AC4"/>
    <w:rsid w:val="001E1A5C"/>
    <w:rsid w:val="001E234B"/>
    <w:rsid w:val="001E25C5"/>
    <w:rsid w:val="001E2631"/>
    <w:rsid w:val="001E2A72"/>
    <w:rsid w:val="001E2B3C"/>
    <w:rsid w:val="001E2EC2"/>
    <w:rsid w:val="001E2F25"/>
    <w:rsid w:val="001E31BF"/>
    <w:rsid w:val="001E37D1"/>
    <w:rsid w:val="001E3951"/>
    <w:rsid w:val="001E3BF6"/>
    <w:rsid w:val="001E3CA9"/>
    <w:rsid w:val="001E439E"/>
    <w:rsid w:val="001E4401"/>
    <w:rsid w:val="001E451C"/>
    <w:rsid w:val="001E51B7"/>
    <w:rsid w:val="001E51F4"/>
    <w:rsid w:val="001E5375"/>
    <w:rsid w:val="001E5602"/>
    <w:rsid w:val="001E5954"/>
    <w:rsid w:val="001E5DBD"/>
    <w:rsid w:val="001E61CE"/>
    <w:rsid w:val="001E64D2"/>
    <w:rsid w:val="001E6663"/>
    <w:rsid w:val="001E6769"/>
    <w:rsid w:val="001E69A7"/>
    <w:rsid w:val="001E6E6B"/>
    <w:rsid w:val="001E738C"/>
    <w:rsid w:val="001E7597"/>
    <w:rsid w:val="001E7DB9"/>
    <w:rsid w:val="001F04D2"/>
    <w:rsid w:val="001F05DA"/>
    <w:rsid w:val="001F078A"/>
    <w:rsid w:val="001F07B4"/>
    <w:rsid w:val="001F09F7"/>
    <w:rsid w:val="001F0AD9"/>
    <w:rsid w:val="001F0BBD"/>
    <w:rsid w:val="001F0E0A"/>
    <w:rsid w:val="001F0E2B"/>
    <w:rsid w:val="001F115D"/>
    <w:rsid w:val="001F12E8"/>
    <w:rsid w:val="001F1852"/>
    <w:rsid w:val="001F1D81"/>
    <w:rsid w:val="001F1E34"/>
    <w:rsid w:val="001F1E99"/>
    <w:rsid w:val="001F1F00"/>
    <w:rsid w:val="001F1F5D"/>
    <w:rsid w:val="001F249F"/>
    <w:rsid w:val="001F2640"/>
    <w:rsid w:val="001F27BF"/>
    <w:rsid w:val="001F2A62"/>
    <w:rsid w:val="001F2A8C"/>
    <w:rsid w:val="001F2AF9"/>
    <w:rsid w:val="001F2D36"/>
    <w:rsid w:val="001F311E"/>
    <w:rsid w:val="001F3202"/>
    <w:rsid w:val="001F32EF"/>
    <w:rsid w:val="001F349C"/>
    <w:rsid w:val="001F34ED"/>
    <w:rsid w:val="001F3868"/>
    <w:rsid w:val="001F3998"/>
    <w:rsid w:val="001F3A6B"/>
    <w:rsid w:val="001F3AA4"/>
    <w:rsid w:val="001F3D6A"/>
    <w:rsid w:val="001F3FC9"/>
    <w:rsid w:val="001F40BB"/>
    <w:rsid w:val="001F43B9"/>
    <w:rsid w:val="001F45B1"/>
    <w:rsid w:val="001F45CD"/>
    <w:rsid w:val="001F48F3"/>
    <w:rsid w:val="001F5B65"/>
    <w:rsid w:val="001F5D82"/>
    <w:rsid w:val="001F6CFC"/>
    <w:rsid w:val="001F7840"/>
    <w:rsid w:val="001F7877"/>
    <w:rsid w:val="00200109"/>
    <w:rsid w:val="00200894"/>
    <w:rsid w:val="002008A4"/>
    <w:rsid w:val="0020139F"/>
    <w:rsid w:val="002015AA"/>
    <w:rsid w:val="00201710"/>
    <w:rsid w:val="00201813"/>
    <w:rsid w:val="00201F8D"/>
    <w:rsid w:val="0020257F"/>
    <w:rsid w:val="002026D7"/>
    <w:rsid w:val="00202B6D"/>
    <w:rsid w:val="0020304E"/>
    <w:rsid w:val="0020339F"/>
    <w:rsid w:val="0020371E"/>
    <w:rsid w:val="00203B00"/>
    <w:rsid w:val="00203B21"/>
    <w:rsid w:val="00203D98"/>
    <w:rsid w:val="00203F39"/>
    <w:rsid w:val="00203F8A"/>
    <w:rsid w:val="002041EF"/>
    <w:rsid w:val="00204515"/>
    <w:rsid w:val="0020477F"/>
    <w:rsid w:val="00204E85"/>
    <w:rsid w:val="0020513A"/>
    <w:rsid w:val="002058BE"/>
    <w:rsid w:val="00205B38"/>
    <w:rsid w:val="00205B92"/>
    <w:rsid w:val="00206176"/>
    <w:rsid w:val="002065ED"/>
    <w:rsid w:val="00206AB3"/>
    <w:rsid w:val="00206B7E"/>
    <w:rsid w:val="00206BD1"/>
    <w:rsid w:val="00206CAB"/>
    <w:rsid w:val="002070EA"/>
    <w:rsid w:val="002073D1"/>
    <w:rsid w:val="00207719"/>
    <w:rsid w:val="002079DE"/>
    <w:rsid w:val="00210257"/>
    <w:rsid w:val="002102AF"/>
    <w:rsid w:val="002106D5"/>
    <w:rsid w:val="00210B15"/>
    <w:rsid w:val="00210FA9"/>
    <w:rsid w:val="0021139F"/>
    <w:rsid w:val="00211816"/>
    <w:rsid w:val="00211B83"/>
    <w:rsid w:val="00211D38"/>
    <w:rsid w:val="00211D61"/>
    <w:rsid w:val="002120D5"/>
    <w:rsid w:val="00212280"/>
    <w:rsid w:val="00212635"/>
    <w:rsid w:val="00212D86"/>
    <w:rsid w:val="00212F01"/>
    <w:rsid w:val="0021393D"/>
    <w:rsid w:val="00213F23"/>
    <w:rsid w:val="0021460D"/>
    <w:rsid w:val="00214A6A"/>
    <w:rsid w:val="00214C19"/>
    <w:rsid w:val="00214DC6"/>
    <w:rsid w:val="00214E1B"/>
    <w:rsid w:val="00214F7A"/>
    <w:rsid w:val="00215181"/>
    <w:rsid w:val="0021562D"/>
    <w:rsid w:val="00215849"/>
    <w:rsid w:val="00215A66"/>
    <w:rsid w:val="00216370"/>
    <w:rsid w:val="0021651C"/>
    <w:rsid w:val="00216A07"/>
    <w:rsid w:val="00216C23"/>
    <w:rsid w:val="002177FD"/>
    <w:rsid w:val="00217937"/>
    <w:rsid w:val="00217B55"/>
    <w:rsid w:val="00217CD6"/>
    <w:rsid w:val="00217F70"/>
    <w:rsid w:val="002203CE"/>
    <w:rsid w:val="00220857"/>
    <w:rsid w:val="00220B29"/>
    <w:rsid w:val="00220C6F"/>
    <w:rsid w:val="00221304"/>
    <w:rsid w:val="00221325"/>
    <w:rsid w:val="00221537"/>
    <w:rsid w:val="002216E5"/>
    <w:rsid w:val="00221A8A"/>
    <w:rsid w:val="00221AF5"/>
    <w:rsid w:val="00221B97"/>
    <w:rsid w:val="00221F7A"/>
    <w:rsid w:val="002221E9"/>
    <w:rsid w:val="002222D7"/>
    <w:rsid w:val="0022254D"/>
    <w:rsid w:val="00222739"/>
    <w:rsid w:val="00222782"/>
    <w:rsid w:val="0022279D"/>
    <w:rsid w:val="0022293C"/>
    <w:rsid w:val="002229E1"/>
    <w:rsid w:val="00222D67"/>
    <w:rsid w:val="00222DB1"/>
    <w:rsid w:val="00222E2D"/>
    <w:rsid w:val="00223300"/>
    <w:rsid w:val="00223D36"/>
    <w:rsid w:val="002242DA"/>
    <w:rsid w:val="002244B3"/>
    <w:rsid w:val="0022492D"/>
    <w:rsid w:val="0022511F"/>
    <w:rsid w:val="002252E1"/>
    <w:rsid w:val="002253FF"/>
    <w:rsid w:val="0022633D"/>
    <w:rsid w:val="0022670C"/>
    <w:rsid w:val="002277D5"/>
    <w:rsid w:val="00227820"/>
    <w:rsid w:val="00227D1C"/>
    <w:rsid w:val="00227DED"/>
    <w:rsid w:val="00230104"/>
    <w:rsid w:val="0023042F"/>
    <w:rsid w:val="002304D1"/>
    <w:rsid w:val="00230619"/>
    <w:rsid w:val="0023092C"/>
    <w:rsid w:val="00230A0A"/>
    <w:rsid w:val="002312AF"/>
    <w:rsid w:val="0023138F"/>
    <w:rsid w:val="00231C2D"/>
    <w:rsid w:val="00232083"/>
    <w:rsid w:val="002323D0"/>
    <w:rsid w:val="00232835"/>
    <w:rsid w:val="00232EDF"/>
    <w:rsid w:val="00232F3E"/>
    <w:rsid w:val="00232FEA"/>
    <w:rsid w:val="002330E0"/>
    <w:rsid w:val="00233240"/>
    <w:rsid w:val="0023345B"/>
    <w:rsid w:val="00233690"/>
    <w:rsid w:val="00233A59"/>
    <w:rsid w:val="00233A73"/>
    <w:rsid w:val="00233AAB"/>
    <w:rsid w:val="00233BF4"/>
    <w:rsid w:val="002346F6"/>
    <w:rsid w:val="00234829"/>
    <w:rsid w:val="00234870"/>
    <w:rsid w:val="002348B1"/>
    <w:rsid w:val="00234B85"/>
    <w:rsid w:val="00234C01"/>
    <w:rsid w:val="00234CFC"/>
    <w:rsid w:val="00234DFF"/>
    <w:rsid w:val="00234E13"/>
    <w:rsid w:val="00235546"/>
    <w:rsid w:val="00235549"/>
    <w:rsid w:val="002357E2"/>
    <w:rsid w:val="00235BBF"/>
    <w:rsid w:val="00236125"/>
    <w:rsid w:val="002368DE"/>
    <w:rsid w:val="00236CA4"/>
    <w:rsid w:val="0023760D"/>
    <w:rsid w:val="002376D8"/>
    <w:rsid w:val="00237DD1"/>
    <w:rsid w:val="00240004"/>
    <w:rsid w:val="0024084C"/>
    <w:rsid w:val="002408E2"/>
    <w:rsid w:val="00240D76"/>
    <w:rsid w:val="002413FB"/>
    <w:rsid w:val="002415D3"/>
    <w:rsid w:val="00241DF7"/>
    <w:rsid w:val="00242809"/>
    <w:rsid w:val="00242815"/>
    <w:rsid w:val="002428F7"/>
    <w:rsid w:val="00242B57"/>
    <w:rsid w:val="00242DEC"/>
    <w:rsid w:val="002436C7"/>
    <w:rsid w:val="00243AA8"/>
    <w:rsid w:val="00244038"/>
    <w:rsid w:val="00244124"/>
    <w:rsid w:val="00244277"/>
    <w:rsid w:val="00244498"/>
    <w:rsid w:val="002444B9"/>
    <w:rsid w:val="00245170"/>
    <w:rsid w:val="002452BD"/>
    <w:rsid w:val="002452E9"/>
    <w:rsid w:val="00245979"/>
    <w:rsid w:val="00245B98"/>
    <w:rsid w:val="00245CCA"/>
    <w:rsid w:val="0024678E"/>
    <w:rsid w:val="0024682B"/>
    <w:rsid w:val="00246969"/>
    <w:rsid w:val="002470AE"/>
    <w:rsid w:val="002479D2"/>
    <w:rsid w:val="00247DD0"/>
    <w:rsid w:val="002502BE"/>
    <w:rsid w:val="002504B8"/>
    <w:rsid w:val="00250C0E"/>
    <w:rsid w:val="00250C81"/>
    <w:rsid w:val="00250D85"/>
    <w:rsid w:val="00250DA3"/>
    <w:rsid w:val="00250F44"/>
    <w:rsid w:val="00251784"/>
    <w:rsid w:val="00251876"/>
    <w:rsid w:val="002520D4"/>
    <w:rsid w:val="00252103"/>
    <w:rsid w:val="002523CE"/>
    <w:rsid w:val="0025258D"/>
    <w:rsid w:val="002525AE"/>
    <w:rsid w:val="00252670"/>
    <w:rsid w:val="0025297B"/>
    <w:rsid w:val="00252BD5"/>
    <w:rsid w:val="00252FD8"/>
    <w:rsid w:val="002533DB"/>
    <w:rsid w:val="002536DA"/>
    <w:rsid w:val="002539FA"/>
    <w:rsid w:val="00253A0A"/>
    <w:rsid w:val="00253A55"/>
    <w:rsid w:val="00253BF2"/>
    <w:rsid w:val="00253D53"/>
    <w:rsid w:val="00253EA4"/>
    <w:rsid w:val="00254145"/>
    <w:rsid w:val="002541B2"/>
    <w:rsid w:val="0025455F"/>
    <w:rsid w:val="00254947"/>
    <w:rsid w:val="00254E30"/>
    <w:rsid w:val="00255509"/>
    <w:rsid w:val="00255524"/>
    <w:rsid w:val="00255A24"/>
    <w:rsid w:val="00255CE0"/>
    <w:rsid w:val="00255D54"/>
    <w:rsid w:val="00256524"/>
    <w:rsid w:val="0025661F"/>
    <w:rsid w:val="00256A90"/>
    <w:rsid w:val="00256CB7"/>
    <w:rsid w:val="00256F1E"/>
    <w:rsid w:val="00257212"/>
    <w:rsid w:val="002574F3"/>
    <w:rsid w:val="00257B59"/>
    <w:rsid w:val="00257C54"/>
    <w:rsid w:val="00257D9C"/>
    <w:rsid w:val="00257FF3"/>
    <w:rsid w:val="0026009D"/>
    <w:rsid w:val="00260159"/>
    <w:rsid w:val="002601C3"/>
    <w:rsid w:val="002603B9"/>
    <w:rsid w:val="0026051C"/>
    <w:rsid w:val="002606D4"/>
    <w:rsid w:val="00261387"/>
    <w:rsid w:val="00261CD8"/>
    <w:rsid w:val="00261EB0"/>
    <w:rsid w:val="002629B8"/>
    <w:rsid w:val="00262A0C"/>
    <w:rsid w:val="00262A4F"/>
    <w:rsid w:val="00262B41"/>
    <w:rsid w:val="00262CF4"/>
    <w:rsid w:val="00262ED9"/>
    <w:rsid w:val="002636AD"/>
    <w:rsid w:val="00263759"/>
    <w:rsid w:val="00263A08"/>
    <w:rsid w:val="00263B4A"/>
    <w:rsid w:val="00263B59"/>
    <w:rsid w:val="00264167"/>
    <w:rsid w:val="00264232"/>
    <w:rsid w:val="00264F4E"/>
    <w:rsid w:val="00265854"/>
    <w:rsid w:val="00265CED"/>
    <w:rsid w:val="00265F96"/>
    <w:rsid w:val="00266623"/>
    <w:rsid w:val="00266C2D"/>
    <w:rsid w:val="00267070"/>
    <w:rsid w:val="00267165"/>
    <w:rsid w:val="00267294"/>
    <w:rsid w:val="0026779A"/>
    <w:rsid w:val="0026788A"/>
    <w:rsid w:val="00267A52"/>
    <w:rsid w:val="00267AF5"/>
    <w:rsid w:val="00267C96"/>
    <w:rsid w:val="00267F2A"/>
    <w:rsid w:val="00270354"/>
    <w:rsid w:val="00270813"/>
    <w:rsid w:val="00270822"/>
    <w:rsid w:val="00270C03"/>
    <w:rsid w:val="00270FD2"/>
    <w:rsid w:val="00271361"/>
    <w:rsid w:val="00271577"/>
    <w:rsid w:val="0027162D"/>
    <w:rsid w:val="00271C75"/>
    <w:rsid w:val="00271E90"/>
    <w:rsid w:val="00271F3F"/>
    <w:rsid w:val="002723D1"/>
    <w:rsid w:val="00272A82"/>
    <w:rsid w:val="00272B20"/>
    <w:rsid w:val="00272C9E"/>
    <w:rsid w:val="00272CC5"/>
    <w:rsid w:val="00272DEB"/>
    <w:rsid w:val="00273772"/>
    <w:rsid w:val="0027382F"/>
    <w:rsid w:val="00273943"/>
    <w:rsid w:val="00273A43"/>
    <w:rsid w:val="00274201"/>
    <w:rsid w:val="0027420E"/>
    <w:rsid w:val="00274627"/>
    <w:rsid w:val="00274791"/>
    <w:rsid w:val="002748EB"/>
    <w:rsid w:val="00274A9E"/>
    <w:rsid w:val="00274D29"/>
    <w:rsid w:val="00275906"/>
    <w:rsid w:val="00275B2C"/>
    <w:rsid w:val="00276442"/>
    <w:rsid w:val="0027680F"/>
    <w:rsid w:val="00276932"/>
    <w:rsid w:val="00276C81"/>
    <w:rsid w:val="00276D55"/>
    <w:rsid w:val="00276E0B"/>
    <w:rsid w:val="00276F91"/>
    <w:rsid w:val="002770A9"/>
    <w:rsid w:val="0027747B"/>
    <w:rsid w:val="002774AB"/>
    <w:rsid w:val="002777C6"/>
    <w:rsid w:val="00277C7B"/>
    <w:rsid w:val="00277D07"/>
    <w:rsid w:val="00280525"/>
    <w:rsid w:val="002805C9"/>
    <w:rsid w:val="00280ABE"/>
    <w:rsid w:val="00280AF6"/>
    <w:rsid w:val="00280D34"/>
    <w:rsid w:val="00281749"/>
    <w:rsid w:val="00281881"/>
    <w:rsid w:val="00281BFD"/>
    <w:rsid w:val="00281C3C"/>
    <w:rsid w:val="00281EA7"/>
    <w:rsid w:val="00281F08"/>
    <w:rsid w:val="002820F9"/>
    <w:rsid w:val="002825B3"/>
    <w:rsid w:val="002836BD"/>
    <w:rsid w:val="00283CB0"/>
    <w:rsid w:val="00283CDE"/>
    <w:rsid w:val="00283ECA"/>
    <w:rsid w:val="002841D8"/>
    <w:rsid w:val="002843A5"/>
    <w:rsid w:val="002847F3"/>
    <w:rsid w:val="0028493D"/>
    <w:rsid w:val="00284B06"/>
    <w:rsid w:val="00284F6A"/>
    <w:rsid w:val="002850E6"/>
    <w:rsid w:val="002857B8"/>
    <w:rsid w:val="002857D1"/>
    <w:rsid w:val="00285F21"/>
    <w:rsid w:val="0028613C"/>
    <w:rsid w:val="002861BD"/>
    <w:rsid w:val="00286772"/>
    <w:rsid w:val="002869DD"/>
    <w:rsid w:val="00286FA8"/>
    <w:rsid w:val="0028736D"/>
    <w:rsid w:val="002874A7"/>
    <w:rsid w:val="00287D57"/>
    <w:rsid w:val="00287E4F"/>
    <w:rsid w:val="002900A5"/>
    <w:rsid w:val="0029010B"/>
    <w:rsid w:val="0029038D"/>
    <w:rsid w:val="0029074B"/>
    <w:rsid w:val="00291142"/>
    <w:rsid w:val="002912DE"/>
    <w:rsid w:val="00291483"/>
    <w:rsid w:val="00291572"/>
    <w:rsid w:val="00291678"/>
    <w:rsid w:val="002916DD"/>
    <w:rsid w:val="00291C0D"/>
    <w:rsid w:val="00291DB6"/>
    <w:rsid w:val="00291ED0"/>
    <w:rsid w:val="00292235"/>
    <w:rsid w:val="0029248F"/>
    <w:rsid w:val="0029282F"/>
    <w:rsid w:val="00293032"/>
    <w:rsid w:val="00294214"/>
    <w:rsid w:val="0029436A"/>
    <w:rsid w:val="0029471A"/>
    <w:rsid w:val="00294AD4"/>
    <w:rsid w:val="00294D8E"/>
    <w:rsid w:val="002950FB"/>
    <w:rsid w:val="0029518B"/>
    <w:rsid w:val="00295494"/>
    <w:rsid w:val="00295E34"/>
    <w:rsid w:val="002961E4"/>
    <w:rsid w:val="00296365"/>
    <w:rsid w:val="00296B0D"/>
    <w:rsid w:val="00296B8F"/>
    <w:rsid w:val="002971AA"/>
    <w:rsid w:val="002974B8"/>
    <w:rsid w:val="00297832"/>
    <w:rsid w:val="00297A50"/>
    <w:rsid w:val="00297AB6"/>
    <w:rsid w:val="00297BA8"/>
    <w:rsid w:val="002A0541"/>
    <w:rsid w:val="002A07B2"/>
    <w:rsid w:val="002A091E"/>
    <w:rsid w:val="002A0AE5"/>
    <w:rsid w:val="002A0DAA"/>
    <w:rsid w:val="002A152F"/>
    <w:rsid w:val="002A15AE"/>
    <w:rsid w:val="002A1622"/>
    <w:rsid w:val="002A1750"/>
    <w:rsid w:val="002A1B06"/>
    <w:rsid w:val="002A1E03"/>
    <w:rsid w:val="002A1F48"/>
    <w:rsid w:val="002A23ED"/>
    <w:rsid w:val="002A3577"/>
    <w:rsid w:val="002A362A"/>
    <w:rsid w:val="002A3B40"/>
    <w:rsid w:val="002A3D7D"/>
    <w:rsid w:val="002A3DD8"/>
    <w:rsid w:val="002A3F71"/>
    <w:rsid w:val="002A40E4"/>
    <w:rsid w:val="002A546A"/>
    <w:rsid w:val="002A5FF0"/>
    <w:rsid w:val="002A6564"/>
    <w:rsid w:val="002A6595"/>
    <w:rsid w:val="002A6915"/>
    <w:rsid w:val="002A6C31"/>
    <w:rsid w:val="002A7555"/>
    <w:rsid w:val="002A7845"/>
    <w:rsid w:val="002A78D5"/>
    <w:rsid w:val="002A7BBC"/>
    <w:rsid w:val="002A7EFA"/>
    <w:rsid w:val="002B0587"/>
    <w:rsid w:val="002B06BD"/>
    <w:rsid w:val="002B0876"/>
    <w:rsid w:val="002B189B"/>
    <w:rsid w:val="002B1AD7"/>
    <w:rsid w:val="002B200B"/>
    <w:rsid w:val="002B2038"/>
    <w:rsid w:val="002B204F"/>
    <w:rsid w:val="002B2128"/>
    <w:rsid w:val="002B2155"/>
    <w:rsid w:val="002B2364"/>
    <w:rsid w:val="002B2669"/>
    <w:rsid w:val="002B29FF"/>
    <w:rsid w:val="002B2B65"/>
    <w:rsid w:val="002B2CDD"/>
    <w:rsid w:val="002B3399"/>
    <w:rsid w:val="002B3624"/>
    <w:rsid w:val="002B36E6"/>
    <w:rsid w:val="002B376D"/>
    <w:rsid w:val="002B37EA"/>
    <w:rsid w:val="002B39A5"/>
    <w:rsid w:val="002B3C9A"/>
    <w:rsid w:val="002B3E15"/>
    <w:rsid w:val="002B41A7"/>
    <w:rsid w:val="002B4526"/>
    <w:rsid w:val="002B45FC"/>
    <w:rsid w:val="002B48B1"/>
    <w:rsid w:val="002B491F"/>
    <w:rsid w:val="002B4AE7"/>
    <w:rsid w:val="002B4BF1"/>
    <w:rsid w:val="002B4E8A"/>
    <w:rsid w:val="002B5193"/>
    <w:rsid w:val="002B563B"/>
    <w:rsid w:val="002B56F4"/>
    <w:rsid w:val="002B56FF"/>
    <w:rsid w:val="002B59C6"/>
    <w:rsid w:val="002B5AC7"/>
    <w:rsid w:val="002B61F0"/>
    <w:rsid w:val="002B66D4"/>
    <w:rsid w:val="002B6804"/>
    <w:rsid w:val="002B73BA"/>
    <w:rsid w:val="002B79DE"/>
    <w:rsid w:val="002B7B2F"/>
    <w:rsid w:val="002B7CDE"/>
    <w:rsid w:val="002C00BB"/>
    <w:rsid w:val="002C0440"/>
    <w:rsid w:val="002C05C1"/>
    <w:rsid w:val="002C12E1"/>
    <w:rsid w:val="002C1354"/>
    <w:rsid w:val="002C1B82"/>
    <w:rsid w:val="002C1F28"/>
    <w:rsid w:val="002C2089"/>
    <w:rsid w:val="002C20F2"/>
    <w:rsid w:val="002C2127"/>
    <w:rsid w:val="002C2776"/>
    <w:rsid w:val="002C28A0"/>
    <w:rsid w:val="002C2DD9"/>
    <w:rsid w:val="002C2ED1"/>
    <w:rsid w:val="002C2F9F"/>
    <w:rsid w:val="002C401F"/>
    <w:rsid w:val="002C40A3"/>
    <w:rsid w:val="002C4116"/>
    <w:rsid w:val="002C4589"/>
    <w:rsid w:val="002C464C"/>
    <w:rsid w:val="002C47F3"/>
    <w:rsid w:val="002C4AFC"/>
    <w:rsid w:val="002C4C46"/>
    <w:rsid w:val="002C5098"/>
    <w:rsid w:val="002C5116"/>
    <w:rsid w:val="002C5857"/>
    <w:rsid w:val="002C593E"/>
    <w:rsid w:val="002C60E0"/>
    <w:rsid w:val="002C635B"/>
    <w:rsid w:val="002C63A1"/>
    <w:rsid w:val="002C65FC"/>
    <w:rsid w:val="002C68D7"/>
    <w:rsid w:val="002C6971"/>
    <w:rsid w:val="002C6D88"/>
    <w:rsid w:val="002C6E8E"/>
    <w:rsid w:val="002C7061"/>
    <w:rsid w:val="002C717C"/>
    <w:rsid w:val="002C7409"/>
    <w:rsid w:val="002C74B1"/>
    <w:rsid w:val="002C7757"/>
    <w:rsid w:val="002D00FF"/>
    <w:rsid w:val="002D01AC"/>
    <w:rsid w:val="002D0500"/>
    <w:rsid w:val="002D05D8"/>
    <w:rsid w:val="002D067B"/>
    <w:rsid w:val="002D0698"/>
    <w:rsid w:val="002D0B87"/>
    <w:rsid w:val="002D0C4B"/>
    <w:rsid w:val="002D0FDC"/>
    <w:rsid w:val="002D1554"/>
    <w:rsid w:val="002D19A2"/>
    <w:rsid w:val="002D19B3"/>
    <w:rsid w:val="002D1B21"/>
    <w:rsid w:val="002D1E37"/>
    <w:rsid w:val="002D2553"/>
    <w:rsid w:val="002D28D0"/>
    <w:rsid w:val="002D2937"/>
    <w:rsid w:val="002D2D3E"/>
    <w:rsid w:val="002D2E64"/>
    <w:rsid w:val="002D2F91"/>
    <w:rsid w:val="002D3070"/>
    <w:rsid w:val="002D3260"/>
    <w:rsid w:val="002D3A74"/>
    <w:rsid w:val="002D4224"/>
    <w:rsid w:val="002D4D85"/>
    <w:rsid w:val="002D5032"/>
    <w:rsid w:val="002D5DB1"/>
    <w:rsid w:val="002D5F8F"/>
    <w:rsid w:val="002D6232"/>
    <w:rsid w:val="002D625B"/>
    <w:rsid w:val="002D62EC"/>
    <w:rsid w:val="002D6B42"/>
    <w:rsid w:val="002D6C32"/>
    <w:rsid w:val="002D6C51"/>
    <w:rsid w:val="002D70D3"/>
    <w:rsid w:val="002D711C"/>
    <w:rsid w:val="002D72D6"/>
    <w:rsid w:val="002D7311"/>
    <w:rsid w:val="002D796D"/>
    <w:rsid w:val="002D799A"/>
    <w:rsid w:val="002D7C21"/>
    <w:rsid w:val="002D7C7B"/>
    <w:rsid w:val="002D7E77"/>
    <w:rsid w:val="002E0265"/>
    <w:rsid w:val="002E06FE"/>
    <w:rsid w:val="002E091A"/>
    <w:rsid w:val="002E0AA0"/>
    <w:rsid w:val="002E0AF9"/>
    <w:rsid w:val="002E11B0"/>
    <w:rsid w:val="002E16F6"/>
    <w:rsid w:val="002E1F5B"/>
    <w:rsid w:val="002E206A"/>
    <w:rsid w:val="002E2237"/>
    <w:rsid w:val="002E236A"/>
    <w:rsid w:val="002E2788"/>
    <w:rsid w:val="002E33E5"/>
    <w:rsid w:val="002E346F"/>
    <w:rsid w:val="002E367F"/>
    <w:rsid w:val="002E38C8"/>
    <w:rsid w:val="002E3989"/>
    <w:rsid w:val="002E3B47"/>
    <w:rsid w:val="002E3B58"/>
    <w:rsid w:val="002E3C86"/>
    <w:rsid w:val="002E3F96"/>
    <w:rsid w:val="002E4041"/>
    <w:rsid w:val="002E40DF"/>
    <w:rsid w:val="002E442F"/>
    <w:rsid w:val="002E444B"/>
    <w:rsid w:val="002E44FD"/>
    <w:rsid w:val="002E485B"/>
    <w:rsid w:val="002E4EC8"/>
    <w:rsid w:val="002E522D"/>
    <w:rsid w:val="002E5877"/>
    <w:rsid w:val="002E598A"/>
    <w:rsid w:val="002E5BA4"/>
    <w:rsid w:val="002E5DB8"/>
    <w:rsid w:val="002E5FDA"/>
    <w:rsid w:val="002E648D"/>
    <w:rsid w:val="002E65D3"/>
    <w:rsid w:val="002E6AB0"/>
    <w:rsid w:val="002E6BA8"/>
    <w:rsid w:val="002E71E5"/>
    <w:rsid w:val="002E77D8"/>
    <w:rsid w:val="002E7C62"/>
    <w:rsid w:val="002E7CF5"/>
    <w:rsid w:val="002E7E38"/>
    <w:rsid w:val="002F029D"/>
    <w:rsid w:val="002F0623"/>
    <w:rsid w:val="002F06E6"/>
    <w:rsid w:val="002F09E9"/>
    <w:rsid w:val="002F0A40"/>
    <w:rsid w:val="002F0D61"/>
    <w:rsid w:val="002F0F00"/>
    <w:rsid w:val="002F1197"/>
    <w:rsid w:val="002F16DD"/>
    <w:rsid w:val="002F193F"/>
    <w:rsid w:val="002F1B41"/>
    <w:rsid w:val="002F1BA7"/>
    <w:rsid w:val="002F1FE6"/>
    <w:rsid w:val="002F22BB"/>
    <w:rsid w:val="002F2332"/>
    <w:rsid w:val="002F2570"/>
    <w:rsid w:val="002F25D8"/>
    <w:rsid w:val="002F260E"/>
    <w:rsid w:val="002F2BF7"/>
    <w:rsid w:val="002F2C00"/>
    <w:rsid w:val="002F2C40"/>
    <w:rsid w:val="002F3B37"/>
    <w:rsid w:val="002F3F38"/>
    <w:rsid w:val="002F4273"/>
    <w:rsid w:val="002F4469"/>
    <w:rsid w:val="002F45E0"/>
    <w:rsid w:val="002F4645"/>
    <w:rsid w:val="002F486D"/>
    <w:rsid w:val="002F4EA5"/>
    <w:rsid w:val="002F5158"/>
    <w:rsid w:val="002F51BA"/>
    <w:rsid w:val="002F51CE"/>
    <w:rsid w:val="002F53B8"/>
    <w:rsid w:val="002F6098"/>
    <w:rsid w:val="002F655E"/>
    <w:rsid w:val="002F6750"/>
    <w:rsid w:val="002F6A64"/>
    <w:rsid w:val="002F7116"/>
    <w:rsid w:val="002F73BC"/>
    <w:rsid w:val="002F74F1"/>
    <w:rsid w:val="002F78E2"/>
    <w:rsid w:val="002F7E8D"/>
    <w:rsid w:val="0030069B"/>
    <w:rsid w:val="00300A69"/>
    <w:rsid w:val="00300FAB"/>
    <w:rsid w:val="003013CC"/>
    <w:rsid w:val="00301483"/>
    <w:rsid w:val="00301486"/>
    <w:rsid w:val="0030151D"/>
    <w:rsid w:val="003016C5"/>
    <w:rsid w:val="00301F46"/>
    <w:rsid w:val="00302187"/>
    <w:rsid w:val="003021D9"/>
    <w:rsid w:val="00302393"/>
    <w:rsid w:val="00302424"/>
    <w:rsid w:val="00302959"/>
    <w:rsid w:val="00302AAF"/>
    <w:rsid w:val="00302B19"/>
    <w:rsid w:val="0030348E"/>
    <w:rsid w:val="0030378E"/>
    <w:rsid w:val="003037C0"/>
    <w:rsid w:val="00303966"/>
    <w:rsid w:val="00303A5E"/>
    <w:rsid w:val="00303B17"/>
    <w:rsid w:val="00303BED"/>
    <w:rsid w:val="00303E08"/>
    <w:rsid w:val="00303F0E"/>
    <w:rsid w:val="00304038"/>
    <w:rsid w:val="00304131"/>
    <w:rsid w:val="003041A8"/>
    <w:rsid w:val="0030433D"/>
    <w:rsid w:val="00304417"/>
    <w:rsid w:val="00304FB4"/>
    <w:rsid w:val="003052B0"/>
    <w:rsid w:val="003058A3"/>
    <w:rsid w:val="00306009"/>
    <w:rsid w:val="003062DB"/>
    <w:rsid w:val="0030635F"/>
    <w:rsid w:val="0030720C"/>
    <w:rsid w:val="003073DA"/>
    <w:rsid w:val="00307860"/>
    <w:rsid w:val="00307CDB"/>
    <w:rsid w:val="00310183"/>
    <w:rsid w:val="003103DA"/>
    <w:rsid w:val="00310B37"/>
    <w:rsid w:val="003111BD"/>
    <w:rsid w:val="0031144B"/>
    <w:rsid w:val="00311A42"/>
    <w:rsid w:val="00311ADD"/>
    <w:rsid w:val="00311E81"/>
    <w:rsid w:val="0031249E"/>
    <w:rsid w:val="00312E70"/>
    <w:rsid w:val="00312E85"/>
    <w:rsid w:val="00312E9F"/>
    <w:rsid w:val="00313351"/>
    <w:rsid w:val="003133E4"/>
    <w:rsid w:val="003137FC"/>
    <w:rsid w:val="00313B8D"/>
    <w:rsid w:val="0031407F"/>
    <w:rsid w:val="003140A3"/>
    <w:rsid w:val="003141B0"/>
    <w:rsid w:val="003141C9"/>
    <w:rsid w:val="00314354"/>
    <w:rsid w:val="00314574"/>
    <w:rsid w:val="003146BC"/>
    <w:rsid w:val="00314826"/>
    <w:rsid w:val="00314A1B"/>
    <w:rsid w:val="00314A25"/>
    <w:rsid w:val="00314C0E"/>
    <w:rsid w:val="00314E3E"/>
    <w:rsid w:val="00314FC6"/>
    <w:rsid w:val="00315004"/>
    <w:rsid w:val="00315197"/>
    <w:rsid w:val="003152F2"/>
    <w:rsid w:val="003153AF"/>
    <w:rsid w:val="00315614"/>
    <w:rsid w:val="00316305"/>
    <w:rsid w:val="00316393"/>
    <w:rsid w:val="003165BD"/>
    <w:rsid w:val="00316C4B"/>
    <w:rsid w:val="00316E8E"/>
    <w:rsid w:val="0031712C"/>
    <w:rsid w:val="0031718E"/>
    <w:rsid w:val="0031720B"/>
    <w:rsid w:val="0031723B"/>
    <w:rsid w:val="00317324"/>
    <w:rsid w:val="003174C6"/>
    <w:rsid w:val="00317BA1"/>
    <w:rsid w:val="00317EE1"/>
    <w:rsid w:val="00320237"/>
    <w:rsid w:val="00320292"/>
    <w:rsid w:val="003202EE"/>
    <w:rsid w:val="003205D6"/>
    <w:rsid w:val="0032088B"/>
    <w:rsid w:val="00321B90"/>
    <w:rsid w:val="00321F5F"/>
    <w:rsid w:val="003220AB"/>
    <w:rsid w:val="0032219F"/>
    <w:rsid w:val="0032240F"/>
    <w:rsid w:val="003224ED"/>
    <w:rsid w:val="00322804"/>
    <w:rsid w:val="003228AE"/>
    <w:rsid w:val="00322F71"/>
    <w:rsid w:val="0032379E"/>
    <w:rsid w:val="00323818"/>
    <w:rsid w:val="00323B2D"/>
    <w:rsid w:val="00323B55"/>
    <w:rsid w:val="00323E52"/>
    <w:rsid w:val="0032444B"/>
    <w:rsid w:val="003246AD"/>
    <w:rsid w:val="00324834"/>
    <w:rsid w:val="00325494"/>
    <w:rsid w:val="003258AB"/>
    <w:rsid w:val="00325F49"/>
    <w:rsid w:val="00326149"/>
    <w:rsid w:val="003268E8"/>
    <w:rsid w:val="00326976"/>
    <w:rsid w:val="00326AA6"/>
    <w:rsid w:val="00326D61"/>
    <w:rsid w:val="003272C4"/>
    <w:rsid w:val="003274B4"/>
    <w:rsid w:val="003279DB"/>
    <w:rsid w:val="00327A69"/>
    <w:rsid w:val="00327A81"/>
    <w:rsid w:val="00327D11"/>
    <w:rsid w:val="00327D16"/>
    <w:rsid w:val="00330C09"/>
    <w:rsid w:val="00330FE6"/>
    <w:rsid w:val="00331259"/>
    <w:rsid w:val="0033148C"/>
    <w:rsid w:val="00331B7C"/>
    <w:rsid w:val="0033205B"/>
    <w:rsid w:val="00332200"/>
    <w:rsid w:val="00332353"/>
    <w:rsid w:val="003323B5"/>
    <w:rsid w:val="00332501"/>
    <w:rsid w:val="003327A8"/>
    <w:rsid w:val="00332C85"/>
    <w:rsid w:val="00332D00"/>
    <w:rsid w:val="00332DC2"/>
    <w:rsid w:val="00332EDE"/>
    <w:rsid w:val="00332FAF"/>
    <w:rsid w:val="00333104"/>
    <w:rsid w:val="00333356"/>
    <w:rsid w:val="00333406"/>
    <w:rsid w:val="0033343E"/>
    <w:rsid w:val="003334EE"/>
    <w:rsid w:val="00333787"/>
    <w:rsid w:val="00333811"/>
    <w:rsid w:val="00334387"/>
    <w:rsid w:val="00334B8B"/>
    <w:rsid w:val="00334CB6"/>
    <w:rsid w:val="00335853"/>
    <w:rsid w:val="00335A7F"/>
    <w:rsid w:val="00335C57"/>
    <w:rsid w:val="00335C73"/>
    <w:rsid w:val="00335E74"/>
    <w:rsid w:val="00335E8F"/>
    <w:rsid w:val="00336355"/>
    <w:rsid w:val="00336907"/>
    <w:rsid w:val="003369D0"/>
    <w:rsid w:val="00336DFF"/>
    <w:rsid w:val="00336F6C"/>
    <w:rsid w:val="003370BB"/>
    <w:rsid w:val="00337148"/>
    <w:rsid w:val="003371B9"/>
    <w:rsid w:val="003371E3"/>
    <w:rsid w:val="00337389"/>
    <w:rsid w:val="00337508"/>
    <w:rsid w:val="00337840"/>
    <w:rsid w:val="00337A3C"/>
    <w:rsid w:val="00337DD3"/>
    <w:rsid w:val="003400AA"/>
    <w:rsid w:val="003405EB"/>
    <w:rsid w:val="0034086D"/>
    <w:rsid w:val="003409D5"/>
    <w:rsid w:val="003411CA"/>
    <w:rsid w:val="00341213"/>
    <w:rsid w:val="0034138B"/>
    <w:rsid w:val="00341457"/>
    <w:rsid w:val="00341649"/>
    <w:rsid w:val="00341817"/>
    <w:rsid w:val="003418CE"/>
    <w:rsid w:val="00341957"/>
    <w:rsid w:val="00341AA0"/>
    <w:rsid w:val="00342336"/>
    <w:rsid w:val="00342436"/>
    <w:rsid w:val="0034272F"/>
    <w:rsid w:val="00343591"/>
    <w:rsid w:val="00343620"/>
    <w:rsid w:val="00343651"/>
    <w:rsid w:val="00343740"/>
    <w:rsid w:val="0034386C"/>
    <w:rsid w:val="003438A5"/>
    <w:rsid w:val="00343D56"/>
    <w:rsid w:val="00344498"/>
    <w:rsid w:val="00344552"/>
    <w:rsid w:val="003448C5"/>
    <w:rsid w:val="00344E76"/>
    <w:rsid w:val="00344E7C"/>
    <w:rsid w:val="00344FDD"/>
    <w:rsid w:val="003450E3"/>
    <w:rsid w:val="00345306"/>
    <w:rsid w:val="00345467"/>
    <w:rsid w:val="00345512"/>
    <w:rsid w:val="003456A9"/>
    <w:rsid w:val="003457F3"/>
    <w:rsid w:val="00346034"/>
    <w:rsid w:val="0034645F"/>
    <w:rsid w:val="00346A0F"/>
    <w:rsid w:val="00346D17"/>
    <w:rsid w:val="0034719E"/>
    <w:rsid w:val="0034762D"/>
    <w:rsid w:val="00347A90"/>
    <w:rsid w:val="00347B61"/>
    <w:rsid w:val="00347DB6"/>
    <w:rsid w:val="00347FC0"/>
    <w:rsid w:val="00350001"/>
    <w:rsid w:val="003503EA"/>
    <w:rsid w:val="00351074"/>
    <w:rsid w:val="0035163A"/>
    <w:rsid w:val="003516C1"/>
    <w:rsid w:val="0035186E"/>
    <w:rsid w:val="00351AEC"/>
    <w:rsid w:val="00352596"/>
    <w:rsid w:val="003527F9"/>
    <w:rsid w:val="003528C3"/>
    <w:rsid w:val="00352D9F"/>
    <w:rsid w:val="00352ECF"/>
    <w:rsid w:val="00353154"/>
    <w:rsid w:val="003532B3"/>
    <w:rsid w:val="003537EC"/>
    <w:rsid w:val="003539B5"/>
    <w:rsid w:val="00353B89"/>
    <w:rsid w:val="00353D50"/>
    <w:rsid w:val="003542E9"/>
    <w:rsid w:val="00354675"/>
    <w:rsid w:val="00354BC5"/>
    <w:rsid w:val="00354C89"/>
    <w:rsid w:val="00354D41"/>
    <w:rsid w:val="00354E97"/>
    <w:rsid w:val="00354EED"/>
    <w:rsid w:val="00354F34"/>
    <w:rsid w:val="003550D7"/>
    <w:rsid w:val="003551E2"/>
    <w:rsid w:val="003553C5"/>
    <w:rsid w:val="003556D8"/>
    <w:rsid w:val="003559A2"/>
    <w:rsid w:val="003559EB"/>
    <w:rsid w:val="00355AA1"/>
    <w:rsid w:val="003561C8"/>
    <w:rsid w:val="003568D7"/>
    <w:rsid w:val="00356B0C"/>
    <w:rsid w:val="00356D68"/>
    <w:rsid w:val="00356DEF"/>
    <w:rsid w:val="003574A8"/>
    <w:rsid w:val="003577C8"/>
    <w:rsid w:val="00357D3C"/>
    <w:rsid w:val="00360271"/>
    <w:rsid w:val="003605F3"/>
    <w:rsid w:val="0036092A"/>
    <w:rsid w:val="00360C41"/>
    <w:rsid w:val="00360C61"/>
    <w:rsid w:val="00360D6F"/>
    <w:rsid w:val="00360F53"/>
    <w:rsid w:val="00360F8C"/>
    <w:rsid w:val="00361034"/>
    <w:rsid w:val="003610D8"/>
    <w:rsid w:val="0036164C"/>
    <w:rsid w:val="00361A10"/>
    <w:rsid w:val="00361C59"/>
    <w:rsid w:val="00361D12"/>
    <w:rsid w:val="00361E0E"/>
    <w:rsid w:val="00361F4E"/>
    <w:rsid w:val="00362BF7"/>
    <w:rsid w:val="00362D80"/>
    <w:rsid w:val="00362DDD"/>
    <w:rsid w:val="0036323E"/>
    <w:rsid w:val="00363321"/>
    <w:rsid w:val="00363928"/>
    <w:rsid w:val="00363B82"/>
    <w:rsid w:val="00364812"/>
    <w:rsid w:val="00364843"/>
    <w:rsid w:val="003648B3"/>
    <w:rsid w:val="00365090"/>
    <w:rsid w:val="00365C62"/>
    <w:rsid w:val="00365D9A"/>
    <w:rsid w:val="00365EBE"/>
    <w:rsid w:val="003661E7"/>
    <w:rsid w:val="00366257"/>
    <w:rsid w:val="003664B7"/>
    <w:rsid w:val="00366501"/>
    <w:rsid w:val="003665C1"/>
    <w:rsid w:val="003667A3"/>
    <w:rsid w:val="00366D67"/>
    <w:rsid w:val="00366D6C"/>
    <w:rsid w:val="00366DB5"/>
    <w:rsid w:val="00367543"/>
    <w:rsid w:val="00367574"/>
    <w:rsid w:val="00367AB6"/>
    <w:rsid w:val="00367CB5"/>
    <w:rsid w:val="00367DF5"/>
    <w:rsid w:val="00370579"/>
    <w:rsid w:val="00370661"/>
    <w:rsid w:val="0037088A"/>
    <w:rsid w:val="003708C1"/>
    <w:rsid w:val="00370B9B"/>
    <w:rsid w:val="00371012"/>
    <w:rsid w:val="0037113C"/>
    <w:rsid w:val="00371707"/>
    <w:rsid w:val="00371AAA"/>
    <w:rsid w:val="00371CBD"/>
    <w:rsid w:val="00371D09"/>
    <w:rsid w:val="003720DB"/>
    <w:rsid w:val="00372591"/>
    <w:rsid w:val="0037274E"/>
    <w:rsid w:val="00372C57"/>
    <w:rsid w:val="00372CA4"/>
    <w:rsid w:val="00372CFB"/>
    <w:rsid w:val="00373045"/>
    <w:rsid w:val="00373117"/>
    <w:rsid w:val="003731EB"/>
    <w:rsid w:val="00373643"/>
    <w:rsid w:val="00373905"/>
    <w:rsid w:val="00373985"/>
    <w:rsid w:val="00373C09"/>
    <w:rsid w:val="00373D6F"/>
    <w:rsid w:val="00374122"/>
    <w:rsid w:val="003742A4"/>
    <w:rsid w:val="003748E0"/>
    <w:rsid w:val="00374965"/>
    <w:rsid w:val="003750AB"/>
    <w:rsid w:val="003751EB"/>
    <w:rsid w:val="003752D4"/>
    <w:rsid w:val="00375559"/>
    <w:rsid w:val="0037558C"/>
    <w:rsid w:val="0037573B"/>
    <w:rsid w:val="00376475"/>
    <w:rsid w:val="00376791"/>
    <w:rsid w:val="00376BB3"/>
    <w:rsid w:val="00376EB9"/>
    <w:rsid w:val="00377025"/>
    <w:rsid w:val="003772C8"/>
    <w:rsid w:val="00377601"/>
    <w:rsid w:val="0038003E"/>
    <w:rsid w:val="0038010C"/>
    <w:rsid w:val="00380113"/>
    <w:rsid w:val="003802B0"/>
    <w:rsid w:val="00380715"/>
    <w:rsid w:val="00380823"/>
    <w:rsid w:val="0038086D"/>
    <w:rsid w:val="0038090E"/>
    <w:rsid w:val="00380921"/>
    <w:rsid w:val="00380B1E"/>
    <w:rsid w:val="00380BAB"/>
    <w:rsid w:val="00380C93"/>
    <w:rsid w:val="003812D4"/>
    <w:rsid w:val="003815F2"/>
    <w:rsid w:val="00381608"/>
    <w:rsid w:val="0038190D"/>
    <w:rsid w:val="00381EA6"/>
    <w:rsid w:val="00382393"/>
    <w:rsid w:val="0038277F"/>
    <w:rsid w:val="00382B52"/>
    <w:rsid w:val="00382EDC"/>
    <w:rsid w:val="003830CF"/>
    <w:rsid w:val="0038331B"/>
    <w:rsid w:val="0038343A"/>
    <w:rsid w:val="00383473"/>
    <w:rsid w:val="00383A49"/>
    <w:rsid w:val="00383B62"/>
    <w:rsid w:val="00383BAA"/>
    <w:rsid w:val="00383E73"/>
    <w:rsid w:val="0038444D"/>
    <w:rsid w:val="00384875"/>
    <w:rsid w:val="00384D65"/>
    <w:rsid w:val="00384E72"/>
    <w:rsid w:val="00384FAE"/>
    <w:rsid w:val="003850AF"/>
    <w:rsid w:val="00385447"/>
    <w:rsid w:val="0038572B"/>
    <w:rsid w:val="00385D54"/>
    <w:rsid w:val="00385DA7"/>
    <w:rsid w:val="00386074"/>
    <w:rsid w:val="003862AF"/>
    <w:rsid w:val="00386762"/>
    <w:rsid w:val="00386BD1"/>
    <w:rsid w:val="00386CBA"/>
    <w:rsid w:val="00386EB4"/>
    <w:rsid w:val="00387199"/>
    <w:rsid w:val="003874DA"/>
    <w:rsid w:val="0038753E"/>
    <w:rsid w:val="003875A4"/>
    <w:rsid w:val="0038797C"/>
    <w:rsid w:val="00387E00"/>
    <w:rsid w:val="003901AB"/>
    <w:rsid w:val="0039033D"/>
    <w:rsid w:val="003903CC"/>
    <w:rsid w:val="003904B9"/>
    <w:rsid w:val="00390722"/>
    <w:rsid w:val="003910BE"/>
    <w:rsid w:val="00391129"/>
    <w:rsid w:val="003911AC"/>
    <w:rsid w:val="00391A22"/>
    <w:rsid w:val="00391AAF"/>
    <w:rsid w:val="00391E97"/>
    <w:rsid w:val="003924BA"/>
    <w:rsid w:val="003924CC"/>
    <w:rsid w:val="00392661"/>
    <w:rsid w:val="0039267B"/>
    <w:rsid w:val="00392694"/>
    <w:rsid w:val="00392C2C"/>
    <w:rsid w:val="00392E57"/>
    <w:rsid w:val="00393491"/>
    <w:rsid w:val="00393652"/>
    <w:rsid w:val="0039382C"/>
    <w:rsid w:val="003939BD"/>
    <w:rsid w:val="00393C92"/>
    <w:rsid w:val="00393D47"/>
    <w:rsid w:val="003941CE"/>
    <w:rsid w:val="003943F1"/>
    <w:rsid w:val="0039457E"/>
    <w:rsid w:val="00394756"/>
    <w:rsid w:val="00394E97"/>
    <w:rsid w:val="003951A6"/>
    <w:rsid w:val="003953EF"/>
    <w:rsid w:val="0039545A"/>
    <w:rsid w:val="00395512"/>
    <w:rsid w:val="00395761"/>
    <w:rsid w:val="003959C3"/>
    <w:rsid w:val="00395B0C"/>
    <w:rsid w:val="00395D44"/>
    <w:rsid w:val="00396206"/>
    <w:rsid w:val="003962D9"/>
    <w:rsid w:val="0039664B"/>
    <w:rsid w:val="00396761"/>
    <w:rsid w:val="00397368"/>
    <w:rsid w:val="003973E7"/>
    <w:rsid w:val="003975C7"/>
    <w:rsid w:val="00397752"/>
    <w:rsid w:val="003978E7"/>
    <w:rsid w:val="00397C4E"/>
    <w:rsid w:val="003A0188"/>
    <w:rsid w:val="003A01C5"/>
    <w:rsid w:val="003A01CB"/>
    <w:rsid w:val="003A02C6"/>
    <w:rsid w:val="003A07C6"/>
    <w:rsid w:val="003A09BA"/>
    <w:rsid w:val="003A1C9C"/>
    <w:rsid w:val="003A1CEB"/>
    <w:rsid w:val="003A1E38"/>
    <w:rsid w:val="003A1F1E"/>
    <w:rsid w:val="003A2160"/>
    <w:rsid w:val="003A2F3D"/>
    <w:rsid w:val="003A2F51"/>
    <w:rsid w:val="003A3073"/>
    <w:rsid w:val="003A31E6"/>
    <w:rsid w:val="003A32A2"/>
    <w:rsid w:val="003A38AC"/>
    <w:rsid w:val="003A3A7B"/>
    <w:rsid w:val="003A3C3D"/>
    <w:rsid w:val="003A4256"/>
    <w:rsid w:val="003A4652"/>
    <w:rsid w:val="003A4734"/>
    <w:rsid w:val="003A5693"/>
    <w:rsid w:val="003A5B4A"/>
    <w:rsid w:val="003A5BF3"/>
    <w:rsid w:val="003A608F"/>
    <w:rsid w:val="003A62C3"/>
    <w:rsid w:val="003A658D"/>
    <w:rsid w:val="003A6877"/>
    <w:rsid w:val="003A69B3"/>
    <w:rsid w:val="003A6C02"/>
    <w:rsid w:val="003A6DFC"/>
    <w:rsid w:val="003A73B0"/>
    <w:rsid w:val="003A7C43"/>
    <w:rsid w:val="003A7D12"/>
    <w:rsid w:val="003A7E2F"/>
    <w:rsid w:val="003A7E6B"/>
    <w:rsid w:val="003B01C6"/>
    <w:rsid w:val="003B024A"/>
    <w:rsid w:val="003B0458"/>
    <w:rsid w:val="003B051D"/>
    <w:rsid w:val="003B05B2"/>
    <w:rsid w:val="003B08A6"/>
    <w:rsid w:val="003B0F0A"/>
    <w:rsid w:val="003B12DB"/>
    <w:rsid w:val="003B143A"/>
    <w:rsid w:val="003B15EA"/>
    <w:rsid w:val="003B2319"/>
    <w:rsid w:val="003B2A5C"/>
    <w:rsid w:val="003B319A"/>
    <w:rsid w:val="003B3473"/>
    <w:rsid w:val="003B3940"/>
    <w:rsid w:val="003B39AC"/>
    <w:rsid w:val="003B3A6E"/>
    <w:rsid w:val="003B3F89"/>
    <w:rsid w:val="003B407A"/>
    <w:rsid w:val="003B4AEB"/>
    <w:rsid w:val="003B4FFD"/>
    <w:rsid w:val="003B51D7"/>
    <w:rsid w:val="003B5357"/>
    <w:rsid w:val="003B5398"/>
    <w:rsid w:val="003B56A9"/>
    <w:rsid w:val="003B57C7"/>
    <w:rsid w:val="003B5A33"/>
    <w:rsid w:val="003B5B18"/>
    <w:rsid w:val="003B5D2E"/>
    <w:rsid w:val="003B5FBC"/>
    <w:rsid w:val="003B60F0"/>
    <w:rsid w:val="003B62FA"/>
    <w:rsid w:val="003B673E"/>
    <w:rsid w:val="003B6886"/>
    <w:rsid w:val="003B6D4C"/>
    <w:rsid w:val="003B6E9F"/>
    <w:rsid w:val="003B6EB9"/>
    <w:rsid w:val="003B6FEC"/>
    <w:rsid w:val="003B70B0"/>
    <w:rsid w:val="003B7260"/>
    <w:rsid w:val="003B75FF"/>
    <w:rsid w:val="003C0552"/>
    <w:rsid w:val="003C0B03"/>
    <w:rsid w:val="003C0BA0"/>
    <w:rsid w:val="003C0BB0"/>
    <w:rsid w:val="003C0E3D"/>
    <w:rsid w:val="003C0FDB"/>
    <w:rsid w:val="003C16A2"/>
    <w:rsid w:val="003C216E"/>
    <w:rsid w:val="003C255D"/>
    <w:rsid w:val="003C27D9"/>
    <w:rsid w:val="003C299C"/>
    <w:rsid w:val="003C2EE9"/>
    <w:rsid w:val="003C2F86"/>
    <w:rsid w:val="003C2FB0"/>
    <w:rsid w:val="003C3285"/>
    <w:rsid w:val="003C33B4"/>
    <w:rsid w:val="003C33CF"/>
    <w:rsid w:val="003C38AD"/>
    <w:rsid w:val="003C39E9"/>
    <w:rsid w:val="003C3BC9"/>
    <w:rsid w:val="003C3CFA"/>
    <w:rsid w:val="003C4372"/>
    <w:rsid w:val="003C4583"/>
    <w:rsid w:val="003C498D"/>
    <w:rsid w:val="003C4D44"/>
    <w:rsid w:val="003C4D54"/>
    <w:rsid w:val="003C4DCE"/>
    <w:rsid w:val="003C525A"/>
    <w:rsid w:val="003C5CA7"/>
    <w:rsid w:val="003C5D2B"/>
    <w:rsid w:val="003C5E09"/>
    <w:rsid w:val="003C60A6"/>
    <w:rsid w:val="003C60FE"/>
    <w:rsid w:val="003C64EA"/>
    <w:rsid w:val="003C6B3E"/>
    <w:rsid w:val="003C6C3C"/>
    <w:rsid w:val="003C6E0F"/>
    <w:rsid w:val="003C738C"/>
    <w:rsid w:val="003C774C"/>
    <w:rsid w:val="003C790C"/>
    <w:rsid w:val="003C7DB9"/>
    <w:rsid w:val="003C7DE0"/>
    <w:rsid w:val="003D02ED"/>
    <w:rsid w:val="003D03D4"/>
    <w:rsid w:val="003D06DD"/>
    <w:rsid w:val="003D0847"/>
    <w:rsid w:val="003D0F43"/>
    <w:rsid w:val="003D19D5"/>
    <w:rsid w:val="003D1C04"/>
    <w:rsid w:val="003D1E41"/>
    <w:rsid w:val="003D20B9"/>
    <w:rsid w:val="003D27AC"/>
    <w:rsid w:val="003D2C67"/>
    <w:rsid w:val="003D2E3C"/>
    <w:rsid w:val="003D300B"/>
    <w:rsid w:val="003D3124"/>
    <w:rsid w:val="003D3AB6"/>
    <w:rsid w:val="003D3D92"/>
    <w:rsid w:val="003D43BC"/>
    <w:rsid w:val="003D4669"/>
    <w:rsid w:val="003D4DB4"/>
    <w:rsid w:val="003D4DC7"/>
    <w:rsid w:val="003D53B8"/>
    <w:rsid w:val="003D583D"/>
    <w:rsid w:val="003D58B4"/>
    <w:rsid w:val="003D59D8"/>
    <w:rsid w:val="003D5B42"/>
    <w:rsid w:val="003D60E3"/>
    <w:rsid w:val="003D62B5"/>
    <w:rsid w:val="003D669A"/>
    <w:rsid w:val="003D6C26"/>
    <w:rsid w:val="003D6C30"/>
    <w:rsid w:val="003D6FE8"/>
    <w:rsid w:val="003D7180"/>
    <w:rsid w:val="003D74B0"/>
    <w:rsid w:val="003D7601"/>
    <w:rsid w:val="003D7793"/>
    <w:rsid w:val="003E004C"/>
    <w:rsid w:val="003E009F"/>
    <w:rsid w:val="003E02C0"/>
    <w:rsid w:val="003E04BC"/>
    <w:rsid w:val="003E0C57"/>
    <w:rsid w:val="003E0C67"/>
    <w:rsid w:val="003E0C89"/>
    <w:rsid w:val="003E0D6D"/>
    <w:rsid w:val="003E0E15"/>
    <w:rsid w:val="003E0E60"/>
    <w:rsid w:val="003E128D"/>
    <w:rsid w:val="003E13DC"/>
    <w:rsid w:val="003E13DF"/>
    <w:rsid w:val="003E1D2B"/>
    <w:rsid w:val="003E250A"/>
    <w:rsid w:val="003E2526"/>
    <w:rsid w:val="003E27B3"/>
    <w:rsid w:val="003E2987"/>
    <w:rsid w:val="003E2BE5"/>
    <w:rsid w:val="003E30BA"/>
    <w:rsid w:val="003E3A22"/>
    <w:rsid w:val="003E3A2D"/>
    <w:rsid w:val="003E3A5F"/>
    <w:rsid w:val="003E3A6E"/>
    <w:rsid w:val="003E3A91"/>
    <w:rsid w:val="003E3E96"/>
    <w:rsid w:val="003E3ED5"/>
    <w:rsid w:val="003E4143"/>
    <w:rsid w:val="003E4682"/>
    <w:rsid w:val="003E51E5"/>
    <w:rsid w:val="003E532E"/>
    <w:rsid w:val="003E55C3"/>
    <w:rsid w:val="003E6065"/>
    <w:rsid w:val="003E61E6"/>
    <w:rsid w:val="003E63D1"/>
    <w:rsid w:val="003E650F"/>
    <w:rsid w:val="003E65F7"/>
    <w:rsid w:val="003E6AFF"/>
    <w:rsid w:val="003E71BA"/>
    <w:rsid w:val="003E7BD7"/>
    <w:rsid w:val="003F00A6"/>
    <w:rsid w:val="003F00DD"/>
    <w:rsid w:val="003F0152"/>
    <w:rsid w:val="003F0217"/>
    <w:rsid w:val="003F0BD7"/>
    <w:rsid w:val="003F0BF0"/>
    <w:rsid w:val="003F0ECD"/>
    <w:rsid w:val="003F1062"/>
    <w:rsid w:val="003F127A"/>
    <w:rsid w:val="003F145B"/>
    <w:rsid w:val="003F1905"/>
    <w:rsid w:val="003F1B94"/>
    <w:rsid w:val="003F1CF8"/>
    <w:rsid w:val="003F212C"/>
    <w:rsid w:val="003F2185"/>
    <w:rsid w:val="003F243E"/>
    <w:rsid w:val="003F24DD"/>
    <w:rsid w:val="003F25C9"/>
    <w:rsid w:val="003F2C3B"/>
    <w:rsid w:val="003F3178"/>
    <w:rsid w:val="003F31C6"/>
    <w:rsid w:val="003F3484"/>
    <w:rsid w:val="003F3EB8"/>
    <w:rsid w:val="003F415F"/>
    <w:rsid w:val="003F4CB3"/>
    <w:rsid w:val="003F4CDE"/>
    <w:rsid w:val="003F52A7"/>
    <w:rsid w:val="003F57CE"/>
    <w:rsid w:val="003F596F"/>
    <w:rsid w:val="003F5AA3"/>
    <w:rsid w:val="003F5BA1"/>
    <w:rsid w:val="003F5CA7"/>
    <w:rsid w:val="003F5F05"/>
    <w:rsid w:val="003F5F08"/>
    <w:rsid w:val="003F6039"/>
    <w:rsid w:val="003F620D"/>
    <w:rsid w:val="003F65CD"/>
    <w:rsid w:val="003F676C"/>
    <w:rsid w:val="003F682D"/>
    <w:rsid w:val="003F6C0E"/>
    <w:rsid w:val="003F6CFB"/>
    <w:rsid w:val="003F7628"/>
    <w:rsid w:val="003F7765"/>
    <w:rsid w:val="0040050E"/>
    <w:rsid w:val="0040146D"/>
    <w:rsid w:val="004017F5"/>
    <w:rsid w:val="0040193D"/>
    <w:rsid w:val="0040280E"/>
    <w:rsid w:val="004029B8"/>
    <w:rsid w:val="00402C32"/>
    <w:rsid w:val="00402CC8"/>
    <w:rsid w:val="00402D50"/>
    <w:rsid w:val="004030BA"/>
    <w:rsid w:val="00403221"/>
    <w:rsid w:val="00403804"/>
    <w:rsid w:val="004038C4"/>
    <w:rsid w:val="004042C3"/>
    <w:rsid w:val="00404308"/>
    <w:rsid w:val="00404AC1"/>
    <w:rsid w:val="00404C33"/>
    <w:rsid w:val="00404C41"/>
    <w:rsid w:val="00404E90"/>
    <w:rsid w:val="0040527D"/>
    <w:rsid w:val="004053BB"/>
    <w:rsid w:val="00405551"/>
    <w:rsid w:val="00405789"/>
    <w:rsid w:val="00405B2C"/>
    <w:rsid w:val="00405DBF"/>
    <w:rsid w:val="00405E33"/>
    <w:rsid w:val="00405FE7"/>
    <w:rsid w:val="004060DA"/>
    <w:rsid w:val="004060EE"/>
    <w:rsid w:val="00406983"/>
    <w:rsid w:val="00406A8C"/>
    <w:rsid w:val="00406F04"/>
    <w:rsid w:val="00406F48"/>
    <w:rsid w:val="004070EB"/>
    <w:rsid w:val="00407146"/>
    <w:rsid w:val="00407844"/>
    <w:rsid w:val="00407906"/>
    <w:rsid w:val="00407CB2"/>
    <w:rsid w:val="00407FDF"/>
    <w:rsid w:val="00410006"/>
    <w:rsid w:val="004101B9"/>
    <w:rsid w:val="0041094C"/>
    <w:rsid w:val="00410C58"/>
    <w:rsid w:val="00410E45"/>
    <w:rsid w:val="00410F03"/>
    <w:rsid w:val="004110E5"/>
    <w:rsid w:val="0041132E"/>
    <w:rsid w:val="00411600"/>
    <w:rsid w:val="00411A27"/>
    <w:rsid w:val="00411B13"/>
    <w:rsid w:val="004120E1"/>
    <w:rsid w:val="004126CB"/>
    <w:rsid w:val="00412813"/>
    <w:rsid w:val="00412B42"/>
    <w:rsid w:val="00412BF6"/>
    <w:rsid w:val="00412D00"/>
    <w:rsid w:val="00412FED"/>
    <w:rsid w:val="004134E9"/>
    <w:rsid w:val="0041393B"/>
    <w:rsid w:val="00413D15"/>
    <w:rsid w:val="00413E34"/>
    <w:rsid w:val="00414B62"/>
    <w:rsid w:val="00414E24"/>
    <w:rsid w:val="00415266"/>
    <w:rsid w:val="004152E3"/>
    <w:rsid w:val="0041566B"/>
    <w:rsid w:val="00415AD3"/>
    <w:rsid w:val="00415F49"/>
    <w:rsid w:val="00415F6C"/>
    <w:rsid w:val="004160F8"/>
    <w:rsid w:val="00416172"/>
    <w:rsid w:val="0041626D"/>
    <w:rsid w:val="004162AA"/>
    <w:rsid w:val="004168C5"/>
    <w:rsid w:val="004169C2"/>
    <w:rsid w:val="00416ABE"/>
    <w:rsid w:val="00416B3D"/>
    <w:rsid w:val="00416C23"/>
    <w:rsid w:val="00416D31"/>
    <w:rsid w:val="00416F01"/>
    <w:rsid w:val="004173C7"/>
    <w:rsid w:val="00417539"/>
    <w:rsid w:val="00417703"/>
    <w:rsid w:val="00417B7C"/>
    <w:rsid w:val="00417BAB"/>
    <w:rsid w:val="00417E4D"/>
    <w:rsid w:val="00420010"/>
    <w:rsid w:val="004200CA"/>
    <w:rsid w:val="004201F2"/>
    <w:rsid w:val="00420646"/>
    <w:rsid w:val="004206BD"/>
    <w:rsid w:val="004209FD"/>
    <w:rsid w:val="00420B44"/>
    <w:rsid w:val="004213CE"/>
    <w:rsid w:val="004214EC"/>
    <w:rsid w:val="00421526"/>
    <w:rsid w:val="0042153C"/>
    <w:rsid w:val="00421896"/>
    <w:rsid w:val="00421B6B"/>
    <w:rsid w:val="00421D10"/>
    <w:rsid w:val="0042228F"/>
    <w:rsid w:val="004226C4"/>
    <w:rsid w:val="004229D9"/>
    <w:rsid w:val="004229F0"/>
    <w:rsid w:val="00422A58"/>
    <w:rsid w:val="004230E4"/>
    <w:rsid w:val="004232DF"/>
    <w:rsid w:val="00423BA2"/>
    <w:rsid w:val="00423C13"/>
    <w:rsid w:val="00423DA4"/>
    <w:rsid w:val="0042457C"/>
    <w:rsid w:val="00424CB4"/>
    <w:rsid w:val="00424D52"/>
    <w:rsid w:val="00424EE2"/>
    <w:rsid w:val="0042551D"/>
    <w:rsid w:val="00425617"/>
    <w:rsid w:val="00425844"/>
    <w:rsid w:val="0042592E"/>
    <w:rsid w:val="00425C80"/>
    <w:rsid w:val="00425F6D"/>
    <w:rsid w:val="00426291"/>
    <w:rsid w:val="00426499"/>
    <w:rsid w:val="00426594"/>
    <w:rsid w:val="004266E6"/>
    <w:rsid w:val="00426A33"/>
    <w:rsid w:val="00426B1D"/>
    <w:rsid w:val="00426F57"/>
    <w:rsid w:val="00427258"/>
    <w:rsid w:val="00427540"/>
    <w:rsid w:val="00427592"/>
    <w:rsid w:val="00427631"/>
    <w:rsid w:val="0042791F"/>
    <w:rsid w:val="00427EFF"/>
    <w:rsid w:val="00430A38"/>
    <w:rsid w:val="0043125E"/>
    <w:rsid w:val="004315A7"/>
    <w:rsid w:val="00431B2B"/>
    <w:rsid w:val="00431E58"/>
    <w:rsid w:val="00431F84"/>
    <w:rsid w:val="004321F4"/>
    <w:rsid w:val="004323ED"/>
    <w:rsid w:val="004324A9"/>
    <w:rsid w:val="004325A8"/>
    <w:rsid w:val="0043260D"/>
    <w:rsid w:val="004335D3"/>
    <w:rsid w:val="004336A0"/>
    <w:rsid w:val="00433919"/>
    <w:rsid w:val="00433B43"/>
    <w:rsid w:val="00433C83"/>
    <w:rsid w:val="00434096"/>
    <w:rsid w:val="004344AD"/>
    <w:rsid w:val="00434D85"/>
    <w:rsid w:val="00434E61"/>
    <w:rsid w:val="00434FF3"/>
    <w:rsid w:val="004350B9"/>
    <w:rsid w:val="00435753"/>
    <w:rsid w:val="00435975"/>
    <w:rsid w:val="00435984"/>
    <w:rsid w:val="00435F86"/>
    <w:rsid w:val="00436019"/>
    <w:rsid w:val="0043615E"/>
    <w:rsid w:val="004366D2"/>
    <w:rsid w:val="0043675A"/>
    <w:rsid w:val="00436824"/>
    <w:rsid w:val="00436AFC"/>
    <w:rsid w:val="00436B17"/>
    <w:rsid w:val="004371C4"/>
    <w:rsid w:val="00437523"/>
    <w:rsid w:val="00437769"/>
    <w:rsid w:val="0043785D"/>
    <w:rsid w:val="00437961"/>
    <w:rsid w:val="00437EBD"/>
    <w:rsid w:val="00437ED4"/>
    <w:rsid w:val="0044011F"/>
    <w:rsid w:val="0044057F"/>
    <w:rsid w:val="0044061D"/>
    <w:rsid w:val="004408F9"/>
    <w:rsid w:val="00440DEC"/>
    <w:rsid w:val="00440FA4"/>
    <w:rsid w:val="0044100C"/>
    <w:rsid w:val="0044191C"/>
    <w:rsid w:val="00441E2D"/>
    <w:rsid w:val="00441FA5"/>
    <w:rsid w:val="0044200A"/>
    <w:rsid w:val="004422D9"/>
    <w:rsid w:val="00442582"/>
    <w:rsid w:val="00442587"/>
    <w:rsid w:val="004426F2"/>
    <w:rsid w:val="004430D4"/>
    <w:rsid w:val="004433F5"/>
    <w:rsid w:val="00443415"/>
    <w:rsid w:val="004434B9"/>
    <w:rsid w:val="0044355A"/>
    <w:rsid w:val="00443BDE"/>
    <w:rsid w:val="004440C6"/>
    <w:rsid w:val="0044452D"/>
    <w:rsid w:val="004448BC"/>
    <w:rsid w:val="00444DD0"/>
    <w:rsid w:val="00444E06"/>
    <w:rsid w:val="00444F88"/>
    <w:rsid w:val="0044515A"/>
    <w:rsid w:val="004452D8"/>
    <w:rsid w:val="00445409"/>
    <w:rsid w:val="00445F72"/>
    <w:rsid w:val="00446477"/>
    <w:rsid w:val="00446720"/>
    <w:rsid w:val="00446A69"/>
    <w:rsid w:val="00446E64"/>
    <w:rsid w:val="00447F86"/>
    <w:rsid w:val="00447FE9"/>
    <w:rsid w:val="00450182"/>
    <w:rsid w:val="00450281"/>
    <w:rsid w:val="004502EA"/>
    <w:rsid w:val="004503F4"/>
    <w:rsid w:val="004504B0"/>
    <w:rsid w:val="0045090E"/>
    <w:rsid w:val="00450FDD"/>
    <w:rsid w:val="0045120E"/>
    <w:rsid w:val="00451377"/>
    <w:rsid w:val="004513DB"/>
    <w:rsid w:val="00451679"/>
    <w:rsid w:val="004517F4"/>
    <w:rsid w:val="004519C9"/>
    <w:rsid w:val="00451D97"/>
    <w:rsid w:val="00451DF6"/>
    <w:rsid w:val="00452059"/>
    <w:rsid w:val="00452979"/>
    <w:rsid w:val="00453174"/>
    <w:rsid w:val="0045327E"/>
    <w:rsid w:val="0045340C"/>
    <w:rsid w:val="00453511"/>
    <w:rsid w:val="0045359D"/>
    <w:rsid w:val="00453628"/>
    <w:rsid w:val="00453AAB"/>
    <w:rsid w:val="00453AC7"/>
    <w:rsid w:val="00453C55"/>
    <w:rsid w:val="004541CF"/>
    <w:rsid w:val="004544A2"/>
    <w:rsid w:val="00454539"/>
    <w:rsid w:val="00454983"/>
    <w:rsid w:val="00454C1C"/>
    <w:rsid w:val="00455628"/>
    <w:rsid w:val="0045583D"/>
    <w:rsid w:val="00455926"/>
    <w:rsid w:val="00455999"/>
    <w:rsid w:val="00455B84"/>
    <w:rsid w:val="00456C74"/>
    <w:rsid w:val="00456D6C"/>
    <w:rsid w:val="00456E2E"/>
    <w:rsid w:val="00457320"/>
    <w:rsid w:val="00457390"/>
    <w:rsid w:val="004576F6"/>
    <w:rsid w:val="00457A3F"/>
    <w:rsid w:val="00460392"/>
    <w:rsid w:val="004603D0"/>
    <w:rsid w:val="00460702"/>
    <w:rsid w:val="0046107A"/>
    <w:rsid w:val="004610F3"/>
    <w:rsid w:val="004610F5"/>
    <w:rsid w:val="004612D1"/>
    <w:rsid w:val="004613F4"/>
    <w:rsid w:val="0046178A"/>
    <w:rsid w:val="004617F8"/>
    <w:rsid w:val="00461911"/>
    <w:rsid w:val="004619A7"/>
    <w:rsid w:val="00461CAA"/>
    <w:rsid w:val="00461D35"/>
    <w:rsid w:val="00461F61"/>
    <w:rsid w:val="00462258"/>
    <w:rsid w:val="00462632"/>
    <w:rsid w:val="00462836"/>
    <w:rsid w:val="00462A21"/>
    <w:rsid w:val="00462A2F"/>
    <w:rsid w:val="00462BCD"/>
    <w:rsid w:val="004633E0"/>
    <w:rsid w:val="00463CE2"/>
    <w:rsid w:val="0046410B"/>
    <w:rsid w:val="00464190"/>
    <w:rsid w:val="00464335"/>
    <w:rsid w:val="00464729"/>
    <w:rsid w:val="00464DB3"/>
    <w:rsid w:val="00465338"/>
    <w:rsid w:val="004653F8"/>
    <w:rsid w:val="00465670"/>
    <w:rsid w:val="004657D8"/>
    <w:rsid w:val="00466351"/>
    <w:rsid w:val="00466A01"/>
    <w:rsid w:val="00466C36"/>
    <w:rsid w:val="00466EFE"/>
    <w:rsid w:val="0046733A"/>
    <w:rsid w:val="00467464"/>
    <w:rsid w:val="0046749B"/>
    <w:rsid w:val="004675A9"/>
    <w:rsid w:val="0046774F"/>
    <w:rsid w:val="004679FB"/>
    <w:rsid w:val="00467AD6"/>
    <w:rsid w:val="00467B14"/>
    <w:rsid w:val="00467D85"/>
    <w:rsid w:val="0047018E"/>
    <w:rsid w:val="0047082D"/>
    <w:rsid w:val="0047109D"/>
    <w:rsid w:val="004710D6"/>
    <w:rsid w:val="004712E4"/>
    <w:rsid w:val="0047150B"/>
    <w:rsid w:val="004718B7"/>
    <w:rsid w:val="00471D30"/>
    <w:rsid w:val="00471F61"/>
    <w:rsid w:val="00472111"/>
    <w:rsid w:val="0047231F"/>
    <w:rsid w:val="00472610"/>
    <w:rsid w:val="004726BC"/>
    <w:rsid w:val="004727B2"/>
    <w:rsid w:val="00472853"/>
    <w:rsid w:val="00473065"/>
    <w:rsid w:val="004735B2"/>
    <w:rsid w:val="004738AF"/>
    <w:rsid w:val="004739D0"/>
    <w:rsid w:val="00473ACF"/>
    <w:rsid w:val="00474129"/>
    <w:rsid w:val="004742D0"/>
    <w:rsid w:val="00474700"/>
    <w:rsid w:val="004749E2"/>
    <w:rsid w:val="00474C97"/>
    <w:rsid w:val="00474D08"/>
    <w:rsid w:val="00474E30"/>
    <w:rsid w:val="00474F2E"/>
    <w:rsid w:val="004751E4"/>
    <w:rsid w:val="004753C7"/>
    <w:rsid w:val="00475510"/>
    <w:rsid w:val="00475887"/>
    <w:rsid w:val="0047590E"/>
    <w:rsid w:val="00475FED"/>
    <w:rsid w:val="0047696F"/>
    <w:rsid w:val="00476A47"/>
    <w:rsid w:val="00476AFB"/>
    <w:rsid w:val="00476EB8"/>
    <w:rsid w:val="0047728C"/>
    <w:rsid w:val="004776FC"/>
    <w:rsid w:val="00477730"/>
    <w:rsid w:val="00477753"/>
    <w:rsid w:val="004778F3"/>
    <w:rsid w:val="00480042"/>
    <w:rsid w:val="00480122"/>
    <w:rsid w:val="00480175"/>
    <w:rsid w:val="004803B9"/>
    <w:rsid w:val="00480C31"/>
    <w:rsid w:val="004814C3"/>
    <w:rsid w:val="00481519"/>
    <w:rsid w:val="004816A5"/>
    <w:rsid w:val="004819B7"/>
    <w:rsid w:val="00481FBC"/>
    <w:rsid w:val="00481FBD"/>
    <w:rsid w:val="00481FBE"/>
    <w:rsid w:val="004825EE"/>
    <w:rsid w:val="00482F4D"/>
    <w:rsid w:val="00483228"/>
    <w:rsid w:val="00483260"/>
    <w:rsid w:val="004832EF"/>
    <w:rsid w:val="00484068"/>
    <w:rsid w:val="004840B3"/>
    <w:rsid w:val="00484750"/>
    <w:rsid w:val="00484A9E"/>
    <w:rsid w:val="00484BA1"/>
    <w:rsid w:val="00485075"/>
    <w:rsid w:val="0048509A"/>
    <w:rsid w:val="004852E1"/>
    <w:rsid w:val="0048559E"/>
    <w:rsid w:val="00485B35"/>
    <w:rsid w:val="00485F53"/>
    <w:rsid w:val="00486807"/>
    <w:rsid w:val="0048694F"/>
    <w:rsid w:val="00486C41"/>
    <w:rsid w:val="00487117"/>
    <w:rsid w:val="00487828"/>
    <w:rsid w:val="004907F8"/>
    <w:rsid w:val="0049094E"/>
    <w:rsid w:val="00490BE0"/>
    <w:rsid w:val="004912B6"/>
    <w:rsid w:val="00491375"/>
    <w:rsid w:val="004913BC"/>
    <w:rsid w:val="00491466"/>
    <w:rsid w:val="004917B0"/>
    <w:rsid w:val="00491B5A"/>
    <w:rsid w:val="00491CE6"/>
    <w:rsid w:val="00491E32"/>
    <w:rsid w:val="004922AD"/>
    <w:rsid w:val="004924CF"/>
    <w:rsid w:val="00492969"/>
    <w:rsid w:val="00492C00"/>
    <w:rsid w:val="00493095"/>
    <w:rsid w:val="004938B7"/>
    <w:rsid w:val="004941C1"/>
    <w:rsid w:val="00494C37"/>
    <w:rsid w:val="00494C73"/>
    <w:rsid w:val="00494EDD"/>
    <w:rsid w:val="0049529A"/>
    <w:rsid w:val="004954E3"/>
    <w:rsid w:val="00495657"/>
    <w:rsid w:val="00495A08"/>
    <w:rsid w:val="00495B0E"/>
    <w:rsid w:val="00495D3E"/>
    <w:rsid w:val="00495F01"/>
    <w:rsid w:val="00496613"/>
    <w:rsid w:val="004966BB"/>
    <w:rsid w:val="0049673F"/>
    <w:rsid w:val="0049674E"/>
    <w:rsid w:val="00496976"/>
    <w:rsid w:val="00496A0E"/>
    <w:rsid w:val="004972E6"/>
    <w:rsid w:val="0049745F"/>
    <w:rsid w:val="0049771A"/>
    <w:rsid w:val="00497784"/>
    <w:rsid w:val="00497AD0"/>
    <w:rsid w:val="00497BA3"/>
    <w:rsid w:val="00497FD9"/>
    <w:rsid w:val="004A0082"/>
    <w:rsid w:val="004A00E0"/>
    <w:rsid w:val="004A013A"/>
    <w:rsid w:val="004A0C0E"/>
    <w:rsid w:val="004A10FF"/>
    <w:rsid w:val="004A1129"/>
    <w:rsid w:val="004A1174"/>
    <w:rsid w:val="004A12D9"/>
    <w:rsid w:val="004A15AB"/>
    <w:rsid w:val="004A15FC"/>
    <w:rsid w:val="004A1A2D"/>
    <w:rsid w:val="004A1AF5"/>
    <w:rsid w:val="004A1E69"/>
    <w:rsid w:val="004A1F15"/>
    <w:rsid w:val="004A1F31"/>
    <w:rsid w:val="004A2126"/>
    <w:rsid w:val="004A2247"/>
    <w:rsid w:val="004A34DA"/>
    <w:rsid w:val="004A35B0"/>
    <w:rsid w:val="004A3713"/>
    <w:rsid w:val="004A3881"/>
    <w:rsid w:val="004A38CC"/>
    <w:rsid w:val="004A39AD"/>
    <w:rsid w:val="004A3B54"/>
    <w:rsid w:val="004A3B87"/>
    <w:rsid w:val="004A3B93"/>
    <w:rsid w:val="004A3E7A"/>
    <w:rsid w:val="004A40BC"/>
    <w:rsid w:val="004A4203"/>
    <w:rsid w:val="004A4924"/>
    <w:rsid w:val="004A4A73"/>
    <w:rsid w:val="004A4C88"/>
    <w:rsid w:val="004A510F"/>
    <w:rsid w:val="004A5701"/>
    <w:rsid w:val="004A58F2"/>
    <w:rsid w:val="004A59F0"/>
    <w:rsid w:val="004A5BF1"/>
    <w:rsid w:val="004A5F49"/>
    <w:rsid w:val="004A602E"/>
    <w:rsid w:val="004A60AD"/>
    <w:rsid w:val="004A614E"/>
    <w:rsid w:val="004A64B4"/>
    <w:rsid w:val="004A6663"/>
    <w:rsid w:val="004A6683"/>
    <w:rsid w:val="004A6B48"/>
    <w:rsid w:val="004A6EBC"/>
    <w:rsid w:val="004A725D"/>
    <w:rsid w:val="004A7762"/>
    <w:rsid w:val="004A78A7"/>
    <w:rsid w:val="004A7DEE"/>
    <w:rsid w:val="004A7E64"/>
    <w:rsid w:val="004B019D"/>
    <w:rsid w:val="004B01BB"/>
    <w:rsid w:val="004B01D4"/>
    <w:rsid w:val="004B034F"/>
    <w:rsid w:val="004B03DB"/>
    <w:rsid w:val="004B09E2"/>
    <w:rsid w:val="004B0BF6"/>
    <w:rsid w:val="004B0E2D"/>
    <w:rsid w:val="004B112A"/>
    <w:rsid w:val="004B14C6"/>
    <w:rsid w:val="004B1991"/>
    <w:rsid w:val="004B1A46"/>
    <w:rsid w:val="004B24FB"/>
    <w:rsid w:val="004B27ED"/>
    <w:rsid w:val="004B283A"/>
    <w:rsid w:val="004B2DDB"/>
    <w:rsid w:val="004B3EFE"/>
    <w:rsid w:val="004B4161"/>
    <w:rsid w:val="004B4261"/>
    <w:rsid w:val="004B490D"/>
    <w:rsid w:val="004B4DB2"/>
    <w:rsid w:val="004B4F74"/>
    <w:rsid w:val="004B5248"/>
    <w:rsid w:val="004B5378"/>
    <w:rsid w:val="004B557C"/>
    <w:rsid w:val="004B563C"/>
    <w:rsid w:val="004B5B28"/>
    <w:rsid w:val="004B6633"/>
    <w:rsid w:val="004B6DFF"/>
    <w:rsid w:val="004B715D"/>
    <w:rsid w:val="004B7638"/>
    <w:rsid w:val="004B79B0"/>
    <w:rsid w:val="004C03CA"/>
    <w:rsid w:val="004C040A"/>
    <w:rsid w:val="004C06AF"/>
    <w:rsid w:val="004C095A"/>
    <w:rsid w:val="004C0BBE"/>
    <w:rsid w:val="004C116F"/>
    <w:rsid w:val="004C138A"/>
    <w:rsid w:val="004C1989"/>
    <w:rsid w:val="004C1FBB"/>
    <w:rsid w:val="004C1FEE"/>
    <w:rsid w:val="004C219E"/>
    <w:rsid w:val="004C222C"/>
    <w:rsid w:val="004C290E"/>
    <w:rsid w:val="004C2C56"/>
    <w:rsid w:val="004C3077"/>
    <w:rsid w:val="004C35EF"/>
    <w:rsid w:val="004C3634"/>
    <w:rsid w:val="004C3811"/>
    <w:rsid w:val="004C38B9"/>
    <w:rsid w:val="004C38F1"/>
    <w:rsid w:val="004C3CC2"/>
    <w:rsid w:val="004C3CE2"/>
    <w:rsid w:val="004C3CE5"/>
    <w:rsid w:val="004C3D62"/>
    <w:rsid w:val="004C3F3A"/>
    <w:rsid w:val="004C45E2"/>
    <w:rsid w:val="004C469C"/>
    <w:rsid w:val="004C4734"/>
    <w:rsid w:val="004C47B0"/>
    <w:rsid w:val="004C49DE"/>
    <w:rsid w:val="004C4B04"/>
    <w:rsid w:val="004C4CF7"/>
    <w:rsid w:val="004C50F4"/>
    <w:rsid w:val="004C53C1"/>
    <w:rsid w:val="004C56DA"/>
    <w:rsid w:val="004C5CD6"/>
    <w:rsid w:val="004C5EA5"/>
    <w:rsid w:val="004C66BA"/>
    <w:rsid w:val="004C6836"/>
    <w:rsid w:val="004C69C0"/>
    <w:rsid w:val="004C6E72"/>
    <w:rsid w:val="004C71AB"/>
    <w:rsid w:val="004C7250"/>
    <w:rsid w:val="004C736A"/>
    <w:rsid w:val="004C7966"/>
    <w:rsid w:val="004C7C93"/>
    <w:rsid w:val="004C7DA5"/>
    <w:rsid w:val="004C7F20"/>
    <w:rsid w:val="004D036A"/>
    <w:rsid w:val="004D04E4"/>
    <w:rsid w:val="004D0698"/>
    <w:rsid w:val="004D078D"/>
    <w:rsid w:val="004D0D9C"/>
    <w:rsid w:val="004D0DFC"/>
    <w:rsid w:val="004D0E4F"/>
    <w:rsid w:val="004D1195"/>
    <w:rsid w:val="004D1B2E"/>
    <w:rsid w:val="004D1BCF"/>
    <w:rsid w:val="004D1E0E"/>
    <w:rsid w:val="004D2101"/>
    <w:rsid w:val="004D2394"/>
    <w:rsid w:val="004D24B9"/>
    <w:rsid w:val="004D2870"/>
    <w:rsid w:val="004D2B8A"/>
    <w:rsid w:val="004D2D68"/>
    <w:rsid w:val="004D2EB7"/>
    <w:rsid w:val="004D2F40"/>
    <w:rsid w:val="004D336B"/>
    <w:rsid w:val="004D35DC"/>
    <w:rsid w:val="004D361A"/>
    <w:rsid w:val="004D3824"/>
    <w:rsid w:val="004D3BE2"/>
    <w:rsid w:val="004D3E15"/>
    <w:rsid w:val="004D4165"/>
    <w:rsid w:val="004D4202"/>
    <w:rsid w:val="004D4315"/>
    <w:rsid w:val="004D4354"/>
    <w:rsid w:val="004D48BB"/>
    <w:rsid w:val="004D4BE3"/>
    <w:rsid w:val="004D5463"/>
    <w:rsid w:val="004D56F8"/>
    <w:rsid w:val="004D57A0"/>
    <w:rsid w:val="004D57BE"/>
    <w:rsid w:val="004D5B25"/>
    <w:rsid w:val="004D5CD6"/>
    <w:rsid w:val="004D6034"/>
    <w:rsid w:val="004D6163"/>
    <w:rsid w:val="004D6427"/>
    <w:rsid w:val="004D663E"/>
    <w:rsid w:val="004D6CB4"/>
    <w:rsid w:val="004D6D63"/>
    <w:rsid w:val="004D723C"/>
    <w:rsid w:val="004D72B0"/>
    <w:rsid w:val="004D751C"/>
    <w:rsid w:val="004D76D4"/>
    <w:rsid w:val="004D7774"/>
    <w:rsid w:val="004D7C1C"/>
    <w:rsid w:val="004E0232"/>
    <w:rsid w:val="004E02CC"/>
    <w:rsid w:val="004E06E5"/>
    <w:rsid w:val="004E0FAD"/>
    <w:rsid w:val="004E11BB"/>
    <w:rsid w:val="004E1385"/>
    <w:rsid w:val="004E1474"/>
    <w:rsid w:val="004E15BD"/>
    <w:rsid w:val="004E1779"/>
    <w:rsid w:val="004E19D3"/>
    <w:rsid w:val="004E218E"/>
    <w:rsid w:val="004E2518"/>
    <w:rsid w:val="004E26BB"/>
    <w:rsid w:val="004E29BC"/>
    <w:rsid w:val="004E2CC6"/>
    <w:rsid w:val="004E2E00"/>
    <w:rsid w:val="004E3039"/>
    <w:rsid w:val="004E3C61"/>
    <w:rsid w:val="004E49C8"/>
    <w:rsid w:val="004E4CEA"/>
    <w:rsid w:val="004E50AC"/>
    <w:rsid w:val="004E53EC"/>
    <w:rsid w:val="004E54AD"/>
    <w:rsid w:val="004E57F2"/>
    <w:rsid w:val="004E5958"/>
    <w:rsid w:val="004E5E7F"/>
    <w:rsid w:val="004E5F52"/>
    <w:rsid w:val="004E6259"/>
    <w:rsid w:val="004E65FF"/>
    <w:rsid w:val="004E68D2"/>
    <w:rsid w:val="004E69EF"/>
    <w:rsid w:val="004E6AFD"/>
    <w:rsid w:val="004E72E8"/>
    <w:rsid w:val="004E7576"/>
    <w:rsid w:val="004E760D"/>
    <w:rsid w:val="004E7758"/>
    <w:rsid w:val="004E776D"/>
    <w:rsid w:val="004E777F"/>
    <w:rsid w:val="004E79CA"/>
    <w:rsid w:val="004E7CF2"/>
    <w:rsid w:val="004E7D0B"/>
    <w:rsid w:val="004F00FA"/>
    <w:rsid w:val="004F0B02"/>
    <w:rsid w:val="004F0C00"/>
    <w:rsid w:val="004F0D57"/>
    <w:rsid w:val="004F0E4F"/>
    <w:rsid w:val="004F2183"/>
    <w:rsid w:val="004F2413"/>
    <w:rsid w:val="004F2C62"/>
    <w:rsid w:val="004F3522"/>
    <w:rsid w:val="004F36BC"/>
    <w:rsid w:val="004F39D1"/>
    <w:rsid w:val="004F4111"/>
    <w:rsid w:val="004F435B"/>
    <w:rsid w:val="004F43C2"/>
    <w:rsid w:val="004F43E1"/>
    <w:rsid w:val="004F4574"/>
    <w:rsid w:val="004F45D9"/>
    <w:rsid w:val="004F4729"/>
    <w:rsid w:val="004F4992"/>
    <w:rsid w:val="004F49F4"/>
    <w:rsid w:val="004F5303"/>
    <w:rsid w:val="004F54AB"/>
    <w:rsid w:val="004F5A00"/>
    <w:rsid w:val="004F5BC1"/>
    <w:rsid w:val="004F62C8"/>
    <w:rsid w:val="004F6538"/>
    <w:rsid w:val="004F6699"/>
    <w:rsid w:val="004F66D9"/>
    <w:rsid w:val="004F66DB"/>
    <w:rsid w:val="004F67AE"/>
    <w:rsid w:val="004F6916"/>
    <w:rsid w:val="004F75B3"/>
    <w:rsid w:val="004F7615"/>
    <w:rsid w:val="005006A3"/>
    <w:rsid w:val="005007AB"/>
    <w:rsid w:val="00500C3A"/>
    <w:rsid w:val="0050117C"/>
    <w:rsid w:val="005015F1"/>
    <w:rsid w:val="0050166F"/>
    <w:rsid w:val="0050192F"/>
    <w:rsid w:val="00501DFB"/>
    <w:rsid w:val="00502049"/>
    <w:rsid w:val="00502431"/>
    <w:rsid w:val="005024F5"/>
    <w:rsid w:val="00502A5E"/>
    <w:rsid w:val="00502D82"/>
    <w:rsid w:val="00502DD8"/>
    <w:rsid w:val="00502F9B"/>
    <w:rsid w:val="00503021"/>
    <w:rsid w:val="00503397"/>
    <w:rsid w:val="005041C9"/>
    <w:rsid w:val="00504278"/>
    <w:rsid w:val="005042F9"/>
    <w:rsid w:val="005047F2"/>
    <w:rsid w:val="005049A9"/>
    <w:rsid w:val="00504DB7"/>
    <w:rsid w:val="00504F0C"/>
    <w:rsid w:val="0050509F"/>
    <w:rsid w:val="005051A2"/>
    <w:rsid w:val="005051AE"/>
    <w:rsid w:val="0050562D"/>
    <w:rsid w:val="00505641"/>
    <w:rsid w:val="00505BAB"/>
    <w:rsid w:val="00505FEE"/>
    <w:rsid w:val="00506554"/>
    <w:rsid w:val="005067B0"/>
    <w:rsid w:val="00506B67"/>
    <w:rsid w:val="0050729E"/>
    <w:rsid w:val="00507337"/>
    <w:rsid w:val="00507555"/>
    <w:rsid w:val="005075E9"/>
    <w:rsid w:val="00507696"/>
    <w:rsid w:val="00510393"/>
    <w:rsid w:val="00510578"/>
    <w:rsid w:val="00510594"/>
    <w:rsid w:val="00510669"/>
    <w:rsid w:val="00510C26"/>
    <w:rsid w:val="00511519"/>
    <w:rsid w:val="0051187D"/>
    <w:rsid w:val="0051235A"/>
    <w:rsid w:val="00512ADA"/>
    <w:rsid w:val="00512EB0"/>
    <w:rsid w:val="00513024"/>
    <w:rsid w:val="0051335A"/>
    <w:rsid w:val="00513858"/>
    <w:rsid w:val="00513E8D"/>
    <w:rsid w:val="00514092"/>
    <w:rsid w:val="0051497D"/>
    <w:rsid w:val="005149F5"/>
    <w:rsid w:val="00514FF0"/>
    <w:rsid w:val="005150A7"/>
    <w:rsid w:val="005152CB"/>
    <w:rsid w:val="00515422"/>
    <w:rsid w:val="00515890"/>
    <w:rsid w:val="0051595C"/>
    <w:rsid w:val="005159A8"/>
    <w:rsid w:val="00515FBA"/>
    <w:rsid w:val="005161EF"/>
    <w:rsid w:val="005164A8"/>
    <w:rsid w:val="00516734"/>
    <w:rsid w:val="005167C9"/>
    <w:rsid w:val="00516943"/>
    <w:rsid w:val="00516E4D"/>
    <w:rsid w:val="00517154"/>
    <w:rsid w:val="005171B0"/>
    <w:rsid w:val="00517A7F"/>
    <w:rsid w:val="00520563"/>
    <w:rsid w:val="005209F0"/>
    <w:rsid w:val="00520CD9"/>
    <w:rsid w:val="00520E69"/>
    <w:rsid w:val="00520E81"/>
    <w:rsid w:val="00521798"/>
    <w:rsid w:val="00521959"/>
    <w:rsid w:val="00521B42"/>
    <w:rsid w:val="00521CAB"/>
    <w:rsid w:val="005225F5"/>
    <w:rsid w:val="00522AF4"/>
    <w:rsid w:val="00522BC1"/>
    <w:rsid w:val="005237DD"/>
    <w:rsid w:val="005239BA"/>
    <w:rsid w:val="00523C33"/>
    <w:rsid w:val="00523EDA"/>
    <w:rsid w:val="0052455C"/>
    <w:rsid w:val="005251E4"/>
    <w:rsid w:val="00525402"/>
    <w:rsid w:val="00525515"/>
    <w:rsid w:val="0052554F"/>
    <w:rsid w:val="00525678"/>
    <w:rsid w:val="00525787"/>
    <w:rsid w:val="005257FF"/>
    <w:rsid w:val="00525A87"/>
    <w:rsid w:val="00525AE6"/>
    <w:rsid w:val="00525BE0"/>
    <w:rsid w:val="00526155"/>
    <w:rsid w:val="005266CC"/>
    <w:rsid w:val="005267CE"/>
    <w:rsid w:val="00526818"/>
    <w:rsid w:val="00526C7E"/>
    <w:rsid w:val="00526E10"/>
    <w:rsid w:val="00526EE4"/>
    <w:rsid w:val="00527064"/>
    <w:rsid w:val="0052716D"/>
    <w:rsid w:val="0052742A"/>
    <w:rsid w:val="00527516"/>
    <w:rsid w:val="00527519"/>
    <w:rsid w:val="00527625"/>
    <w:rsid w:val="00527B28"/>
    <w:rsid w:val="00527C76"/>
    <w:rsid w:val="00527CB4"/>
    <w:rsid w:val="00530002"/>
    <w:rsid w:val="005301B1"/>
    <w:rsid w:val="0053036E"/>
    <w:rsid w:val="0053046C"/>
    <w:rsid w:val="005308F9"/>
    <w:rsid w:val="00530AA5"/>
    <w:rsid w:val="00530AD2"/>
    <w:rsid w:val="00530B9B"/>
    <w:rsid w:val="005310E8"/>
    <w:rsid w:val="005315C2"/>
    <w:rsid w:val="00531698"/>
    <w:rsid w:val="00531DBF"/>
    <w:rsid w:val="00531E1B"/>
    <w:rsid w:val="00532162"/>
    <w:rsid w:val="005321C7"/>
    <w:rsid w:val="0053257F"/>
    <w:rsid w:val="0053260F"/>
    <w:rsid w:val="00532804"/>
    <w:rsid w:val="00532969"/>
    <w:rsid w:val="00532E94"/>
    <w:rsid w:val="005330B1"/>
    <w:rsid w:val="00533138"/>
    <w:rsid w:val="0053333E"/>
    <w:rsid w:val="00533BBB"/>
    <w:rsid w:val="00533BD3"/>
    <w:rsid w:val="00533D62"/>
    <w:rsid w:val="00533DFF"/>
    <w:rsid w:val="00533EDE"/>
    <w:rsid w:val="00533F68"/>
    <w:rsid w:val="00534579"/>
    <w:rsid w:val="00534D84"/>
    <w:rsid w:val="00535368"/>
    <w:rsid w:val="005355EC"/>
    <w:rsid w:val="00535B89"/>
    <w:rsid w:val="00535C72"/>
    <w:rsid w:val="005362BB"/>
    <w:rsid w:val="00536318"/>
    <w:rsid w:val="00536488"/>
    <w:rsid w:val="005369A2"/>
    <w:rsid w:val="00536D55"/>
    <w:rsid w:val="005370AD"/>
    <w:rsid w:val="005371DF"/>
    <w:rsid w:val="00537C42"/>
    <w:rsid w:val="00537EC9"/>
    <w:rsid w:val="00537EE4"/>
    <w:rsid w:val="00540293"/>
    <w:rsid w:val="005404C9"/>
    <w:rsid w:val="00540A86"/>
    <w:rsid w:val="00540C14"/>
    <w:rsid w:val="00541127"/>
    <w:rsid w:val="00541275"/>
    <w:rsid w:val="005413CD"/>
    <w:rsid w:val="005416C5"/>
    <w:rsid w:val="00541B0B"/>
    <w:rsid w:val="00541F8E"/>
    <w:rsid w:val="00541FF4"/>
    <w:rsid w:val="0054247B"/>
    <w:rsid w:val="00542A2E"/>
    <w:rsid w:val="00542B6C"/>
    <w:rsid w:val="00542C33"/>
    <w:rsid w:val="00543287"/>
    <w:rsid w:val="005434F0"/>
    <w:rsid w:val="0054356B"/>
    <w:rsid w:val="00543A9A"/>
    <w:rsid w:val="0054403A"/>
    <w:rsid w:val="00544785"/>
    <w:rsid w:val="00544B11"/>
    <w:rsid w:val="00544B19"/>
    <w:rsid w:val="00544B8F"/>
    <w:rsid w:val="00544E09"/>
    <w:rsid w:val="00545462"/>
    <w:rsid w:val="005454A3"/>
    <w:rsid w:val="005456A0"/>
    <w:rsid w:val="005459B2"/>
    <w:rsid w:val="00545AE6"/>
    <w:rsid w:val="00545DA5"/>
    <w:rsid w:val="00545F32"/>
    <w:rsid w:val="005464AF"/>
    <w:rsid w:val="00546C28"/>
    <w:rsid w:val="00546D98"/>
    <w:rsid w:val="00546DE5"/>
    <w:rsid w:val="00546E53"/>
    <w:rsid w:val="00547006"/>
    <w:rsid w:val="0054708E"/>
    <w:rsid w:val="005472C8"/>
    <w:rsid w:val="00547329"/>
    <w:rsid w:val="00547496"/>
    <w:rsid w:val="005474FD"/>
    <w:rsid w:val="0054760A"/>
    <w:rsid w:val="00547706"/>
    <w:rsid w:val="00547850"/>
    <w:rsid w:val="00547A65"/>
    <w:rsid w:val="005500BD"/>
    <w:rsid w:val="005501C5"/>
    <w:rsid w:val="00550462"/>
    <w:rsid w:val="00550C77"/>
    <w:rsid w:val="00550C91"/>
    <w:rsid w:val="0055112B"/>
    <w:rsid w:val="005514A6"/>
    <w:rsid w:val="005517AA"/>
    <w:rsid w:val="00551DE4"/>
    <w:rsid w:val="00551DE5"/>
    <w:rsid w:val="00551E4C"/>
    <w:rsid w:val="005525FC"/>
    <w:rsid w:val="00552761"/>
    <w:rsid w:val="00552BA1"/>
    <w:rsid w:val="0055324E"/>
    <w:rsid w:val="00553296"/>
    <w:rsid w:val="00553320"/>
    <w:rsid w:val="00553A6B"/>
    <w:rsid w:val="00553D1A"/>
    <w:rsid w:val="00554606"/>
    <w:rsid w:val="005555B9"/>
    <w:rsid w:val="0055593D"/>
    <w:rsid w:val="00555EB6"/>
    <w:rsid w:val="005560D7"/>
    <w:rsid w:val="005561A6"/>
    <w:rsid w:val="00556459"/>
    <w:rsid w:val="005565BB"/>
    <w:rsid w:val="005568B5"/>
    <w:rsid w:val="00556BC5"/>
    <w:rsid w:val="00556C1B"/>
    <w:rsid w:val="00557202"/>
    <w:rsid w:val="00557426"/>
    <w:rsid w:val="005574B3"/>
    <w:rsid w:val="00557551"/>
    <w:rsid w:val="005575C7"/>
    <w:rsid w:val="0055768A"/>
    <w:rsid w:val="00557690"/>
    <w:rsid w:val="005578F1"/>
    <w:rsid w:val="00560027"/>
    <w:rsid w:val="0056021E"/>
    <w:rsid w:val="005605FC"/>
    <w:rsid w:val="00560A72"/>
    <w:rsid w:val="00560D55"/>
    <w:rsid w:val="00561277"/>
    <w:rsid w:val="0056199F"/>
    <w:rsid w:val="00561A96"/>
    <w:rsid w:val="0056265B"/>
    <w:rsid w:val="0056268A"/>
    <w:rsid w:val="005626A9"/>
    <w:rsid w:val="005626E0"/>
    <w:rsid w:val="005626F4"/>
    <w:rsid w:val="00562BA7"/>
    <w:rsid w:val="00563010"/>
    <w:rsid w:val="00563095"/>
    <w:rsid w:val="00563C6A"/>
    <w:rsid w:val="0056470D"/>
    <w:rsid w:val="00564757"/>
    <w:rsid w:val="00564AA3"/>
    <w:rsid w:val="00564C72"/>
    <w:rsid w:val="005651AE"/>
    <w:rsid w:val="0056524E"/>
    <w:rsid w:val="0056529B"/>
    <w:rsid w:val="005652BE"/>
    <w:rsid w:val="00565760"/>
    <w:rsid w:val="00565A45"/>
    <w:rsid w:val="00565DF4"/>
    <w:rsid w:val="0056602F"/>
    <w:rsid w:val="00566080"/>
    <w:rsid w:val="00566300"/>
    <w:rsid w:val="00566339"/>
    <w:rsid w:val="00566B93"/>
    <w:rsid w:val="00567260"/>
    <w:rsid w:val="00570266"/>
    <w:rsid w:val="005704C6"/>
    <w:rsid w:val="00570EAC"/>
    <w:rsid w:val="00571455"/>
    <w:rsid w:val="0057155E"/>
    <w:rsid w:val="00571716"/>
    <w:rsid w:val="00571826"/>
    <w:rsid w:val="005719F1"/>
    <w:rsid w:val="00571CE4"/>
    <w:rsid w:val="0057201A"/>
    <w:rsid w:val="00572304"/>
    <w:rsid w:val="005725D8"/>
    <w:rsid w:val="005728AF"/>
    <w:rsid w:val="00572EB4"/>
    <w:rsid w:val="00573684"/>
    <w:rsid w:val="00573BC8"/>
    <w:rsid w:val="00573C02"/>
    <w:rsid w:val="00573E53"/>
    <w:rsid w:val="00574141"/>
    <w:rsid w:val="0057432F"/>
    <w:rsid w:val="00574440"/>
    <w:rsid w:val="0057446F"/>
    <w:rsid w:val="00574499"/>
    <w:rsid w:val="005748CE"/>
    <w:rsid w:val="00574D22"/>
    <w:rsid w:val="005751AE"/>
    <w:rsid w:val="0057549B"/>
    <w:rsid w:val="00575C0D"/>
    <w:rsid w:val="00575D9C"/>
    <w:rsid w:val="00575DDC"/>
    <w:rsid w:val="00575F3A"/>
    <w:rsid w:val="00576298"/>
    <w:rsid w:val="00576644"/>
    <w:rsid w:val="005766B8"/>
    <w:rsid w:val="00576CB3"/>
    <w:rsid w:val="005771B5"/>
    <w:rsid w:val="00580310"/>
    <w:rsid w:val="00580549"/>
    <w:rsid w:val="005805BA"/>
    <w:rsid w:val="00580D41"/>
    <w:rsid w:val="00580D73"/>
    <w:rsid w:val="0058127A"/>
    <w:rsid w:val="005816E8"/>
    <w:rsid w:val="00581BAA"/>
    <w:rsid w:val="00581BD7"/>
    <w:rsid w:val="00581C60"/>
    <w:rsid w:val="00582279"/>
    <w:rsid w:val="00582424"/>
    <w:rsid w:val="00582426"/>
    <w:rsid w:val="00582742"/>
    <w:rsid w:val="005828E6"/>
    <w:rsid w:val="00582CC7"/>
    <w:rsid w:val="00582EE5"/>
    <w:rsid w:val="00583283"/>
    <w:rsid w:val="00583612"/>
    <w:rsid w:val="00583A67"/>
    <w:rsid w:val="00583EEE"/>
    <w:rsid w:val="00584038"/>
    <w:rsid w:val="005847F4"/>
    <w:rsid w:val="00584BFC"/>
    <w:rsid w:val="00584D71"/>
    <w:rsid w:val="005855D2"/>
    <w:rsid w:val="00585766"/>
    <w:rsid w:val="00585B98"/>
    <w:rsid w:val="005866E9"/>
    <w:rsid w:val="00586ACA"/>
    <w:rsid w:val="00586B8C"/>
    <w:rsid w:val="00586C90"/>
    <w:rsid w:val="00586DFE"/>
    <w:rsid w:val="005871E4"/>
    <w:rsid w:val="005876A4"/>
    <w:rsid w:val="00587B12"/>
    <w:rsid w:val="00587B85"/>
    <w:rsid w:val="00587EC2"/>
    <w:rsid w:val="00587FF2"/>
    <w:rsid w:val="0059053E"/>
    <w:rsid w:val="00590908"/>
    <w:rsid w:val="00590F8A"/>
    <w:rsid w:val="00591049"/>
    <w:rsid w:val="0059142E"/>
    <w:rsid w:val="005914D4"/>
    <w:rsid w:val="00591ABE"/>
    <w:rsid w:val="005934F5"/>
    <w:rsid w:val="00593BA8"/>
    <w:rsid w:val="00593FF6"/>
    <w:rsid w:val="0059400F"/>
    <w:rsid w:val="005944AC"/>
    <w:rsid w:val="00594785"/>
    <w:rsid w:val="005954AE"/>
    <w:rsid w:val="005954D7"/>
    <w:rsid w:val="00595725"/>
    <w:rsid w:val="00595793"/>
    <w:rsid w:val="00595826"/>
    <w:rsid w:val="00595F53"/>
    <w:rsid w:val="00596205"/>
    <w:rsid w:val="00596609"/>
    <w:rsid w:val="00596A3A"/>
    <w:rsid w:val="00596CF4"/>
    <w:rsid w:val="0059700F"/>
    <w:rsid w:val="00597168"/>
    <w:rsid w:val="00597439"/>
    <w:rsid w:val="00597696"/>
    <w:rsid w:val="0059798F"/>
    <w:rsid w:val="00597C4D"/>
    <w:rsid w:val="00597C98"/>
    <w:rsid w:val="005A0306"/>
    <w:rsid w:val="005A10F6"/>
    <w:rsid w:val="005A1B75"/>
    <w:rsid w:val="005A1BC5"/>
    <w:rsid w:val="005A213A"/>
    <w:rsid w:val="005A26AA"/>
    <w:rsid w:val="005A288D"/>
    <w:rsid w:val="005A2A39"/>
    <w:rsid w:val="005A2FD2"/>
    <w:rsid w:val="005A300D"/>
    <w:rsid w:val="005A33A2"/>
    <w:rsid w:val="005A36AC"/>
    <w:rsid w:val="005A389B"/>
    <w:rsid w:val="005A3B3F"/>
    <w:rsid w:val="005A3B7D"/>
    <w:rsid w:val="005A47E7"/>
    <w:rsid w:val="005A49D6"/>
    <w:rsid w:val="005A5067"/>
    <w:rsid w:val="005A5266"/>
    <w:rsid w:val="005A5D05"/>
    <w:rsid w:val="005A5D44"/>
    <w:rsid w:val="005A6007"/>
    <w:rsid w:val="005A654D"/>
    <w:rsid w:val="005A6610"/>
    <w:rsid w:val="005A67DB"/>
    <w:rsid w:val="005A6BA2"/>
    <w:rsid w:val="005A6D34"/>
    <w:rsid w:val="005A7076"/>
    <w:rsid w:val="005A755F"/>
    <w:rsid w:val="005A7562"/>
    <w:rsid w:val="005A79E3"/>
    <w:rsid w:val="005A7E12"/>
    <w:rsid w:val="005B009D"/>
    <w:rsid w:val="005B10B7"/>
    <w:rsid w:val="005B1111"/>
    <w:rsid w:val="005B1367"/>
    <w:rsid w:val="005B14C6"/>
    <w:rsid w:val="005B1B6D"/>
    <w:rsid w:val="005B1D5C"/>
    <w:rsid w:val="005B1FB5"/>
    <w:rsid w:val="005B1FC7"/>
    <w:rsid w:val="005B2F11"/>
    <w:rsid w:val="005B4020"/>
    <w:rsid w:val="005B40D1"/>
    <w:rsid w:val="005B4586"/>
    <w:rsid w:val="005B4800"/>
    <w:rsid w:val="005B482A"/>
    <w:rsid w:val="005B48B7"/>
    <w:rsid w:val="005B48C3"/>
    <w:rsid w:val="005B4A7F"/>
    <w:rsid w:val="005B4B81"/>
    <w:rsid w:val="005B4F37"/>
    <w:rsid w:val="005B539F"/>
    <w:rsid w:val="005B55BE"/>
    <w:rsid w:val="005B5CF3"/>
    <w:rsid w:val="005B6E2A"/>
    <w:rsid w:val="005B715A"/>
    <w:rsid w:val="005B79FC"/>
    <w:rsid w:val="005C000B"/>
    <w:rsid w:val="005C013D"/>
    <w:rsid w:val="005C040A"/>
    <w:rsid w:val="005C04D9"/>
    <w:rsid w:val="005C058F"/>
    <w:rsid w:val="005C06F2"/>
    <w:rsid w:val="005C0784"/>
    <w:rsid w:val="005C082F"/>
    <w:rsid w:val="005C104B"/>
    <w:rsid w:val="005C12EF"/>
    <w:rsid w:val="005C18B6"/>
    <w:rsid w:val="005C1BF1"/>
    <w:rsid w:val="005C1F19"/>
    <w:rsid w:val="005C209E"/>
    <w:rsid w:val="005C2103"/>
    <w:rsid w:val="005C212F"/>
    <w:rsid w:val="005C2137"/>
    <w:rsid w:val="005C2835"/>
    <w:rsid w:val="005C2A68"/>
    <w:rsid w:val="005C2B0F"/>
    <w:rsid w:val="005C2DA7"/>
    <w:rsid w:val="005C30FC"/>
    <w:rsid w:val="005C315D"/>
    <w:rsid w:val="005C3515"/>
    <w:rsid w:val="005C365E"/>
    <w:rsid w:val="005C38B5"/>
    <w:rsid w:val="005C3AA2"/>
    <w:rsid w:val="005C3F83"/>
    <w:rsid w:val="005C402C"/>
    <w:rsid w:val="005C4403"/>
    <w:rsid w:val="005C47BC"/>
    <w:rsid w:val="005C4DCC"/>
    <w:rsid w:val="005C583C"/>
    <w:rsid w:val="005C5A13"/>
    <w:rsid w:val="005C5A74"/>
    <w:rsid w:val="005C5B6B"/>
    <w:rsid w:val="005C5F27"/>
    <w:rsid w:val="005C63AC"/>
    <w:rsid w:val="005C67B0"/>
    <w:rsid w:val="005C701A"/>
    <w:rsid w:val="005C72DE"/>
    <w:rsid w:val="005C73AE"/>
    <w:rsid w:val="005C7754"/>
    <w:rsid w:val="005C7E18"/>
    <w:rsid w:val="005C7F78"/>
    <w:rsid w:val="005D05BB"/>
    <w:rsid w:val="005D094D"/>
    <w:rsid w:val="005D0B34"/>
    <w:rsid w:val="005D0BF3"/>
    <w:rsid w:val="005D0C1F"/>
    <w:rsid w:val="005D0D8E"/>
    <w:rsid w:val="005D0E73"/>
    <w:rsid w:val="005D12AF"/>
    <w:rsid w:val="005D13C3"/>
    <w:rsid w:val="005D14F8"/>
    <w:rsid w:val="005D1984"/>
    <w:rsid w:val="005D1D38"/>
    <w:rsid w:val="005D1ECC"/>
    <w:rsid w:val="005D23FF"/>
    <w:rsid w:val="005D248E"/>
    <w:rsid w:val="005D2762"/>
    <w:rsid w:val="005D2A75"/>
    <w:rsid w:val="005D2A85"/>
    <w:rsid w:val="005D3092"/>
    <w:rsid w:val="005D33FD"/>
    <w:rsid w:val="005D3752"/>
    <w:rsid w:val="005D3981"/>
    <w:rsid w:val="005D3F00"/>
    <w:rsid w:val="005D448B"/>
    <w:rsid w:val="005D496A"/>
    <w:rsid w:val="005D4CB5"/>
    <w:rsid w:val="005D4DEB"/>
    <w:rsid w:val="005D4F1A"/>
    <w:rsid w:val="005D531A"/>
    <w:rsid w:val="005D56F3"/>
    <w:rsid w:val="005D5BF7"/>
    <w:rsid w:val="005D6285"/>
    <w:rsid w:val="005D6424"/>
    <w:rsid w:val="005D6A92"/>
    <w:rsid w:val="005D6EBE"/>
    <w:rsid w:val="005D6FEF"/>
    <w:rsid w:val="005D7742"/>
    <w:rsid w:val="005D784A"/>
    <w:rsid w:val="005D7860"/>
    <w:rsid w:val="005E0069"/>
    <w:rsid w:val="005E0779"/>
    <w:rsid w:val="005E0944"/>
    <w:rsid w:val="005E0DA1"/>
    <w:rsid w:val="005E0DAD"/>
    <w:rsid w:val="005E13B9"/>
    <w:rsid w:val="005E1514"/>
    <w:rsid w:val="005E15A5"/>
    <w:rsid w:val="005E16C5"/>
    <w:rsid w:val="005E18B5"/>
    <w:rsid w:val="005E1991"/>
    <w:rsid w:val="005E1CBB"/>
    <w:rsid w:val="005E1CC1"/>
    <w:rsid w:val="005E24AB"/>
    <w:rsid w:val="005E257D"/>
    <w:rsid w:val="005E2AB2"/>
    <w:rsid w:val="005E2B12"/>
    <w:rsid w:val="005E2E0A"/>
    <w:rsid w:val="005E3063"/>
    <w:rsid w:val="005E314A"/>
    <w:rsid w:val="005E334E"/>
    <w:rsid w:val="005E37CD"/>
    <w:rsid w:val="005E3A3B"/>
    <w:rsid w:val="005E3AFD"/>
    <w:rsid w:val="005E3C06"/>
    <w:rsid w:val="005E3F83"/>
    <w:rsid w:val="005E4205"/>
    <w:rsid w:val="005E45C9"/>
    <w:rsid w:val="005E45D9"/>
    <w:rsid w:val="005E4845"/>
    <w:rsid w:val="005E4938"/>
    <w:rsid w:val="005E52C8"/>
    <w:rsid w:val="005E53BD"/>
    <w:rsid w:val="005E5483"/>
    <w:rsid w:val="005E5641"/>
    <w:rsid w:val="005E5684"/>
    <w:rsid w:val="005E5A11"/>
    <w:rsid w:val="005E5CDE"/>
    <w:rsid w:val="005E5EE1"/>
    <w:rsid w:val="005E6296"/>
    <w:rsid w:val="005E6471"/>
    <w:rsid w:val="005E649F"/>
    <w:rsid w:val="005E6588"/>
    <w:rsid w:val="005E6648"/>
    <w:rsid w:val="005E6A61"/>
    <w:rsid w:val="005E6EB9"/>
    <w:rsid w:val="005E6F21"/>
    <w:rsid w:val="005E70B8"/>
    <w:rsid w:val="005E71B3"/>
    <w:rsid w:val="005E71D2"/>
    <w:rsid w:val="005E725B"/>
    <w:rsid w:val="005E72B7"/>
    <w:rsid w:val="005E7348"/>
    <w:rsid w:val="005E750B"/>
    <w:rsid w:val="005E7EA3"/>
    <w:rsid w:val="005F02A6"/>
    <w:rsid w:val="005F033E"/>
    <w:rsid w:val="005F050F"/>
    <w:rsid w:val="005F0538"/>
    <w:rsid w:val="005F05F7"/>
    <w:rsid w:val="005F0643"/>
    <w:rsid w:val="005F10D0"/>
    <w:rsid w:val="005F12FC"/>
    <w:rsid w:val="005F175E"/>
    <w:rsid w:val="005F23A5"/>
    <w:rsid w:val="005F2A2F"/>
    <w:rsid w:val="005F2E56"/>
    <w:rsid w:val="005F3124"/>
    <w:rsid w:val="005F3370"/>
    <w:rsid w:val="005F3967"/>
    <w:rsid w:val="005F39BA"/>
    <w:rsid w:val="005F4A3F"/>
    <w:rsid w:val="005F4F60"/>
    <w:rsid w:val="005F5B77"/>
    <w:rsid w:val="005F6231"/>
    <w:rsid w:val="005F64EE"/>
    <w:rsid w:val="005F66EF"/>
    <w:rsid w:val="005F675A"/>
    <w:rsid w:val="005F69C3"/>
    <w:rsid w:val="005F6A36"/>
    <w:rsid w:val="005F6C48"/>
    <w:rsid w:val="005F6D0C"/>
    <w:rsid w:val="005F6F20"/>
    <w:rsid w:val="005F72E8"/>
    <w:rsid w:val="005F73D0"/>
    <w:rsid w:val="005F76D3"/>
    <w:rsid w:val="005F7936"/>
    <w:rsid w:val="005F79D7"/>
    <w:rsid w:val="005F7DD4"/>
    <w:rsid w:val="005F7E7C"/>
    <w:rsid w:val="005F7F2E"/>
    <w:rsid w:val="006000C5"/>
    <w:rsid w:val="00600CF6"/>
    <w:rsid w:val="00601187"/>
    <w:rsid w:val="00601471"/>
    <w:rsid w:val="006014A2"/>
    <w:rsid w:val="00601931"/>
    <w:rsid w:val="00601B3B"/>
    <w:rsid w:val="00601BD5"/>
    <w:rsid w:val="00601F09"/>
    <w:rsid w:val="00602021"/>
    <w:rsid w:val="00602044"/>
    <w:rsid w:val="006020A2"/>
    <w:rsid w:val="006023E3"/>
    <w:rsid w:val="00602522"/>
    <w:rsid w:val="00602CE2"/>
    <w:rsid w:val="00602F59"/>
    <w:rsid w:val="00602FAC"/>
    <w:rsid w:val="00603376"/>
    <w:rsid w:val="006038B0"/>
    <w:rsid w:val="006039A5"/>
    <w:rsid w:val="00604114"/>
    <w:rsid w:val="00604269"/>
    <w:rsid w:val="00604483"/>
    <w:rsid w:val="00604501"/>
    <w:rsid w:val="006045EA"/>
    <w:rsid w:val="00604618"/>
    <w:rsid w:val="006048E8"/>
    <w:rsid w:val="00604B83"/>
    <w:rsid w:val="00604BF7"/>
    <w:rsid w:val="00604EC3"/>
    <w:rsid w:val="00605BA1"/>
    <w:rsid w:val="0060681A"/>
    <w:rsid w:val="0060696F"/>
    <w:rsid w:val="006069A2"/>
    <w:rsid w:val="00606B45"/>
    <w:rsid w:val="00606C84"/>
    <w:rsid w:val="00607075"/>
    <w:rsid w:val="006071B7"/>
    <w:rsid w:val="006074CF"/>
    <w:rsid w:val="006075D0"/>
    <w:rsid w:val="0060774A"/>
    <w:rsid w:val="006078E6"/>
    <w:rsid w:val="00607EBA"/>
    <w:rsid w:val="0061003F"/>
    <w:rsid w:val="006101FD"/>
    <w:rsid w:val="006104E3"/>
    <w:rsid w:val="00610520"/>
    <w:rsid w:val="00610B16"/>
    <w:rsid w:val="00610B58"/>
    <w:rsid w:val="00610CF5"/>
    <w:rsid w:val="00610DFC"/>
    <w:rsid w:val="00611593"/>
    <w:rsid w:val="00612482"/>
    <w:rsid w:val="00612702"/>
    <w:rsid w:val="006127A6"/>
    <w:rsid w:val="0061288E"/>
    <w:rsid w:val="006128F4"/>
    <w:rsid w:val="00612D52"/>
    <w:rsid w:val="00612FB8"/>
    <w:rsid w:val="0061336D"/>
    <w:rsid w:val="006137AF"/>
    <w:rsid w:val="0061392D"/>
    <w:rsid w:val="00613B58"/>
    <w:rsid w:val="00613B8D"/>
    <w:rsid w:val="00614107"/>
    <w:rsid w:val="006142EC"/>
    <w:rsid w:val="006146E2"/>
    <w:rsid w:val="00614834"/>
    <w:rsid w:val="00614862"/>
    <w:rsid w:val="00615719"/>
    <w:rsid w:val="0061573B"/>
    <w:rsid w:val="00615BCC"/>
    <w:rsid w:val="00615BCF"/>
    <w:rsid w:val="00615DFD"/>
    <w:rsid w:val="00616203"/>
    <w:rsid w:val="00616343"/>
    <w:rsid w:val="006163A9"/>
    <w:rsid w:val="006163C3"/>
    <w:rsid w:val="006167B6"/>
    <w:rsid w:val="0061699A"/>
    <w:rsid w:val="00616E93"/>
    <w:rsid w:val="00616F10"/>
    <w:rsid w:val="00617396"/>
    <w:rsid w:val="0061748D"/>
    <w:rsid w:val="0061769E"/>
    <w:rsid w:val="0061798A"/>
    <w:rsid w:val="006179E3"/>
    <w:rsid w:val="006202E3"/>
    <w:rsid w:val="0062030D"/>
    <w:rsid w:val="00620651"/>
    <w:rsid w:val="0062078A"/>
    <w:rsid w:val="006208CB"/>
    <w:rsid w:val="0062092E"/>
    <w:rsid w:val="00620B2A"/>
    <w:rsid w:val="00620D81"/>
    <w:rsid w:val="0062105A"/>
    <w:rsid w:val="006211F8"/>
    <w:rsid w:val="0062164C"/>
    <w:rsid w:val="00621866"/>
    <w:rsid w:val="00621D9B"/>
    <w:rsid w:val="00621EE5"/>
    <w:rsid w:val="0062200A"/>
    <w:rsid w:val="00622236"/>
    <w:rsid w:val="0062256A"/>
    <w:rsid w:val="00622A33"/>
    <w:rsid w:val="0062304A"/>
    <w:rsid w:val="006231F7"/>
    <w:rsid w:val="00623242"/>
    <w:rsid w:val="0062352E"/>
    <w:rsid w:val="0062369B"/>
    <w:rsid w:val="0062371B"/>
    <w:rsid w:val="00623A71"/>
    <w:rsid w:val="00623B23"/>
    <w:rsid w:val="006248C5"/>
    <w:rsid w:val="00624A95"/>
    <w:rsid w:val="00624E28"/>
    <w:rsid w:val="0062534E"/>
    <w:rsid w:val="00625460"/>
    <w:rsid w:val="006256F8"/>
    <w:rsid w:val="00625CE5"/>
    <w:rsid w:val="00625EDD"/>
    <w:rsid w:val="00626555"/>
    <w:rsid w:val="00626F8B"/>
    <w:rsid w:val="006273CC"/>
    <w:rsid w:val="006276DA"/>
    <w:rsid w:val="0062784A"/>
    <w:rsid w:val="00627BCF"/>
    <w:rsid w:val="00627BF7"/>
    <w:rsid w:val="00630043"/>
    <w:rsid w:val="006300FD"/>
    <w:rsid w:val="006306A8"/>
    <w:rsid w:val="00630AB0"/>
    <w:rsid w:val="00630B6E"/>
    <w:rsid w:val="00630E32"/>
    <w:rsid w:val="00630E5E"/>
    <w:rsid w:val="00630F7D"/>
    <w:rsid w:val="006311BC"/>
    <w:rsid w:val="006311D1"/>
    <w:rsid w:val="006311FD"/>
    <w:rsid w:val="00631228"/>
    <w:rsid w:val="006313D5"/>
    <w:rsid w:val="0063140C"/>
    <w:rsid w:val="0063148C"/>
    <w:rsid w:val="0063153D"/>
    <w:rsid w:val="0063172E"/>
    <w:rsid w:val="00631F11"/>
    <w:rsid w:val="00632246"/>
    <w:rsid w:val="006322D5"/>
    <w:rsid w:val="006323C6"/>
    <w:rsid w:val="0063245F"/>
    <w:rsid w:val="00632E2E"/>
    <w:rsid w:val="00632FCA"/>
    <w:rsid w:val="0063325A"/>
    <w:rsid w:val="0063339C"/>
    <w:rsid w:val="0063355B"/>
    <w:rsid w:val="006339AC"/>
    <w:rsid w:val="00633A40"/>
    <w:rsid w:val="00633DE6"/>
    <w:rsid w:val="006345B7"/>
    <w:rsid w:val="00634622"/>
    <w:rsid w:val="006349C9"/>
    <w:rsid w:val="006349E1"/>
    <w:rsid w:val="00634C2A"/>
    <w:rsid w:val="00634F08"/>
    <w:rsid w:val="006352E9"/>
    <w:rsid w:val="00635432"/>
    <w:rsid w:val="00635827"/>
    <w:rsid w:val="00635EB2"/>
    <w:rsid w:val="00635F21"/>
    <w:rsid w:val="00636301"/>
    <w:rsid w:val="006369A3"/>
    <w:rsid w:val="00636E46"/>
    <w:rsid w:val="00636E7C"/>
    <w:rsid w:val="00636EF0"/>
    <w:rsid w:val="00637009"/>
    <w:rsid w:val="006370A5"/>
    <w:rsid w:val="00637494"/>
    <w:rsid w:val="006376F9"/>
    <w:rsid w:val="00637750"/>
    <w:rsid w:val="00637A8D"/>
    <w:rsid w:val="00637CC1"/>
    <w:rsid w:val="00637ED0"/>
    <w:rsid w:val="00640435"/>
    <w:rsid w:val="00640486"/>
    <w:rsid w:val="006404FE"/>
    <w:rsid w:val="00640721"/>
    <w:rsid w:val="006408F0"/>
    <w:rsid w:val="00640A11"/>
    <w:rsid w:val="00640E21"/>
    <w:rsid w:val="00641179"/>
    <w:rsid w:val="00641223"/>
    <w:rsid w:val="00641254"/>
    <w:rsid w:val="006416E3"/>
    <w:rsid w:val="00641B6E"/>
    <w:rsid w:val="00641B9C"/>
    <w:rsid w:val="00641D52"/>
    <w:rsid w:val="00641D9A"/>
    <w:rsid w:val="00641F6F"/>
    <w:rsid w:val="0064221B"/>
    <w:rsid w:val="006425C5"/>
    <w:rsid w:val="00642AD0"/>
    <w:rsid w:val="00642E81"/>
    <w:rsid w:val="00642F71"/>
    <w:rsid w:val="00643095"/>
    <w:rsid w:val="006431F2"/>
    <w:rsid w:val="0064346C"/>
    <w:rsid w:val="00643475"/>
    <w:rsid w:val="00643973"/>
    <w:rsid w:val="00643A1E"/>
    <w:rsid w:val="00643F4C"/>
    <w:rsid w:val="0064413E"/>
    <w:rsid w:val="0064431C"/>
    <w:rsid w:val="00644584"/>
    <w:rsid w:val="006446DD"/>
    <w:rsid w:val="0064470D"/>
    <w:rsid w:val="00644828"/>
    <w:rsid w:val="00644986"/>
    <w:rsid w:val="0064502F"/>
    <w:rsid w:val="0064542F"/>
    <w:rsid w:val="006455A2"/>
    <w:rsid w:val="0064570E"/>
    <w:rsid w:val="00645821"/>
    <w:rsid w:val="00645DED"/>
    <w:rsid w:val="00645ECC"/>
    <w:rsid w:val="00645FEE"/>
    <w:rsid w:val="00646942"/>
    <w:rsid w:val="00646B4B"/>
    <w:rsid w:val="00646D3C"/>
    <w:rsid w:val="0064767B"/>
    <w:rsid w:val="0064784B"/>
    <w:rsid w:val="00647882"/>
    <w:rsid w:val="00647C7A"/>
    <w:rsid w:val="00647EBB"/>
    <w:rsid w:val="00650949"/>
    <w:rsid w:val="0065095D"/>
    <w:rsid w:val="00650D62"/>
    <w:rsid w:val="00650EB7"/>
    <w:rsid w:val="0065126D"/>
    <w:rsid w:val="006512C6"/>
    <w:rsid w:val="00651CF3"/>
    <w:rsid w:val="00651E51"/>
    <w:rsid w:val="006523DE"/>
    <w:rsid w:val="00652425"/>
    <w:rsid w:val="00652AE3"/>
    <w:rsid w:val="00652B00"/>
    <w:rsid w:val="00652C52"/>
    <w:rsid w:val="00652E02"/>
    <w:rsid w:val="006534F6"/>
    <w:rsid w:val="00653B5C"/>
    <w:rsid w:val="00653B77"/>
    <w:rsid w:val="0065467D"/>
    <w:rsid w:val="00654F11"/>
    <w:rsid w:val="006552FD"/>
    <w:rsid w:val="0065559B"/>
    <w:rsid w:val="00655661"/>
    <w:rsid w:val="00655991"/>
    <w:rsid w:val="006559DE"/>
    <w:rsid w:val="0065655D"/>
    <w:rsid w:val="00656745"/>
    <w:rsid w:val="00656F2A"/>
    <w:rsid w:val="00657049"/>
    <w:rsid w:val="00657385"/>
    <w:rsid w:val="0065752F"/>
    <w:rsid w:val="00657559"/>
    <w:rsid w:val="006576D6"/>
    <w:rsid w:val="006579D2"/>
    <w:rsid w:val="0066037E"/>
    <w:rsid w:val="006604A0"/>
    <w:rsid w:val="00660943"/>
    <w:rsid w:val="00660D8A"/>
    <w:rsid w:val="00660F27"/>
    <w:rsid w:val="00660F2D"/>
    <w:rsid w:val="006613A6"/>
    <w:rsid w:val="00661818"/>
    <w:rsid w:val="00661B48"/>
    <w:rsid w:val="00661C65"/>
    <w:rsid w:val="00661F1D"/>
    <w:rsid w:val="00661F8D"/>
    <w:rsid w:val="0066242A"/>
    <w:rsid w:val="006626EF"/>
    <w:rsid w:val="0066286B"/>
    <w:rsid w:val="00662B39"/>
    <w:rsid w:val="00662C0F"/>
    <w:rsid w:val="0066351C"/>
    <w:rsid w:val="00663531"/>
    <w:rsid w:val="006635C7"/>
    <w:rsid w:val="0066397E"/>
    <w:rsid w:val="00663EFC"/>
    <w:rsid w:val="00663FF1"/>
    <w:rsid w:val="006641DC"/>
    <w:rsid w:val="00664490"/>
    <w:rsid w:val="0066461D"/>
    <w:rsid w:val="00664734"/>
    <w:rsid w:val="006647ED"/>
    <w:rsid w:val="0066481A"/>
    <w:rsid w:val="00664ACF"/>
    <w:rsid w:val="0066521C"/>
    <w:rsid w:val="006652A2"/>
    <w:rsid w:val="006653AB"/>
    <w:rsid w:val="00665478"/>
    <w:rsid w:val="006654A2"/>
    <w:rsid w:val="0066563E"/>
    <w:rsid w:val="0066576B"/>
    <w:rsid w:val="00665914"/>
    <w:rsid w:val="00665B11"/>
    <w:rsid w:val="00665C1F"/>
    <w:rsid w:val="00666077"/>
    <w:rsid w:val="00666571"/>
    <w:rsid w:val="006666C2"/>
    <w:rsid w:val="00666938"/>
    <w:rsid w:val="00666E35"/>
    <w:rsid w:val="0066709D"/>
    <w:rsid w:val="00667904"/>
    <w:rsid w:val="00667CB8"/>
    <w:rsid w:val="00667DE0"/>
    <w:rsid w:val="00667ECD"/>
    <w:rsid w:val="006705DD"/>
    <w:rsid w:val="006706AB"/>
    <w:rsid w:val="0067093B"/>
    <w:rsid w:val="00670AC6"/>
    <w:rsid w:val="00670E2D"/>
    <w:rsid w:val="0067163D"/>
    <w:rsid w:val="0067176C"/>
    <w:rsid w:val="00671775"/>
    <w:rsid w:val="0067199D"/>
    <w:rsid w:val="006719A1"/>
    <w:rsid w:val="00671DC9"/>
    <w:rsid w:val="00672041"/>
    <w:rsid w:val="00673507"/>
    <w:rsid w:val="0067373A"/>
    <w:rsid w:val="00673A22"/>
    <w:rsid w:val="00673AD2"/>
    <w:rsid w:val="00673DA0"/>
    <w:rsid w:val="00674C95"/>
    <w:rsid w:val="00674FED"/>
    <w:rsid w:val="00675120"/>
    <w:rsid w:val="00675FE2"/>
    <w:rsid w:val="0067610D"/>
    <w:rsid w:val="006763C3"/>
    <w:rsid w:val="006763F5"/>
    <w:rsid w:val="006763F6"/>
    <w:rsid w:val="00676605"/>
    <w:rsid w:val="0067677E"/>
    <w:rsid w:val="00676B0B"/>
    <w:rsid w:val="00676E7B"/>
    <w:rsid w:val="00676F8F"/>
    <w:rsid w:val="00677227"/>
    <w:rsid w:val="00677255"/>
    <w:rsid w:val="00677376"/>
    <w:rsid w:val="006774C6"/>
    <w:rsid w:val="00677937"/>
    <w:rsid w:val="00677948"/>
    <w:rsid w:val="0068062A"/>
    <w:rsid w:val="00680734"/>
    <w:rsid w:val="00680809"/>
    <w:rsid w:val="006808A3"/>
    <w:rsid w:val="00680F3E"/>
    <w:rsid w:val="00680F91"/>
    <w:rsid w:val="00681087"/>
    <w:rsid w:val="006810C2"/>
    <w:rsid w:val="00681238"/>
    <w:rsid w:val="0068143C"/>
    <w:rsid w:val="00681E7E"/>
    <w:rsid w:val="00682043"/>
    <w:rsid w:val="006824EF"/>
    <w:rsid w:val="00682547"/>
    <w:rsid w:val="0068287A"/>
    <w:rsid w:val="00682943"/>
    <w:rsid w:val="00683813"/>
    <w:rsid w:val="00683B52"/>
    <w:rsid w:val="00683EC4"/>
    <w:rsid w:val="00683F64"/>
    <w:rsid w:val="00683FD9"/>
    <w:rsid w:val="006843F9"/>
    <w:rsid w:val="006845B4"/>
    <w:rsid w:val="00684874"/>
    <w:rsid w:val="00684931"/>
    <w:rsid w:val="00684B02"/>
    <w:rsid w:val="00684FF5"/>
    <w:rsid w:val="00685105"/>
    <w:rsid w:val="006851C9"/>
    <w:rsid w:val="006854CA"/>
    <w:rsid w:val="006856D8"/>
    <w:rsid w:val="006858AF"/>
    <w:rsid w:val="0068593B"/>
    <w:rsid w:val="00685AF5"/>
    <w:rsid w:val="00685FD7"/>
    <w:rsid w:val="006861B7"/>
    <w:rsid w:val="006866E0"/>
    <w:rsid w:val="006869A7"/>
    <w:rsid w:val="00686DD0"/>
    <w:rsid w:val="00686EC4"/>
    <w:rsid w:val="00687086"/>
    <w:rsid w:val="00687264"/>
    <w:rsid w:val="0068744F"/>
    <w:rsid w:val="00687978"/>
    <w:rsid w:val="00687B5B"/>
    <w:rsid w:val="00687E3A"/>
    <w:rsid w:val="00687E6F"/>
    <w:rsid w:val="00687E96"/>
    <w:rsid w:val="00687F47"/>
    <w:rsid w:val="00687F4A"/>
    <w:rsid w:val="0069011D"/>
    <w:rsid w:val="00690267"/>
    <w:rsid w:val="006904FF"/>
    <w:rsid w:val="006906C5"/>
    <w:rsid w:val="006906EE"/>
    <w:rsid w:val="00690B90"/>
    <w:rsid w:val="00690ECA"/>
    <w:rsid w:val="00691491"/>
    <w:rsid w:val="006917D8"/>
    <w:rsid w:val="00691A39"/>
    <w:rsid w:val="00691BC6"/>
    <w:rsid w:val="00691C3E"/>
    <w:rsid w:val="00691C6C"/>
    <w:rsid w:val="00691E01"/>
    <w:rsid w:val="00692189"/>
    <w:rsid w:val="006927ED"/>
    <w:rsid w:val="0069283B"/>
    <w:rsid w:val="00692B27"/>
    <w:rsid w:val="00692B58"/>
    <w:rsid w:val="00692D8A"/>
    <w:rsid w:val="00693817"/>
    <w:rsid w:val="00693A73"/>
    <w:rsid w:val="00693AD1"/>
    <w:rsid w:val="00693C2A"/>
    <w:rsid w:val="00693F74"/>
    <w:rsid w:val="0069423F"/>
    <w:rsid w:val="006943DF"/>
    <w:rsid w:val="00694910"/>
    <w:rsid w:val="00694983"/>
    <w:rsid w:val="00694AD3"/>
    <w:rsid w:val="00694E65"/>
    <w:rsid w:val="0069529D"/>
    <w:rsid w:val="0069531D"/>
    <w:rsid w:val="00695677"/>
    <w:rsid w:val="00695B3C"/>
    <w:rsid w:val="00695E67"/>
    <w:rsid w:val="0069615D"/>
    <w:rsid w:val="006964D0"/>
    <w:rsid w:val="0069668A"/>
    <w:rsid w:val="00696887"/>
    <w:rsid w:val="0069749E"/>
    <w:rsid w:val="006978BC"/>
    <w:rsid w:val="0069796F"/>
    <w:rsid w:val="00697C32"/>
    <w:rsid w:val="006A0074"/>
    <w:rsid w:val="006A030F"/>
    <w:rsid w:val="006A0B56"/>
    <w:rsid w:val="006A0DA9"/>
    <w:rsid w:val="006A108A"/>
    <w:rsid w:val="006A1381"/>
    <w:rsid w:val="006A168D"/>
    <w:rsid w:val="006A17C3"/>
    <w:rsid w:val="006A1833"/>
    <w:rsid w:val="006A1A65"/>
    <w:rsid w:val="006A21FC"/>
    <w:rsid w:val="006A25CB"/>
    <w:rsid w:val="006A2C4D"/>
    <w:rsid w:val="006A2D8A"/>
    <w:rsid w:val="006A2FC9"/>
    <w:rsid w:val="006A33CB"/>
    <w:rsid w:val="006A35DB"/>
    <w:rsid w:val="006A3B72"/>
    <w:rsid w:val="006A3C80"/>
    <w:rsid w:val="006A3CB6"/>
    <w:rsid w:val="006A3F88"/>
    <w:rsid w:val="006A42E6"/>
    <w:rsid w:val="006A4493"/>
    <w:rsid w:val="006A4C6C"/>
    <w:rsid w:val="006A4F23"/>
    <w:rsid w:val="006A53B2"/>
    <w:rsid w:val="006A5D2F"/>
    <w:rsid w:val="006A6213"/>
    <w:rsid w:val="006A6520"/>
    <w:rsid w:val="006A6879"/>
    <w:rsid w:val="006A6CCC"/>
    <w:rsid w:val="006A6FB3"/>
    <w:rsid w:val="006A7187"/>
    <w:rsid w:val="006A71D0"/>
    <w:rsid w:val="006A7417"/>
    <w:rsid w:val="006A7677"/>
    <w:rsid w:val="006A798B"/>
    <w:rsid w:val="006A7A07"/>
    <w:rsid w:val="006A7B82"/>
    <w:rsid w:val="006A7EB3"/>
    <w:rsid w:val="006B0038"/>
    <w:rsid w:val="006B0070"/>
    <w:rsid w:val="006B04DE"/>
    <w:rsid w:val="006B070C"/>
    <w:rsid w:val="006B0862"/>
    <w:rsid w:val="006B0D00"/>
    <w:rsid w:val="006B1209"/>
    <w:rsid w:val="006B1868"/>
    <w:rsid w:val="006B198D"/>
    <w:rsid w:val="006B255E"/>
    <w:rsid w:val="006B28EB"/>
    <w:rsid w:val="006B2E9C"/>
    <w:rsid w:val="006B30FD"/>
    <w:rsid w:val="006B348F"/>
    <w:rsid w:val="006B36B1"/>
    <w:rsid w:val="006B394D"/>
    <w:rsid w:val="006B3A7E"/>
    <w:rsid w:val="006B3AA7"/>
    <w:rsid w:val="006B3D52"/>
    <w:rsid w:val="006B41DE"/>
    <w:rsid w:val="006B4236"/>
    <w:rsid w:val="006B46ED"/>
    <w:rsid w:val="006B4A8F"/>
    <w:rsid w:val="006B4B20"/>
    <w:rsid w:val="006B4CFA"/>
    <w:rsid w:val="006B50E6"/>
    <w:rsid w:val="006B5229"/>
    <w:rsid w:val="006B5351"/>
    <w:rsid w:val="006B53C7"/>
    <w:rsid w:val="006B5615"/>
    <w:rsid w:val="006B5656"/>
    <w:rsid w:val="006B5987"/>
    <w:rsid w:val="006B5D67"/>
    <w:rsid w:val="006B5F88"/>
    <w:rsid w:val="006B626E"/>
    <w:rsid w:val="006B6CFD"/>
    <w:rsid w:val="006B6FAE"/>
    <w:rsid w:val="006B6FEE"/>
    <w:rsid w:val="006B7E03"/>
    <w:rsid w:val="006B7F4C"/>
    <w:rsid w:val="006C01AB"/>
    <w:rsid w:val="006C068D"/>
    <w:rsid w:val="006C0E38"/>
    <w:rsid w:val="006C109A"/>
    <w:rsid w:val="006C121A"/>
    <w:rsid w:val="006C151D"/>
    <w:rsid w:val="006C1970"/>
    <w:rsid w:val="006C1AE0"/>
    <w:rsid w:val="006C1BAA"/>
    <w:rsid w:val="006C1FC9"/>
    <w:rsid w:val="006C21CA"/>
    <w:rsid w:val="006C29FD"/>
    <w:rsid w:val="006C2C42"/>
    <w:rsid w:val="006C2CFB"/>
    <w:rsid w:val="006C2E3A"/>
    <w:rsid w:val="006C2FF4"/>
    <w:rsid w:val="006C350E"/>
    <w:rsid w:val="006C3734"/>
    <w:rsid w:val="006C38F6"/>
    <w:rsid w:val="006C39FA"/>
    <w:rsid w:val="006C3BE1"/>
    <w:rsid w:val="006C4357"/>
    <w:rsid w:val="006C47A2"/>
    <w:rsid w:val="006C48F8"/>
    <w:rsid w:val="006C4984"/>
    <w:rsid w:val="006C4E62"/>
    <w:rsid w:val="006C5A3B"/>
    <w:rsid w:val="006C5A7F"/>
    <w:rsid w:val="006C5B87"/>
    <w:rsid w:val="006C5FEA"/>
    <w:rsid w:val="006C617E"/>
    <w:rsid w:val="006C6475"/>
    <w:rsid w:val="006C64BC"/>
    <w:rsid w:val="006C651C"/>
    <w:rsid w:val="006C652E"/>
    <w:rsid w:val="006C6A7F"/>
    <w:rsid w:val="006C6AF6"/>
    <w:rsid w:val="006C6B01"/>
    <w:rsid w:val="006C6D10"/>
    <w:rsid w:val="006C6D7A"/>
    <w:rsid w:val="006C6D8A"/>
    <w:rsid w:val="006C76CA"/>
    <w:rsid w:val="006C7823"/>
    <w:rsid w:val="006C7F40"/>
    <w:rsid w:val="006C7F53"/>
    <w:rsid w:val="006D021D"/>
    <w:rsid w:val="006D02A7"/>
    <w:rsid w:val="006D0426"/>
    <w:rsid w:val="006D0559"/>
    <w:rsid w:val="006D0711"/>
    <w:rsid w:val="006D0967"/>
    <w:rsid w:val="006D0B72"/>
    <w:rsid w:val="006D0EBD"/>
    <w:rsid w:val="006D192F"/>
    <w:rsid w:val="006D193D"/>
    <w:rsid w:val="006D1B8A"/>
    <w:rsid w:val="006D1CD2"/>
    <w:rsid w:val="006D1E94"/>
    <w:rsid w:val="006D221C"/>
    <w:rsid w:val="006D2296"/>
    <w:rsid w:val="006D230C"/>
    <w:rsid w:val="006D23BD"/>
    <w:rsid w:val="006D2C3C"/>
    <w:rsid w:val="006D324E"/>
    <w:rsid w:val="006D3E4B"/>
    <w:rsid w:val="006D3F18"/>
    <w:rsid w:val="006D4391"/>
    <w:rsid w:val="006D44BD"/>
    <w:rsid w:val="006D4573"/>
    <w:rsid w:val="006D4C6D"/>
    <w:rsid w:val="006D4FEB"/>
    <w:rsid w:val="006D5064"/>
    <w:rsid w:val="006D5073"/>
    <w:rsid w:val="006D57D7"/>
    <w:rsid w:val="006D5918"/>
    <w:rsid w:val="006D632B"/>
    <w:rsid w:val="006D64A1"/>
    <w:rsid w:val="006D661D"/>
    <w:rsid w:val="006D6907"/>
    <w:rsid w:val="006D6A01"/>
    <w:rsid w:val="006D6EA4"/>
    <w:rsid w:val="006D7E75"/>
    <w:rsid w:val="006D7F84"/>
    <w:rsid w:val="006E03B1"/>
    <w:rsid w:val="006E03F0"/>
    <w:rsid w:val="006E0430"/>
    <w:rsid w:val="006E066C"/>
    <w:rsid w:val="006E0FF6"/>
    <w:rsid w:val="006E11CD"/>
    <w:rsid w:val="006E1428"/>
    <w:rsid w:val="006E1431"/>
    <w:rsid w:val="006E181B"/>
    <w:rsid w:val="006E1AEC"/>
    <w:rsid w:val="006E22E4"/>
    <w:rsid w:val="006E24B2"/>
    <w:rsid w:val="006E2549"/>
    <w:rsid w:val="006E26CB"/>
    <w:rsid w:val="006E2A97"/>
    <w:rsid w:val="006E2E6F"/>
    <w:rsid w:val="006E2FE5"/>
    <w:rsid w:val="006E30C5"/>
    <w:rsid w:val="006E3217"/>
    <w:rsid w:val="006E3334"/>
    <w:rsid w:val="006E33BD"/>
    <w:rsid w:val="006E35F4"/>
    <w:rsid w:val="006E3627"/>
    <w:rsid w:val="006E3669"/>
    <w:rsid w:val="006E38C0"/>
    <w:rsid w:val="006E3C79"/>
    <w:rsid w:val="006E4347"/>
    <w:rsid w:val="006E4C1E"/>
    <w:rsid w:val="006E4E29"/>
    <w:rsid w:val="006E5333"/>
    <w:rsid w:val="006E5643"/>
    <w:rsid w:val="006E5929"/>
    <w:rsid w:val="006E5C58"/>
    <w:rsid w:val="006E5C5D"/>
    <w:rsid w:val="006E5FFE"/>
    <w:rsid w:val="006E60CC"/>
    <w:rsid w:val="006E66CE"/>
    <w:rsid w:val="006E6938"/>
    <w:rsid w:val="006E6F57"/>
    <w:rsid w:val="006E7368"/>
    <w:rsid w:val="006E75E7"/>
    <w:rsid w:val="006E77D3"/>
    <w:rsid w:val="006E78FA"/>
    <w:rsid w:val="006F00CF"/>
    <w:rsid w:val="006F05B2"/>
    <w:rsid w:val="006F0848"/>
    <w:rsid w:val="006F08DC"/>
    <w:rsid w:val="006F08FA"/>
    <w:rsid w:val="006F09C3"/>
    <w:rsid w:val="006F0A50"/>
    <w:rsid w:val="006F0BCC"/>
    <w:rsid w:val="006F0CC9"/>
    <w:rsid w:val="006F0D07"/>
    <w:rsid w:val="006F0DEE"/>
    <w:rsid w:val="006F1257"/>
    <w:rsid w:val="006F1311"/>
    <w:rsid w:val="006F1B94"/>
    <w:rsid w:val="006F1E7E"/>
    <w:rsid w:val="006F21A6"/>
    <w:rsid w:val="006F21DE"/>
    <w:rsid w:val="006F2297"/>
    <w:rsid w:val="006F2364"/>
    <w:rsid w:val="006F24F1"/>
    <w:rsid w:val="006F2DDE"/>
    <w:rsid w:val="006F2FE9"/>
    <w:rsid w:val="006F3A54"/>
    <w:rsid w:val="006F3B29"/>
    <w:rsid w:val="006F3BEC"/>
    <w:rsid w:val="006F3C5C"/>
    <w:rsid w:val="006F3DF2"/>
    <w:rsid w:val="006F401B"/>
    <w:rsid w:val="006F403C"/>
    <w:rsid w:val="006F416E"/>
    <w:rsid w:val="006F42E5"/>
    <w:rsid w:val="006F450F"/>
    <w:rsid w:val="006F512E"/>
    <w:rsid w:val="006F5200"/>
    <w:rsid w:val="006F654E"/>
    <w:rsid w:val="006F67B7"/>
    <w:rsid w:val="006F6B0C"/>
    <w:rsid w:val="006F6B17"/>
    <w:rsid w:val="006F6D7A"/>
    <w:rsid w:val="006F72F6"/>
    <w:rsid w:val="006F7305"/>
    <w:rsid w:val="006F773A"/>
    <w:rsid w:val="006F7995"/>
    <w:rsid w:val="006F7DFB"/>
    <w:rsid w:val="0070036F"/>
    <w:rsid w:val="007003EE"/>
    <w:rsid w:val="0070043A"/>
    <w:rsid w:val="00700603"/>
    <w:rsid w:val="00700632"/>
    <w:rsid w:val="0070072D"/>
    <w:rsid w:val="0070091F"/>
    <w:rsid w:val="00700CFA"/>
    <w:rsid w:val="0070128D"/>
    <w:rsid w:val="007012DE"/>
    <w:rsid w:val="00701BEA"/>
    <w:rsid w:val="00701D22"/>
    <w:rsid w:val="00701EA1"/>
    <w:rsid w:val="007023EC"/>
    <w:rsid w:val="0070297D"/>
    <w:rsid w:val="0070323F"/>
    <w:rsid w:val="0070380A"/>
    <w:rsid w:val="00703EF5"/>
    <w:rsid w:val="00704279"/>
    <w:rsid w:val="007048DE"/>
    <w:rsid w:val="00704EEF"/>
    <w:rsid w:val="00704FA8"/>
    <w:rsid w:val="00705865"/>
    <w:rsid w:val="007058C0"/>
    <w:rsid w:val="00705FE8"/>
    <w:rsid w:val="0070613D"/>
    <w:rsid w:val="007061A0"/>
    <w:rsid w:val="0070647E"/>
    <w:rsid w:val="00706640"/>
    <w:rsid w:val="007069DF"/>
    <w:rsid w:val="00706AB9"/>
    <w:rsid w:val="00706AF2"/>
    <w:rsid w:val="00706CEB"/>
    <w:rsid w:val="0070772B"/>
    <w:rsid w:val="00707FC7"/>
    <w:rsid w:val="00710497"/>
    <w:rsid w:val="0071087B"/>
    <w:rsid w:val="007108A0"/>
    <w:rsid w:val="00710F36"/>
    <w:rsid w:val="00711008"/>
    <w:rsid w:val="0071100E"/>
    <w:rsid w:val="007113F0"/>
    <w:rsid w:val="007116EF"/>
    <w:rsid w:val="00711849"/>
    <w:rsid w:val="00711A1A"/>
    <w:rsid w:val="00711CFD"/>
    <w:rsid w:val="00711F57"/>
    <w:rsid w:val="007120B4"/>
    <w:rsid w:val="00712152"/>
    <w:rsid w:val="007121E1"/>
    <w:rsid w:val="0071246E"/>
    <w:rsid w:val="00712932"/>
    <w:rsid w:val="00712C1D"/>
    <w:rsid w:val="00712C88"/>
    <w:rsid w:val="007130A1"/>
    <w:rsid w:val="0071321A"/>
    <w:rsid w:val="0071323A"/>
    <w:rsid w:val="007132BE"/>
    <w:rsid w:val="00713366"/>
    <w:rsid w:val="00713467"/>
    <w:rsid w:val="00713D6B"/>
    <w:rsid w:val="00713F31"/>
    <w:rsid w:val="00714129"/>
    <w:rsid w:val="0071412F"/>
    <w:rsid w:val="00714370"/>
    <w:rsid w:val="0071478F"/>
    <w:rsid w:val="007147CA"/>
    <w:rsid w:val="007149C0"/>
    <w:rsid w:val="00714CC0"/>
    <w:rsid w:val="00715376"/>
    <w:rsid w:val="0071559F"/>
    <w:rsid w:val="00715967"/>
    <w:rsid w:val="00716167"/>
    <w:rsid w:val="007163F2"/>
    <w:rsid w:val="0071664A"/>
    <w:rsid w:val="00716AF7"/>
    <w:rsid w:val="00716D9B"/>
    <w:rsid w:val="00716F08"/>
    <w:rsid w:val="00717239"/>
    <w:rsid w:val="007175E5"/>
    <w:rsid w:val="00717924"/>
    <w:rsid w:val="00717993"/>
    <w:rsid w:val="00717F7C"/>
    <w:rsid w:val="0072016B"/>
    <w:rsid w:val="007205CA"/>
    <w:rsid w:val="0072064F"/>
    <w:rsid w:val="00720B81"/>
    <w:rsid w:val="00721177"/>
    <w:rsid w:val="00721573"/>
    <w:rsid w:val="00721584"/>
    <w:rsid w:val="00721BD8"/>
    <w:rsid w:val="00721E21"/>
    <w:rsid w:val="0072215A"/>
    <w:rsid w:val="007223BD"/>
    <w:rsid w:val="00722499"/>
    <w:rsid w:val="007224A7"/>
    <w:rsid w:val="00722622"/>
    <w:rsid w:val="00722843"/>
    <w:rsid w:val="0072288D"/>
    <w:rsid w:val="00722C56"/>
    <w:rsid w:val="00723033"/>
    <w:rsid w:val="0072362F"/>
    <w:rsid w:val="00723646"/>
    <w:rsid w:val="007237F3"/>
    <w:rsid w:val="00723BFC"/>
    <w:rsid w:val="00723C2A"/>
    <w:rsid w:val="00723FDF"/>
    <w:rsid w:val="007241D5"/>
    <w:rsid w:val="00724516"/>
    <w:rsid w:val="00724B23"/>
    <w:rsid w:val="00724B74"/>
    <w:rsid w:val="00724E6A"/>
    <w:rsid w:val="00724F0C"/>
    <w:rsid w:val="007250C1"/>
    <w:rsid w:val="00725367"/>
    <w:rsid w:val="007253FF"/>
    <w:rsid w:val="00725446"/>
    <w:rsid w:val="00725724"/>
    <w:rsid w:val="00726405"/>
    <w:rsid w:val="0072658C"/>
    <w:rsid w:val="007265EB"/>
    <w:rsid w:val="00726A98"/>
    <w:rsid w:val="00726BFE"/>
    <w:rsid w:val="00726F81"/>
    <w:rsid w:val="0072708B"/>
    <w:rsid w:val="007272A0"/>
    <w:rsid w:val="007278CB"/>
    <w:rsid w:val="00727A14"/>
    <w:rsid w:val="00727A5A"/>
    <w:rsid w:val="0073037B"/>
    <w:rsid w:val="00730486"/>
    <w:rsid w:val="0073049E"/>
    <w:rsid w:val="00730981"/>
    <w:rsid w:val="00730B80"/>
    <w:rsid w:val="00730BB8"/>
    <w:rsid w:val="00730D32"/>
    <w:rsid w:val="00730E5A"/>
    <w:rsid w:val="00731078"/>
    <w:rsid w:val="007313F2"/>
    <w:rsid w:val="007316DD"/>
    <w:rsid w:val="00731787"/>
    <w:rsid w:val="007317F7"/>
    <w:rsid w:val="00731AEA"/>
    <w:rsid w:val="00731B8B"/>
    <w:rsid w:val="00731CC0"/>
    <w:rsid w:val="00731EE0"/>
    <w:rsid w:val="00731F97"/>
    <w:rsid w:val="007324E4"/>
    <w:rsid w:val="0073286D"/>
    <w:rsid w:val="00732C55"/>
    <w:rsid w:val="00733087"/>
    <w:rsid w:val="00733220"/>
    <w:rsid w:val="0073328D"/>
    <w:rsid w:val="0073358E"/>
    <w:rsid w:val="00733614"/>
    <w:rsid w:val="00733662"/>
    <w:rsid w:val="00733ADB"/>
    <w:rsid w:val="00733ADD"/>
    <w:rsid w:val="00733C49"/>
    <w:rsid w:val="00733F51"/>
    <w:rsid w:val="007345E0"/>
    <w:rsid w:val="00734D5B"/>
    <w:rsid w:val="00734DF1"/>
    <w:rsid w:val="0073500A"/>
    <w:rsid w:val="0073530B"/>
    <w:rsid w:val="0073533B"/>
    <w:rsid w:val="00735634"/>
    <w:rsid w:val="00735B70"/>
    <w:rsid w:val="00735C78"/>
    <w:rsid w:val="00735C9C"/>
    <w:rsid w:val="00735CA6"/>
    <w:rsid w:val="00735F03"/>
    <w:rsid w:val="00736146"/>
    <w:rsid w:val="007361C6"/>
    <w:rsid w:val="00736A72"/>
    <w:rsid w:val="00736CA2"/>
    <w:rsid w:val="00736E27"/>
    <w:rsid w:val="00736F0F"/>
    <w:rsid w:val="00736F44"/>
    <w:rsid w:val="00736F93"/>
    <w:rsid w:val="0073776C"/>
    <w:rsid w:val="007378BF"/>
    <w:rsid w:val="00737D94"/>
    <w:rsid w:val="007401DC"/>
    <w:rsid w:val="0074041B"/>
    <w:rsid w:val="00740849"/>
    <w:rsid w:val="00741104"/>
    <w:rsid w:val="00741322"/>
    <w:rsid w:val="00741715"/>
    <w:rsid w:val="00741791"/>
    <w:rsid w:val="00741C9E"/>
    <w:rsid w:val="00741D7B"/>
    <w:rsid w:val="00741F4E"/>
    <w:rsid w:val="0074202A"/>
    <w:rsid w:val="007421A3"/>
    <w:rsid w:val="0074224A"/>
    <w:rsid w:val="0074224D"/>
    <w:rsid w:val="00742C31"/>
    <w:rsid w:val="00743467"/>
    <w:rsid w:val="007437CE"/>
    <w:rsid w:val="007438D5"/>
    <w:rsid w:val="00743911"/>
    <w:rsid w:val="00744683"/>
    <w:rsid w:val="00744A63"/>
    <w:rsid w:val="00744C5C"/>
    <w:rsid w:val="00744E17"/>
    <w:rsid w:val="00744EC1"/>
    <w:rsid w:val="00745175"/>
    <w:rsid w:val="00745429"/>
    <w:rsid w:val="0074547B"/>
    <w:rsid w:val="007455D8"/>
    <w:rsid w:val="00745D91"/>
    <w:rsid w:val="0074602D"/>
    <w:rsid w:val="00746521"/>
    <w:rsid w:val="00746712"/>
    <w:rsid w:val="00746BFD"/>
    <w:rsid w:val="00746DFF"/>
    <w:rsid w:val="00746E72"/>
    <w:rsid w:val="00746F4F"/>
    <w:rsid w:val="0074721D"/>
    <w:rsid w:val="00747276"/>
    <w:rsid w:val="0074757F"/>
    <w:rsid w:val="00747747"/>
    <w:rsid w:val="0075021F"/>
    <w:rsid w:val="0075029D"/>
    <w:rsid w:val="0075047C"/>
    <w:rsid w:val="00750872"/>
    <w:rsid w:val="0075094C"/>
    <w:rsid w:val="00750ACC"/>
    <w:rsid w:val="00750B2C"/>
    <w:rsid w:val="00750F5D"/>
    <w:rsid w:val="00751979"/>
    <w:rsid w:val="00751B06"/>
    <w:rsid w:val="00751B3F"/>
    <w:rsid w:val="00751C8E"/>
    <w:rsid w:val="00751EE2"/>
    <w:rsid w:val="007520B4"/>
    <w:rsid w:val="00752607"/>
    <w:rsid w:val="007526B5"/>
    <w:rsid w:val="00752A94"/>
    <w:rsid w:val="00752E32"/>
    <w:rsid w:val="00753889"/>
    <w:rsid w:val="00753ADB"/>
    <w:rsid w:val="00753D8D"/>
    <w:rsid w:val="00754A17"/>
    <w:rsid w:val="00754FC2"/>
    <w:rsid w:val="00755280"/>
    <w:rsid w:val="007552D1"/>
    <w:rsid w:val="007557BB"/>
    <w:rsid w:val="0075597C"/>
    <w:rsid w:val="0075598D"/>
    <w:rsid w:val="00755BAE"/>
    <w:rsid w:val="00755D98"/>
    <w:rsid w:val="00755DA9"/>
    <w:rsid w:val="0075623E"/>
    <w:rsid w:val="0075668E"/>
    <w:rsid w:val="00756AC2"/>
    <w:rsid w:val="00756E28"/>
    <w:rsid w:val="00756E80"/>
    <w:rsid w:val="00757076"/>
    <w:rsid w:val="007571F0"/>
    <w:rsid w:val="00757665"/>
    <w:rsid w:val="00757855"/>
    <w:rsid w:val="00757996"/>
    <w:rsid w:val="007579BF"/>
    <w:rsid w:val="00757BFA"/>
    <w:rsid w:val="00757C82"/>
    <w:rsid w:val="007605AD"/>
    <w:rsid w:val="00760A31"/>
    <w:rsid w:val="00760ACE"/>
    <w:rsid w:val="00760C45"/>
    <w:rsid w:val="00760E05"/>
    <w:rsid w:val="00760EE9"/>
    <w:rsid w:val="007610F3"/>
    <w:rsid w:val="0076122A"/>
    <w:rsid w:val="0076140B"/>
    <w:rsid w:val="00761419"/>
    <w:rsid w:val="00761A10"/>
    <w:rsid w:val="00761A6B"/>
    <w:rsid w:val="00762042"/>
    <w:rsid w:val="007625B4"/>
    <w:rsid w:val="0076266D"/>
    <w:rsid w:val="00762879"/>
    <w:rsid w:val="00762E07"/>
    <w:rsid w:val="00762F47"/>
    <w:rsid w:val="00763186"/>
    <w:rsid w:val="007633F3"/>
    <w:rsid w:val="00763660"/>
    <w:rsid w:val="0076384B"/>
    <w:rsid w:val="007638E3"/>
    <w:rsid w:val="0076396B"/>
    <w:rsid w:val="00763CB8"/>
    <w:rsid w:val="00763D7F"/>
    <w:rsid w:val="00763E9D"/>
    <w:rsid w:val="00764237"/>
    <w:rsid w:val="00764B7C"/>
    <w:rsid w:val="00764C2F"/>
    <w:rsid w:val="00764EA2"/>
    <w:rsid w:val="00765F21"/>
    <w:rsid w:val="00765FC6"/>
    <w:rsid w:val="00766055"/>
    <w:rsid w:val="0076626A"/>
    <w:rsid w:val="0076634C"/>
    <w:rsid w:val="007664CE"/>
    <w:rsid w:val="00766659"/>
    <w:rsid w:val="00766831"/>
    <w:rsid w:val="007669C0"/>
    <w:rsid w:val="007669CE"/>
    <w:rsid w:val="00766E30"/>
    <w:rsid w:val="00767005"/>
    <w:rsid w:val="00767313"/>
    <w:rsid w:val="007673CB"/>
    <w:rsid w:val="007675B8"/>
    <w:rsid w:val="00770551"/>
    <w:rsid w:val="00770687"/>
    <w:rsid w:val="00770A6F"/>
    <w:rsid w:val="00770F3A"/>
    <w:rsid w:val="007712C4"/>
    <w:rsid w:val="00771BBE"/>
    <w:rsid w:val="00771D5A"/>
    <w:rsid w:val="00771E0C"/>
    <w:rsid w:val="00771EA8"/>
    <w:rsid w:val="00771F93"/>
    <w:rsid w:val="0077231F"/>
    <w:rsid w:val="007726DF"/>
    <w:rsid w:val="00772B72"/>
    <w:rsid w:val="00772C6C"/>
    <w:rsid w:val="00772D07"/>
    <w:rsid w:val="00773286"/>
    <w:rsid w:val="007733D6"/>
    <w:rsid w:val="00773577"/>
    <w:rsid w:val="00773CF4"/>
    <w:rsid w:val="007743C7"/>
    <w:rsid w:val="0077446B"/>
    <w:rsid w:val="00774924"/>
    <w:rsid w:val="00774BC3"/>
    <w:rsid w:val="00774E87"/>
    <w:rsid w:val="00775105"/>
    <w:rsid w:val="0077531F"/>
    <w:rsid w:val="00775860"/>
    <w:rsid w:val="0077666F"/>
    <w:rsid w:val="00776779"/>
    <w:rsid w:val="0077678B"/>
    <w:rsid w:val="007770E4"/>
    <w:rsid w:val="0077725A"/>
    <w:rsid w:val="00777A73"/>
    <w:rsid w:val="00777E5E"/>
    <w:rsid w:val="007801E3"/>
    <w:rsid w:val="00780256"/>
    <w:rsid w:val="007804F2"/>
    <w:rsid w:val="007805D5"/>
    <w:rsid w:val="00780B56"/>
    <w:rsid w:val="00780D20"/>
    <w:rsid w:val="00780DFD"/>
    <w:rsid w:val="00780F72"/>
    <w:rsid w:val="00780FC5"/>
    <w:rsid w:val="00781226"/>
    <w:rsid w:val="0078169D"/>
    <w:rsid w:val="0078175E"/>
    <w:rsid w:val="007817F6"/>
    <w:rsid w:val="00781BA8"/>
    <w:rsid w:val="00781C18"/>
    <w:rsid w:val="0078275F"/>
    <w:rsid w:val="00782A7D"/>
    <w:rsid w:val="007830CC"/>
    <w:rsid w:val="007830E7"/>
    <w:rsid w:val="0078315E"/>
    <w:rsid w:val="0078369C"/>
    <w:rsid w:val="007836A6"/>
    <w:rsid w:val="00783852"/>
    <w:rsid w:val="00783B05"/>
    <w:rsid w:val="00784014"/>
    <w:rsid w:val="007841AD"/>
    <w:rsid w:val="00784552"/>
    <w:rsid w:val="00784F4C"/>
    <w:rsid w:val="00784F9E"/>
    <w:rsid w:val="0078519C"/>
    <w:rsid w:val="00785579"/>
    <w:rsid w:val="007855A1"/>
    <w:rsid w:val="007863D9"/>
    <w:rsid w:val="00786746"/>
    <w:rsid w:val="007867A7"/>
    <w:rsid w:val="00786882"/>
    <w:rsid w:val="00786D6B"/>
    <w:rsid w:val="00786E98"/>
    <w:rsid w:val="00787024"/>
    <w:rsid w:val="00787269"/>
    <w:rsid w:val="0078752F"/>
    <w:rsid w:val="00787786"/>
    <w:rsid w:val="00787B59"/>
    <w:rsid w:val="00787C49"/>
    <w:rsid w:val="00787E2C"/>
    <w:rsid w:val="00787F80"/>
    <w:rsid w:val="007900F8"/>
    <w:rsid w:val="00791539"/>
    <w:rsid w:val="00791CB7"/>
    <w:rsid w:val="00791D7A"/>
    <w:rsid w:val="00791DD8"/>
    <w:rsid w:val="00791F62"/>
    <w:rsid w:val="0079265D"/>
    <w:rsid w:val="00792875"/>
    <w:rsid w:val="00792A7A"/>
    <w:rsid w:val="00792DEB"/>
    <w:rsid w:val="007931F8"/>
    <w:rsid w:val="00793262"/>
    <w:rsid w:val="007938F5"/>
    <w:rsid w:val="0079392B"/>
    <w:rsid w:val="0079398E"/>
    <w:rsid w:val="00793BCE"/>
    <w:rsid w:val="00793C39"/>
    <w:rsid w:val="00793D47"/>
    <w:rsid w:val="00793FCF"/>
    <w:rsid w:val="00794642"/>
    <w:rsid w:val="0079497C"/>
    <w:rsid w:val="00794EB7"/>
    <w:rsid w:val="00794FEA"/>
    <w:rsid w:val="00795013"/>
    <w:rsid w:val="0079572E"/>
    <w:rsid w:val="00795BB1"/>
    <w:rsid w:val="00795BF3"/>
    <w:rsid w:val="00796092"/>
    <w:rsid w:val="007961E6"/>
    <w:rsid w:val="00796315"/>
    <w:rsid w:val="0079649D"/>
    <w:rsid w:val="007964A9"/>
    <w:rsid w:val="00796A00"/>
    <w:rsid w:val="00796D42"/>
    <w:rsid w:val="00797197"/>
    <w:rsid w:val="007971FC"/>
    <w:rsid w:val="00797238"/>
    <w:rsid w:val="007972F3"/>
    <w:rsid w:val="0079761D"/>
    <w:rsid w:val="0079762F"/>
    <w:rsid w:val="00797958"/>
    <w:rsid w:val="00797D66"/>
    <w:rsid w:val="007A0126"/>
    <w:rsid w:val="007A07E2"/>
    <w:rsid w:val="007A0ED7"/>
    <w:rsid w:val="007A1071"/>
    <w:rsid w:val="007A11CA"/>
    <w:rsid w:val="007A161D"/>
    <w:rsid w:val="007A17A1"/>
    <w:rsid w:val="007A17C7"/>
    <w:rsid w:val="007A1AEE"/>
    <w:rsid w:val="007A1DF1"/>
    <w:rsid w:val="007A1F60"/>
    <w:rsid w:val="007A25E7"/>
    <w:rsid w:val="007A274F"/>
    <w:rsid w:val="007A27BD"/>
    <w:rsid w:val="007A2893"/>
    <w:rsid w:val="007A29F5"/>
    <w:rsid w:val="007A2BC5"/>
    <w:rsid w:val="007A2CB4"/>
    <w:rsid w:val="007A2E4C"/>
    <w:rsid w:val="007A3950"/>
    <w:rsid w:val="007A3C30"/>
    <w:rsid w:val="007A3DF8"/>
    <w:rsid w:val="007A401C"/>
    <w:rsid w:val="007A4308"/>
    <w:rsid w:val="007A4549"/>
    <w:rsid w:val="007A4943"/>
    <w:rsid w:val="007A4B96"/>
    <w:rsid w:val="007A4D3F"/>
    <w:rsid w:val="007A4D56"/>
    <w:rsid w:val="007A51D3"/>
    <w:rsid w:val="007A568D"/>
    <w:rsid w:val="007A62C2"/>
    <w:rsid w:val="007A69A3"/>
    <w:rsid w:val="007A6F00"/>
    <w:rsid w:val="007A77D4"/>
    <w:rsid w:val="007A78CE"/>
    <w:rsid w:val="007A7CA7"/>
    <w:rsid w:val="007A7DD0"/>
    <w:rsid w:val="007B0553"/>
    <w:rsid w:val="007B0ED9"/>
    <w:rsid w:val="007B1113"/>
    <w:rsid w:val="007B121A"/>
    <w:rsid w:val="007B1286"/>
    <w:rsid w:val="007B1373"/>
    <w:rsid w:val="007B19F5"/>
    <w:rsid w:val="007B1A3C"/>
    <w:rsid w:val="007B2363"/>
    <w:rsid w:val="007B27DE"/>
    <w:rsid w:val="007B2A5F"/>
    <w:rsid w:val="007B2E3D"/>
    <w:rsid w:val="007B2F3C"/>
    <w:rsid w:val="007B2F8E"/>
    <w:rsid w:val="007B3039"/>
    <w:rsid w:val="007B37CF"/>
    <w:rsid w:val="007B389B"/>
    <w:rsid w:val="007B3B0C"/>
    <w:rsid w:val="007B3E12"/>
    <w:rsid w:val="007B41C0"/>
    <w:rsid w:val="007B423E"/>
    <w:rsid w:val="007B4257"/>
    <w:rsid w:val="007B4386"/>
    <w:rsid w:val="007B44EF"/>
    <w:rsid w:val="007B4772"/>
    <w:rsid w:val="007B49A3"/>
    <w:rsid w:val="007B4FFF"/>
    <w:rsid w:val="007B5032"/>
    <w:rsid w:val="007B513E"/>
    <w:rsid w:val="007B522B"/>
    <w:rsid w:val="007B600B"/>
    <w:rsid w:val="007B60E7"/>
    <w:rsid w:val="007B60EA"/>
    <w:rsid w:val="007B616A"/>
    <w:rsid w:val="007B68AD"/>
    <w:rsid w:val="007B692C"/>
    <w:rsid w:val="007B6B07"/>
    <w:rsid w:val="007B6E2C"/>
    <w:rsid w:val="007B702C"/>
    <w:rsid w:val="007B7265"/>
    <w:rsid w:val="007B76EF"/>
    <w:rsid w:val="007B7896"/>
    <w:rsid w:val="007B79D3"/>
    <w:rsid w:val="007B7C17"/>
    <w:rsid w:val="007C08D6"/>
    <w:rsid w:val="007C1397"/>
    <w:rsid w:val="007C1CFC"/>
    <w:rsid w:val="007C1F7C"/>
    <w:rsid w:val="007C2CFB"/>
    <w:rsid w:val="007C2F22"/>
    <w:rsid w:val="007C3995"/>
    <w:rsid w:val="007C3A89"/>
    <w:rsid w:val="007C3CF6"/>
    <w:rsid w:val="007C4374"/>
    <w:rsid w:val="007C442F"/>
    <w:rsid w:val="007C4672"/>
    <w:rsid w:val="007C4AE7"/>
    <w:rsid w:val="007C50EC"/>
    <w:rsid w:val="007C5129"/>
    <w:rsid w:val="007C5352"/>
    <w:rsid w:val="007C53A3"/>
    <w:rsid w:val="007C55D7"/>
    <w:rsid w:val="007C58F0"/>
    <w:rsid w:val="007C5D7B"/>
    <w:rsid w:val="007C5F37"/>
    <w:rsid w:val="007C6B22"/>
    <w:rsid w:val="007C6BCD"/>
    <w:rsid w:val="007C6BF1"/>
    <w:rsid w:val="007C7049"/>
    <w:rsid w:val="007C7090"/>
    <w:rsid w:val="007C7556"/>
    <w:rsid w:val="007C77C4"/>
    <w:rsid w:val="007C7A9E"/>
    <w:rsid w:val="007C7F5D"/>
    <w:rsid w:val="007D0102"/>
    <w:rsid w:val="007D011E"/>
    <w:rsid w:val="007D08CA"/>
    <w:rsid w:val="007D0BE8"/>
    <w:rsid w:val="007D0C60"/>
    <w:rsid w:val="007D0F62"/>
    <w:rsid w:val="007D1025"/>
    <w:rsid w:val="007D1403"/>
    <w:rsid w:val="007D1524"/>
    <w:rsid w:val="007D1530"/>
    <w:rsid w:val="007D17FC"/>
    <w:rsid w:val="007D1965"/>
    <w:rsid w:val="007D24C5"/>
    <w:rsid w:val="007D24DC"/>
    <w:rsid w:val="007D2A44"/>
    <w:rsid w:val="007D2BB6"/>
    <w:rsid w:val="007D2E57"/>
    <w:rsid w:val="007D3632"/>
    <w:rsid w:val="007D3E7F"/>
    <w:rsid w:val="007D3F9C"/>
    <w:rsid w:val="007D44A3"/>
    <w:rsid w:val="007D4972"/>
    <w:rsid w:val="007D4E70"/>
    <w:rsid w:val="007D4F65"/>
    <w:rsid w:val="007D510A"/>
    <w:rsid w:val="007D51D5"/>
    <w:rsid w:val="007D583A"/>
    <w:rsid w:val="007D58A9"/>
    <w:rsid w:val="007D591E"/>
    <w:rsid w:val="007D5E53"/>
    <w:rsid w:val="007D60E6"/>
    <w:rsid w:val="007D65C0"/>
    <w:rsid w:val="007D6E74"/>
    <w:rsid w:val="007D73AD"/>
    <w:rsid w:val="007D7BAD"/>
    <w:rsid w:val="007E0211"/>
    <w:rsid w:val="007E049E"/>
    <w:rsid w:val="007E097D"/>
    <w:rsid w:val="007E09DE"/>
    <w:rsid w:val="007E0AB9"/>
    <w:rsid w:val="007E0D86"/>
    <w:rsid w:val="007E0E24"/>
    <w:rsid w:val="007E0ECF"/>
    <w:rsid w:val="007E112D"/>
    <w:rsid w:val="007E1281"/>
    <w:rsid w:val="007E1917"/>
    <w:rsid w:val="007E1AED"/>
    <w:rsid w:val="007E1D8D"/>
    <w:rsid w:val="007E230D"/>
    <w:rsid w:val="007E2799"/>
    <w:rsid w:val="007E2824"/>
    <w:rsid w:val="007E2EBB"/>
    <w:rsid w:val="007E2F4E"/>
    <w:rsid w:val="007E3052"/>
    <w:rsid w:val="007E317E"/>
    <w:rsid w:val="007E39DA"/>
    <w:rsid w:val="007E3F72"/>
    <w:rsid w:val="007E4512"/>
    <w:rsid w:val="007E49E0"/>
    <w:rsid w:val="007E4DF9"/>
    <w:rsid w:val="007E55FF"/>
    <w:rsid w:val="007E5C66"/>
    <w:rsid w:val="007E5F9F"/>
    <w:rsid w:val="007E63E7"/>
    <w:rsid w:val="007E6792"/>
    <w:rsid w:val="007E6CA0"/>
    <w:rsid w:val="007E6F1E"/>
    <w:rsid w:val="007E7199"/>
    <w:rsid w:val="007E73A6"/>
    <w:rsid w:val="007E77AB"/>
    <w:rsid w:val="007E78A3"/>
    <w:rsid w:val="007E7BBE"/>
    <w:rsid w:val="007F0241"/>
    <w:rsid w:val="007F030A"/>
    <w:rsid w:val="007F03A9"/>
    <w:rsid w:val="007F0567"/>
    <w:rsid w:val="007F0797"/>
    <w:rsid w:val="007F084D"/>
    <w:rsid w:val="007F0913"/>
    <w:rsid w:val="007F0A34"/>
    <w:rsid w:val="007F13A0"/>
    <w:rsid w:val="007F1B79"/>
    <w:rsid w:val="007F1BD5"/>
    <w:rsid w:val="007F1E00"/>
    <w:rsid w:val="007F1E66"/>
    <w:rsid w:val="007F1FE1"/>
    <w:rsid w:val="007F2017"/>
    <w:rsid w:val="007F21BA"/>
    <w:rsid w:val="007F2752"/>
    <w:rsid w:val="007F32D2"/>
    <w:rsid w:val="007F3662"/>
    <w:rsid w:val="007F3C93"/>
    <w:rsid w:val="007F3CBE"/>
    <w:rsid w:val="007F3F2E"/>
    <w:rsid w:val="007F4315"/>
    <w:rsid w:val="007F47ED"/>
    <w:rsid w:val="007F5587"/>
    <w:rsid w:val="007F5DCD"/>
    <w:rsid w:val="007F6147"/>
    <w:rsid w:val="007F6552"/>
    <w:rsid w:val="007F658D"/>
    <w:rsid w:val="007F6E7D"/>
    <w:rsid w:val="007F6F0A"/>
    <w:rsid w:val="007F7100"/>
    <w:rsid w:val="007F7777"/>
    <w:rsid w:val="007F798D"/>
    <w:rsid w:val="00800058"/>
    <w:rsid w:val="00800435"/>
    <w:rsid w:val="008004B8"/>
    <w:rsid w:val="0080064F"/>
    <w:rsid w:val="00800890"/>
    <w:rsid w:val="00800BAC"/>
    <w:rsid w:val="0080131B"/>
    <w:rsid w:val="00801609"/>
    <w:rsid w:val="0080184D"/>
    <w:rsid w:val="00801F98"/>
    <w:rsid w:val="00802010"/>
    <w:rsid w:val="008020C8"/>
    <w:rsid w:val="00802C1D"/>
    <w:rsid w:val="00802CFD"/>
    <w:rsid w:val="00802E20"/>
    <w:rsid w:val="00802EAF"/>
    <w:rsid w:val="00802EF4"/>
    <w:rsid w:val="00803ABD"/>
    <w:rsid w:val="00804119"/>
    <w:rsid w:val="0080424A"/>
    <w:rsid w:val="008043DA"/>
    <w:rsid w:val="0080442C"/>
    <w:rsid w:val="0080463C"/>
    <w:rsid w:val="00804674"/>
    <w:rsid w:val="00804C5D"/>
    <w:rsid w:val="00804D4C"/>
    <w:rsid w:val="0080536D"/>
    <w:rsid w:val="008053B4"/>
    <w:rsid w:val="0080541E"/>
    <w:rsid w:val="008055A8"/>
    <w:rsid w:val="0080566F"/>
    <w:rsid w:val="0080582E"/>
    <w:rsid w:val="008058CB"/>
    <w:rsid w:val="0080590B"/>
    <w:rsid w:val="00805A46"/>
    <w:rsid w:val="00805FDD"/>
    <w:rsid w:val="00806076"/>
    <w:rsid w:val="0080608F"/>
    <w:rsid w:val="0080640E"/>
    <w:rsid w:val="008065D5"/>
    <w:rsid w:val="00806701"/>
    <w:rsid w:val="00806B34"/>
    <w:rsid w:val="00806B46"/>
    <w:rsid w:val="008077A8"/>
    <w:rsid w:val="0081004F"/>
    <w:rsid w:val="008109A4"/>
    <w:rsid w:val="008111D8"/>
    <w:rsid w:val="0081168A"/>
    <w:rsid w:val="0081199B"/>
    <w:rsid w:val="00811D30"/>
    <w:rsid w:val="0081207E"/>
    <w:rsid w:val="008122D4"/>
    <w:rsid w:val="00812331"/>
    <w:rsid w:val="00812666"/>
    <w:rsid w:val="00812B5F"/>
    <w:rsid w:val="00812C30"/>
    <w:rsid w:val="00812C86"/>
    <w:rsid w:val="00812DE3"/>
    <w:rsid w:val="00813024"/>
    <w:rsid w:val="0081302D"/>
    <w:rsid w:val="008135B5"/>
    <w:rsid w:val="00813642"/>
    <w:rsid w:val="00813685"/>
    <w:rsid w:val="0081379E"/>
    <w:rsid w:val="00813FF3"/>
    <w:rsid w:val="008142F8"/>
    <w:rsid w:val="00814368"/>
    <w:rsid w:val="00814743"/>
    <w:rsid w:val="00814781"/>
    <w:rsid w:val="00814918"/>
    <w:rsid w:val="00814A1D"/>
    <w:rsid w:val="00814BB3"/>
    <w:rsid w:val="00814E45"/>
    <w:rsid w:val="00814E5A"/>
    <w:rsid w:val="00815054"/>
    <w:rsid w:val="00815089"/>
    <w:rsid w:val="00815A7D"/>
    <w:rsid w:val="00815AE0"/>
    <w:rsid w:val="00816124"/>
    <w:rsid w:val="0081653C"/>
    <w:rsid w:val="00816659"/>
    <w:rsid w:val="008166ED"/>
    <w:rsid w:val="0081687C"/>
    <w:rsid w:val="00817552"/>
    <w:rsid w:val="0081796B"/>
    <w:rsid w:val="00817A3B"/>
    <w:rsid w:val="00817D16"/>
    <w:rsid w:val="00820330"/>
    <w:rsid w:val="008208C7"/>
    <w:rsid w:val="00820CE4"/>
    <w:rsid w:val="00821571"/>
    <w:rsid w:val="0082161A"/>
    <w:rsid w:val="00821738"/>
    <w:rsid w:val="00821E7A"/>
    <w:rsid w:val="008221D1"/>
    <w:rsid w:val="00822E07"/>
    <w:rsid w:val="00822EDE"/>
    <w:rsid w:val="0082349D"/>
    <w:rsid w:val="00823829"/>
    <w:rsid w:val="00823BDE"/>
    <w:rsid w:val="00823E0E"/>
    <w:rsid w:val="00823FE6"/>
    <w:rsid w:val="00824133"/>
    <w:rsid w:val="00824754"/>
    <w:rsid w:val="00824A5D"/>
    <w:rsid w:val="00824B96"/>
    <w:rsid w:val="00824E33"/>
    <w:rsid w:val="00824EA2"/>
    <w:rsid w:val="00824FDF"/>
    <w:rsid w:val="00825048"/>
    <w:rsid w:val="008257FC"/>
    <w:rsid w:val="0082584A"/>
    <w:rsid w:val="00825AFB"/>
    <w:rsid w:val="00825CF8"/>
    <w:rsid w:val="00825E1D"/>
    <w:rsid w:val="00825EC8"/>
    <w:rsid w:val="00825FF0"/>
    <w:rsid w:val="00826169"/>
    <w:rsid w:val="00826467"/>
    <w:rsid w:val="008264B0"/>
    <w:rsid w:val="00826626"/>
    <w:rsid w:val="0082678D"/>
    <w:rsid w:val="0082697C"/>
    <w:rsid w:val="00826FB2"/>
    <w:rsid w:val="00826FD5"/>
    <w:rsid w:val="008271CE"/>
    <w:rsid w:val="008301F5"/>
    <w:rsid w:val="00830216"/>
    <w:rsid w:val="0083026B"/>
    <w:rsid w:val="008302BB"/>
    <w:rsid w:val="008306F1"/>
    <w:rsid w:val="00830C85"/>
    <w:rsid w:val="00830CA1"/>
    <w:rsid w:val="00830EF7"/>
    <w:rsid w:val="0083128B"/>
    <w:rsid w:val="00831470"/>
    <w:rsid w:val="008315FD"/>
    <w:rsid w:val="00831E32"/>
    <w:rsid w:val="008321F3"/>
    <w:rsid w:val="00832431"/>
    <w:rsid w:val="00832818"/>
    <w:rsid w:val="00833063"/>
    <w:rsid w:val="00833324"/>
    <w:rsid w:val="00833419"/>
    <w:rsid w:val="00833519"/>
    <w:rsid w:val="0083383C"/>
    <w:rsid w:val="00833A24"/>
    <w:rsid w:val="00833ABA"/>
    <w:rsid w:val="00833BE3"/>
    <w:rsid w:val="0083461B"/>
    <w:rsid w:val="008347B6"/>
    <w:rsid w:val="00834E03"/>
    <w:rsid w:val="00834EE7"/>
    <w:rsid w:val="0083523B"/>
    <w:rsid w:val="008353C8"/>
    <w:rsid w:val="00835986"/>
    <w:rsid w:val="00835BD0"/>
    <w:rsid w:val="008363BD"/>
    <w:rsid w:val="00836966"/>
    <w:rsid w:val="00836BB3"/>
    <w:rsid w:val="00836C65"/>
    <w:rsid w:val="00836D58"/>
    <w:rsid w:val="00836E33"/>
    <w:rsid w:val="00836E6B"/>
    <w:rsid w:val="00836EEB"/>
    <w:rsid w:val="008370D7"/>
    <w:rsid w:val="00837165"/>
    <w:rsid w:val="00837268"/>
    <w:rsid w:val="00837348"/>
    <w:rsid w:val="008373AE"/>
    <w:rsid w:val="008374FB"/>
    <w:rsid w:val="00837A39"/>
    <w:rsid w:val="00837DCF"/>
    <w:rsid w:val="00837FBC"/>
    <w:rsid w:val="008407C2"/>
    <w:rsid w:val="008409C6"/>
    <w:rsid w:val="00840B4A"/>
    <w:rsid w:val="0084144B"/>
    <w:rsid w:val="008415A0"/>
    <w:rsid w:val="008420CA"/>
    <w:rsid w:val="00842281"/>
    <w:rsid w:val="0084283F"/>
    <w:rsid w:val="00842EC7"/>
    <w:rsid w:val="00843A0D"/>
    <w:rsid w:val="00843B7D"/>
    <w:rsid w:val="00844035"/>
    <w:rsid w:val="00844171"/>
    <w:rsid w:val="0084444B"/>
    <w:rsid w:val="00844A6D"/>
    <w:rsid w:val="00844A94"/>
    <w:rsid w:val="00844DCB"/>
    <w:rsid w:val="00844ED3"/>
    <w:rsid w:val="00844F76"/>
    <w:rsid w:val="0084562C"/>
    <w:rsid w:val="00845675"/>
    <w:rsid w:val="008457D2"/>
    <w:rsid w:val="00845998"/>
    <w:rsid w:val="00845B61"/>
    <w:rsid w:val="00845FA0"/>
    <w:rsid w:val="008460CA"/>
    <w:rsid w:val="008462F3"/>
    <w:rsid w:val="008469A7"/>
    <w:rsid w:val="00847536"/>
    <w:rsid w:val="00847763"/>
    <w:rsid w:val="0084784D"/>
    <w:rsid w:val="008479EC"/>
    <w:rsid w:val="00847CF8"/>
    <w:rsid w:val="00847D2D"/>
    <w:rsid w:val="00847F12"/>
    <w:rsid w:val="00850077"/>
    <w:rsid w:val="008503A7"/>
    <w:rsid w:val="00850450"/>
    <w:rsid w:val="008505AF"/>
    <w:rsid w:val="00850686"/>
    <w:rsid w:val="00850AA9"/>
    <w:rsid w:val="00850AC8"/>
    <w:rsid w:val="00850CC6"/>
    <w:rsid w:val="00850DA8"/>
    <w:rsid w:val="00851047"/>
    <w:rsid w:val="008514ED"/>
    <w:rsid w:val="00852150"/>
    <w:rsid w:val="00852154"/>
    <w:rsid w:val="0085217D"/>
    <w:rsid w:val="008521F9"/>
    <w:rsid w:val="00852335"/>
    <w:rsid w:val="008525F2"/>
    <w:rsid w:val="00852AAA"/>
    <w:rsid w:val="008530EB"/>
    <w:rsid w:val="00854003"/>
    <w:rsid w:val="008545FA"/>
    <w:rsid w:val="00854A0F"/>
    <w:rsid w:val="00854D83"/>
    <w:rsid w:val="00855938"/>
    <w:rsid w:val="00855C02"/>
    <w:rsid w:val="00856190"/>
    <w:rsid w:val="008561BC"/>
    <w:rsid w:val="0085628E"/>
    <w:rsid w:val="0085630F"/>
    <w:rsid w:val="00856518"/>
    <w:rsid w:val="0085666D"/>
    <w:rsid w:val="008569A1"/>
    <w:rsid w:val="00856C16"/>
    <w:rsid w:val="00856F81"/>
    <w:rsid w:val="00857075"/>
    <w:rsid w:val="00857402"/>
    <w:rsid w:val="0085798B"/>
    <w:rsid w:val="00857BF2"/>
    <w:rsid w:val="00857F94"/>
    <w:rsid w:val="00857FA0"/>
    <w:rsid w:val="008602CD"/>
    <w:rsid w:val="0086041A"/>
    <w:rsid w:val="0086069C"/>
    <w:rsid w:val="00860A45"/>
    <w:rsid w:val="00860FC6"/>
    <w:rsid w:val="00860FEE"/>
    <w:rsid w:val="00861C0B"/>
    <w:rsid w:val="00862004"/>
    <w:rsid w:val="00862016"/>
    <w:rsid w:val="008621A2"/>
    <w:rsid w:val="0086260A"/>
    <w:rsid w:val="0086262D"/>
    <w:rsid w:val="00862792"/>
    <w:rsid w:val="008630BC"/>
    <w:rsid w:val="008633A9"/>
    <w:rsid w:val="0086347F"/>
    <w:rsid w:val="00863620"/>
    <w:rsid w:val="00863800"/>
    <w:rsid w:val="008638B3"/>
    <w:rsid w:val="00863AA8"/>
    <w:rsid w:val="00863EEE"/>
    <w:rsid w:val="00863F2F"/>
    <w:rsid w:val="00863FD6"/>
    <w:rsid w:val="0086435D"/>
    <w:rsid w:val="008645EE"/>
    <w:rsid w:val="00864662"/>
    <w:rsid w:val="008646E4"/>
    <w:rsid w:val="00864931"/>
    <w:rsid w:val="008649AD"/>
    <w:rsid w:val="008649CE"/>
    <w:rsid w:val="00865076"/>
    <w:rsid w:val="008650B6"/>
    <w:rsid w:val="00865832"/>
    <w:rsid w:val="008659A4"/>
    <w:rsid w:val="00865D3B"/>
    <w:rsid w:val="00866084"/>
    <w:rsid w:val="00866133"/>
    <w:rsid w:val="00866353"/>
    <w:rsid w:val="00866975"/>
    <w:rsid w:val="00867564"/>
    <w:rsid w:val="00867C03"/>
    <w:rsid w:val="00867E96"/>
    <w:rsid w:val="00867EE0"/>
    <w:rsid w:val="00867F70"/>
    <w:rsid w:val="00870031"/>
    <w:rsid w:val="008701BB"/>
    <w:rsid w:val="008707ED"/>
    <w:rsid w:val="008709F3"/>
    <w:rsid w:val="00870C8E"/>
    <w:rsid w:val="00870CBA"/>
    <w:rsid w:val="00870EBB"/>
    <w:rsid w:val="00870EC4"/>
    <w:rsid w:val="00871026"/>
    <w:rsid w:val="00871272"/>
    <w:rsid w:val="00871521"/>
    <w:rsid w:val="008717B8"/>
    <w:rsid w:val="0087181B"/>
    <w:rsid w:val="00871955"/>
    <w:rsid w:val="00872135"/>
    <w:rsid w:val="008725D8"/>
    <w:rsid w:val="008726C4"/>
    <w:rsid w:val="0087272F"/>
    <w:rsid w:val="00872945"/>
    <w:rsid w:val="00872B56"/>
    <w:rsid w:val="00872C0D"/>
    <w:rsid w:val="00872E76"/>
    <w:rsid w:val="00873AAB"/>
    <w:rsid w:val="00873B2C"/>
    <w:rsid w:val="00873BA4"/>
    <w:rsid w:val="00873D97"/>
    <w:rsid w:val="00873E18"/>
    <w:rsid w:val="008742EE"/>
    <w:rsid w:val="008743BC"/>
    <w:rsid w:val="0087454C"/>
    <w:rsid w:val="0087464C"/>
    <w:rsid w:val="008746C3"/>
    <w:rsid w:val="008746D6"/>
    <w:rsid w:val="008748B4"/>
    <w:rsid w:val="00874BCD"/>
    <w:rsid w:val="00874D49"/>
    <w:rsid w:val="00874F4F"/>
    <w:rsid w:val="008750BF"/>
    <w:rsid w:val="008750FC"/>
    <w:rsid w:val="00875597"/>
    <w:rsid w:val="008759F0"/>
    <w:rsid w:val="00875C4C"/>
    <w:rsid w:val="00875EAE"/>
    <w:rsid w:val="00875F6E"/>
    <w:rsid w:val="00876065"/>
    <w:rsid w:val="00876104"/>
    <w:rsid w:val="008762B2"/>
    <w:rsid w:val="0087680D"/>
    <w:rsid w:val="00876879"/>
    <w:rsid w:val="00876E36"/>
    <w:rsid w:val="00877147"/>
    <w:rsid w:val="00877651"/>
    <w:rsid w:val="008778D7"/>
    <w:rsid w:val="00877B9D"/>
    <w:rsid w:val="00877DB2"/>
    <w:rsid w:val="00877FCE"/>
    <w:rsid w:val="008800A3"/>
    <w:rsid w:val="00880178"/>
    <w:rsid w:val="0088037D"/>
    <w:rsid w:val="008803D3"/>
    <w:rsid w:val="00880545"/>
    <w:rsid w:val="00880789"/>
    <w:rsid w:val="0088095F"/>
    <w:rsid w:val="00880EEB"/>
    <w:rsid w:val="00881130"/>
    <w:rsid w:val="008811B0"/>
    <w:rsid w:val="008814E0"/>
    <w:rsid w:val="008815DF"/>
    <w:rsid w:val="00881859"/>
    <w:rsid w:val="00881BCD"/>
    <w:rsid w:val="00881C86"/>
    <w:rsid w:val="0088213F"/>
    <w:rsid w:val="0088246A"/>
    <w:rsid w:val="00882574"/>
    <w:rsid w:val="008825A5"/>
    <w:rsid w:val="008827FC"/>
    <w:rsid w:val="00882927"/>
    <w:rsid w:val="008837C9"/>
    <w:rsid w:val="00883C87"/>
    <w:rsid w:val="008841CD"/>
    <w:rsid w:val="008847F1"/>
    <w:rsid w:val="00884B1D"/>
    <w:rsid w:val="00884D0E"/>
    <w:rsid w:val="00884E14"/>
    <w:rsid w:val="00884EC1"/>
    <w:rsid w:val="0088514E"/>
    <w:rsid w:val="008851B9"/>
    <w:rsid w:val="0088523D"/>
    <w:rsid w:val="008852A8"/>
    <w:rsid w:val="008854AC"/>
    <w:rsid w:val="008856D5"/>
    <w:rsid w:val="00885B82"/>
    <w:rsid w:val="00885F32"/>
    <w:rsid w:val="00885FA9"/>
    <w:rsid w:val="0088643B"/>
    <w:rsid w:val="008864D6"/>
    <w:rsid w:val="00886A99"/>
    <w:rsid w:val="00886CEB"/>
    <w:rsid w:val="00886D97"/>
    <w:rsid w:val="00886E5F"/>
    <w:rsid w:val="00886ECD"/>
    <w:rsid w:val="00887013"/>
    <w:rsid w:val="00887502"/>
    <w:rsid w:val="00887C2C"/>
    <w:rsid w:val="0089031A"/>
    <w:rsid w:val="00890321"/>
    <w:rsid w:val="0089052F"/>
    <w:rsid w:val="00890907"/>
    <w:rsid w:val="00890A85"/>
    <w:rsid w:val="00890AF7"/>
    <w:rsid w:val="00890F5F"/>
    <w:rsid w:val="0089115C"/>
    <w:rsid w:val="00891483"/>
    <w:rsid w:val="00891744"/>
    <w:rsid w:val="00891801"/>
    <w:rsid w:val="00891A9A"/>
    <w:rsid w:val="00891ECB"/>
    <w:rsid w:val="00891EFE"/>
    <w:rsid w:val="0089204E"/>
    <w:rsid w:val="008924C2"/>
    <w:rsid w:val="00892508"/>
    <w:rsid w:val="00892550"/>
    <w:rsid w:val="00892CA6"/>
    <w:rsid w:val="00893571"/>
    <w:rsid w:val="0089389E"/>
    <w:rsid w:val="00893FC2"/>
    <w:rsid w:val="00894477"/>
    <w:rsid w:val="00895671"/>
    <w:rsid w:val="00895914"/>
    <w:rsid w:val="00895D14"/>
    <w:rsid w:val="008961AC"/>
    <w:rsid w:val="0089694B"/>
    <w:rsid w:val="0089705E"/>
    <w:rsid w:val="00897130"/>
    <w:rsid w:val="008972DB"/>
    <w:rsid w:val="0089756E"/>
    <w:rsid w:val="008977FE"/>
    <w:rsid w:val="00897EB3"/>
    <w:rsid w:val="008A0059"/>
    <w:rsid w:val="008A0968"/>
    <w:rsid w:val="008A0B7E"/>
    <w:rsid w:val="008A0E63"/>
    <w:rsid w:val="008A111F"/>
    <w:rsid w:val="008A1464"/>
    <w:rsid w:val="008A1CF7"/>
    <w:rsid w:val="008A1EFF"/>
    <w:rsid w:val="008A1FBB"/>
    <w:rsid w:val="008A22D5"/>
    <w:rsid w:val="008A2507"/>
    <w:rsid w:val="008A2664"/>
    <w:rsid w:val="008A2BAC"/>
    <w:rsid w:val="008A2F40"/>
    <w:rsid w:val="008A321A"/>
    <w:rsid w:val="008A3EBC"/>
    <w:rsid w:val="008A456E"/>
    <w:rsid w:val="008A47EB"/>
    <w:rsid w:val="008A4856"/>
    <w:rsid w:val="008A48AD"/>
    <w:rsid w:val="008A4F36"/>
    <w:rsid w:val="008A5223"/>
    <w:rsid w:val="008A522B"/>
    <w:rsid w:val="008A52EA"/>
    <w:rsid w:val="008A55F1"/>
    <w:rsid w:val="008A58CD"/>
    <w:rsid w:val="008A5EBF"/>
    <w:rsid w:val="008A5EE0"/>
    <w:rsid w:val="008A6391"/>
    <w:rsid w:val="008A68AB"/>
    <w:rsid w:val="008A6A74"/>
    <w:rsid w:val="008A7102"/>
    <w:rsid w:val="008A7156"/>
    <w:rsid w:val="008A71EF"/>
    <w:rsid w:val="008A73A8"/>
    <w:rsid w:val="008A73CB"/>
    <w:rsid w:val="008A77AC"/>
    <w:rsid w:val="008A77C0"/>
    <w:rsid w:val="008A77C7"/>
    <w:rsid w:val="008A7E79"/>
    <w:rsid w:val="008B05C1"/>
    <w:rsid w:val="008B06B7"/>
    <w:rsid w:val="008B0813"/>
    <w:rsid w:val="008B0853"/>
    <w:rsid w:val="008B0A33"/>
    <w:rsid w:val="008B0A59"/>
    <w:rsid w:val="008B1178"/>
    <w:rsid w:val="008B11CA"/>
    <w:rsid w:val="008B11DB"/>
    <w:rsid w:val="008B122A"/>
    <w:rsid w:val="008B135A"/>
    <w:rsid w:val="008B1543"/>
    <w:rsid w:val="008B16EA"/>
    <w:rsid w:val="008B217E"/>
    <w:rsid w:val="008B218D"/>
    <w:rsid w:val="008B24BE"/>
    <w:rsid w:val="008B2EC9"/>
    <w:rsid w:val="008B3299"/>
    <w:rsid w:val="008B383E"/>
    <w:rsid w:val="008B39B3"/>
    <w:rsid w:val="008B4199"/>
    <w:rsid w:val="008B41E6"/>
    <w:rsid w:val="008B4ACC"/>
    <w:rsid w:val="008B4CBE"/>
    <w:rsid w:val="008B503E"/>
    <w:rsid w:val="008B51E8"/>
    <w:rsid w:val="008B5305"/>
    <w:rsid w:val="008B5329"/>
    <w:rsid w:val="008B549D"/>
    <w:rsid w:val="008B586A"/>
    <w:rsid w:val="008B5DB2"/>
    <w:rsid w:val="008B5F15"/>
    <w:rsid w:val="008B625E"/>
    <w:rsid w:val="008B673D"/>
    <w:rsid w:val="008B6CA5"/>
    <w:rsid w:val="008B6E42"/>
    <w:rsid w:val="008B702B"/>
    <w:rsid w:val="008B7115"/>
    <w:rsid w:val="008B778B"/>
    <w:rsid w:val="008B7CDF"/>
    <w:rsid w:val="008B7E78"/>
    <w:rsid w:val="008C07C8"/>
    <w:rsid w:val="008C1005"/>
    <w:rsid w:val="008C1849"/>
    <w:rsid w:val="008C19D5"/>
    <w:rsid w:val="008C1A2F"/>
    <w:rsid w:val="008C205C"/>
    <w:rsid w:val="008C239F"/>
    <w:rsid w:val="008C2725"/>
    <w:rsid w:val="008C2B16"/>
    <w:rsid w:val="008C31C0"/>
    <w:rsid w:val="008C373D"/>
    <w:rsid w:val="008C3799"/>
    <w:rsid w:val="008C379B"/>
    <w:rsid w:val="008C3831"/>
    <w:rsid w:val="008C393F"/>
    <w:rsid w:val="008C3B71"/>
    <w:rsid w:val="008C3DDA"/>
    <w:rsid w:val="008C41C4"/>
    <w:rsid w:val="008C4335"/>
    <w:rsid w:val="008C478E"/>
    <w:rsid w:val="008C47A2"/>
    <w:rsid w:val="008C4924"/>
    <w:rsid w:val="008C4EB6"/>
    <w:rsid w:val="008C50B5"/>
    <w:rsid w:val="008C5781"/>
    <w:rsid w:val="008C57C4"/>
    <w:rsid w:val="008C595B"/>
    <w:rsid w:val="008C5AD9"/>
    <w:rsid w:val="008C5BA2"/>
    <w:rsid w:val="008C60E7"/>
    <w:rsid w:val="008C62D1"/>
    <w:rsid w:val="008C6760"/>
    <w:rsid w:val="008C679A"/>
    <w:rsid w:val="008C6AA8"/>
    <w:rsid w:val="008C6E7C"/>
    <w:rsid w:val="008C6F5E"/>
    <w:rsid w:val="008C7043"/>
    <w:rsid w:val="008C7ADA"/>
    <w:rsid w:val="008C7DB2"/>
    <w:rsid w:val="008D0484"/>
    <w:rsid w:val="008D0E06"/>
    <w:rsid w:val="008D0EC5"/>
    <w:rsid w:val="008D1151"/>
    <w:rsid w:val="008D144B"/>
    <w:rsid w:val="008D1538"/>
    <w:rsid w:val="008D1824"/>
    <w:rsid w:val="008D1A37"/>
    <w:rsid w:val="008D1A89"/>
    <w:rsid w:val="008D1B2A"/>
    <w:rsid w:val="008D2A97"/>
    <w:rsid w:val="008D2AD8"/>
    <w:rsid w:val="008D2BA7"/>
    <w:rsid w:val="008D2FD3"/>
    <w:rsid w:val="008D315F"/>
    <w:rsid w:val="008D33C2"/>
    <w:rsid w:val="008D3515"/>
    <w:rsid w:val="008D3534"/>
    <w:rsid w:val="008D39E1"/>
    <w:rsid w:val="008D3E97"/>
    <w:rsid w:val="008D3F7C"/>
    <w:rsid w:val="008D45AE"/>
    <w:rsid w:val="008D4646"/>
    <w:rsid w:val="008D4998"/>
    <w:rsid w:val="008D52C4"/>
    <w:rsid w:val="008D55B3"/>
    <w:rsid w:val="008D561B"/>
    <w:rsid w:val="008D5848"/>
    <w:rsid w:val="008D5956"/>
    <w:rsid w:val="008D5A41"/>
    <w:rsid w:val="008D5E2F"/>
    <w:rsid w:val="008D5F5F"/>
    <w:rsid w:val="008D603B"/>
    <w:rsid w:val="008D658C"/>
    <w:rsid w:val="008D65B6"/>
    <w:rsid w:val="008D6A1E"/>
    <w:rsid w:val="008D6A41"/>
    <w:rsid w:val="008D6F8E"/>
    <w:rsid w:val="008D72F4"/>
    <w:rsid w:val="008D73B9"/>
    <w:rsid w:val="008D7510"/>
    <w:rsid w:val="008D7600"/>
    <w:rsid w:val="008D76C8"/>
    <w:rsid w:val="008D7832"/>
    <w:rsid w:val="008D791C"/>
    <w:rsid w:val="008D7B4C"/>
    <w:rsid w:val="008D7C8B"/>
    <w:rsid w:val="008D7F97"/>
    <w:rsid w:val="008E066E"/>
    <w:rsid w:val="008E09A0"/>
    <w:rsid w:val="008E0BAB"/>
    <w:rsid w:val="008E0CD8"/>
    <w:rsid w:val="008E16D7"/>
    <w:rsid w:val="008E17AC"/>
    <w:rsid w:val="008E1DB9"/>
    <w:rsid w:val="008E200F"/>
    <w:rsid w:val="008E21B8"/>
    <w:rsid w:val="008E2874"/>
    <w:rsid w:val="008E2A6F"/>
    <w:rsid w:val="008E300A"/>
    <w:rsid w:val="008E3160"/>
    <w:rsid w:val="008E359B"/>
    <w:rsid w:val="008E436C"/>
    <w:rsid w:val="008E4668"/>
    <w:rsid w:val="008E466B"/>
    <w:rsid w:val="008E47C1"/>
    <w:rsid w:val="008E4AF1"/>
    <w:rsid w:val="008E4E51"/>
    <w:rsid w:val="008E5266"/>
    <w:rsid w:val="008E55E3"/>
    <w:rsid w:val="008E5CAD"/>
    <w:rsid w:val="008E5CBF"/>
    <w:rsid w:val="008E5DD4"/>
    <w:rsid w:val="008E5EED"/>
    <w:rsid w:val="008E64AC"/>
    <w:rsid w:val="008E64F7"/>
    <w:rsid w:val="008E66BD"/>
    <w:rsid w:val="008E69E2"/>
    <w:rsid w:val="008E6CAF"/>
    <w:rsid w:val="008E6CD1"/>
    <w:rsid w:val="008E6D5E"/>
    <w:rsid w:val="008E71CF"/>
    <w:rsid w:val="008E72C4"/>
    <w:rsid w:val="008E75AB"/>
    <w:rsid w:val="008E76E3"/>
    <w:rsid w:val="008E783D"/>
    <w:rsid w:val="008F0065"/>
    <w:rsid w:val="008F0253"/>
    <w:rsid w:val="008F0447"/>
    <w:rsid w:val="008F055C"/>
    <w:rsid w:val="008F09A1"/>
    <w:rsid w:val="008F0DA5"/>
    <w:rsid w:val="008F1041"/>
    <w:rsid w:val="008F14D6"/>
    <w:rsid w:val="008F1526"/>
    <w:rsid w:val="008F1983"/>
    <w:rsid w:val="008F1ED5"/>
    <w:rsid w:val="008F2002"/>
    <w:rsid w:val="008F2764"/>
    <w:rsid w:val="008F2BB7"/>
    <w:rsid w:val="008F2C2B"/>
    <w:rsid w:val="008F33EF"/>
    <w:rsid w:val="008F3BC4"/>
    <w:rsid w:val="008F429D"/>
    <w:rsid w:val="008F44A4"/>
    <w:rsid w:val="008F4767"/>
    <w:rsid w:val="008F4BAC"/>
    <w:rsid w:val="008F4D62"/>
    <w:rsid w:val="008F4F4E"/>
    <w:rsid w:val="008F4FB7"/>
    <w:rsid w:val="008F5158"/>
    <w:rsid w:val="008F541B"/>
    <w:rsid w:val="008F564A"/>
    <w:rsid w:val="008F57FD"/>
    <w:rsid w:val="008F580A"/>
    <w:rsid w:val="008F6310"/>
    <w:rsid w:val="008F6601"/>
    <w:rsid w:val="008F6682"/>
    <w:rsid w:val="008F67E0"/>
    <w:rsid w:val="008F7028"/>
    <w:rsid w:val="008F74AF"/>
    <w:rsid w:val="008F7908"/>
    <w:rsid w:val="009001EF"/>
    <w:rsid w:val="0090025D"/>
    <w:rsid w:val="009007EF"/>
    <w:rsid w:val="00900877"/>
    <w:rsid w:val="00900886"/>
    <w:rsid w:val="00900B34"/>
    <w:rsid w:val="00900CDB"/>
    <w:rsid w:val="00900D4E"/>
    <w:rsid w:val="00900D71"/>
    <w:rsid w:val="00901021"/>
    <w:rsid w:val="0090134C"/>
    <w:rsid w:val="00901408"/>
    <w:rsid w:val="00901946"/>
    <w:rsid w:val="00901AD9"/>
    <w:rsid w:val="00902027"/>
    <w:rsid w:val="0090208D"/>
    <w:rsid w:val="0090216B"/>
    <w:rsid w:val="009022F7"/>
    <w:rsid w:val="0090255B"/>
    <w:rsid w:val="009035F4"/>
    <w:rsid w:val="00903861"/>
    <w:rsid w:val="00903A24"/>
    <w:rsid w:val="00903AFF"/>
    <w:rsid w:val="00903D35"/>
    <w:rsid w:val="00904244"/>
    <w:rsid w:val="00904A10"/>
    <w:rsid w:val="00904E5D"/>
    <w:rsid w:val="00904FDA"/>
    <w:rsid w:val="0090523E"/>
    <w:rsid w:val="009054D3"/>
    <w:rsid w:val="0090554E"/>
    <w:rsid w:val="00905693"/>
    <w:rsid w:val="00905AF3"/>
    <w:rsid w:val="009067D7"/>
    <w:rsid w:val="00906859"/>
    <w:rsid w:val="00906AA2"/>
    <w:rsid w:val="00906AF3"/>
    <w:rsid w:val="00906B7C"/>
    <w:rsid w:val="00906D26"/>
    <w:rsid w:val="00906E5C"/>
    <w:rsid w:val="009072B4"/>
    <w:rsid w:val="009073DB"/>
    <w:rsid w:val="0091017C"/>
    <w:rsid w:val="00910745"/>
    <w:rsid w:val="009108D0"/>
    <w:rsid w:val="00910B2A"/>
    <w:rsid w:val="009112F0"/>
    <w:rsid w:val="009118EE"/>
    <w:rsid w:val="009119E4"/>
    <w:rsid w:val="00911A44"/>
    <w:rsid w:val="00911BB6"/>
    <w:rsid w:val="0091219F"/>
    <w:rsid w:val="00912532"/>
    <w:rsid w:val="0091297E"/>
    <w:rsid w:val="009129BD"/>
    <w:rsid w:val="009129DB"/>
    <w:rsid w:val="00912B62"/>
    <w:rsid w:val="00912D64"/>
    <w:rsid w:val="00912DB4"/>
    <w:rsid w:val="009132F9"/>
    <w:rsid w:val="009134EB"/>
    <w:rsid w:val="00913560"/>
    <w:rsid w:val="00913A40"/>
    <w:rsid w:val="00913B85"/>
    <w:rsid w:val="0091409C"/>
    <w:rsid w:val="009140FD"/>
    <w:rsid w:val="00914188"/>
    <w:rsid w:val="00914202"/>
    <w:rsid w:val="00914FC7"/>
    <w:rsid w:val="009150F0"/>
    <w:rsid w:val="00915486"/>
    <w:rsid w:val="0091582B"/>
    <w:rsid w:val="00915A63"/>
    <w:rsid w:val="00915B21"/>
    <w:rsid w:val="00915CE4"/>
    <w:rsid w:val="00916088"/>
    <w:rsid w:val="00916104"/>
    <w:rsid w:val="0091610C"/>
    <w:rsid w:val="00916159"/>
    <w:rsid w:val="0091618F"/>
    <w:rsid w:val="00916499"/>
    <w:rsid w:val="009169AA"/>
    <w:rsid w:val="00916DE5"/>
    <w:rsid w:val="0091750D"/>
    <w:rsid w:val="009177C0"/>
    <w:rsid w:val="009177E3"/>
    <w:rsid w:val="00917859"/>
    <w:rsid w:val="00917BA8"/>
    <w:rsid w:val="0092045D"/>
    <w:rsid w:val="00920BBA"/>
    <w:rsid w:val="00920BBD"/>
    <w:rsid w:val="00920C2F"/>
    <w:rsid w:val="00920CC1"/>
    <w:rsid w:val="00920F13"/>
    <w:rsid w:val="009214E2"/>
    <w:rsid w:val="009214EB"/>
    <w:rsid w:val="0092163A"/>
    <w:rsid w:val="009216A9"/>
    <w:rsid w:val="0092179E"/>
    <w:rsid w:val="00921CDE"/>
    <w:rsid w:val="00921F1B"/>
    <w:rsid w:val="009220D1"/>
    <w:rsid w:val="00922174"/>
    <w:rsid w:val="0092225D"/>
    <w:rsid w:val="009224F8"/>
    <w:rsid w:val="009226F8"/>
    <w:rsid w:val="0092275A"/>
    <w:rsid w:val="00922C67"/>
    <w:rsid w:val="00922C72"/>
    <w:rsid w:val="009230D8"/>
    <w:rsid w:val="00923276"/>
    <w:rsid w:val="009232C2"/>
    <w:rsid w:val="00923708"/>
    <w:rsid w:val="00924185"/>
    <w:rsid w:val="0092434A"/>
    <w:rsid w:val="009248D8"/>
    <w:rsid w:val="00924BE8"/>
    <w:rsid w:val="00924D47"/>
    <w:rsid w:val="00925515"/>
    <w:rsid w:val="009256DE"/>
    <w:rsid w:val="009259B2"/>
    <w:rsid w:val="00925B08"/>
    <w:rsid w:val="00925B32"/>
    <w:rsid w:val="00925BED"/>
    <w:rsid w:val="00925DEE"/>
    <w:rsid w:val="0092600E"/>
    <w:rsid w:val="009264C4"/>
    <w:rsid w:val="0092650B"/>
    <w:rsid w:val="009271C5"/>
    <w:rsid w:val="009275A8"/>
    <w:rsid w:val="009275F7"/>
    <w:rsid w:val="009277E7"/>
    <w:rsid w:val="00927945"/>
    <w:rsid w:val="0092799A"/>
    <w:rsid w:val="00927C9D"/>
    <w:rsid w:val="00927D92"/>
    <w:rsid w:val="009301F1"/>
    <w:rsid w:val="009305D7"/>
    <w:rsid w:val="00930977"/>
    <w:rsid w:val="009309AA"/>
    <w:rsid w:val="00930B0D"/>
    <w:rsid w:val="00930C65"/>
    <w:rsid w:val="009310D8"/>
    <w:rsid w:val="009312C5"/>
    <w:rsid w:val="00931376"/>
    <w:rsid w:val="009313EE"/>
    <w:rsid w:val="009314F7"/>
    <w:rsid w:val="00931813"/>
    <w:rsid w:val="009318A9"/>
    <w:rsid w:val="009319E5"/>
    <w:rsid w:val="00931B0E"/>
    <w:rsid w:val="00931F95"/>
    <w:rsid w:val="009321FF"/>
    <w:rsid w:val="00932601"/>
    <w:rsid w:val="0093341C"/>
    <w:rsid w:val="0093392A"/>
    <w:rsid w:val="00933A38"/>
    <w:rsid w:val="0093400A"/>
    <w:rsid w:val="009341BB"/>
    <w:rsid w:val="00934418"/>
    <w:rsid w:val="0093463D"/>
    <w:rsid w:val="0093489F"/>
    <w:rsid w:val="00934C22"/>
    <w:rsid w:val="00935295"/>
    <w:rsid w:val="00935621"/>
    <w:rsid w:val="00935D74"/>
    <w:rsid w:val="00935DB2"/>
    <w:rsid w:val="00935F3A"/>
    <w:rsid w:val="00936183"/>
    <w:rsid w:val="009363A7"/>
    <w:rsid w:val="00936522"/>
    <w:rsid w:val="009365FB"/>
    <w:rsid w:val="0093692E"/>
    <w:rsid w:val="009373B5"/>
    <w:rsid w:val="009373F2"/>
    <w:rsid w:val="00937619"/>
    <w:rsid w:val="00937982"/>
    <w:rsid w:val="009379BF"/>
    <w:rsid w:val="009400B0"/>
    <w:rsid w:val="009402F2"/>
    <w:rsid w:val="00940353"/>
    <w:rsid w:val="009406EC"/>
    <w:rsid w:val="00940B68"/>
    <w:rsid w:val="00940FEA"/>
    <w:rsid w:val="0094123B"/>
    <w:rsid w:val="0094124A"/>
    <w:rsid w:val="00941439"/>
    <w:rsid w:val="0094156B"/>
    <w:rsid w:val="009417B0"/>
    <w:rsid w:val="0094198F"/>
    <w:rsid w:val="00941EC0"/>
    <w:rsid w:val="00942562"/>
    <w:rsid w:val="00942860"/>
    <w:rsid w:val="009428AD"/>
    <w:rsid w:val="00942BD9"/>
    <w:rsid w:val="00942E45"/>
    <w:rsid w:val="00942E8F"/>
    <w:rsid w:val="00943068"/>
    <w:rsid w:val="00943241"/>
    <w:rsid w:val="009436BC"/>
    <w:rsid w:val="00943B03"/>
    <w:rsid w:val="00943B8E"/>
    <w:rsid w:val="00943E48"/>
    <w:rsid w:val="009445C2"/>
    <w:rsid w:val="00944616"/>
    <w:rsid w:val="00944CB6"/>
    <w:rsid w:val="00944E50"/>
    <w:rsid w:val="009450C7"/>
    <w:rsid w:val="009465B8"/>
    <w:rsid w:val="00946748"/>
    <w:rsid w:val="00946AAB"/>
    <w:rsid w:val="00946EBC"/>
    <w:rsid w:val="009471CF"/>
    <w:rsid w:val="00947A81"/>
    <w:rsid w:val="0095011B"/>
    <w:rsid w:val="009501E7"/>
    <w:rsid w:val="00950505"/>
    <w:rsid w:val="00950C5B"/>
    <w:rsid w:val="00951327"/>
    <w:rsid w:val="009514EC"/>
    <w:rsid w:val="00951765"/>
    <w:rsid w:val="00951913"/>
    <w:rsid w:val="00951B64"/>
    <w:rsid w:val="00951BF7"/>
    <w:rsid w:val="00951E63"/>
    <w:rsid w:val="00952004"/>
    <w:rsid w:val="00952072"/>
    <w:rsid w:val="009525CB"/>
    <w:rsid w:val="00952BAB"/>
    <w:rsid w:val="00952C14"/>
    <w:rsid w:val="00952FAC"/>
    <w:rsid w:val="00953582"/>
    <w:rsid w:val="009535E7"/>
    <w:rsid w:val="00953B14"/>
    <w:rsid w:val="00953BEB"/>
    <w:rsid w:val="00953FE2"/>
    <w:rsid w:val="00954412"/>
    <w:rsid w:val="0095474A"/>
    <w:rsid w:val="009559F1"/>
    <w:rsid w:val="00955B10"/>
    <w:rsid w:val="00955F61"/>
    <w:rsid w:val="00956032"/>
    <w:rsid w:val="00956063"/>
    <w:rsid w:val="009564A1"/>
    <w:rsid w:val="009567DA"/>
    <w:rsid w:val="00956883"/>
    <w:rsid w:val="00956ACA"/>
    <w:rsid w:val="00956C4C"/>
    <w:rsid w:val="009570DB"/>
    <w:rsid w:val="009572C1"/>
    <w:rsid w:val="009573D7"/>
    <w:rsid w:val="00957693"/>
    <w:rsid w:val="009578B3"/>
    <w:rsid w:val="00957F66"/>
    <w:rsid w:val="009605BD"/>
    <w:rsid w:val="00960A2A"/>
    <w:rsid w:val="00960A30"/>
    <w:rsid w:val="00960EE0"/>
    <w:rsid w:val="00960F4E"/>
    <w:rsid w:val="00961042"/>
    <w:rsid w:val="00961832"/>
    <w:rsid w:val="0096192A"/>
    <w:rsid w:val="00961C6B"/>
    <w:rsid w:val="00961D55"/>
    <w:rsid w:val="0096215F"/>
    <w:rsid w:val="00962229"/>
    <w:rsid w:val="009622C1"/>
    <w:rsid w:val="00962691"/>
    <w:rsid w:val="009627EB"/>
    <w:rsid w:val="0096299C"/>
    <w:rsid w:val="00962D10"/>
    <w:rsid w:val="00962E00"/>
    <w:rsid w:val="00963499"/>
    <w:rsid w:val="00963767"/>
    <w:rsid w:val="0096384E"/>
    <w:rsid w:val="009638E5"/>
    <w:rsid w:val="00963B71"/>
    <w:rsid w:val="00963F8E"/>
    <w:rsid w:val="009643DD"/>
    <w:rsid w:val="00964675"/>
    <w:rsid w:val="00964A8E"/>
    <w:rsid w:val="00964B26"/>
    <w:rsid w:val="00964DDD"/>
    <w:rsid w:val="00964E87"/>
    <w:rsid w:val="009656F5"/>
    <w:rsid w:val="0096585E"/>
    <w:rsid w:val="00965AC8"/>
    <w:rsid w:val="00965EDF"/>
    <w:rsid w:val="00965F93"/>
    <w:rsid w:val="00965FD0"/>
    <w:rsid w:val="009662A4"/>
    <w:rsid w:val="009670EE"/>
    <w:rsid w:val="0096736A"/>
    <w:rsid w:val="009674F7"/>
    <w:rsid w:val="00967876"/>
    <w:rsid w:val="00967AAC"/>
    <w:rsid w:val="00967B43"/>
    <w:rsid w:val="00967C0E"/>
    <w:rsid w:val="00967C27"/>
    <w:rsid w:val="00967F81"/>
    <w:rsid w:val="00970FDE"/>
    <w:rsid w:val="0097142B"/>
    <w:rsid w:val="009714B6"/>
    <w:rsid w:val="00971866"/>
    <w:rsid w:val="009718A3"/>
    <w:rsid w:val="00971977"/>
    <w:rsid w:val="00971B49"/>
    <w:rsid w:val="00971BF0"/>
    <w:rsid w:val="00971DDD"/>
    <w:rsid w:val="00972665"/>
    <w:rsid w:val="00972BB6"/>
    <w:rsid w:val="0097314D"/>
    <w:rsid w:val="00973151"/>
    <w:rsid w:val="00973333"/>
    <w:rsid w:val="0097376E"/>
    <w:rsid w:val="00973802"/>
    <w:rsid w:val="00973B3F"/>
    <w:rsid w:val="009740BA"/>
    <w:rsid w:val="00974384"/>
    <w:rsid w:val="00974CF5"/>
    <w:rsid w:val="00974D16"/>
    <w:rsid w:val="00974F36"/>
    <w:rsid w:val="00975065"/>
    <w:rsid w:val="0097598D"/>
    <w:rsid w:val="00975C44"/>
    <w:rsid w:val="00975DB7"/>
    <w:rsid w:val="0097603F"/>
    <w:rsid w:val="0097654A"/>
    <w:rsid w:val="00976AD1"/>
    <w:rsid w:val="00976C2C"/>
    <w:rsid w:val="00977302"/>
    <w:rsid w:val="009773A3"/>
    <w:rsid w:val="00977417"/>
    <w:rsid w:val="009775E2"/>
    <w:rsid w:val="00977678"/>
    <w:rsid w:val="009777BF"/>
    <w:rsid w:val="00977BB0"/>
    <w:rsid w:val="00977C04"/>
    <w:rsid w:val="00980464"/>
    <w:rsid w:val="0098138E"/>
    <w:rsid w:val="00981472"/>
    <w:rsid w:val="009816DD"/>
    <w:rsid w:val="009818A0"/>
    <w:rsid w:val="009819CE"/>
    <w:rsid w:val="00982271"/>
    <w:rsid w:val="00982397"/>
    <w:rsid w:val="00982CFE"/>
    <w:rsid w:val="00982DF4"/>
    <w:rsid w:val="00983006"/>
    <w:rsid w:val="009830EC"/>
    <w:rsid w:val="00983140"/>
    <w:rsid w:val="009833DB"/>
    <w:rsid w:val="00983551"/>
    <w:rsid w:val="00983FE7"/>
    <w:rsid w:val="0098436F"/>
    <w:rsid w:val="00984527"/>
    <w:rsid w:val="009855BB"/>
    <w:rsid w:val="009855CB"/>
    <w:rsid w:val="0098570C"/>
    <w:rsid w:val="00985C03"/>
    <w:rsid w:val="00985D89"/>
    <w:rsid w:val="00985F19"/>
    <w:rsid w:val="009863D4"/>
    <w:rsid w:val="0098696A"/>
    <w:rsid w:val="00986EBB"/>
    <w:rsid w:val="00987607"/>
    <w:rsid w:val="00987E19"/>
    <w:rsid w:val="00987F70"/>
    <w:rsid w:val="00990234"/>
    <w:rsid w:val="00990813"/>
    <w:rsid w:val="00990976"/>
    <w:rsid w:val="00990D75"/>
    <w:rsid w:val="00990EDF"/>
    <w:rsid w:val="0099115B"/>
    <w:rsid w:val="009911F0"/>
    <w:rsid w:val="00991267"/>
    <w:rsid w:val="00991475"/>
    <w:rsid w:val="009914C4"/>
    <w:rsid w:val="0099166F"/>
    <w:rsid w:val="00991BC5"/>
    <w:rsid w:val="00991D42"/>
    <w:rsid w:val="00992088"/>
    <w:rsid w:val="00992128"/>
    <w:rsid w:val="00992302"/>
    <w:rsid w:val="0099230B"/>
    <w:rsid w:val="00992312"/>
    <w:rsid w:val="00992325"/>
    <w:rsid w:val="00992620"/>
    <w:rsid w:val="009928C1"/>
    <w:rsid w:val="0099335E"/>
    <w:rsid w:val="00993365"/>
    <w:rsid w:val="00993400"/>
    <w:rsid w:val="0099395A"/>
    <w:rsid w:val="0099399C"/>
    <w:rsid w:val="00994734"/>
    <w:rsid w:val="00994F67"/>
    <w:rsid w:val="00994FEC"/>
    <w:rsid w:val="00995116"/>
    <w:rsid w:val="0099511F"/>
    <w:rsid w:val="0099516C"/>
    <w:rsid w:val="009953CD"/>
    <w:rsid w:val="009954F4"/>
    <w:rsid w:val="00995742"/>
    <w:rsid w:val="009958F4"/>
    <w:rsid w:val="0099596F"/>
    <w:rsid w:val="00995C8F"/>
    <w:rsid w:val="00995E62"/>
    <w:rsid w:val="00996158"/>
    <w:rsid w:val="009964C3"/>
    <w:rsid w:val="009965A5"/>
    <w:rsid w:val="009965D3"/>
    <w:rsid w:val="00996613"/>
    <w:rsid w:val="00996DCA"/>
    <w:rsid w:val="00996DE9"/>
    <w:rsid w:val="00996F37"/>
    <w:rsid w:val="00997458"/>
    <w:rsid w:val="00997CB0"/>
    <w:rsid w:val="00997DE9"/>
    <w:rsid w:val="00997FAA"/>
    <w:rsid w:val="009A04F8"/>
    <w:rsid w:val="009A0945"/>
    <w:rsid w:val="009A0A61"/>
    <w:rsid w:val="009A1074"/>
    <w:rsid w:val="009A16E2"/>
    <w:rsid w:val="009A194C"/>
    <w:rsid w:val="009A2032"/>
    <w:rsid w:val="009A205F"/>
    <w:rsid w:val="009A208F"/>
    <w:rsid w:val="009A2DA7"/>
    <w:rsid w:val="009A2EAD"/>
    <w:rsid w:val="009A33B2"/>
    <w:rsid w:val="009A3460"/>
    <w:rsid w:val="009A3471"/>
    <w:rsid w:val="009A39DB"/>
    <w:rsid w:val="009A3B71"/>
    <w:rsid w:val="009A3D0D"/>
    <w:rsid w:val="009A4367"/>
    <w:rsid w:val="009A46AD"/>
    <w:rsid w:val="009A4BFE"/>
    <w:rsid w:val="009A4ED6"/>
    <w:rsid w:val="009A4F66"/>
    <w:rsid w:val="009A5CA1"/>
    <w:rsid w:val="009A60C9"/>
    <w:rsid w:val="009A6160"/>
    <w:rsid w:val="009A631B"/>
    <w:rsid w:val="009A6414"/>
    <w:rsid w:val="009A6522"/>
    <w:rsid w:val="009A6717"/>
    <w:rsid w:val="009A689D"/>
    <w:rsid w:val="009A6926"/>
    <w:rsid w:val="009A6A3B"/>
    <w:rsid w:val="009A6A4B"/>
    <w:rsid w:val="009A6D42"/>
    <w:rsid w:val="009A7C51"/>
    <w:rsid w:val="009A7D22"/>
    <w:rsid w:val="009B02E3"/>
    <w:rsid w:val="009B0BF8"/>
    <w:rsid w:val="009B1443"/>
    <w:rsid w:val="009B1779"/>
    <w:rsid w:val="009B1ECE"/>
    <w:rsid w:val="009B21DB"/>
    <w:rsid w:val="009B23B3"/>
    <w:rsid w:val="009B2508"/>
    <w:rsid w:val="009B250A"/>
    <w:rsid w:val="009B25BA"/>
    <w:rsid w:val="009B2AAA"/>
    <w:rsid w:val="009B2C8E"/>
    <w:rsid w:val="009B2E4A"/>
    <w:rsid w:val="009B2E76"/>
    <w:rsid w:val="009B3257"/>
    <w:rsid w:val="009B372B"/>
    <w:rsid w:val="009B3738"/>
    <w:rsid w:val="009B37E9"/>
    <w:rsid w:val="009B3E25"/>
    <w:rsid w:val="009B4B74"/>
    <w:rsid w:val="009B4C0F"/>
    <w:rsid w:val="009B4D09"/>
    <w:rsid w:val="009B4ED9"/>
    <w:rsid w:val="009B5284"/>
    <w:rsid w:val="009B572B"/>
    <w:rsid w:val="009B5769"/>
    <w:rsid w:val="009B59F1"/>
    <w:rsid w:val="009B5A31"/>
    <w:rsid w:val="009B5C70"/>
    <w:rsid w:val="009B5D6D"/>
    <w:rsid w:val="009B5FAB"/>
    <w:rsid w:val="009B6449"/>
    <w:rsid w:val="009B64A7"/>
    <w:rsid w:val="009B6656"/>
    <w:rsid w:val="009B685B"/>
    <w:rsid w:val="009B69EF"/>
    <w:rsid w:val="009B6EDA"/>
    <w:rsid w:val="009B6F63"/>
    <w:rsid w:val="009B6F82"/>
    <w:rsid w:val="009B729B"/>
    <w:rsid w:val="009B73A5"/>
    <w:rsid w:val="009B798B"/>
    <w:rsid w:val="009B7C40"/>
    <w:rsid w:val="009B7F9C"/>
    <w:rsid w:val="009C06A7"/>
    <w:rsid w:val="009C07C4"/>
    <w:rsid w:val="009C0E0F"/>
    <w:rsid w:val="009C0F9B"/>
    <w:rsid w:val="009C1378"/>
    <w:rsid w:val="009C16A1"/>
    <w:rsid w:val="009C18D3"/>
    <w:rsid w:val="009C1979"/>
    <w:rsid w:val="009C1B4B"/>
    <w:rsid w:val="009C1C0D"/>
    <w:rsid w:val="009C265C"/>
    <w:rsid w:val="009C2AB0"/>
    <w:rsid w:val="009C319B"/>
    <w:rsid w:val="009C32AE"/>
    <w:rsid w:val="009C348C"/>
    <w:rsid w:val="009C3699"/>
    <w:rsid w:val="009C3F53"/>
    <w:rsid w:val="009C42CE"/>
    <w:rsid w:val="009C43BB"/>
    <w:rsid w:val="009C452F"/>
    <w:rsid w:val="009C457D"/>
    <w:rsid w:val="009C4974"/>
    <w:rsid w:val="009C49DC"/>
    <w:rsid w:val="009C4AA9"/>
    <w:rsid w:val="009C4B44"/>
    <w:rsid w:val="009C53E3"/>
    <w:rsid w:val="009C5E44"/>
    <w:rsid w:val="009C6683"/>
    <w:rsid w:val="009C68CA"/>
    <w:rsid w:val="009C6C7C"/>
    <w:rsid w:val="009C6CA0"/>
    <w:rsid w:val="009C6D6D"/>
    <w:rsid w:val="009C7353"/>
    <w:rsid w:val="009C76A5"/>
    <w:rsid w:val="009C77C9"/>
    <w:rsid w:val="009C7962"/>
    <w:rsid w:val="009C7999"/>
    <w:rsid w:val="009C7ACA"/>
    <w:rsid w:val="009C7AF9"/>
    <w:rsid w:val="009C7B1C"/>
    <w:rsid w:val="009D0151"/>
    <w:rsid w:val="009D0163"/>
    <w:rsid w:val="009D0412"/>
    <w:rsid w:val="009D0417"/>
    <w:rsid w:val="009D0B7E"/>
    <w:rsid w:val="009D1049"/>
    <w:rsid w:val="009D1333"/>
    <w:rsid w:val="009D1424"/>
    <w:rsid w:val="009D14E7"/>
    <w:rsid w:val="009D1591"/>
    <w:rsid w:val="009D16E2"/>
    <w:rsid w:val="009D20D5"/>
    <w:rsid w:val="009D25E8"/>
    <w:rsid w:val="009D2652"/>
    <w:rsid w:val="009D2823"/>
    <w:rsid w:val="009D2991"/>
    <w:rsid w:val="009D29F0"/>
    <w:rsid w:val="009D2E4E"/>
    <w:rsid w:val="009D2F21"/>
    <w:rsid w:val="009D333A"/>
    <w:rsid w:val="009D36AE"/>
    <w:rsid w:val="009D40F4"/>
    <w:rsid w:val="009D4236"/>
    <w:rsid w:val="009D4636"/>
    <w:rsid w:val="009D4649"/>
    <w:rsid w:val="009D49E7"/>
    <w:rsid w:val="009D4AAC"/>
    <w:rsid w:val="009D4C39"/>
    <w:rsid w:val="009D4D08"/>
    <w:rsid w:val="009D4F3A"/>
    <w:rsid w:val="009D4FD5"/>
    <w:rsid w:val="009D5122"/>
    <w:rsid w:val="009D53D1"/>
    <w:rsid w:val="009D5587"/>
    <w:rsid w:val="009D5A63"/>
    <w:rsid w:val="009D5F46"/>
    <w:rsid w:val="009D62D0"/>
    <w:rsid w:val="009D661B"/>
    <w:rsid w:val="009D68EE"/>
    <w:rsid w:val="009D6B29"/>
    <w:rsid w:val="009D6FF5"/>
    <w:rsid w:val="009D71E9"/>
    <w:rsid w:val="009D77C8"/>
    <w:rsid w:val="009D7C97"/>
    <w:rsid w:val="009E0024"/>
    <w:rsid w:val="009E03EA"/>
    <w:rsid w:val="009E091B"/>
    <w:rsid w:val="009E09ED"/>
    <w:rsid w:val="009E1242"/>
    <w:rsid w:val="009E15D1"/>
    <w:rsid w:val="009E19CF"/>
    <w:rsid w:val="009E26EB"/>
    <w:rsid w:val="009E272E"/>
    <w:rsid w:val="009E2795"/>
    <w:rsid w:val="009E2A8C"/>
    <w:rsid w:val="009E2C68"/>
    <w:rsid w:val="009E3C3A"/>
    <w:rsid w:val="009E3E8C"/>
    <w:rsid w:val="009E49AA"/>
    <w:rsid w:val="009E4B38"/>
    <w:rsid w:val="009E4BA0"/>
    <w:rsid w:val="009E4E5A"/>
    <w:rsid w:val="009E5234"/>
    <w:rsid w:val="009E565A"/>
    <w:rsid w:val="009E57CD"/>
    <w:rsid w:val="009E5C98"/>
    <w:rsid w:val="009E5D82"/>
    <w:rsid w:val="009E6640"/>
    <w:rsid w:val="009E6A6D"/>
    <w:rsid w:val="009E6A8D"/>
    <w:rsid w:val="009E6A9A"/>
    <w:rsid w:val="009E6B6C"/>
    <w:rsid w:val="009E6CA2"/>
    <w:rsid w:val="009E6FF8"/>
    <w:rsid w:val="009E7111"/>
    <w:rsid w:val="009E7849"/>
    <w:rsid w:val="009E7AAB"/>
    <w:rsid w:val="009E7AE7"/>
    <w:rsid w:val="009E7CC5"/>
    <w:rsid w:val="009E7E9E"/>
    <w:rsid w:val="009F0A21"/>
    <w:rsid w:val="009F0AE2"/>
    <w:rsid w:val="009F0E38"/>
    <w:rsid w:val="009F0F08"/>
    <w:rsid w:val="009F1266"/>
    <w:rsid w:val="009F1788"/>
    <w:rsid w:val="009F1963"/>
    <w:rsid w:val="009F19AD"/>
    <w:rsid w:val="009F1F26"/>
    <w:rsid w:val="009F20A9"/>
    <w:rsid w:val="009F2112"/>
    <w:rsid w:val="009F23C3"/>
    <w:rsid w:val="009F291A"/>
    <w:rsid w:val="009F29BE"/>
    <w:rsid w:val="009F2A6F"/>
    <w:rsid w:val="009F2CA0"/>
    <w:rsid w:val="009F2D1E"/>
    <w:rsid w:val="009F2DDE"/>
    <w:rsid w:val="009F325D"/>
    <w:rsid w:val="009F3733"/>
    <w:rsid w:val="009F3C93"/>
    <w:rsid w:val="009F4735"/>
    <w:rsid w:val="009F486F"/>
    <w:rsid w:val="009F5156"/>
    <w:rsid w:val="009F58D0"/>
    <w:rsid w:val="009F5B9F"/>
    <w:rsid w:val="009F602E"/>
    <w:rsid w:val="009F6225"/>
    <w:rsid w:val="009F6857"/>
    <w:rsid w:val="009F6B24"/>
    <w:rsid w:val="009F6B93"/>
    <w:rsid w:val="009F713A"/>
    <w:rsid w:val="009F7347"/>
    <w:rsid w:val="00A00251"/>
    <w:rsid w:val="00A00307"/>
    <w:rsid w:val="00A00B86"/>
    <w:rsid w:val="00A00C59"/>
    <w:rsid w:val="00A00E57"/>
    <w:rsid w:val="00A016A8"/>
    <w:rsid w:val="00A01702"/>
    <w:rsid w:val="00A01BB1"/>
    <w:rsid w:val="00A01C30"/>
    <w:rsid w:val="00A02552"/>
    <w:rsid w:val="00A02A0E"/>
    <w:rsid w:val="00A02D45"/>
    <w:rsid w:val="00A02FF3"/>
    <w:rsid w:val="00A03D8D"/>
    <w:rsid w:val="00A03E3D"/>
    <w:rsid w:val="00A03F24"/>
    <w:rsid w:val="00A047D3"/>
    <w:rsid w:val="00A049EB"/>
    <w:rsid w:val="00A04F5C"/>
    <w:rsid w:val="00A05040"/>
    <w:rsid w:val="00A0508D"/>
    <w:rsid w:val="00A05452"/>
    <w:rsid w:val="00A05515"/>
    <w:rsid w:val="00A059B8"/>
    <w:rsid w:val="00A05B1F"/>
    <w:rsid w:val="00A05C42"/>
    <w:rsid w:val="00A06036"/>
    <w:rsid w:val="00A06910"/>
    <w:rsid w:val="00A06A4D"/>
    <w:rsid w:val="00A06C6F"/>
    <w:rsid w:val="00A07414"/>
    <w:rsid w:val="00A07427"/>
    <w:rsid w:val="00A07B9C"/>
    <w:rsid w:val="00A100B7"/>
    <w:rsid w:val="00A107B4"/>
    <w:rsid w:val="00A10E48"/>
    <w:rsid w:val="00A11228"/>
    <w:rsid w:val="00A1180B"/>
    <w:rsid w:val="00A12781"/>
    <w:rsid w:val="00A12A9E"/>
    <w:rsid w:val="00A12F7F"/>
    <w:rsid w:val="00A13494"/>
    <w:rsid w:val="00A137A5"/>
    <w:rsid w:val="00A14179"/>
    <w:rsid w:val="00A144BD"/>
    <w:rsid w:val="00A147B8"/>
    <w:rsid w:val="00A14A17"/>
    <w:rsid w:val="00A1511F"/>
    <w:rsid w:val="00A1528B"/>
    <w:rsid w:val="00A15E7B"/>
    <w:rsid w:val="00A16058"/>
    <w:rsid w:val="00A1627D"/>
    <w:rsid w:val="00A1630E"/>
    <w:rsid w:val="00A16436"/>
    <w:rsid w:val="00A16645"/>
    <w:rsid w:val="00A169B4"/>
    <w:rsid w:val="00A17354"/>
    <w:rsid w:val="00A17E25"/>
    <w:rsid w:val="00A17EA5"/>
    <w:rsid w:val="00A21A1B"/>
    <w:rsid w:val="00A22378"/>
    <w:rsid w:val="00A225BD"/>
    <w:rsid w:val="00A2276D"/>
    <w:rsid w:val="00A22C19"/>
    <w:rsid w:val="00A22EC8"/>
    <w:rsid w:val="00A237BB"/>
    <w:rsid w:val="00A23923"/>
    <w:rsid w:val="00A23B28"/>
    <w:rsid w:val="00A23B71"/>
    <w:rsid w:val="00A24612"/>
    <w:rsid w:val="00A246B4"/>
    <w:rsid w:val="00A24A62"/>
    <w:rsid w:val="00A24EB3"/>
    <w:rsid w:val="00A25375"/>
    <w:rsid w:val="00A25545"/>
    <w:rsid w:val="00A25717"/>
    <w:rsid w:val="00A25911"/>
    <w:rsid w:val="00A261F8"/>
    <w:rsid w:val="00A264A0"/>
    <w:rsid w:val="00A2664C"/>
    <w:rsid w:val="00A2669F"/>
    <w:rsid w:val="00A26731"/>
    <w:rsid w:val="00A268CE"/>
    <w:rsid w:val="00A2694E"/>
    <w:rsid w:val="00A27441"/>
    <w:rsid w:val="00A27A76"/>
    <w:rsid w:val="00A27ACD"/>
    <w:rsid w:val="00A27B9E"/>
    <w:rsid w:val="00A27D2B"/>
    <w:rsid w:val="00A27E84"/>
    <w:rsid w:val="00A27EBF"/>
    <w:rsid w:val="00A306A2"/>
    <w:rsid w:val="00A30B09"/>
    <w:rsid w:val="00A30ED8"/>
    <w:rsid w:val="00A310E0"/>
    <w:rsid w:val="00A318F3"/>
    <w:rsid w:val="00A3191F"/>
    <w:rsid w:val="00A31ACD"/>
    <w:rsid w:val="00A31CF6"/>
    <w:rsid w:val="00A31F01"/>
    <w:rsid w:val="00A32103"/>
    <w:rsid w:val="00A321E1"/>
    <w:rsid w:val="00A32272"/>
    <w:rsid w:val="00A32567"/>
    <w:rsid w:val="00A32715"/>
    <w:rsid w:val="00A327D4"/>
    <w:rsid w:val="00A32832"/>
    <w:rsid w:val="00A32CA5"/>
    <w:rsid w:val="00A3327B"/>
    <w:rsid w:val="00A332DE"/>
    <w:rsid w:val="00A33469"/>
    <w:rsid w:val="00A337E4"/>
    <w:rsid w:val="00A33D9F"/>
    <w:rsid w:val="00A33E21"/>
    <w:rsid w:val="00A33F4A"/>
    <w:rsid w:val="00A33F75"/>
    <w:rsid w:val="00A34018"/>
    <w:rsid w:val="00A343C7"/>
    <w:rsid w:val="00A34698"/>
    <w:rsid w:val="00A3495A"/>
    <w:rsid w:val="00A34A0A"/>
    <w:rsid w:val="00A34CFD"/>
    <w:rsid w:val="00A3511B"/>
    <w:rsid w:val="00A35333"/>
    <w:rsid w:val="00A353F4"/>
    <w:rsid w:val="00A35474"/>
    <w:rsid w:val="00A35C7A"/>
    <w:rsid w:val="00A35D66"/>
    <w:rsid w:val="00A37392"/>
    <w:rsid w:val="00A37597"/>
    <w:rsid w:val="00A37A16"/>
    <w:rsid w:val="00A37A61"/>
    <w:rsid w:val="00A37AB7"/>
    <w:rsid w:val="00A400DA"/>
    <w:rsid w:val="00A40656"/>
    <w:rsid w:val="00A40CB5"/>
    <w:rsid w:val="00A40EAC"/>
    <w:rsid w:val="00A41040"/>
    <w:rsid w:val="00A41843"/>
    <w:rsid w:val="00A418BE"/>
    <w:rsid w:val="00A41A7C"/>
    <w:rsid w:val="00A41FFB"/>
    <w:rsid w:val="00A42131"/>
    <w:rsid w:val="00A4252E"/>
    <w:rsid w:val="00A425D5"/>
    <w:rsid w:val="00A4385C"/>
    <w:rsid w:val="00A43878"/>
    <w:rsid w:val="00A43A4F"/>
    <w:rsid w:val="00A4424C"/>
    <w:rsid w:val="00A442A0"/>
    <w:rsid w:val="00A4473E"/>
    <w:rsid w:val="00A448DA"/>
    <w:rsid w:val="00A44963"/>
    <w:rsid w:val="00A44EF0"/>
    <w:rsid w:val="00A44F56"/>
    <w:rsid w:val="00A4506C"/>
    <w:rsid w:val="00A450FF"/>
    <w:rsid w:val="00A453E9"/>
    <w:rsid w:val="00A454EB"/>
    <w:rsid w:val="00A460E7"/>
    <w:rsid w:val="00A46424"/>
    <w:rsid w:val="00A46459"/>
    <w:rsid w:val="00A46F93"/>
    <w:rsid w:val="00A4716E"/>
    <w:rsid w:val="00A477BA"/>
    <w:rsid w:val="00A47CDE"/>
    <w:rsid w:val="00A47EA4"/>
    <w:rsid w:val="00A47FAD"/>
    <w:rsid w:val="00A501C4"/>
    <w:rsid w:val="00A5059A"/>
    <w:rsid w:val="00A50A73"/>
    <w:rsid w:val="00A50AD2"/>
    <w:rsid w:val="00A50AD5"/>
    <w:rsid w:val="00A50ADD"/>
    <w:rsid w:val="00A50D7D"/>
    <w:rsid w:val="00A50F40"/>
    <w:rsid w:val="00A510A9"/>
    <w:rsid w:val="00A512E6"/>
    <w:rsid w:val="00A5172E"/>
    <w:rsid w:val="00A51849"/>
    <w:rsid w:val="00A518FD"/>
    <w:rsid w:val="00A51AD1"/>
    <w:rsid w:val="00A51BC8"/>
    <w:rsid w:val="00A51C8B"/>
    <w:rsid w:val="00A51F84"/>
    <w:rsid w:val="00A520A9"/>
    <w:rsid w:val="00A526B9"/>
    <w:rsid w:val="00A52722"/>
    <w:rsid w:val="00A52A5E"/>
    <w:rsid w:val="00A5386C"/>
    <w:rsid w:val="00A538E3"/>
    <w:rsid w:val="00A5393B"/>
    <w:rsid w:val="00A53FFB"/>
    <w:rsid w:val="00A54104"/>
    <w:rsid w:val="00A5432B"/>
    <w:rsid w:val="00A54536"/>
    <w:rsid w:val="00A54921"/>
    <w:rsid w:val="00A54D08"/>
    <w:rsid w:val="00A55599"/>
    <w:rsid w:val="00A55A13"/>
    <w:rsid w:val="00A55B83"/>
    <w:rsid w:val="00A55BDD"/>
    <w:rsid w:val="00A55D8A"/>
    <w:rsid w:val="00A560CD"/>
    <w:rsid w:val="00A5683E"/>
    <w:rsid w:val="00A568B7"/>
    <w:rsid w:val="00A57052"/>
    <w:rsid w:val="00A57116"/>
    <w:rsid w:val="00A571B6"/>
    <w:rsid w:val="00A579DA"/>
    <w:rsid w:val="00A57CF2"/>
    <w:rsid w:val="00A57FD5"/>
    <w:rsid w:val="00A60052"/>
    <w:rsid w:val="00A6031A"/>
    <w:rsid w:val="00A6036B"/>
    <w:rsid w:val="00A606DF"/>
    <w:rsid w:val="00A60701"/>
    <w:rsid w:val="00A608F8"/>
    <w:rsid w:val="00A60BE7"/>
    <w:rsid w:val="00A60F14"/>
    <w:rsid w:val="00A61025"/>
    <w:rsid w:val="00A612FD"/>
    <w:rsid w:val="00A613CF"/>
    <w:rsid w:val="00A613D1"/>
    <w:rsid w:val="00A61437"/>
    <w:rsid w:val="00A6173C"/>
    <w:rsid w:val="00A6185B"/>
    <w:rsid w:val="00A621F5"/>
    <w:rsid w:val="00A6263C"/>
    <w:rsid w:val="00A62A3E"/>
    <w:rsid w:val="00A62BF6"/>
    <w:rsid w:val="00A62F79"/>
    <w:rsid w:val="00A6312E"/>
    <w:rsid w:val="00A634E9"/>
    <w:rsid w:val="00A637C9"/>
    <w:rsid w:val="00A63C77"/>
    <w:rsid w:val="00A64176"/>
    <w:rsid w:val="00A643B0"/>
    <w:rsid w:val="00A6464C"/>
    <w:rsid w:val="00A64B91"/>
    <w:rsid w:val="00A64FA2"/>
    <w:rsid w:val="00A6590E"/>
    <w:rsid w:val="00A65A3B"/>
    <w:rsid w:val="00A65A7F"/>
    <w:rsid w:val="00A65AA0"/>
    <w:rsid w:val="00A65AF3"/>
    <w:rsid w:val="00A65CDC"/>
    <w:rsid w:val="00A661E6"/>
    <w:rsid w:val="00A66317"/>
    <w:rsid w:val="00A66A3E"/>
    <w:rsid w:val="00A66AB9"/>
    <w:rsid w:val="00A66BD1"/>
    <w:rsid w:val="00A66E4B"/>
    <w:rsid w:val="00A672A7"/>
    <w:rsid w:val="00A6785E"/>
    <w:rsid w:val="00A701EC"/>
    <w:rsid w:val="00A703A1"/>
    <w:rsid w:val="00A70ABF"/>
    <w:rsid w:val="00A711AA"/>
    <w:rsid w:val="00A715D7"/>
    <w:rsid w:val="00A71672"/>
    <w:rsid w:val="00A71A0B"/>
    <w:rsid w:val="00A71B54"/>
    <w:rsid w:val="00A71E27"/>
    <w:rsid w:val="00A71F41"/>
    <w:rsid w:val="00A72016"/>
    <w:rsid w:val="00A72368"/>
    <w:rsid w:val="00A72662"/>
    <w:rsid w:val="00A727CA"/>
    <w:rsid w:val="00A72CC6"/>
    <w:rsid w:val="00A72FC8"/>
    <w:rsid w:val="00A73713"/>
    <w:rsid w:val="00A73820"/>
    <w:rsid w:val="00A7385F"/>
    <w:rsid w:val="00A7392E"/>
    <w:rsid w:val="00A73BB2"/>
    <w:rsid w:val="00A73F32"/>
    <w:rsid w:val="00A74105"/>
    <w:rsid w:val="00A741E3"/>
    <w:rsid w:val="00A7429C"/>
    <w:rsid w:val="00A742AF"/>
    <w:rsid w:val="00A742CD"/>
    <w:rsid w:val="00A742F8"/>
    <w:rsid w:val="00A74A23"/>
    <w:rsid w:val="00A74B29"/>
    <w:rsid w:val="00A74E99"/>
    <w:rsid w:val="00A751D1"/>
    <w:rsid w:val="00A7531E"/>
    <w:rsid w:val="00A755C8"/>
    <w:rsid w:val="00A758A2"/>
    <w:rsid w:val="00A75C9F"/>
    <w:rsid w:val="00A764AB"/>
    <w:rsid w:val="00A765AD"/>
    <w:rsid w:val="00A76929"/>
    <w:rsid w:val="00A7698F"/>
    <w:rsid w:val="00A769CB"/>
    <w:rsid w:val="00A76A0C"/>
    <w:rsid w:val="00A76DA6"/>
    <w:rsid w:val="00A76F5F"/>
    <w:rsid w:val="00A77A0E"/>
    <w:rsid w:val="00A77D0A"/>
    <w:rsid w:val="00A802E7"/>
    <w:rsid w:val="00A80450"/>
    <w:rsid w:val="00A80500"/>
    <w:rsid w:val="00A806A3"/>
    <w:rsid w:val="00A807F0"/>
    <w:rsid w:val="00A80AC6"/>
    <w:rsid w:val="00A80EAD"/>
    <w:rsid w:val="00A80EBF"/>
    <w:rsid w:val="00A812D9"/>
    <w:rsid w:val="00A813BF"/>
    <w:rsid w:val="00A81414"/>
    <w:rsid w:val="00A8176D"/>
    <w:rsid w:val="00A819A4"/>
    <w:rsid w:val="00A81D4A"/>
    <w:rsid w:val="00A81F15"/>
    <w:rsid w:val="00A82CBC"/>
    <w:rsid w:val="00A832C9"/>
    <w:rsid w:val="00A8379B"/>
    <w:rsid w:val="00A83A93"/>
    <w:rsid w:val="00A83D7D"/>
    <w:rsid w:val="00A841C3"/>
    <w:rsid w:val="00A84259"/>
    <w:rsid w:val="00A848C7"/>
    <w:rsid w:val="00A84BAE"/>
    <w:rsid w:val="00A84DDB"/>
    <w:rsid w:val="00A850A1"/>
    <w:rsid w:val="00A850F8"/>
    <w:rsid w:val="00A851A9"/>
    <w:rsid w:val="00A85288"/>
    <w:rsid w:val="00A853D5"/>
    <w:rsid w:val="00A85733"/>
    <w:rsid w:val="00A858C9"/>
    <w:rsid w:val="00A85CA4"/>
    <w:rsid w:val="00A860C8"/>
    <w:rsid w:val="00A871CA"/>
    <w:rsid w:val="00A87929"/>
    <w:rsid w:val="00A87D78"/>
    <w:rsid w:val="00A87FD7"/>
    <w:rsid w:val="00A901F5"/>
    <w:rsid w:val="00A9021E"/>
    <w:rsid w:val="00A9036C"/>
    <w:rsid w:val="00A903CC"/>
    <w:rsid w:val="00A904A8"/>
    <w:rsid w:val="00A905C9"/>
    <w:rsid w:val="00A91AAE"/>
    <w:rsid w:val="00A91CE1"/>
    <w:rsid w:val="00A91F17"/>
    <w:rsid w:val="00A92066"/>
    <w:rsid w:val="00A920BC"/>
    <w:rsid w:val="00A92864"/>
    <w:rsid w:val="00A92FE3"/>
    <w:rsid w:val="00A935B6"/>
    <w:rsid w:val="00A936EC"/>
    <w:rsid w:val="00A93AF3"/>
    <w:rsid w:val="00A93B57"/>
    <w:rsid w:val="00A93C4F"/>
    <w:rsid w:val="00A93DD3"/>
    <w:rsid w:val="00A93EDD"/>
    <w:rsid w:val="00A94524"/>
    <w:rsid w:val="00A94537"/>
    <w:rsid w:val="00A94BAA"/>
    <w:rsid w:val="00A94D6A"/>
    <w:rsid w:val="00A94EB2"/>
    <w:rsid w:val="00A94F10"/>
    <w:rsid w:val="00A954F0"/>
    <w:rsid w:val="00A9605B"/>
    <w:rsid w:val="00A96132"/>
    <w:rsid w:val="00A96180"/>
    <w:rsid w:val="00A96296"/>
    <w:rsid w:val="00A96335"/>
    <w:rsid w:val="00A96CE3"/>
    <w:rsid w:val="00A96F03"/>
    <w:rsid w:val="00A971A1"/>
    <w:rsid w:val="00A97550"/>
    <w:rsid w:val="00A9765F"/>
    <w:rsid w:val="00A97BA8"/>
    <w:rsid w:val="00A97C3A"/>
    <w:rsid w:val="00AA00B3"/>
    <w:rsid w:val="00AA03D4"/>
    <w:rsid w:val="00AA050C"/>
    <w:rsid w:val="00AA0526"/>
    <w:rsid w:val="00AA0CC5"/>
    <w:rsid w:val="00AA0EDE"/>
    <w:rsid w:val="00AA103D"/>
    <w:rsid w:val="00AA199B"/>
    <w:rsid w:val="00AA1A94"/>
    <w:rsid w:val="00AA202D"/>
    <w:rsid w:val="00AA25F3"/>
    <w:rsid w:val="00AA32D7"/>
    <w:rsid w:val="00AA388F"/>
    <w:rsid w:val="00AA3C23"/>
    <w:rsid w:val="00AA3D65"/>
    <w:rsid w:val="00AA42ED"/>
    <w:rsid w:val="00AA4475"/>
    <w:rsid w:val="00AA4788"/>
    <w:rsid w:val="00AA4E52"/>
    <w:rsid w:val="00AA504A"/>
    <w:rsid w:val="00AA5819"/>
    <w:rsid w:val="00AA74A0"/>
    <w:rsid w:val="00AA78F7"/>
    <w:rsid w:val="00AA7F85"/>
    <w:rsid w:val="00AA7FB5"/>
    <w:rsid w:val="00AB01CC"/>
    <w:rsid w:val="00AB06D6"/>
    <w:rsid w:val="00AB0E06"/>
    <w:rsid w:val="00AB1143"/>
    <w:rsid w:val="00AB19F5"/>
    <w:rsid w:val="00AB1BFC"/>
    <w:rsid w:val="00AB1EF7"/>
    <w:rsid w:val="00AB20A7"/>
    <w:rsid w:val="00AB243A"/>
    <w:rsid w:val="00AB250D"/>
    <w:rsid w:val="00AB2716"/>
    <w:rsid w:val="00AB27A3"/>
    <w:rsid w:val="00AB2A7B"/>
    <w:rsid w:val="00AB2D42"/>
    <w:rsid w:val="00AB4393"/>
    <w:rsid w:val="00AB4888"/>
    <w:rsid w:val="00AB4918"/>
    <w:rsid w:val="00AB4AC0"/>
    <w:rsid w:val="00AB4C6D"/>
    <w:rsid w:val="00AB56DC"/>
    <w:rsid w:val="00AB572F"/>
    <w:rsid w:val="00AB57DA"/>
    <w:rsid w:val="00AB5B5E"/>
    <w:rsid w:val="00AB5CF6"/>
    <w:rsid w:val="00AB5F2D"/>
    <w:rsid w:val="00AB6BFD"/>
    <w:rsid w:val="00AB6E29"/>
    <w:rsid w:val="00AB6F86"/>
    <w:rsid w:val="00AB702C"/>
    <w:rsid w:val="00AB70C5"/>
    <w:rsid w:val="00AB773F"/>
    <w:rsid w:val="00AB7907"/>
    <w:rsid w:val="00AB7CA8"/>
    <w:rsid w:val="00AC0440"/>
    <w:rsid w:val="00AC0541"/>
    <w:rsid w:val="00AC0924"/>
    <w:rsid w:val="00AC0ABE"/>
    <w:rsid w:val="00AC0BFB"/>
    <w:rsid w:val="00AC1020"/>
    <w:rsid w:val="00AC1059"/>
    <w:rsid w:val="00AC13C5"/>
    <w:rsid w:val="00AC17B0"/>
    <w:rsid w:val="00AC18A5"/>
    <w:rsid w:val="00AC1924"/>
    <w:rsid w:val="00AC1AB0"/>
    <w:rsid w:val="00AC1C92"/>
    <w:rsid w:val="00AC1D84"/>
    <w:rsid w:val="00AC1E7C"/>
    <w:rsid w:val="00AC22E0"/>
    <w:rsid w:val="00AC24CE"/>
    <w:rsid w:val="00AC2554"/>
    <w:rsid w:val="00AC2862"/>
    <w:rsid w:val="00AC2A0D"/>
    <w:rsid w:val="00AC2DC6"/>
    <w:rsid w:val="00AC318B"/>
    <w:rsid w:val="00AC3822"/>
    <w:rsid w:val="00AC3DF5"/>
    <w:rsid w:val="00AC3E65"/>
    <w:rsid w:val="00AC4030"/>
    <w:rsid w:val="00AC4102"/>
    <w:rsid w:val="00AC4111"/>
    <w:rsid w:val="00AC419E"/>
    <w:rsid w:val="00AC427A"/>
    <w:rsid w:val="00AC4532"/>
    <w:rsid w:val="00AC4829"/>
    <w:rsid w:val="00AC4864"/>
    <w:rsid w:val="00AC4A6B"/>
    <w:rsid w:val="00AC4F11"/>
    <w:rsid w:val="00AC514F"/>
    <w:rsid w:val="00AC529E"/>
    <w:rsid w:val="00AC5537"/>
    <w:rsid w:val="00AC5718"/>
    <w:rsid w:val="00AC57DC"/>
    <w:rsid w:val="00AC5ABB"/>
    <w:rsid w:val="00AC5BE7"/>
    <w:rsid w:val="00AC5D1C"/>
    <w:rsid w:val="00AC5EE7"/>
    <w:rsid w:val="00AC6876"/>
    <w:rsid w:val="00AC6B9C"/>
    <w:rsid w:val="00AC6C3B"/>
    <w:rsid w:val="00AC6C95"/>
    <w:rsid w:val="00AC6CC6"/>
    <w:rsid w:val="00AC6FFB"/>
    <w:rsid w:val="00AC7178"/>
    <w:rsid w:val="00AC7274"/>
    <w:rsid w:val="00AC7B18"/>
    <w:rsid w:val="00AD0145"/>
    <w:rsid w:val="00AD08B9"/>
    <w:rsid w:val="00AD0B01"/>
    <w:rsid w:val="00AD0CE2"/>
    <w:rsid w:val="00AD0D51"/>
    <w:rsid w:val="00AD0E2D"/>
    <w:rsid w:val="00AD14A9"/>
    <w:rsid w:val="00AD175F"/>
    <w:rsid w:val="00AD204F"/>
    <w:rsid w:val="00AD20A5"/>
    <w:rsid w:val="00AD2134"/>
    <w:rsid w:val="00AD23F7"/>
    <w:rsid w:val="00AD2739"/>
    <w:rsid w:val="00AD2943"/>
    <w:rsid w:val="00AD2AA2"/>
    <w:rsid w:val="00AD3473"/>
    <w:rsid w:val="00AD399D"/>
    <w:rsid w:val="00AD3A1D"/>
    <w:rsid w:val="00AD3BAC"/>
    <w:rsid w:val="00AD3FE2"/>
    <w:rsid w:val="00AD4406"/>
    <w:rsid w:val="00AD4B68"/>
    <w:rsid w:val="00AD5318"/>
    <w:rsid w:val="00AD53A8"/>
    <w:rsid w:val="00AD5616"/>
    <w:rsid w:val="00AD59A1"/>
    <w:rsid w:val="00AD59F8"/>
    <w:rsid w:val="00AD5D36"/>
    <w:rsid w:val="00AD61C8"/>
    <w:rsid w:val="00AD636D"/>
    <w:rsid w:val="00AD649C"/>
    <w:rsid w:val="00AD65A3"/>
    <w:rsid w:val="00AD68CC"/>
    <w:rsid w:val="00AD69AB"/>
    <w:rsid w:val="00AD6A5E"/>
    <w:rsid w:val="00AD6D06"/>
    <w:rsid w:val="00AD6DF6"/>
    <w:rsid w:val="00AD70B7"/>
    <w:rsid w:val="00AD71AB"/>
    <w:rsid w:val="00AD78DA"/>
    <w:rsid w:val="00AE03BA"/>
    <w:rsid w:val="00AE043A"/>
    <w:rsid w:val="00AE0546"/>
    <w:rsid w:val="00AE0769"/>
    <w:rsid w:val="00AE112F"/>
    <w:rsid w:val="00AE1530"/>
    <w:rsid w:val="00AE1F47"/>
    <w:rsid w:val="00AE21A6"/>
    <w:rsid w:val="00AE2419"/>
    <w:rsid w:val="00AE2656"/>
    <w:rsid w:val="00AE31A8"/>
    <w:rsid w:val="00AE356E"/>
    <w:rsid w:val="00AE36A6"/>
    <w:rsid w:val="00AE3D75"/>
    <w:rsid w:val="00AE48BC"/>
    <w:rsid w:val="00AE4A6F"/>
    <w:rsid w:val="00AE4AA4"/>
    <w:rsid w:val="00AE4CB2"/>
    <w:rsid w:val="00AE50C1"/>
    <w:rsid w:val="00AE55A9"/>
    <w:rsid w:val="00AE5A09"/>
    <w:rsid w:val="00AE5B11"/>
    <w:rsid w:val="00AE5D80"/>
    <w:rsid w:val="00AE5E21"/>
    <w:rsid w:val="00AE61A5"/>
    <w:rsid w:val="00AE6429"/>
    <w:rsid w:val="00AE66F0"/>
    <w:rsid w:val="00AE6B72"/>
    <w:rsid w:val="00AE7038"/>
    <w:rsid w:val="00AE7123"/>
    <w:rsid w:val="00AE7207"/>
    <w:rsid w:val="00AE73D4"/>
    <w:rsid w:val="00AE7406"/>
    <w:rsid w:val="00AF0252"/>
    <w:rsid w:val="00AF051E"/>
    <w:rsid w:val="00AF11CC"/>
    <w:rsid w:val="00AF1638"/>
    <w:rsid w:val="00AF189C"/>
    <w:rsid w:val="00AF18C8"/>
    <w:rsid w:val="00AF1B90"/>
    <w:rsid w:val="00AF1BFA"/>
    <w:rsid w:val="00AF1EDB"/>
    <w:rsid w:val="00AF1FAB"/>
    <w:rsid w:val="00AF2155"/>
    <w:rsid w:val="00AF2265"/>
    <w:rsid w:val="00AF253F"/>
    <w:rsid w:val="00AF2666"/>
    <w:rsid w:val="00AF26CB"/>
    <w:rsid w:val="00AF2BA6"/>
    <w:rsid w:val="00AF2EF7"/>
    <w:rsid w:val="00AF30D0"/>
    <w:rsid w:val="00AF39E5"/>
    <w:rsid w:val="00AF3BFF"/>
    <w:rsid w:val="00AF466A"/>
    <w:rsid w:val="00AF4712"/>
    <w:rsid w:val="00AF4980"/>
    <w:rsid w:val="00AF4ACA"/>
    <w:rsid w:val="00AF4AF3"/>
    <w:rsid w:val="00AF4B3C"/>
    <w:rsid w:val="00AF4B7D"/>
    <w:rsid w:val="00AF4CEA"/>
    <w:rsid w:val="00AF515E"/>
    <w:rsid w:val="00AF5526"/>
    <w:rsid w:val="00AF5532"/>
    <w:rsid w:val="00AF55C1"/>
    <w:rsid w:val="00AF565C"/>
    <w:rsid w:val="00AF59B6"/>
    <w:rsid w:val="00AF5D00"/>
    <w:rsid w:val="00AF5F80"/>
    <w:rsid w:val="00AF621F"/>
    <w:rsid w:val="00AF6639"/>
    <w:rsid w:val="00AF6648"/>
    <w:rsid w:val="00AF6C6F"/>
    <w:rsid w:val="00AF71AC"/>
    <w:rsid w:val="00AF72BF"/>
    <w:rsid w:val="00AF7326"/>
    <w:rsid w:val="00AF777D"/>
    <w:rsid w:val="00AF77B9"/>
    <w:rsid w:val="00AF793A"/>
    <w:rsid w:val="00AF7990"/>
    <w:rsid w:val="00AF7A85"/>
    <w:rsid w:val="00AF7BE5"/>
    <w:rsid w:val="00AF7D66"/>
    <w:rsid w:val="00B004FA"/>
    <w:rsid w:val="00B00554"/>
    <w:rsid w:val="00B00643"/>
    <w:rsid w:val="00B00F19"/>
    <w:rsid w:val="00B00F35"/>
    <w:rsid w:val="00B01064"/>
    <w:rsid w:val="00B01229"/>
    <w:rsid w:val="00B013AD"/>
    <w:rsid w:val="00B01548"/>
    <w:rsid w:val="00B01673"/>
    <w:rsid w:val="00B01ACF"/>
    <w:rsid w:val="00B01C4A"/>
    <w:rsid w:val="00B01E92"/>
    <w:rsid w:val="00B02039"/>
    <w:rsid w:val="00B02445"/>
    <w:rsid w:val="00B02F1E"/>
    <w:rsid w:val="00B032DD"/>
    <w:rsid w:val="00B035EC"/>
    <w:rsid w:val="00B038B6"/>
    <w:rsid w:val="00B03F56"/>
    <w:rsid w:val="00B04435"/>
    <w:rsid w:val="00B04497"/>
    <w:rsid w:val="00B04551"/>
    <w:rsid w:val="00B04FDD"/>
    <w:rsid w:val="00B051B3"/>
    <w:rsid w:val="00B0539D"/>
    <w:rsid w:val="00B0550B"/>
    <w:rsid w:val="00B057CF"/>
    <w:rsid w:val="00B05DDE"/>
    <w:rsid w:val="00B05EC8"/>
    <w:rsid w:val="00B05EE3"/>
    <w:rsid w:val="00B06502"/>
    <w:rsid w:val="00B06686"/>
    <w:rsid w:val="00B06A06"/>
    <w:rsid w:val="00B06AA5"/>
    <w:rsid w:val="00B06B67"/>
    <w:rsid w:val="00B075B2"/>
    <w:rsid w:val="00B075BF"/>
    <w:rsid w:val="00B077E9"/>
    <w:rsid w:val="00B07E55"/>
    <w:rsid w:val="00B101B8"/>
    <w:rsid w:val="00B107E5"/>
    <w:rsid w:val="00B10CA1"/>
    <w:rsid w:val="00B11D61"/>
    <w:rsid w:val="00B11E3F"/>
    <w:rsid w:val="00B11ED9"/>
    <w:rsid w:val="00B12141"/>
    <w:rsid w:val="00B12177"/>
    <w:rsid w:val="00B12618"/>
    <w:rsid w:val="00B1268D"/>
    <w:rsid w:val="00B12A3D"/>
    <w:rsid w:val="00B12DFA"/>
    <w:rsid w:val="00B12F13"/>
    <w:rsid w:val="00B131F6"/>
    <w:rsid w:val="00B13AE2"/>
    <w:rsid w:val="00B13BDC"/>
    <w:rsid w:val="00B13E9D"/>
    <w:rsid w:val="00B13F8B"/>
    <w:rsid w:val="00B149BC"/>
    <w:rsid w:val="00B14C80"/>
    <w:rsid w:val="00B14DF1"/>
    <w:rsid w:val="00B15259"/>
    <w:rsid w:val="00B152B0"/>
    <w:rsid w:val="00B15379"/>
    <w:rsid w:val="00B15487"/>
    <w:rsid w:val="00B159CC"/>
    <w:rsid w:val="00B159DB"/>
    <w:rsid w:val="00B15C6B"/>
    <w:rsid w:val="00B15DCF"/>
    <w:rsid w:val="00B163C9"/>
    <w:rsid w:val="00B16B9C"/>
    <w:rsid w:val="00B16C0F"/>
    <w:rsid w:val="00B1720E"/>
    <w:rsid w:val="00B175DB"/>
    <w:rsid w:val="00B17C61"/>
    <w:rsid w:val="00B17DA7"/>
    <w:rsid w:val="00B17FD4"/>
    <w:rsid w:val="00B203C3"/>
    <w:rsid w:val="00B20495"/>
    <w:rsid w:val="00B2053C"/>
    <w:rsid w:val="00B2069E"/>
    <w:rsid w:val="00B209A7"/>
    <w:rsid w:val="00B20B24"/>
    <w:rsid w:val="00B20DDF"/>
    <w:rsid w:val="00B21075"/>
    <w:rsid w:val="00B21568"/>
    <w:rsid w:val="00B21ABF"/>
    <w:rsid w:val="00B21B96"/>
    <w:rsid w:val="00B21C5B"/>
    <w:rsid w:val="00B21FF4"/>
    <w:rsid w:val="00B221DD"/>
    <w:rsid w:val="00B22AC5"/>
    <w:rsid w:val="00B22ACA"/>
    <w:rsid w:val="00B22B0D"/>
    <w:rsid w:val="00B22EFC"/>
    <w:rsid w:val="00B23281"/>
    <w:rsid w:val="00B232FB"/>
    <w:rsid w:val="00B23342"/>
    <w:rsid w:val="00B2376B"/>
    <w:rsid w:val="00B23964"/>
    <w:rsid w:val="00B23B86"/>
    <w:rsid w:val="00B23EB5"/>
    <w:rsid w:val="00B23F05"/>
    <w:rsid w:val="00B24A9E"/>
    <w:rsid w:val="00B24CC2"/>
    <w:rsid w:val="00B24FC5"/>
    <w:rsid w:val="00B2509D"/>
    <w:rsid w:val="00B25420"/>
    <w:rsid w:val="00B2545D"/>
    <w:rsid w:val="00B255BA"/>
    <w:rsid w:val="00B255D2"/>
    <w:rsid w:val="00B256E3"/>
    <w:rsid w:val="00B25712"/>
    <w:rsid w:val="00B2603B"/>
    <w:rsid w:val="00B26698"/>
    <w:rsid w:val="00B26DAD"/>
    <w:rsid w:val="00B27181"/>
    <w:rsid w:val="00B273C7"/>
    <w:rsid w:val="00B275AA"/>
    <w:rsid w:val="00B301DC"/>
    <w:rsid w:val="00B301F8"/>
    <w:rsid w:val="00B3028B"/>
    <w:rsid w:val="00B30676"/>
    <w:rsid w:val="00B30B10"/>
    <w:rsid w:val="00B30C09"/>
    <w:rsid w:val="00B30FD8"/>
    <w:rsid w:val="00B31878"/>
    <w:rsid w:val="00B318D1"/>
    <w:rsid w:val="00B3199D"/>
    <w:rsid w:val="00B31A81"/>
    <w:rsid w:val="00B31E16"/>
    <w:rsid w:val="00B32306"/>
    <w:rsid w:val="00B323F1"/>
    <w:rsid w:val="00B32684"/>
    <w:rsid w:val="00B32691"/>
    <w:rsid w:val="00B32849"/>
    <w:rsid w:val="00B32BAD"/>
    <w:rsid w:val="00B32DAD"/>
    <w:rsid w:val="00B33238"/>
    <w:rsid w:val="00B335D5"/>
    <w:rsid w:val="00B33775"/>
    <w:rsid w:val="00B33880"/>
    <w:rsid w:val="00B33AD0"/>
    <w:rsid w:val="00B33D02"/>
    <w:rsid w:val="00B33E08"/>
    <w:rsid w:val="00B33F7A"/>
    <w:rsid w:val="00B33F96"/>
    <w:rsid w:val="00B33FDC"/>
    <w:rsid w:val="00B34013"/>
    <w:rsid w:val="00B341D3"/>
    <w:rsid w:val="00B344E7"/>
    <w:rsid w:val="00B34D51"/>
    <w:rsid w:val="00B35117"/>
    <w:rsid w:val="00B35201"/>
    <w:rsid w:val="00B35497"/>
    <w:rsid w:val="00B3563A"/>
    <w:rsid w:val="00B358AF"/>
    <w:rsid w:val="00B35BFB"/>
    <w:rsid w:val="00B35E4F"/>
    <w:rsid w:val="00B36076"/>
    <w:rsid w:val="00B36302"/>
    <w:rsid w:val="00B370D9"/>
    <w:rsid w:val="00B373AC"/>
    <w:rsid w:val="00B37729"/>
    <w:rsid w:val="00B3797E"/>
    <w:rsid w:val="00B37A13"/>
    <w:rsid w:val="00B37B3F"/>
    <w:rsid w:val="00B37D5A"/>
    <w:rsid w:val="00B37D80"/>
    <w:rsid w:val="00B4000F"/>
    <w:rsid w:val="00B40428"/>
    <w:rsid w:val="00B40500"/>
    <w:rsid w:val="00B40CCA"/>
    <w:rsid w:val="00B41256"/>
    <w:rsid w:val="00B4141B"/>
    <w:rsid w:val="00B4187C"/>
    <w:rsid w:val="00B418C9"/>
    <w:rsid w:val="00B421DB"/>
    <w:rsid w:val="00B4246A"/>
    <w:rsid w:val="00B42494"/>
    <w:rsid w:val="00B42922"/>
    <w:rsid w:val="00B42D9B"/>
    <w:rsid w:val="00B42DE1"/>
    <w:rsid w:val="00B42EEC"/>
    <w:rsid w:val="00B42F75"/>
    <w:rsid w:val="00B43171"/>
    <w:rsid w:val="00B43352"/>
    <w:rsid w:val="00B435A3"/>
    <w:rsid w:val="00B43997"/>
    <w:rsid w:val="00B43C8C"/>
    <w:rsid w:val="00B43FB0"/>
    <w:rsid w:val="00B445F9"/>
    <w:rsid w:val="00B4477D"/>
    <w:rsid w:val="00B44BC6"/>
    <w:rsid w:val="00B44C71"/>
    <w:rsid w:val="00B44EED"/>
    <w:rsid w:val="00B44FD2"/>
    <w:rsid w:val="00B450E7"/>
    <w:rsid w:val="00B45901"/>
    <w:rsid w:val="00B461CF"/>
    <w:rsid w:val="00B463B8"/>
    <w:rsid w:val="00B4672D"/>
    <w:rsid w:val="00B46856"/>
    <w:rsid w:val="00B46F46"/>
    <w:rsid w:val="00B46F8B"/>
    <w:rsid w:val="00B4762C"/>
    <w:rsid w:val="00B47645"/>
    <w:rsid w:val="00B476BA"/>
    <w:rsid w:val="00B4778F"/>
    <w:rsid w:val="00B47A33"/>
    <w:rsid w:val="00B500BB"/>
    <w:rsid w:val="00B50260"/>
    <w:rsid w:val="00B502DB"/>
    <w:rsid w:val="00B5049E"/>
    <w:rsid w:val="00B504A0"/>
    <w:rsid w:val="00B505A9"/>
    <w:rsid w:val="00B50702"/>
    <w:rsid w:val="00B50A16"/>
    <w:rsid w:val="00B50A99"/>
    <w:rsid w:val="00B51021"/>
    <w:rsid w:val="00B51BF6"/>
    <w:rsid w:val="00B51ECB"/>
    <w:rsid w:val="00B51F50"/>
    <w:rsid w:val="00B51FFA"/>
    <w:rsid w:val="00B52306"/>
    <w:rsid w:val="00B5251F"/>
    <w:rsid w:val="00B52722"/>
    <w:rsid w:val="00B52843"/>
    <w:rsid w:val="00B52B47"/>
    <w:rsid w:val="00B52EF4"/>
    <w:rsid w:val="00B532D9"/>
    <w:rsid w:val="00B53544"/>
    <w:rsid w:val="00B535A8"/>
    <w:rsid w:val="00B53ADA"/>
    <w:rsid w:val="00B53AF4"/>
    <w:rsid w:val="00B53D93"/>
    <w:rsid w:val="00B53EE3"/>
    <w:rsid w:val="00B54098"/>
    <w:rsid w:val="00B54146"/>
    <w:rsid w:val="00B55498"/>
    <w:rsid w:val="00B55B15"/>
    <w:rsid w:val="00B55E16"/>
    <w:rsid w:val="00B5625A"/>
    <w:rsid w:val="00B566C1"/>
    <w:rsid w:val="00B566F5"/>
    <w:rsid w:val="00B569A8"/>
    <w:rsid w:val="00B56AB4"/>
    <w:rsid w:val="00B56B5F"/>
    <w:rsid w:val="00B56F46"/>
    <w:rsid w:val="00B56FAD"/>
    <w:rsid w:val="00B57109"/>
    <w:rsid w:val="00B57259"/>
    <w:rsid w:val="00B578C3"/>
    <w:rsid w:val="00B57A7E"/>
    <w:rsid w:val="00B57AE8"/>
    <w:rsid w:val="00B57E79"/>
    <w:rsid w:val="00B57E8B"/>
    <w:rsid w:val="00B60656"/>
    <w:rsid w:val="00B6117D"/>
    <w:rsid w:val="00B6134A"/>
    <w:rsid w:val="00B61368"/>
    <w:rsid w:val="00B6165E"/>
    <w:rsid w:val="00B61708"/>
    <w:rsid w:val="00B6174A"/>
    <w:rsid w:val="00B61C8B"/>
    <w:rsid w:val="00B62436"/>
    <w:rsid w:val="00B625BF"/>
    <w:rsid w:val="00B627AF"/>
    <w:rsid w:val="00B62865"/>
    <w:rsid w:val="00B62CA7"/>
    <w:rsid w:val="00B62D88"/>
    <w:rsid w:val="00B62DE5"/>
    <w:rsid w:val="00B62FA8"/>
    <w:rsid w:val="00B62FF2"/>
    <w:rsid w:val="00B6337C"/>
    <w:rsid w:val="00B63492"/>
    <w:rsid w:val="00B634C9"/>
    <w:rsid w:val="00B636A0"/>
    <w:rsid w:val="00B63EA2"/>
    <w:rsid w:val="00B63F77"/>
    <w:rsid w:val="00B64A55"/>
    <w:rsid w:val="00B64B81"/>
    <w:rsid w:val="00B64C04"/>
    <w:rsid w:val="00B651A6"/>
    <w:rsid w:val="00B65B61"/>
    <w:rsid w:val="00B65B77"/>
    <w:rsid w:val="00B65E17"/>
    <w:rsid w:val="00B6600C"/>
    <w:rsid w:val="00B66081"/>
    <w:rsid w:val="00B6747E"/>
    <w:rsid w:val="00B67636"/>
    <w:rsid w:val="00B67CCA"/>
    <w:rsid w:val="00B67E5E"/>
    <w:rsid w:val="00B701BE"/>
    <w:rsid w:val="00B7021A"/>
    <w:rsid w:val="00B70448"/>
    <w:rsid w:val="00B704EB"/>
    <w:rsid w:val="00B70610"/>
    <w:rsid w:val="00B70769"/>
    <w:rsid w:val="00B70916"/>
    <w:rsid w:val="00B70B26"/>
    <w:rsid w:val="00B710A9"/>
    <w:rsid w:val="00B713D6"/>
    <w:rsid w:val="00B719B3"/>
    <w:rsid w:val="00B71DEF"/>
    <w:rsid w:val="00B71F05"/>
    <w:rsid w:val="00B720C4"/>
    <w:rsid w:val="00B721AC"/>
    <w:rsid w:val="00B72631"/>
    <w:rsid w:val="00B730C9"/>
    <w:rsid w:val="00B7323D"/>
    <w:rsid w:val="00B73439"/>
    <w:rsid w:val="00B7347F"/>
    <w:rsid w:val="00B735BE"/>
    <w:rsid w:val="00B73617"/>
    <w:rsid w:val="00B741FF"/>
    <w:rsid w:val="00B74223"/>
    <w:rsid w:val="00B749E0"/>
    <w:rsid w:val="00B749F3"/>
    <w:rsid w:val="00B757B5"/>
    <w:rsid w:val="00B759A9"/>
    <w:rsid w:val="00B760E6"/>
    <w:rsid w:val="00B7633D"/>
    <w:rsid w:val="00B7655F"/>
    <w:rsid w:val="00B76605"/>
    <w:rsid w:val="00B76696"/>
    <w:rsid w:val="00B767E0"/>
    <w:rsid w:val="00B768C0"/>
    <w:rsid w:val="00B76AC5"/>
    <w:rsid w:val="00B76C4D"/>
    <w:rsid w:val="00B76D9A"/>
    <w:rsid w:val="00B77003"/>
    <w:rsid w:val="00B771F0"/>
    <w:rsid w:val="00B77B16"/>
    <w:rsid w:val="00B77E5E"/>
    <w:rsid w:val="00B80A06"/>
    <w:rsid w:val="00B80C52"/>
    <w:rsid w:val="00B80CF8"/>
    <w:rsid w:val="00B80EBB"/>
    <w:rsid w:val="00B812B9"/>
    <w:rsid w:val="00B81794"/>
    <w:rsid w:val="00B81BCB"/>
    <w:rsid w:val="00B8219B"/>
    <w:rsid w:val="00B8257A"/>
    <w:rsid w:val="00B82B10"/>
    <w:rsid w:val="00B82F86"/>
    <w:rsid w:val="00B83104"/>
    <w:rsid w:val="00B83227"/>
    <w:rsid w:val="00B83991"/>
    <w:rsid w:val="00B84014"/>
    <w:rsid w:val="00B84535"/>
    <w:rsid w:val="00B84AD4"/>
    <w:rsid w:val="00B84F1E"/>
    <w:rsid w:val="00B85212"/>
    <w:rsid w:val="00B8524C"/>
    <w:rsid w:val="00B8544A"/>
    <w:rsid w:val="00B85676"/>
    <w:rsid w:val="00B85713"/>
    <w:rsid w:val="00B85888"/>
    <w:rsid w:val="00B85910"/>
    <w:rsid w:val="00B85BD9"/>
    <w:rsid w:val="00B86118"/>
    <w:rsid w:val="00B8643C"/>
    <w:rsid w:val="00B865BB"/>
    <w:rsid w:val="00B86798"/>
    <w:rsid w:val="00B86B38"/>
    <w:rsid w:val="00B86C77"/>
    <w:rsid w:val="00B87437"/>
    <w:rsid w:val="00B87558"/>
    <w:rsid w:val="00B87877"/>
    <w:rsid w:val="00B8791A"/>
    <w:rsid w:val="00B87934"/>
    <w:rsid w:val="00B87E65"/>
    <w:rsid w:val="00B90A42"/>
    <w:rsid w:val="00B90F34"/>
    <w:rsid w:val="00B911C2"/>
    <w:rsid w:val="00B91BB9"/>
    <w:rsid w:val="00B91DFD"/>
    <w:rsid w:val="00B9202C"/>
    <w:rsid w:val="00B926A2"/>
    <w:rsid w:val="00B92D68"/>
    <w:rsid w:val="00B92F09"/>
    <w:rsid w:val="00B933CF"/>
    <w:rsid w:val="00B93B24"/>
    <w:rsid w:val="00B9417A"/>
    <w:rsid w:val="00B94F74"/>
    <w:rsid w:val="00B950BA"/>
    <w:rsid w:val="00B95961"/>
    <w:rsid w:val="00B95D75"/>
    <w:rsid w:val="00B95EC3"/>
    <w:rsid w:val="00B96029"/>
    <w:rsid w:val="00B9609D"/>
    <w:rsid w:val="00B96430"/>
    <w:rsid w:val="00B965A2"/>
    <w:rsid w:val="00B96727"/>
    <w:rsid w:val="00B97802"/>
    <w:rsid w:val="00B97A90"/>
    <w:rsid w:val="00B97C74"/>
    <w:rsid w:val="00BA0112"/>
    <w:rsid w:val="00BA0186"/>
    <w:rsid w:val="00BA04E3"/>
    <w:rsid w:val="00BA09FA"/>
    <w:rsid w:val="00BA0B2E"/>
    <w:rsid w:val="00BA0E96"/>
    <w:rsid w:val="00BA1064"/>
    <w:rsid w:val="00BA16F6"/>
    <w:rsid w:val="00BA1CF6"/>
    <w:rsid w:val="00BA1E81"/>
    <w:rsid w:val="00BA1F60"/>
    <w:rsid w:val="00BA1FF1"/>
    <w:rsid w:val="00BA218C"/>
    <w:rsid w:val="00BA224A"/>
    <w:rsid w:val="00BA24C4"/>
    <w:rsid w:val="00BA29C1"/>
    <w:rsid w:val="00BA2CB4"/>
    <w:rsid w:val="00BA2E00"/>
    <w:rsid w:val="00BA30AC"/>
    <w:rsid w:val="00BA3232"/>
    <w:rsid w:val="00BA32ED"/>
    <w:rsid w:val="00BA335A"/>
    <w:rsid w:val="00BA3406"/>
    <w:rsid w:val="00BA3464"/>
    <w:rsid w:val="00BA39B6"/>
    <w:rsid w:val="00BA3B63"/>
    <w:rsid w:val="00BA3D03"/>
    <w:rsid w:val="00BA4937"/>
    <w:rsid w:val="00BA4A41"/>
    <w:rsid w:val="00BA4C17"/>
    <w:rsid w:val="00BA4D6F"/>
    <w:rsid w:val="00BA4DC1"/>
    <w:rsid w:val="00BA52B6"/>
    <w:rsid w:val="00BA53AF"/>
    <w:rsid w:val="00BA54F9"/>
    <w:rsid w:val="00BA5708"/>
    <w:rsid w:val="00BA5891"/>
    <w:rsid w:val="00BA594A"/>
    <w:rsid w:val="00BA5988"/>
    <w:rsid w:val="00BA59CB"/>
    <w:rsid w:val="00BA5D28"/>
    <w:rsid w:val="00BA6284"/>
    <w:rsid w:val="00BA65C2"/>
    <w:rsid w:val="00BA668D"/>
    <w:rsid w:val="00BA6976"/>
    <w:rsid w:val="00BA6A98"/>
    <w:rsid w:val="00BA6B15"/>
    <w:rsid w:val="00BA6BEC"/>
    <w:rsid w:val="00BA6C07"/>
    <w:rsid w:val="00BA6CDD"/>
    <w:rsid w:val="00BA6E2A"/>
    <w:rsid w:val="00BA6EAB"/>
    <w:rsid w:val="00BA7053"/>
    <w:rsid w:val="00BA7694"/>
    <w:rsid w:val="00BA76B6"/>
    <w:rsid w:val="00BA7729"/>
    <w:rsid w:val="00BA79DD"/>
    <w:rsid w:val="00BA7C2B"/>
    <w:rsid w:val="00BB027C"/>
    <w:rsid w:val="00BB0408"/>
    <w:rsid w:val="00BB0448"/>
    <w:rsid w:val="00BB04F8"/>
    <w:rsid w:val="00BB067E"/>
    <w:rsid w:val="00BB0BC9"/>
    <w:rsid w:val="00BB0BD2"/>
    <w:rsid w:val="00BB0C8E"/>
    <w:rsid w:val="00BB1059"/>
    <w:rsid w:val="00BB1331"/>
    <w:rsid w:val="00BB1620"/>
    <w:rsid w:val="00BB1CF4"/>
    <w:rsid w:val="00BB1EE7"/>
    <w:rsid w:val="00BB20F8"/>
    <w:rsid w:val="00BB21FF"/>
    <w:rsid w:val="00BB22A2"/>
    <w:rsid w:val="00BB2748"/>
    <w:rsid w:val="00BB2B74"/>
    <w:rsid w:val="00BB2B7D"/>
    <w:rsid w:val="00BB2CB0"/>
    <w:rsid w:val="00BB2FA2"/>
    <w:rsid w:val="00BB344A"/>
    <w:rsid w:val="00BB34F0"/>
    <w:rsid w:val="00BB35D6"/>
    <w:rsid w:val="00BB385D"/>
    <w:rsid w:val="00BB3C98"/>
    <w:rsid w:val="00BB4304"/>
    <w:rsid w:val="00BB4334"/>
    <w:rsid w:val="00BB4419"/>
    <w:rsid w:val="00BB4570"/>
    <w:rsid w:val="00BB4989"/>
    <w:rsid w:val="00BB49FF"/>
    <w:rsid w:val="00BB4CE9"/>
    <w:rsid w:val="00BB575E"/>
    <w:rsid w:val="00BB5C5D"/>
    <w:rsid w:val="00BB5DFB"/>
    <w:rsid w:val="00BB6489"/>
    <w:rsid w:val="00BB6865"/>
    <w:rsid w:val="00BB6993"/>
    <w:rsid w:val="00BB6E5C"/>
    <w:rsid w:val="00BB76B8"/>
    <w:rsid w:val="00BB76C7"/>
    <w:rsid w:val="00BB7B6A"/>
    <w:rsid w:val="00BB7C25"/>
    <w:rsid w:val="00BB7E43"/>
    <w:rsid w:val="00BC01FC"/>
    <w:rsid w:val="00BC064F"/>
    <w:rsid w:val="00BC0749"/>
    <w:rsid w:val="00BC075C"/>
    <w:rsid w:val="00BC0789"/>
    <w:rsid w:val="00BC085F"/>
    <w:rsid w:val="00BC12AD"/>
    <w:rsid w:val="00BC1784"/>
    <w:rsid w:val="00BC189D"/>
    <w:rsid w:val="00BC1B91"/>
    <w:rsid w:val="00BC1C92"/>
    <w:rsid w:val="00BC1E66"/>
    <w:rsid w:val="00BC1EBE"/>
    <w:rsid w:val="00BC227D"/>
    <w:rsid w:val="00BC236E"/>
    <w:rsid w:val="00BC2410"/>
    <w:rsid w:val="00BC249B"/>
    <w:rsid w:val="00BC25C8"/>
    <w:rsid w:val="00BC286B"/>
    <w:rsid w:val="00BC2A40"/>
    <w:rsid w:val="00BC2DB2"/>
    <w:rsid w:val="00BC2DFB"/>
    <w:rsid w:val="00BC2EF5"/>
    <w:rsid w:val="00BC348F"/>
    <w:rsid w:val="00BC3A2D"/>
    <w:rsid w:val="00BC3F21"/>
    <w:rsid w:val="00BC3F79"/>
    <w:rsid w:val="00BC4342"/>
    <w:rsid w:val="00BC473C"/>
    <w:rsid w:val="00BC529A"/>
    <w:rsid w:val="00BC5DA1"/>
    <w:rsid w:val="00BC65D8"/>
    <w:rsid w:val="00BC667C"/>
    <w:rsid w:val="00BC6B81"/>
    <w:rsid w:val="00BC6C79"/>
    <w:rsid w:val="00BC7377"/>
    <w:rsid w:val="00BC7B5E"/>
    <w:rsid w:val="00BC7B66"/>
    <w:rsid w:val="00BC7E64"/>
    <w:rsid w:val="00BC7F00"/>
    <w:rsid w:val="00BD0338"/>
    <w:rsid w:val="00BD04F3"/>
    <w:rsid w:val="00BD063D"/>
    <w:rsid w:val="00BD0BD7"/>
    <w:rsid w:val="00BD1166"/>
    <w:rsid w:val="00BD186F"/>
    <w:rsid w:val="00BD1BA8"/>
    <w:rsid w:val="00BD1CBB"/>
    <w:rsid w:val="00BD1CCC"/>
    <w:rsid w:val="00BD1D21"/>
    <w:rsid w:val="00BD1DBE"/>
    <w:rsid w:val="00BD1DED"/>
    <w:rsid w:val="00BD20D3"/>
    <w:rsid w:val="00BD2104"/>
    <w:rsid w:val="00BD2203"/>
    <w:rsid w:val="00BD2297"/>
    <w:rsid w:val="00BD2299"/>
    <w:rsid w:val="00BD277E"/>
    <w:rsid w:val="00BD2DFF"/>
    <w:rsid w:val="00BD2F6E"/>
    <w:rsid w:val="00BD3E2D"/>
    <w:rsid w:val="00BD493B"/>
    <w:rsid w:val="00BD4A2C"/>
    <w:rsid w:val="00BD4C6D"/>
    <w:rsid w:val="00BD4F9E"/>
    <w:rsid w:val="00BD4FD0"/>
    <w:rsid w:val="00BD5136"/>
    <w:rsid w:val="00BD59BD"/>
    <w:rsid w:val="00BD59CD"/>
    <w:rsid w:val="00BD5D89"/>
    <w:rsid w:val="00BD5DB7"/>
    <w:rsid w:val="00BD664F"/>
    <w:rsid w:val="00BD6933"/>
    <w:rsid w:val="00BD6BED"/>
    <w:rsid w:val="00BD6DB1"/>
    <w:rsid w:val="00BD6F74"/>
    <w:rsid w:val="00BD758F"/>
    <w:rsid w:val="00BD75B0"/>
    <w:rsid w:val="00BD76DB"/>
    <w:rsid w:val="00BD793F"/>
    <w:rsid w:val="00BD7AB9"/>
    <w:rsid w:val="00BD7E03"/>
    <w:rsid w:val="00BD7E4B"/>
    <w:rsid w:val="00BE0032"/>
    <w:rsid w:val="00BE0548"/>
    <w:rsid w:val="00BE07E9"/>
    <w:rsid w:val="00BE085F"/>
    <w:rsid w:val="00BE08E7"/>
    <w:rsid w:val="00BE0AA2"/>
    <w:rsid w:val="00BE0AD9"/>
    <w:rsid w:val="00BE104A"/>
    <w:rsid w:val="00BE17B8"/>
    <w:rsid w:val="00BE1AB5"/>
    <w:rsid w:val="00BE1DB7"/>
    <w:rsid w:val="00BE1E25"/>
    <w:rsid w:val="00BE29C7"/>
    <w:rsid w:val="00BE2D9D"/>
    <w:rsid w:val="00BE2F0D"/>
    <w:rsid w:val="00BE2F6E"/>
    <w:rsid w:val="00BE2FC8"/>
    <w:rsid w:val="00BE318F"/>
    <w:rsid w:val="00BE32ED"/>
    <w:rsid w:val="00BE332F"/>
    <w:rsid w:val="00BE3486"/>
    <w:rsid w:val="00BE3C8B"/>
    <w:rsid w:val="00BE4457"/>
    <w:rsid w:val="00BE456D"/>
    <w:rsid w:val="00BE4B49"/>
    <w:rsid w:val="00BE509F"/>
    <w:rsid w:val="00BE55FB"/>
    <w:rsid w:val="00BE5F96"/>
    <w:rsid w:val="00BE5FB9"/>
    <w:rsid w:val="00BE6A04"/>
    <w:rsid w:val="00BE702E"/>
    <w:rsid w:val="00BE749B"/>
    <w:rsid w:val="00BE74CF"/>
    <w:rsid w:val="00BE7A82"/>
    <w:rsid w:val="00BF050A"/>
    <w:rsid w:val="00BF0C28"/>
    <w:rsid w:val="00BF0CC6"/>
    <w:rsid w:val="00BF1ABE"/>
    <w:rsid w:val="00BF20BE"/>
    <w:rsid w:val="00BF2590"/>
    <w:rsid w:val="00BF270F"/>
    <w:rsid w:val="00BF292B"/>
    <w:rsid w:val="00BF2B2B"/>
    <w:rsid w:val="00BF3ACF"/>
    <w:rsid w:val="00BF3B7A"/>
    <w:rsid w:val="00BF3D17"/>
    <w:rsid w:val="00BF409B"/>
    <w:rsid w:val="00BF40E3"/>
    <w:rsid w:val="00BF415F"/>
    <w:rsid w:val="00BF420D"/>
    <w:rsid w:val="00BF428E"/>
    <w:rsid w:val="00BF43C4"/>
    <w:rsid w:val="00BF47B1"/>
    <w:rsid w:val="00BF4A01"/>
    <w:rsid w:val="00BF4B2D"/>
    <w:rsid w:val="00BF4F43"/>
    <w:rsid w:val="00BF4F77"/>
    <w:rsid w:val="00BF5388"/>
    <w:rsid w:val="00BF54F4"/>
    <w:rsid w:val="00BF5758"/>
    <w:rsid w:val="00BF57D6"/>
    <w:rsid w:val="00BF590A"/>
    <w:rsid w:val="00BF6302"/>
    <w:rsid w:val="00BF692C"/>
    <w:rsid w:val="00BF6B98"/>
    <w:rsid w:val="00BF6DF1"/>
    <w:rsid w:val="00BF711B"/>
    <w:rsid w:val="00BF72E7"/>
    <w:rsid w:val="00BF7C95"/>
    <w:rsid w:val="00BF7F8E"/>
    <w:rsid w:val="00C00376"/>
    <w:rsid w:val="00C00470"/>
    <w:rsid w:val="00C00645"/>
    <w:rsid w:val="00C00901"/>
    <w:rsid w:val="00C009D1"/>
    <w:rsid w:val="00C009F6"/>
    <w:rsid w:val="00C00A37"/>
    <w:rsid w:val="00C00B4E"/>
    <w:rsid w:val="00C00B8D"/>
    <w:rsid w:val="00C00C8D"/>
    <w:rsid w:val="00C010BE"/>
    <w:rsid w:val="00C01307"/>
    <w:rsid w:val="00C0149D"/>
    <w:rsid w:val="00C01588"/>
    <w:rsid w:val="00C0180E"/>
    <w:rsid w:val="00C01C44"/>
    <w:rsid w:val="00C01FF3"/>
    <w:rsid w:val="00C023F6"/>
    <w:rsid w:val="00C02453"/>
    <w:rsid w:val="00C0248E"/>
    <w:rsid w:val="00C024B9"/>
    <w:rsid w:val="00C02E89"/>
    <w:rsid w:val="00C02FAF"/>
    <w:rsid w:val="00C0332C"/>
    <w:rsid w:val="00C03684"/>
    <w:rsid w:val="00C038AC"/>
    <w:rsid w:val="00C038CB"/>
    <w:rsid w:val="00C03D6E"/>
    <w:rsid w:val="00C03E7C"/>
    <w:rsid w:val="00C04396"/>
    <w:rsid w:val="00C0487D"/>
    <w:rsid w:val="00C04BA5"/>
    <w:rsid w:val="00C04D25"/>
    <w:rsid w:val="00C04FE4"/>
    <w:rsid w:val="00C051D1"/>
    <w:rsid w:val="00C053CD"/>
    <w:rsid w:val="00C0540D"/>
    <w:rsid w:val="00C05774"/>
    <w:rsid w:val="00C057EE"/>
    <w:rsid w:val="00C0584F"/>
    <w:rsid w:val="00C05A21"/>
    <w:rsid w:val="00C05E99"/>
    <w:rsid w:val="00C0646F"/>
    <w:rsid w:val="00C0663E"/>
    <w:rsid w:val="00C0669A"/>
    <w:rsid w:val="00C06937"/>
    <w:rsid w:val="00C07219"/>
    <w:rsid w:val="00C07326"/>
    <w:rsid w:val="00C07ACB"/>
    <w:rsid w:val="00C07B86"/>
    <w:rsid w:val="00C10196"/>
    <w:rsid w:val="00C10675"/>
    <w:rsid w:val="00C1068E"/>
    <w:rsid w:val="00C10A6B"/>
    <w:rsid w:val="00C10DAC"/>
    <w:rsid w:val="00C10E62"/>
    <w:rsid w:val="00C10F6A"/>
    <w:rsid w:val="00C11767"/>
    <w:rsid w:val="00C118DD"/>
    <w:rsid w:val="00C11A8B"/>
    <w:rsid w:val="00C11AAD"/>
    <w:rsid w:val="00C11EC7"/>
    <w:rsid w:val="00C12494"/>
    <w:rsid w:val="00C12818"/>
    <w:rsid w:val="00C12FCB"/>
    <w:rsid w:val="00C13190"/>
    <w:rsid w:val="00C133C4"/>
    <w:rsid w:val="00C14076"/>
    <w:rsid w:val="00C1417D"/>
    <w:rsid w:val="00C14E3F"/>
    <w:rsid w:val="00C15016"/>
    <w:rsid w:val="00C15285"/>
    <w:rsid w:val="00C15618"/>
    <w:rsid w:val="00C16172"/>
    <w:rsid w:val="00C1626E"/>
    <w:rsid w:val="00C168B7"/>
    <w:rsid w:val="00C1695B"/>
    <w:rsid w:val="00C169D6"/>
    <w:rsid w:val="00C16A7A"/>
    <w:rsid w:val="00C16A7B"/>
    <w:rsid w:val="00C16CCC"/>
    <w:rsid w:val="00C16F1C"/>
    <w:rsid w:val="00C16F9C"/>
    <w:rsid w:val="00C17088"/>
    <w:rsid w:val="00C173A3"/>
    <w:rsid w:val="00C175F1"/>
    <w:rsid w:val="00C17E7C"/>
    <w:rsid w:val="00C200FE"/>
    <w:rsid w:val="00C2026B"/>
    <w:rsid w:val="00C2071D"/>
    <w:rsid w:val="00C20CA1"/>
    <w:rsid w:val="00C20FA4"/>
    <w:rsid w:val="00C2113F"/>
    <w:rsid w:val="00C21168"/>
    <w:rsid w:val="00C212B9"/>
    <w:rsid w:val="00C214D8"/>
    <w:rsid w:val="00C214F0"/>
    <w:rsid w:val="00C21CE6"/>
    <w:rsid w:val="00C21E6B"/>
    <w:rsid w:val="00C21F1C"/>
    <w:rsid w:val="00C22522"/>
    <w:rsid w:val="00C22740"/>
    <w:rsid w:val="00C22DE9"/>
    <w:rsid w:val="00C22F1E"/>
    <w:rsid w:val="00C232CA"/>
    <w:rsid w:val="00C237CB"/>
    <w:rsid w:val="00C23D67"/>
    <w:rsid w:val="00C23ED4"/>
    <w:rsid w:val="00C24109"/>
    <w:rsid w:val="00C241C7"/>
    <w:rsid w:val="00C2461B"/>
    <w:rsid w:val="00C2481C"/>
    <w:rsid w:val="00C24923"/>
    <w:rsid w:val="00C249E4"/>
    <w:rsid w:val="00C25229"/>
    <w:rsid w:val="00C253FF"/>
    <w:rsid w:val="00C254C0"/>
    <w:rsid w:val="00C2561C"/>
    <w:rsid w:val="00C25AAD"/>
    <w:rsid w:val="00C25EA9"/>
    <w:rsid w:val="00C262A8"/>
    <w:rsid w:val="00C265CA"/>
    <w:rsid w:val="00C26706"/>
    <w:rsid w:val="00C267F7"/>
    <w:rsid w:val="00C26B6B"/>
    <w:rsid w:val="00C26F8F"/>
    <w:rsid w:val="00C27040"/>
    <w:rsid w:val="00C27256"/>
    <w:rsid w:val="00C27466"/>
    <w:rsid w:val="00C27545"/>
    <w:rsid w:val="00C2754D"/>
    <w:rsid w:val="00C27895"/>
    <w:rsid w:val="00C27E19"/>
    <w:rsid w:val="00C30285"/>
    <w:rsid w:val="00C302DB"/>
    <w:rsid w:val="00C303AA"/>
    <w:rsid w:val="00C3045F"/>
    <w:rsid w:val="00C30678"/>
    <w:rsid w:val="00C309FE"/>
    <w:rsid w:val="00C3298A"/>
    <w:rsid w:val="00C32DCC"/>
    <w:rsid w:val="00C332C5"/>
    <w:rsid w:val="00C33356"/>
    <w:rsid w:val="00C33611"/>
    <w:rsid w:val="00C3366F"/>
    <w:rsid w:val="00C33C8F"/>
    <w:rsid w:val="00C33DCE"/>
    <w:rsid w:val="00C3407C"/>
    <w:rsid w:val="00C340A7"/>
    <w:rsid w:val="00C341FE"/>
    <w:rsid w:val="00C34201"/>
    <w:rsid w:val="00C35583"/>
    <w:rsid w:val="00C35B11"/>
    <w:rsid w:val="00C35C93"/>
    <w:rsid w:val="00C35E5F"/>
    <w:rsid w:val="00C35ED1"/>
    <w:rsid w:val="00C36260"/>
    <w:rsid w:val="00C367AE"/>
    <w:rsid w:val="00C36881"/>
    <w:rsid w:val="00C36D0B"/>
    <w:rsid w:val="00C36DA3"/>
    <w:rsid w:val="00C36FC6"/>
    <w:rsid w:val="00C37907"/>
    <w:rsid w:val="00C379A2"/>
    <w:rsid w:val="00C37D7D"/>
    <w:rsid w:val="00C401B0"/>
    <w:rsid w:val="00C40292"/>
    <w:rsid w:val="00C40318"/>
    <w:rsid w:val="00C403BD"/>
    <w:rsid w:val="00C404B3"/>
    <w:rsid w:val="00C40803"/>
    <w:rsid w:val="00C4084B"/>
    <w:rsid w:val="00C40AB4"/>
    <w:rsid w:val="00C41FCF"/>
    <w:rsid w:val="00C42638"/>
    <w:rsid w:val="00C42A78"/>
    <w:rsid w:val="00C42B19"/>
    <w:rsid w:val="00C42C62"/>
    <w:rsid w:val="00C42D25"/>
    <w:rsid w:val="00C42D28"/>
    <w:rsid w:val="00C4304C"/>
    <w:rsid w:val="00C43165"/>
    <w:rsid w:val="00C43C23"/>
    <w:rsid w:val="00C440CD"/>
    <w:rsid w:val="00C442C2"/>
    <w:rsid w:val="00C44A7A"/>
    <w:rsid w:val="00C455FE"/>
    <w:rsid w:val="00C4563B"/>
    <w:rsid w:val="00C45AB2"/>
    <w:rsid w:val="00C45F9E"/>
    <w:rsid w:val="00C4619F"/>
    <w:rsid w:val="00C46323"/>
    <w:rsid w:val="00C46674"/>
    <w:rsid w:val="00C4708C"/>
    <w:rsid w:val="00C472FC"/>
    <w:rsid w:val="00C4787B"/>
    <w:rsid w:val="00C47BB4"/>
    <w:rsid w:val="00C47D61"/>
    <w:rsid w:val="00C502FB"/>
    <w:rsid w:val="00C50AB1"/>
    <w:rsid w:val="00C510F8"/>
    <w:rsid w:val="00C51168"/>
    <w:rsid w:val="00C512B1"/>
    <w:rsid w:val="00C5151C"/>
    <w:rsid w:val="00C51567"/>
    <w:rsid w:val="00C51E4B"/>
    <w:rsid w:val="00C5236B"/>
    <w:rsid w:val="00C5242B"/>
    <w:rsid w:val="00C525A3"/>
    <w:rsid w:val="00C52BE4"/>
    <w:rsid w:val="00C52CE3"/>
    <w:rsid w:val="00C52D3E"/>
    <w:rsid w:val="00C53206"/>
    <w:rsid w:val="00C53490"/>
    <w:rsid w:val="00C5398C"/>
    <w:rsid w:val="00C544E0"/>
    <w:rsid w:val="00C54951"/>
    <w:rsid w:val="00C549BA"/>
    <w:rsid w:val="00C54A4C"/>
    <w:rsid w:val="00C54D2C"/>
    <w:rsid w:val="00C54EF0"/>
    <w:rsid w:val="00C552F1"/>
    <w:rsid w:val="00C55555"/>
    <w:rsid w:val="00C557FE"/>
    <w:rsid w:val="00C5584F"/>
    <w:rsid w:val="00C55A0F"/>
    <w:rsid w:val="00C55E30"/>
    <w:rsid w:val="00C55E3B"/>
    <w:rsid w:val="00C5606A"/>
    <w:rsid w:val="00C561DD"/>
    <w:rsid w:val="00C5665E"/>
    <w:rsid w:val="00C56F52"/>
    <w:rsid w:val="00C56FFA"/>
    <w:rsid w:val="00C57323"/>
    <w:rsid w:val="00C575FC"/>
    <w:rsid w:val="00C57903"/>
    <w:rsid w:val="00C57E11"/>
    <w:rsid w:val="00C57E94"/>
    <w:rsid w:val="00C60103"/>
    <w:rsid w:val="00C60143"/>
    <w:rsid w:val="00C601D8"/>
    <w:rsid w:val="00C60393"/>
    <w:rsid w:val="00C60733"/>
    <w:rsid w:val="00C60D8B"/>
    <w:rsid w:val="00C60DC6"/>
    <w:rsid w:val="00C60EEE"/>
    <w:rsid w:val="00C6101E"/>
    <w:rsid w:val="00C610F7"/>
    <w:rsid w:val="00C6158D"/>
    <w:rsid w:val="00C617F4"/>
    <w:rsid w:val="00C6190C"/>
    <w:rsid w:val="00C61B8C"/>
    <w:rsid w:val="00C61FF7"/>
    <w:rsid w:val="00C620D9"/>
    <w:rsid w:val="00C62138"/>
    <w:rsid w:val="00C622AB"/>
    <w:rsid w:val="00C62529"/>
    <w:rsid w:val="00C6264F"/>
    <w:rsid w:val="00C62957"/>
    <w:rsid w:val="00C62D52"/>
    <w:rsid w:val="00C63150"/>
    <w:rsid w:val="00C631C6"/>
    <w:rsid w:val="00C63AB7"/>
    <w:rsid w:val="00C63CEB"/>
    <w:rsid w:val="00C643C8"/>
    <w:rsid w:val="00C644F1"/>
    <w:rsid w:val="00C64AB7"/>
    <w:rsid w:val="00C64DD5"/>
    <w:rsid w:val="00C64FDB"/>
    <w:rsid w:val="00C64FE6"/>
    <w:rsid w:val="00C65759"/>
    <w:rsid w:val="00C65A23"/>
    <w:rsid w:val="00C65B5A"/>
    <w:rsid w:val="00C65BC2"/>
    <w:rsid w:val="00C65C11"/>
    <w:rsid w:val="00C65E20"/>
    <w:rsid w:val="00C66510"/>
    <w:rsid w:val="00C66942"/>
    <w:rsid w:val="00C66BB2"/>
    <w:rsid w:val="00C66EEC"/>
    <w:rsid w:val="00C66F6A"/>
    <w:rsid w:val="00C67001"/>
    <w:rsid w:val="00C673E7"/>
    <w:rsid w:val="00C6772F"/>
    <w:rsid w:val="00C67912"/>
    <w:rsid w:val="00C7035F"/>
    <w:rsid w:val="00C70428"/>
    <w:rsid w:val="00C70442"/>
    <w:rsid w:val="00C7064E"/>
    <w:rsid w:val="00C7067F"/>
    <w:rsid w:val="00C70A8A"/>
    <w:rsid w:val="00C70B67"/>
    <w:rsid w:val="00C70FAD"/>
    <w:rsid w:val="00C71159"/>
    <w:rsid w:val="00C7138A"/>
    <w:rsid w:val="00C71787"/>
    <w:rsid w:val="00C717E6"/>
    <w:rsid w:val="00C71802"/>
    <w:rsid w:val="00C71EE9"/>
    <w:rsid w:val="00C71FD4"/>
    <w:rsid w:val="00C7266E"/>
    <w:rsid w:val="00C73059"/>
    <w:rsid w:val="00C73159"/>
    <w:rsid w:val="00C73331"/>
    <w:rsid w:val="00C733AA"/>
    <w:rsid w:val="00C737D1"/>
    <w:rsid w:val="00C73859"/>
    <w:rsid w:val="00C739B3"/>
    <w:rsid w:val="00C73AF5"/>
    <w:rsid w:val="00C73B40"/>
    <w:rsid w:val="00C74022"/>
    <w:rsid w:val="00C7409F"/>
    <w:rsid w:val="00C741E5"/>
    <w:rsid w:val="00C742F4"/>
    <w:rsid w:val="00C7477E"/>
    <w:rsid w:val="00C7489E"/>
    <w:rsid w:val="00C74AAE"/>
    <w:rsid w:val="00C74C28"/>
    <w:rsid w:val="00C75487"/>
    <w:rsid w:val="00C756A9"/>
    <w:rsid w:val="00C75A8E"/>
    <w:rsid w:val="00C75E3F"/>
    <w:rsid w:val="00C76503"/>
    <w:rsid w:val="00C7671F"/>
    <w:rsid w:val="00C76A6C"/>
    <w:rsid w:val="00C76E46"/>
    <w:rsid w:val="00C77BF8"/>
    <w:rsid w:val="00C77D73"/>
    <w:rsid w:val="00C80258"/>
    <w:rsid w:val="00C803B6"/>
    <w:rsid w:val="00C8063D"/>
    <w:rsid w:val="00C80B31"/>
    <w:rsid w:val="00C811B5"/>
    <w:rsid w:val="00C81321"/>
    <w:rsid w:val="00C8150A"/>
    <w:rsid w:val="00C817DB"/>
    <w:rsid w:val="00C820C4"/>
    <w:rsid w:val="00C829C1"/>
    <w:rsid w:val="00C82A61"/>
    <w:rsid w:val="00C82CBD"/>
    <w:rsid w:val="00C82CCD"/>
    <w:rsid w:val="00C82DF0"/>
    <w:rsid w:val="00C834C6"/>
    <w:rsid w:val="00C8374C"/>
    <w:rsid w:val="00C83A91"/>
    <w:rsid w:val="00C83D19"/>
    <w:rsid w:val="00C841F8"/>
    <w:rsid w:val="00C844AF"/>
    <w:rsid w:val="00C845DA"/>
    <w:rsid w:val="00C845E4"/>
    <w:rsid w:val="00C84709"/>
    <w:rsid w:val="00C85496"/>
    <w:rsid w:val="00C859FC"/>
    <w:rsid w:val="00C86104"/>
    <w:rsid w:val="00C8621A"/>
    <w:rsid w:val="00C86223"/>
    <w:rsid w:val="00C8681A"/>
    <w:rsid w:val="00C869CF"/>
    <w:rsid w:val="00C869D9"/>
    <w:rsid w:val="00C86A33"/>
    <w:rsid w:val="00C86E30"/>
    <w:rsid w:val="00C86E9E"/>
    <w:rsid w:val="00C872A6"/>
    <w:rsid w:val="00C87578"/>
    <w:rsid w:val="00C87855"/>
    <w:rsid w:val="00C87991"/>
    <w:rsid w:val="00C87DC0"/>
    <w:rsid w:val="00C902EC"/>
    <w:rsid w:val="00C905E7"/>
    <w:rsid w:val="00C909B9"/>
    <w:rsid w:val="00C90B72"/>
    <w:rsid w:val="00C91281"/>
    <w:rsid w:val="00C91983"/>
    <w:rsid w:val="00C924B5"/>
    <w:rsid w:val="00C92575"/>
    <w:rsid w:val="00C928F5"/>
    <w:rsid w:val="00C9321B"/>
    <w:rsid w:val="00C9348D"/>
    <w:rsid w:val="00C9375F"/>
    <w:rsid w:val="00C93931"/>
    <w:rsid w:val="00C93962"/>
    <w:rsid w:val="00C93E9B"/>
    <w:rsid w:val="00C940D1"/>
    <w:rsid w:val="00C946EE"/>
    <w:rsid w:val="00C949B0"/>
    <w:rsid w:val="00C951DD"/>
    <w:rsid w:val="00C95B7B"/>
    <w:rsid w:val="00C95D43"/>
    <w:rsid w:val="00C9656F"/>
    <w:rsid w:val="00C96D5E"/>
    <w:rsid w:val="00C96E5A"/>
    <w:rsid w:val="00C971FA"/>
    <w:rsid w:val="00C97499"/>
    <w:rsid w:val="00C9749C"/>
    <w:rsid w:val="00C978EB"/>
    <w:rsid w:val="00C97B15"/>
    <w:rsid w:val="00C97BDF"/>
    <w:rsid w:val="00C97C24"/>
    <w:rsid w:val="00CA0806"/>
    <w:rsid w:val="00CA1262"/>
    <w:rsid w:val="00CA18E0"/>
    <w:rsid w:val="00CA220D"/>
    <w:rsid w:val="00CA2218"/>
    <w:rsid w:val="00CA2303"/>
    <w:rsid w:val="00CA232A"/>
    <w:rsid w:val="00CA2627"/>
    <w:rsid w:val="00CA27BE"/>
    <w:rsid w:val="00CA2806"/>
    <w:rsid w:val="00CA2E5B"/>
    <w:rsid w:val="00CA2FED"/>
    <w:rsid w:val="00CA3763"/>
    <w:rsid w:val="00CA38A3"/>
    <w:rsid w:val="00CA391E"/>
    <w:rsid w:val="00CA3D42"/>
    <w:rsid w:val="00CA3F9B"/>
    <w:rsid w:val="00CA4008"/>
    <w:rsid w:val="00CA4308"/>
    <w:rsid w:val="00CA4A7F"/>
    <w:rsid w:val="00CA4FDD"/>
    <w:rsid w:val="00CA5299"/>
    <w:rsid w:val="00CA535A"/>
    <w:rsid w:val="00CA561B"/>
    <w:rsid w:val="00CA57FC"/>
    <w:rsid w:val="00CA5995"/>
    <w:rsid w:val="00CA5CD2"/>
    <w:rsid w:val="00CA5F21"/>
    <w:rsid w:val="00CA61B6"/>
    <w:rsid w:val="00CA6223"/>
    <w:rsid w:val="00CA67CA"/>
    <w:rsid w:val="00CA6C71"/>
    <w:rsid w:val="00CA7023"/>
    <w:rsid w:val="00CA7662"/>
    <w:rsid w:val="00CA7B47"/>
    <w:rsid w:val="00CB03AA"/>
    <w:rsid w:val="00CB0502"/>
    <w:rsid w:val="00CB0892"/>
    <w:rsid w:val="00CB094C"/>
    <w:rsid w:val="00CB0E55"/>
    <w:rsid w:val="00CB1004"/>
    <w:rsid w:val="00CB12E7"/>
    <w:rsid w:val="00CB17AB"/>
    <w:rsid w:val="00CB18D8"/>
    <w:rsid w:val="00CB1954"/>
    <w:rsid w:val="00CB1E87"/>
    <w:rsid w:val="00CB1F94"/>
    <w:rsid w:val="00CB2187"/>
    <w:rsid w:val="00CB22A3"/>
    <w:rsid w:val="00CB23C2"/>
    <w:rsid w:val="00CB2448"/>
    <w:rsid w:val="00CB24A4"/>
    <w:rsid w:val="00CB24AE"/>
    <w:rsid w:val="00CB26EF"/>
    <w:rsid w:val="00CB299C"/>
    <w:rsid w:val="00CB2EEE"/>
    <w:rsid w:val="00CB32A2"/>
    <w:rsid w:val="00CB3A80"/>
    <w:rsid w:val="00CB3D11"/>
    <w:rsid w:val="00CB3E1F"/>
    <w:rsid w:val="00CB3EA4"/>
    <w:rsid w:val="00CB3F42"/>
    <w:rsid w:val="00CB4134"/>
    <w:rsid w:val="00CB4500"/>
    <w:rsid w:val="00CB472B"/>
    <w:rsid w:val="00CB4807"/>
    <w:rsid w:val="00CB48D5"/>
    <w:rsid w:val="00CB49AD"/>
    <w:rsid w:val="00CB4C67"/>
    <w:rsid w:val="00CB5196"/>
    <w:rsid w:val="00CB53F7"/>
    <w:rsid w:val="00CB56C7"/>
    <w:rsid w:val="00CB5935"/>
    <w:rsid w:val="00CB5DE6"/>
    <w:rsid w:val="00CB6280"/>
    <w:rsid w:val="00CB631C"/>
    <w:rsid w:val="00CB639A"/>
    <w:rsid w:val="00CB68ED"/>
    <w:rsid w:val="00CB6908"/>
    <w:rsid w:val="00CB6EEB"/>
    <w:rsid w:val="00CB7098"/>
    <w:rsid w:val="00CB7573"/>
    <w:rsid w:val="00CB75B4"/>
    <w:rsid w:val="00CB79AB"/>
    <w:rsid w:val="00CB7B00"/>
    <w:rsid w:val="00CC062B"/>
    <w:rsid w:val="00CC0B06"/>
    <w:rsid w:val="00CC0BF3"/>
    <w:rsid w:val="00CC0CD7"/>
    <w:rsid w:val="00CC1175"/>
    <w:rsid w:val="00CC13D9"/>
    <w:rsid w:val="00CC1698"/>
    <w:rsid w:val="00CC1D32"/>
    <w:rsid w:val="00CC1F87"/>
    <w:rsid w:val="00CC2447"/>
    <w:rsid w:val="00CC2613"/>
    <w:rsid w:val="00CC2651"/>
    <w:rsid w:val="00CC2718"/>
    <w:rsid w:val="00CC3054"/>
    <w:rsid w:val="00CC356A"/>
    <w:rsid w:val="00CC3866"/>
    <w:rsid w:val="00CC3A36"/>
    <w:rsid w:val="00CC406C"/>
    <w:rsid w:val="00CC49A7"/>
    <w:rsid w:val="00CC49B8"/>
    <w:rsid w:val="00CC5045"/>
    <w:rsid w:val="00CC511D"/>
    <w:rsid w:val="00CC59E9"/>
    <w:rsid w:val="00CC5BBB"/>
    <w:rsid w:val="00CC5D9A"/>
    <w:rsid w:val="00CC607C"/>
    <w:rsid w:val="00CC6D5C"/>
    <w:rsid w:val="00CC716B"/>
    <w:rsid w:val="00CC744C"/>
    <w:rsid w:val="00CC74C6"/>
    <w:rsid w:val="00CC75DC"/>
    <w:rsid w:val="00CC772B"/>
    <w:rsid w:val="00CC79C6"/>
    <w:rsid w:val="00CC7A6E"/>
    <w:rsid w:val="00CC7E3D"/>
    <w:rsid w:val="00CD005D"/>
    <w:rsid w:val="00CD03D5"/>
    <w:rsid w:val="00CD048C"/>
    <w:rsid w:val="00CD0A6F"/>
    <w:rsid w:val="00CD0D5A"/>
    <w:rsid w:val="00CD0D5F"/>
    <w:rsid w:val="00CD0E80"/>
    <w:rsid w:val="00CD0E9A"/>
    <w:rsid w:val="00CD0F9D"/>
    <w:rsid w:val="00CD133F"/>
    <w:rsid w:val="00CD1484"/>
    <w:rsid w:val="00CD24AA"/>
    <w:rsid w:val="00CD25DF"/>
    <w:rsid w:val="00CD2B3D"/>
    <w:rsid w:val="00CD2CC2"/>
    <w:rsid w:val="00CD2E33"/>
    <w:rsid w:val="00CD3173"/>
    <w:rsid w:val="00CD33B3"/>
    <w:rsid w:val="00CD33D7"/>
    <w:rsid w:val="00CD42DD"/>
    <w:rsid w:val="00CD482B"/>
    <w:rsid w:val="00CD4839"/>
    <w:rsid w:val="00CD489C"/>
    <w:rsid w:val="00CD4D3A"/>
    <w:rsid w:val="00CD50DB"/>
    <w:rsid w:val="00CD521A"/>
    <w:rsid w:val="00CD5260"/>
    <w:rsid w:val="00CD536F"/>
    <w:rsid w:val="00CD54EA"/>
    <w:rsid w:val="00CD550C"/>
    <w:rsid w:val="00CD554C"/>
    <w:rsid w:val="00CD5BB0"/>
    <w:rsid w:val="00CD5CD2"/>
    <w:rsid w:val="00CD5D24"/>
    <w:rsid w:val="00CD5D4B"/>
    <w:rsid w:val="00CD5E20"/>
    <w:rsid w:val="00CD5F20"/>
    <w:rsid w:val="00CD6067"/>
    <w:rsid w:val="00CD6452"/>
    <w:rsid w:val="00CD682C"/>
    <w:rsid w:val="00CD6BB6"/>
    <w:rsid w:val="00CD7149"/>
    <w:rsid w:val="00CD73C5"/>
    <w:rsid w:val="00CD79E2"/>
    <w:rsid w:val="00CD7A02"/>
    <w:rsid w:val="00CD7B90"/>
    <w:rsid w:val="00CE04AD"/>
    <w:rsid w:val="00CE0AA7"/>
    <w:rsid w:val="00CE0D7B"/>
    <w:rsid w:val="00CE1378"/>
    <w:rsid w:val="00CE17C2"/>
    <w:rsid w:val="00CE1AF2"/>
    <w:rsid w:val="00CE1E8A"/>
    <w:rsid w:val="00CE1FED"/>
    <w:rsid w:val="00CE2367"/>
    <w:rsid w:val="00CE2C54"/>
    <w:rsid w:val="00CE2DB3"/>
    <w:rsid w:val="00CE35BC"/>
    <w:rsid w:val="00CE41DC"/>
    <w:rsid w:val="00CE44FD"/>
    <w:rsid w:val="00CE477C"/>
    <w:rsid w:val="00CE49F2"/>
    <w:rsid w:val="00CE4F55"/>
    <w:rsid w:val="00CE4FAA"/>
    <w:rsid w:val="00CE4FB6"/>
    <w:rsid w:val="00CE5041"/>
    <w:rsid w:val="00CE506C"/>
    <w:rsid w:val="00CE50D8"/>
    <w:rsid w:val="00CE5384"/>
    <w:rsid w:val="00CE5549"/>
    <w:rsid w:val="00CE5797"/>
    <w:rsid w:val="00CE5C4C"/>
    <w:rsid w:val="00CE5CC8"/>
    <w:rsid w:val="00CE636A"/>
    <w:rsid w:val="00CE6477"/>
    <w:rsid w:val="00CE659B"/>
    <w:rsid w:val="00CE6741"/>
    <w:rsid w:val="00CE6B9C"/>
    <w:rsid w:val="00CE6E56"/>
    <w:rsid w:val="00CE6ECE"/>
    <w:rsid w:val="00CE6FD0"/>
    <w:rsid w:val="00CE73F1"/>
    <w:rsid w:val="00CE7728"/>
    <w:rsid w:val="00CE7B28"/>
    <w:rsid w:val="00CE7D28"/>
    <w:rsid w:val="00CE7DE4"/>
    <w:rsid w:val="00CE7E32"/>
    <w:rsid w:val="00CF01F0"/>
    <w:rsid w:val="00CF0746"/>
    <w:rsid w:val="00CF0767"/>
    <w:rsid w:val="00CF07D1"/>
    <w:rsid w:val="00CF08CA"/>
    <w:rsid w:val="00CF0B5D"/>
    <w:rsid w:val="00CF0CBD"/>
    <w:rsid w:val="00CF0CDB"/>
    <w:rsid w:val="00CF0DB5"/>
    <w:rsid w:val="00CF0F49"/>
    <w:rsid w:val="00CF198E"/>
    <w:rsid w:val="00CF19DF"/>
    <w:rsid w:val="00CF1E05"/>
    <w:rsid w:val="00CF2841"/>
    <w:rsid w:val="00CF28E4"/>
    <w:rsid w:val="00CF29D1"/>
    <w:rsid w:val="00CF2AAA"/>
    <w:rsid w:val="00CF2F6F"/>
    <w:rsid w:val="00CF319D"/>
    <w:rsid w:val="00CF32FB"/>
    <w:rsid w:val="00CF3AA8"/>
    <w:rsid w:val="00CF3F6F"/>
    <w:rsid w:val="00CF40EF"/>
    <w:rsid w:val="00CF42F9"/>
    <w:rsid w:val="00CF43C8"/>
    <w:rsid w:val="00CF476F"/>
    <w:rsid w:val="00CF4899"/>
    <w:rsid w:val="00CF57A9"/>
    <w:rsid w:val="00CF5F79"/>
    <w:rsid w:val="00CF6289"/>
    <w:rsid w:val="00CF68CD"/>
    <w:rsid w:val="00CF6AC0"/>
    <w:rsid w:val="00CF77FA"/>
    <w:rsid w:val="00CF7858"/>
    <w:rsid w:val="00CF79CA"/>
    <w:rsid w:val="00CF7B3B"/>
    <w:rsid w:val="00CF7C30"/>
    <w:rsid w:val="00CF7E70"/>
    <w:rsid w:val="00D0097D"/>
    <w:rsid w:val="00D00AAF"/>
    <w:rsid w:val="00D00AE7"/>
    <w:rsid w:val="00D00EF5"/>
    <w:rsid w:val="00D01190"/>
    <w:rsid w:val="00D011F2"/>
    <w:rsid w:val="00D01426"/>
    <w:rsid w:val="00D014ED"/>
    <w:rsid w:val="00D01AD1"/>
    <w:rsid w:val="00D02124"/>
    <w:rsid w:val="00D021EB"/>
    <w:rsid w:val="00D025E3"/>
    <w:rsid w:val="00D0288D"/>
    <w:rsid w:val="00D028A0"/>
    <w:rsid w:val="00D029E9"/>
    <w:rsid w:val="00D02A3C"/>
    <w:rsid w:val="00D032DF"/>
    <w:rsid w:val="00D03BE6"/>
    <w:rsid w:val="00D04924"/>
    <w:rsid w:val="00D04AC2"/>
    <w:rsid w:val="00D04E11"/>
    <w:rsid w:val="00D0510A"/>
    <w:rsid w:val="00D0520B"/>
    <w:rsid w:val="00D0558F"/>
    <w:rsid w:val="00D05897"/>
    <w:rsid w:val="00D05B4F"/>
    <w:rsid w:val="00D05F83"/>
    <w:rsid w:val="00D063F5"/>
    <w:rsid w:val="00D06886"/>
    <w:rsid w:val="00D06A1D"/>
    <w:rsid w:val="00D06F1C"/>
    <w:rsid w:val="00D072A8"/>
    <w:rsid w:val="00D07412"/>
    <w:rsid w:val="00D07669"/>
    <w:rsid w:val="00D07C2D"/>
    <w:rsid w:val="00D07D61"/>
    <w:rsid w:val="00D07FDB"/>
    <w:rsid w:val="00D07FF3"/>
    <w:rsid w:val="00D1015D"/>
    <w:rsid w:val="00D10466"/>
    <w:rsid w:val="00D107EF"/>
    <w:rsid w:val="00D10B53"/>
    <w:rsid w:val="00D10DBB"/>
    <w:rsid w:val="00D10E0C"/>
    <w:rsid w:val="00D10E78"/>
    <w:rsid w:val="00D10F53"/>
    <w:rsid w:val="00D1111D"/>
    <w:rsid w:val="00D111C2"/>
    <w:rsid w:val="00D113B4"/>
    <w:rsid w:val="00D1184A"/>
    <w:rsid w:val="00D119BA"/>
    <w:rsid w:val="00D11DF5"/>
    <w:rsid w:val="00D11E7A"/>
    <w:rsid w:val="00D11EA3"/>
    <w:rsid w:val="00D12006"/>
    <w:rsid w:val="00D1201C"/>
    <w:rsid w:val="00D1232F"/>
    <w:rsid w:val="00D123DC"/>
    <w:rsid w:val="00D12881"/>
    <w:rsid w:val="00D12949"/>
    <w:rsid w:val="00D1327A"/>
    <w:rsid w:val="00D133CC"/>
    <w:rsid w:val="00D13754"/>
    <w:rsid w:val="00D13824"/>
    <w:rsid w:val="00D13BDB"/>
    <w:rsid w:val="00D14A07"/>
    <w:rsid w:val="00D14BE1"/>
    <w:rsid w:val="00D14CB4"/>
    <w:rsid w:val="00D14EF2"/>
    <w:rsid w:val="00D15340"/>
    <w:rsid w:val="00D15526"/>
    <w:rsid w:val="00D15A72"/>
    <w:rsid w:val="00D16125"/>
    <w:rsid w:val="00D16128"/>
    <w:rsid w:val="00D162E9"/>
    <w:rsid w:val="00D1659C"/>
    <w:rsid w:val="00D169DB"/>
    <w:rsid w:val="00D16CB4"/>
    <w:rsid w:val="00D16D50"/>
    <w:rsid w:val="00D16DD0"/>
    <w:rsid w:val="00D1754D"/>
    <w:rsid w:val="00D1780F"/>
    <w:rsid w:val="00D17B70"/>
    <w:rsid w:val="00D17D1B"/>
    <w:rsid w:val="00D17DCA"/>
    <w:rsid w:val="00D203C4"/>
    <w:rsid w:val="00D20954"/>
    <w:rsid w:val="00D213A3"/>
    <w:rsid w:val="00D2147E"/>
    <w:rsid w:val="00D217D5"/>
    <w:rsid w:val="00D218B5"/>
    <w:rsid w:val="00D21ACD"/>
    <w:rsid w:val="00D21B9F"/>
    <w:rsid w:val="00D21EC5"/>
    <w:rsid w:val="00D22227"/>
    <w:rsid w:val="00D223BC"/>
    <w:rsid w:val="00D22761"/>
    <w:rsid w:val="00D22D73"/>
    <w:rsid w:val="00D22DBB"/>
    <w:rsid w:val="00D22F11"/>
    <w:rsid w:val="00D2322A"/>
    <w:rsid w:val="00D23725"/>
    <w:rsid w:val="00D23BD7"/>
    <w:rsid w:val="00D23CBD"/>
    <w:rsid w:val="00D23D06"/>
    <w:rsid w:val="00D24233"/>
    <w:rsid w:val="00D244B3"/>
    <w:rsid w:val="00D244E6"/>
    <w:rsid w:val="00D24768"/>
    <w:rsid w:val="00D24772"/>
    <w:rsid w:val="00D247D2"/>
    <w:rsid w:val="00D247E4"/>
    <w:rsid w:val="00D24900"/>
    <w:rsid w:val="00D24DD8"/>
    <w:rsid w:val="00D24E78"/>
    <w:rsid w:val="00D25217"/>
    <w:rsid w:val="00D25410"/>
    <w:rsid w:val="00D25519"/>
    <w:rsid w:val="00D255F1"/>
    <w:rsid w:val="00D25904"/>
    <w:rsid w:val="00D2595F"/>
    <w:rsid w:val="00D259EA"/>
    <w:rsid w:val="00D25CD3"/>
    <w:rsid w:val="00D25CF0"/>
    <w:rsid w:val="00D26550"/>
    <w:rsid w:val="00D26CF9"/>
    <w:rsid w:val="00D26EB4"/>
    <w:rsid w:val="00D26FE1"/>
    <w:rsid w:val="00D2767E"/>
    <w:rsid w:val="00D3010F"/>
    <w:rsid w:val="00D30144"/>
    <w:rsid w:val="00D3025C"/>
    <w:rsid w:val="00D305B8"/>
    <w:rsid w:val="00D30B7A"/>
    <w:rsid w:val="00D30DB7"/>
    <w:rsid w:val="00D31286"/>
    <w:rsid w:val="00D31414"/>
    <w:rsid w:val="00D319F1"/>
    <w:rsid w:val="00D31AD6"/>
    <w:rsid w:val="00D31EC8"/>
    <w:rsid w:val="00D322A1"/>
    <w:rsid w:val="00D32469"/>
    <w:rsid w:val="00D32475"/>
    <w:rsid w:val="00D3282D"/>
    <w:rsid w:val="00D32D22"/>
    <w:rsid w:val="00D32D35"/>
    <w:rsid w:val="00D32EA4"/>
    <w:rsid w:val="00D32F7D"/>
    <w:rsid w:val="00D33333"/>
    <w:rsid w:val="00D334F8"/>
    <w:rsid w:val="00D33789"/>
    <w:rsid w:val="00D33A07"/>
    <w:rsid w:val="00D33C0C"/>
    <w:rsid w:val="00D340A9"/>
    <w:rsid w:val="00D3428A"/>
    <w:rsid w:val="00D34356"/>
    <w:rsid w:val="00D34B10"/>
    <w:rsid w:val="00D35131"/>
    <w:rsid w:val="00D351F5"/>
    <w:rsid w:val="00D35253"/>
    <w:rsid w:val="00D353AB"/>
    <w:rsid w:val="00D35818"/>
    <w:rsid w:val="00D35A2F"/>
    <w:rsid w:val="00D36470"/>
    <w:rsid w:val="00D36538"/>
    <w:rsid w:val="00D3656A"/>
    <w:rsid w:val="00D365C6"/>
    <w:rsid w:val="00D367B9"/>
    <w:rsid w:val="00D36C0D"/>
    <w:rsid w:val="00D36C50"/>
    <w:rsid w:val="00D36D0B"/>
    <w:rsid w:val="00D36E7B"/>
    <w:rsid w:val="00D372CD"/>
    <w:rsid w:val="00D3731F"/>
    <w:rsid w:val="00D37796"/>
    <w:rsid w:val="00D404D0"/>
    <w:rsid w:val="00D406B0"/>
    <w:rsid w:val="00D408F5"/>
    <w:rsid w:val="00D40B2C"/>
    <w:rsid w:val="00D40B6B"/>
    <w:rsid w:val="00D40DA2"/>
    <w:rsid w:val="00D40DCA"/>
    <w:rsid w:val="00D410C5"/>
    <w:rsid w:val="00D4121B"/>
    <w:rsid w:val="00D41398"/>
    <w:rsid w:val="00D413AD"/>
    <w:rsid w:val="00D413B3"/>
    <w:rsid w:val="00D41689"/>
    <w:rsid w:val="00D4247D"/>
    <w:rsid w:val="00D4252A"/>
    <w:rsid w:val="00D4254A"/>
    <w:rsid w:val="00D4261D"/>
    <w:rsid w:val="00D4277D"/>
    <w:rsid w:val="00D42831"/>
    <w:rsid w:val="00D428C9"/>
    <w:rsid w:val="00D42988"/>
    <w:rsid w:val="00D429AA"/>
    <w:rsid w:val="00D42D01"/>
    <w:rsid w:val="00D42D3B"/>
    <w:rsid w:val="00D43313"/>
    <w:rsid w:val="00D43431"/>
    <w:rsid w:val="00D43618"/>
    <w:rsid w:val="00D436A0"/>
    <w:rsid w:val="00D4375E"/>
    <w:rsid w:val="00D43E0D"/>
    <w:rsid w:val="00D44096"/>
    <w:rsid w:val="00D44185"/>
    <w:rsid w:val="00D442A6"/>
    <w:rsid w:val="00D442E1"/>
    <w:rsid w:val="00D44331"/>
    <w:rsid w:val="00D448EE"/>
    <w:rsid w:val="00D44C4C"/>
    <w:rsid w:val="00D45092"/>
    <w:rsid w:val="00D451DD"/>
    <w:rsid w:val="00D452B9"/>
    <w:rsid w:val="00D45616"/>
    <w:rsid w:val="00D456BE"/>
    <w:rsid w:val="00D4570A"/>
    <w:rsid w:val="00D4579F"/>
    <w:rsid w:val="00D457A1"/>
    <w:rsid w:val="00D45888"/>
    <w:rsid w:val="00D45F28"/>
    <w:rsid w:val="00D463A4"/>
    <w:rsid w:val="00D46698"/>
    <w:rsid w:val="00D467FA"/>
    <w:rsid w:val="00D46B0E"/>
    <w:rsid w:val="00D46D38"/>
    <w:rsid w:val="00D47145"/>
    <w:rsid w:val="00D471C6"/>
    <w:rsid w:val="00D474BF"/>
    <w:rsid w:val="00D47635"/>
    <w:rsid w:val="00D4781B"/>
    <w:rsid w:val="00D47A17"/>
    <w:rsid w:val="00D47C5E"/>
    <w:rsid w:val="00D47EDE"/>
    <w:rsid w:val="00D5001D"/>
    <w:rsid w:val="00D50204"/>
    <w:rsid w:val="00D5025F"/>
    <w:rsid w:val="00D504DE"/>
    <w:rsid w:val="00D5059C"/>
    <w:rsid w:val="00D5084A"/>
    <w:rsid w:val="00D50B4D"/>
    <w:rsid w:val="00D50C59"/>
    <w:rsid w:val="00D513A3"/>
    <w:rsid w:val="00D51CB5"/>
    <w:rsid w:val="00D51D6D"/>
    <w:rsid w:val="00D52822"/>
    <w:rsid w:val="00D52ECD"/>
    <w:rsid w:val="00D5308E"/>
    <w:rsid w:val="00D530EA"/>
    <w:rsid w:val="00D53185"/>
    <w:rsid w:val="00D53438"/>
    <w:rsid w:val="00D53B41"/>
    <w:rsid w:val="00D53C87"/>
    <w:rsid w:val="00D54478"/>
    <w:rsid w:val="00D54852"/>
    <w:rsid w:val="00D54A65"/>
    <w:rsid w:val="00D54ECF"/>
    <w:rsid w:val="00D54FA6"/>
    <w:rsid w:val="00D5518D"/>
    <w:rsid w:val="00D556D0"/>
    <w:rsid w:val="00D55A81"/>
    <w:rsid w:val="00D55ADC"/>
    <w:rsid w:val="00D561B5"/>
    <w:rsid w:val="00D5626F"/>
    <w:rsid w:val="00D5674B"/>
    <w:rsid w:val="00D56B4C"/>
    <w:rsid w:val="00D56CF2"/>
    <w:rsid w:val="00D56ED5"/>
    <w:rsid w:val="00D56F8D"/>
    <w:rsid w:val="00D57889"/>
    <w:rsid w:val="00D60242"/>
    <w:rsid w:val="00D60582"/>
    <w:rsid w:val="00D60A2A"/>
    <w:rsid w:val="00D60C4C"/>
    <w:rsid w:val="00D60FA7"/>
    <w:rsid w:val="00D610C1"/>
    <w:rsid w:val="00D616F5"/>
    <w:rsid w:val="00D618AF"/>
    <w:rsid w:val="00D61AAD"/>
    <w:rsid w:val="00D628F5"/>
    <w:rsid w:val="00D62D25"/>
    <w:rsid w:val="00D62E0E"/>
    <w:rsid w:val="00D63035"/>
    <w:rsid w:val="00D6315B"/>
    <w:rsid w:val="00D633B7"/>
    <w:rsid w:val="00D6362A"/>
    <w:rsid w:val="00D63977"/>
    <w:rsid w:val="00D63BBC"/>
    <w:rsid w:val="00D63D4E"/>
    <w:rsid w:val="00D63E39"/>
    <w:rsid w:val="00D63EAC"/>
    <w:rsid w:val="00D641C1"/>
    <w:rsid w:val="00D645AA"/>
    <w:rsid w:val="00D6470C"/>
    <w:rsid w:val="00D64762"/>
    <w:rsid w:val="00D649A6"/>
    <w:rsid w:val="00D64BE7"/>
    <w:rsid w:val="00D64D1E"/>
    <w:rsid w:val="00D65508"/>
    <w:rsid w:val="00D6555C"/>
    <w:rsid w:val="00D6556E"/>
    <w:rsid w:val="00D65B42"/>
    <w:rsid w:val="00D65BB8"/>
    <w:rsid w:val="00D6642F"/>
    <w:rsid w:val="00D664B5"/>
    <w:rsid w:val="00D668DF"/>
    <w:rsid w:val="00D66947"/>
    <w:rsid w:val="00D67222"/>
    <w:rsid w:val="00D677C6"/>
    <w:rsid w:val="00D70676"/>
    <w:rsid w:val="00D70E6D"/>
    <w:rsid w:val="00D70F33"/>
    <w:rsid w:val="00D7101D"/>
    <w:rsid w:val="00D7235B"/>
    <w:rsid w:val="00D723C7"/>
    <w:rsid w:val="00D7321A"/>
    <w:rsid w:val="00D733F3"/>
    <w:rsid w:val="00D73513"/>
    <w:rsid w:val="00D73576"/>
    <w:rsid w:val="00D73A44"/>
    <w:rsid w:val="00D74038"/>
    <w:rsid w:val="00D74063"/>
    <w:rsid w:val="00D7447B"/>
    <w:rsid w:val="00D744AC"/>
    <w:rsid w:val="00D7497B"/>
    <w:rsid w:val="00D74EB2"/>
    <w:rsid w:val="00D74F1C"/>
    <w:rsid w:val="00D753C3"/>
    <w:rsid w:val="00D75745"/>
    <w:rsid w:val="00D75C6C"/>
    <w:rsid w:val="00D75E17"/>
    <w:rsid w:val="00D76040"/>
    <w:rsid w:val="00D76337"/>
    <w:rsid w:val="00D7666A"/>
    <w:rsid w:val="00D76A05"/>
    <w:rsid w:val="00D76B73"/>
    <w:rsid w:val="00D76D28"/>
    <w:rsid w:val="00D773E8"/>
    <w:rsid w:val="00D775BB"/>
    <w:rsid w:val="00D779FA"/>
    <w:rsid w:val="00D77F80"/>
    <w:rsid w:val="00D8033F"/>
    <w:rsid w:val="00D80698"/>
    <w:rsid w:val="00D80797"/>
    <w:rsid w:val="00D80878"/>
    <w:rsid w:val="00D80D79"/>
    <w:rsid w:val="00D80DED"/>
    <w:rsid w:val="00D813C8"/>
    <w:rsid w:val="00D81B1E"/>
    <w:rsid w:val="00D81EBF"/>
    <w:rsid w:val="00D81FB3"/>
    <w:rsid w:val="00D825B3"/>
    <w:rsid w:val="00D8279B"/>
    <w:rsid w:val="00D82AAC"/>
    <w:rsid w:val="00D82B46"/>
    <w:rsid w:val="00D82B95"/>
    <w:rsid w:val="00D83118"/>
    <w:rsid w:val="00D831CB"/>
    <w:rsid w:val="00D8331D"/>
    <w:rsid w:val="00D83394"/>
    <w:rsid w:val="00D83CB4"/>
    <w:rsid w:val="00D83D93"/>
    <w:rsid w:val="00D84356"/>
    <w:rsid w:val="00D844FB"/>
    <w:rsid w:val="00D84962"/>
    <w:rsid w:val="00D84A82"/>
    <w:rsid w:val="00D84E8E"/>
    <w:rsid w:val="00D84F38"/>
    <w:rsid w:val="00D8546B"/>
    <w:rsid w:val="00D85810"/>
    <w:rsid w:val="00D859A2"/>
    <w:rsid w:val="00D85E72"/>
    <w:rsid w:val="00D860E2"/>
    <w:rsid w:val="00D86396"/>
    <w:rsid w:val="00D86906"/>
    <w:rsid w:val="00D86F54"/>
    <w:rsid w:val="00D87473"/>
    <w:rsid w:val="00D874CE"/>
    <w:rsid w:val="00D87531"/>
    <w:rsid w:val="00D876ED"/>
    <w:rsid w:val="00D87955"/>
    <w:rsid w:val="00D87CB2"/>
    <w:rsid w:val="00D903BA"/>
    <w:rsid w:val="00D90574"/>
    <w:rsid w:val="00D9084F"/>
    <w:rsid w:val="00D90F73"/>
    <w:rsid w:val="00D910A9"/>
    <w:rsid w:val="00D91607"/>
    <w:rsid w:val="00D918C7"/>
    <w:rsid w:val="00D91ED1"/>
    <w:rsid w:val="00D91F57"/>
    <w:rsid w:val="00D925DF"/>
    <w:rsid w:val="00D927A2"/>
    <w:rsid w:val="00D92A47"/>
    <w:rsid w:val="00D92A7F"/>
    <w:rsid w:val="00D92C9B"/>
    <w:rsid w:val="00D92CF6"/>
    <w:rsid w:val="00D92F01"/>
    <w:rsid w:val="00D931DF"/>
    <w:rsid w:val="00D93357"/>
    <w:rsid w:val="00D93653"/>
    <w:rsid w:val="00D94045"/>
    <w:rsid w:val="00D940EA"/>
    <w:rsid w:val="00D948F7"/>
    <w:rsid w:val="00D94ACB"/>
    <w:rsid w:val="00D94BDA"/>
    <w:rsid w:val="00D9526F"/>
    <w:rsid w:val="00D95294"/>
    <w:rsid w:val="00D95303"/>
    <w:rsid w:val="00D95464"/>
    <w:rsid w:val="00D9554D"/>
    <w:rsid w:val="00D95C0E"/>
    <w:rsid w:val="00D95D33"/>
    <w:rsid w:val="00D96576"/>
    <w:rsid w:val="00D96E5F"/>
    <w:rsid w:val="00D97152"/>
    <w:rsid w:val="00D97BEC"/>
    <w:rsid w:val="00DA006A"/>
    <w:rsid w:val="00DA05AB"/>
    <w:rsid w:val="00DA05CF"/>
    <w:rsid w:val="00DA0EA5"/>
    <w:rsid w:val="00DA0F27"/>
    <w:rsid w:val="00DA1716"/>
    <w:rsid w:val="00DA1B84"/>
    <w:rsid w:val="00DA1C1B"/>
    <w:rsid w:val="00DA1EDF"/>
    <w:rsid w:val="00DA1F97"/>
    <w:rsid w:val="00DA205A"/>
    <w:rsid w:val="00DA21E6"/>
    <w:rsid w:val="00DA23D0"/>
    <w:rsid w:val="00DA26D9"/>
    <w:rsid w:val="00DA2913"/>
    <w:rsid w:val="00DA2FFD"/>
    <w:rsid w:val="00DA352F"/>
    <w:rsid w:val="00DA3604"/>
    <w:rsid w:val="00DA3645"/>
    <w:rsid w:val="00DA392C"/>
    <w:rsid w:val="00DA3C45"/>
    <w:rsid w:val="00DA3FC5"/>
    <w:rsid w:val="00DA40C4"/>
    <w:rsid w:val="00DA49B4"/>
    <w:rsid w:val="00DA5153"/>
    <w:rsid w:val="00DA5660"/>
    <w:rsid w:val="00DA58A2"/>
    <w:rsid w:val="00DA5946"/>
    <w:rsid w:val="00DA5B2E"/>
    <w:rsid w:val="00DA5F78"/>
    <w:rsid w:val="00DA6003"/>
    <w:rsid w:val="00DA60B1"/>
    <w:rsid w:val="00DA6127"/>
    <w:rsid w:val="00DA655F"/>
    <w:rsid w:val="00DA6854"/>
    <w:rsid w:val="00DA6924"/>
    <w:rsid w:val="00DA6A29"/>
    <w:rsid w:val="00DA6C9F"/>
    <w:rsid w:val="00DA6E00"/>
    <w:rsid w:val="00DA70A9"/>
    <w:rsid w:val="00DA7382"/>
    <w:rsid w:val="00DA7482"/>
    <w:rsid w:val="00DA7745"/>
    <w:rsid w:val="00DA7B13"/>
    <w:rsid w:val="00DA7B28"/>
    <w:rsid w:val="00DB005C"/>
    <w:rsid w:val="00DB0125"/>
    <w:rsid w:val="00DB0871"/>
    <w:rsid w:val="00DB0E9A"/>
    <w:rsid w:val="00DB0FFA"/>
    <w:rsid w:val="00DB174F"/>
    <w:rsid w:val="00DB1AA7"/>
    <w:rsid w:val="00DB1C2C"/>
    <w:rsid w:val="00DB1D55"/>
    <w:rsid w:val="00DB1D75"/>
    <w:rsid w:val="00DB1D95"/>
    <w:rsid w:val="00DB1EDB"/>
    <w:rsid w:val="00DB20F8"/>
    <w:rsid w:val="00DB2A4B"/>
    <w:rsid w:val="00DB2AA6"/>
    <w:rsid w:val="00DB2D5F"/>
    <w:rsid w:val="00DB2F6C"/>
    <w:rsid w:val="00DB2F71"/>
    <w:rsid w:val="00DB3025"/>
    <w:rsid w:val="00DB30BF"/>
    <w:rsid w:val="00DB34A4"/>
    <w:rsid w:val="00DB382C"/>
    <w:rsid w:val="00DB3B46"/>
    <w:rsid w:val="00DB3C60"/>
    <w:rsid w:val="00DB44A4"/>
    <w:rsid w:val="00DB459F"/>
    <w:rsid w:val="00DB4A06"/>
    <w:rsid w:val="00DB4E77"/>
    <w:rsid w:val="00DB50A0"/>
    <w:rsid w:val="00DB50D0"/>
    <w:rsid w:val="00DB514C"/>
    <w:rsid w:val="00DB53A7"/>
    <w:rsid w:val="00DB54CF"/>
    <w:rsid w:val="00DB56DE"/>
    <w:rsid w:val="00DB5CB8"/>
    <w:rsid w:val="00DB6AA4"/>
    <w:rsid w:val="00DB6AE0"/>
    <w:rsid w:val="00DB743D"/>
    <w:rsid w:val="00DB77F6"/>
    <w:rsid w:val="00DB7B2D"/>
    <w:rsid w:val="00DB7CD1"/>
    <w:rsid w:val="00DB7FA1"/>
    <w:rsid w:val="00DC002C"/>
    <w:rsid w:val="00DC06B6"/>
    <w:rsid w:val="00DC0986"/>
    <w:rsid w:val="00DC111D"/>
    <w:rsid w:val="00DC17D9"/>
    <w:rsid w:val="00DC1F0B"/>
    <w:rsid w:val="00DC2826"/>
    <w:rsid w:val="00DC2B95"/>
    <w:rsid w:val="00DC2BEF"/>
    <w:rsid w:val="00DC2F34"/>
    <w:rsid w:val="00DC3014"/>
    <w:rsid w:val="00DC321E"/>
    <w:rsid w:val="00DC32E8"/>
    <w:rsid w:val="00DC342C"/>
    <w:rsid w:val="00DC3715"/>
    <w:rsid w:val="00DC3790"/>
    <w:rsid w:val="00DC37EF"/>
    <w:rsid w:val="00DC3897"/>
    <w:rsid w:val="00DC3C6C"/>
    <w:rsid w:val="00DC3D91"/>
    <w:rsid w:val="00DC3E25"/>
    <w:rsid w:val="00DC3E3A"/>
    <w:rsid w:val="00DC3FE0"/>
    <w:rsid w:val="00DC44A0"/>
    <w:rsid w:val="00DC455F"/>
    <w:rsid w:val="00DC45BB"/>
    <w:rsid w:val="00DC46DD"/>
    <w:rsid w:val="00DC4960"/>
    <w:rsid w:val="00DC4A2B"/>
    <w:rsid w:val="00DC4F8E"/>
    <w:rsid w:val="00DC5310"/>
    <w:rsid w:val="00DC5743"/>
    <w:rsid w:val="00DC5918"/>
    <w:rsid w:val="00DC5A40"/>
    <w:rsid w:val="00DC5AF2"/>
    <w:rsid w:val="00DC5CE5"/>
    <w:rsid w:val="00DC5DF5"/>
    <w:rsid w:val="00DC6337"/>
    <w:rsid w:val="00DC6501"/>
    <w:rsid w:val="00DC6A5C"/>
    <w:rsid w:val="00DC6CB2"/>
    <w:rsid w:val="00DC6CC1"/>
    <w:rsid w:val="00DC6CF7"/>
    <w:rsid w:val="00DC6E54"/>
    <w:rsid w:val="00DC70C6"/>
    <w:rsid w:val="00DC736B"/>
    <w:rsid w:val="00DC7CAB"/>
    <w:rsid w:val="00DC7CCF"/>
    <w:rsid w:val="00DC7CF9"/>
    <w:rsid w:val="00DC7FD1"/>
    <w:rsid w:val="00DC7FDC"/>
    <w:rsid w:val="00DD011A"/>
    <w:rsid w:val="00DD05A3"/>
    <w:rsid w:val="00DD08E6"/>
    <w:rsid w:val="00DD0D04"/>
    <w:rsid w:val="00DD0F59"/>
    <w:rsid w:val="00DD0FB2"/>
    <w:rsid w:val="00DD1310"/>
    <w:rsid w:val="00DD13A4"/>
    <w:rsid w:val="00DD1642"/>
    <w:rsid w:val="00DD1A16"/>
    <w:rsid w:val="00DD1DF8"/>
    <w:rsid w:val="00DD1F06"/>
    <w:rsid w:val="00DD1F09"/>
    <w:rsid w:val="00DD204D"/>
    <w:rsid w:val="00DD20AF"/>
    <w:rsid w:val="00DD2348"/>
    <w:rsid w:val="00DD2541"/>
    <w:rsid w:val="00DD2C87"/>
    <w:rsid w:val="00DD2C9F"/>
    <w:rsid w:val="00DD2D07"/>
    <w:rsid w:val="00DD2F66"/>
    <w:rsid w:val="00DD3087"/>
    <w:rsid w:val="00DD31E8"/>
    <w:rsid w:val="00DD3DFD"/>
    <w:rsid w:val="00DD409A"/>
    <w:rsid w:val="00DD4245"/>
    <w:rsid w:val="00DD447E"/>
    <w:rsid w:val="00DD46F1"/>
    <w:rsid w:val="00DD47B6"/>
    <w:rsid w:val="00DD4826"/>
    <w:rsid w:val="00DD49B0"/>
    <w:rsid w:val="00DD4BED"/>
    <w:rsid w:val="00DD4C3C"/>
    <w:rsid w:val="00DD4D53"/>
    <w:rsid w:val="00DD4E2F"/>
    <w:rsid w:val="00DD57B7"/>
    <w:rsid w:val="00DD599A"/>
    <w:rsid w:val="00DD5DF0"/>
    <w:rsid w:val="00DD5FEF"/>
    <w:rsid w:val="00DD63E6"/>
    <w:rsid w:val="00DD6691"/>
    <w:rsid w:val="00DD66E3"/>
    <w:rsid w:val="00DD733C"/>
    <w:rsid w:val="00DD7B73"/>
    <w:rsid w:val="00DD7F56"/>
    <w:rsid w:val="00DE0372"/>
    <w:rsid w:val="00DE0436"/>
    <w:rsid w:val="00DE0A29"/>
    <w:rsid w:val="00DE0E8B"/>
    <w:rsid w:val="00DE0F5A"/>
    <w:rsid w:val="00DE0FE6"/>
    <w:rsid w:val="00DE1595"/>
    <w:rsid w:val="00DE17A9"/>
    <w:rsid w:val="00DE185B"/>
    <w:rsid w:val="00DE1A18"/>
    <w:rsid w:val="00DE1E72"/>
    <w:rsid w:val="00DE1E9F"/>
    <w:rsid w:val="00DE1F24"/>
    <w:rsid w:val="00DE1FCF"/>
    <w:rsid w:val="00DE234A"/>
    <w:rsid w:val="00DE236E"/>
    <w:rsid w:val="00DE2599"/>
    <w:rsid w:val="00DE27A0"/>
    <w:rsid w:val="00DE2B8F"/>
    <w:rsid w:val="00DE2C43"/>
    <w:rsid w:val="00DE2CA2"/>
    <w:rsid w:val="00DE2EA5"/>
    <w:rsid w:val="00DE2F2E"/>
    <w:rsid w:val="00DE30AB"/>
    <w:rsid w:val="00DE314C"/>
    <w:rsid w:val="00DE31F9"/>
    <w:rsid w:val="00DE33F6"/>
    <w:rsid w:val="00DE34C0"/>
    <w:rsid w:val="00DE36E2"/>
    <w:rsid w:val="00DE375C"/>
    <w:rsid w:val="00DE3A97"/>
    <w:rsid w:val="00DE4186"/>
    <w:rsid w:val="00DE41B8"/>
    <w:rsid w:val="00DE4261"/>
    <w:rsid w:val="00DE4280"/>
    <w:rsid w:val="00DE42D4"/>
    <w:rsid w:val="00DE441D"/>
    <w:rsid w:val="00DE4428"/>
    <w:rsid w:val="00DE4640"/>
    <w:rsid w:val="00DE4890"/>
    <w:rsid w:val="00DE4AF8"/>
    <w:rsid w:val="00DE4D84"/>
    <w:rsid w:val="00DE5029"/>
    <w:rsid w:val="00DE5079"/>
    <w:rsid w:val="00DE5295"/>
    <w:rsid w:val="00DE5845"/>
    <w:rsid w:val="00DE58EF"/>
    <w:rsid w:val="00DE5FC9"/>
    <w:rsid w:val="00DE6294"/>
    <w:rsid w:val="00DE62F9"/>
    <w:rsid w:val="00DE6379"/>
    <w:rsid w:val="00DE6468"/>
    <w:rsid w:val="00DE694A"/>
    <w:rsid w:val="00DE6E3C"/>
    <w:rsid w:val="00DE7585"/>
    <w:rsid w:val="00DE77AE"/>
    <w:rsid w:val="00DE77FF"/>
    <w:rsid w:val="00DE7880"/>
    <w:rsid w:val="00DF06F3"/>
    <w:rsid w:val="00DF083D"/>
    <w:rsid w:val="00DF0BEE"/>
    <w:rsid w:val="00DF0F59"/>
    <w:rsid w:val="00DF1540"/>
    <w:rsid w:val="00DF184A"/>
    <w:rsid w:val="00DF1AE2"/>
    <w:rsid w:val="00DF1B2F"/>
    <w:rsid w:val="00DF1CE3"/>
    <w:rsid w:val="00DF2177"/>
    <w:rsid w:val="00DF225F"/>
    <w:rsid w:val="00DF27EB"/>
    <w:rsid w:val="00DF3401"/>
    <w:rsid w:val="00DF35E6"/>
    <w:rsid w:val="00DF3CBF"/>
    <w:rsid w:val="00DF3FD3"/>
    <w:rsid w:val="00DF4515"/>
    <w:rsid w:val="00DF535A"/>
    <w:rsid w:val="00DF5668"/>
    <w:rsid w:val="00DF57FB"/>
    <w:rsid w:val="00DF5EB8"/>
    <w:rsid w:val="00DF6075"/>
    <w:rsid w:val="00DF6147"/>
    <w:rsid w:val="00DF61A5"/>
    <w:rsid w:val="00DF624B"/>
    <w:rsid w:val="00DF6663"/>
    <w:rsid w:val="00DF6724"/>
    <w:rsid w:val="00DF68BE"/>
    <w:rsid w:val="00DF7EFA"/>
    <w:rsid w:val="00DF7F75"/>
    <w:rsid w:val="00E004F2"/>
    <w:rsid w:val="00E00950"/>
    <w:rsid w:val="00E00B72"/>
    <w:rsid w:val="00E01016"/>
    <w:rsid w:val="00E0106D"/>
    <w:rsid w:val="00E0139B"/>
    <w:rsid w:val="00E01867"/>
    <w:rsid w:val="00E01B1D"/>
    <w:rsid w:val="00E02835"/>
    <w:rsid w:val="00E02A52"/>
    <w:rsid w:val="00E02C8C"/>
    <w:rsid w:val="00E030FE"/>
    <w:rsid w:val="00E0347E"/>
    <w:rsid w:val="00E03549"/>
    <w:rsid w:val="00E03B3A"/>
    <w:rsid w:val="00E03D37"/>
    <w:rsid w:val="00E0402B"/>
    <w:rsid w:val="00E04101"/>
    <w:rsid w:val="00E045F5"/>
    <w:rsid w:val="00E04A1A"/>
    <w:rsid w:val="00E04B8A"/>
    <w:rsid w:val="00E04C12"/>
    <w:rsid w:val="00E053F5"/>
    <w:rsid w:val="00E0550A"/>
    <w:rsid w:val="00E06553"/>
    <w:rsid w:val="00E06B16"/>
    <w:rsid w:val="00E071C5"/>
    <w:rsid w:val="00E072B4"/>
    <w:rsid w:val="00E07321"/>
    <w:rsid w:val="00E07331"/>
    <w:rsid w:val="00E076FE"/>
    <w:rsid w:val="00E078F5"/>
    <w:rsid w:val="00E07E72"/>
    <w:rsid w:val="00E07F9A"/>
    <w:rsid w:val="00E104BE"/>
    <w:rsid w:val="00E106CF"/>
    <w:rsid w:val="00E1102D"/>
    <w:rsid w:val="00E11064"/>
    <w:rsid w:val="00E1113A"/>
    <w:rsid w:val="00E11260"/>
    <w:rsid w:val="00E11347"/>
    <w:rsid w:val="00E11568"/>
    <w:rsid w:val="00E11944"/>
    <w:rsid w:val="00E11ABC"/>
    <w:rsid w:val="00E11E9B"/>
    <w:rsid w:val="00E120A3"/>
    <w:rsid w:val="00E121A6"/>
    <w:rsid w:val="00E12595"/>
    <w:rsid w:val="00E127E8"/>
    <w:rsid w:val="00E12800"/>
    <w:rsid w:val="00E12E6B"/>
    <w:rsid w:val="00E131F5"/>
    <w:rsid w:val="00E1380C"/>
    <w:rsid w:val="00E13B4F"/>
    <w:rsid w:val="00E13BC5"/>
    <w:rsid w:val="00E14649"/>
    <w:rsid w:val="00E14937"/>
    <w:rsid w:val="00E14BA3"/>
    <w:rsid w:val="00E14C98"/>
    <w:rsid w:val="00E14D10"/>
    <w:rsid w:val="00E1502F"/>
    <w:rsid w:val="00E1505C"/>
    <w:rsid w:val="00E1552F"/>
    <w:rsid w:val="00E15581"/>
    <w:rsid w:val="00E15631"/>
    <w:rsid w:val="00E15CE5"/>
    <w:rsid w:val="00E15D6B"/>
    <w:rsid w:val="00E165A3"/>
    <w:rsid w:val="00E1683D"/>
    <w:rsid w:val="00E168F6"/>
    <w:rsid w:val="00E16A2D"/>
    <w:rsid w:val="00E16E13"/>
    <w:rsid w:val="00E16EE1"/>
    <w:rsid w:val="00E16F44"/>
    <w:rsid w:val="00E17306"/>
    <w:rsid w:val="00E179EC"/>
    <w:rsid w:val="00E17BAC"/>
    <w:rsid w:val="00E2008A"/>
    <w:rsid w:val="00E20262"/>
    <w:rsid w:val="00E20E82"/>
    <w:rsid w:val="00E21023"/>
    <w:rsid w:val="00E2104D"/>
    <w:rsid w:val="00E2113E"/>
    <w:rsid w:val="00E224A3"/>
    <w:rsid w:val="00E22580"/>
    <w:rsid w:val="00E22702"/>
    <w:rsid w:val="00E22787"/>
    <w:rsid w:val="00E228CD"/>
    <w:rsid w:val="00E2299B"/>
    <w:rsid w:val="00E22B31"/>
    <w:rsid w:val="00E22D98"/>
    <w:rsid w:val="00E231D5"/>
    <w:rsid w:val="00E23203"/>
    <w:rsid w:val="00E23423"/>
    <w:rsid w:val="00E236D1"/>
    <w:rsid w:val="00E23E30"/>
    <w:rsid w:val="00E23FD5"/>
    <w:rsid w:val="00E242B5"/>
    <w:rsid w:val="00E2497E"/>
    <w:rsid w:val="00E24A4D"/>
    <w:rsid w:val="00E24C48"/>
    <w:rsid w:val="00E24CCB"/>
    <w:rsid w:val="00E250F9"/>
    <w:rsid w:val="00E254FC"/>
    <w:rsid w:val="00E255CB"/>
    <w:rsid w:val="00E25732"/>
    <w:rsid w:val="00E25A5E"/>
    <w:rsid w:val="00E25DEA"/>
    <w:rsid w:val="00E25E51"/>
    <w:rsid w:val="00E25F3A"/>
    <w:rsid w:val="00E260A8"/>
    <w:rsid w:val="00E26671"/>
    <w:rsid w:val="00E26748"/>
    <w:rsid w:val="00E26A42"/>
    <w:rsid w:val="00E2769E"/>
    <w:rsid w:val="00E27A44"/>
    <w:rsid w:val="00E305BE"/>
    <w:rsid w:val="00E30816"/>
    <w:rsid w:val="00E30EA3"/>
    <w:rsid w:val="00E31519"/>
    <w:rsid w:val="00E31C73"/>
    <w:rsid w:val="00E32061"/>
    <w:rsid w:val="00E32850"/>
    <w:rsid w:val="00E328F6"/>
    <w:rsid w:val="00E33280"/>
    <w:rsid w:val="00E336B5"/>
    <w:rsid w:val="00E33752"/>
    <w:rsid w:val="00E338F5"/>
    <w:rsid w:val="00E33FEC"/>
    <w:rsid w:val="00E342AF"/>
    <w:rsid w:val="00E3436B"/>
    <w:rsid w:val="00E34678"/>
    <w:rsid w:val="00E34BF1"/>
    <w:rsid w:val="00E34F26"/>
    <w:rsid w:val="00E3515A"/>
    <w:rsid w:val="00E35517"/>
    <w:rsid w:val="00E35981"/>
    <w:rsid w:val="00E359CB"/>
    <w:rsid w:val="00E35CC9"/>
    <w:rsid w:val="00E35DE0"/>
    <w:rsid w:val="00E35ED5"/>
    <w:rsid w:val="00E36299"/>
    <w:rsid w:val="00E3641F"/>
    <w:rsid w:val="00E36578"/>
    <w:rsid w:val="00E36600"/>
    <w:rsid w:val="00E367F9"/>
    <w:rsid w:val="00E3698D"/>
    <w:rsid w:val="00E3723C"/>
    <w:rsid w:val="00E377B6"/>
    <w:rsid w:val="00E37A7D"/>
    <w:rsid w:val="00E40212"/>
    <w:rsid w:val="00E40607"/>
    <w:rsid w:val="00E40621"/>
    <w:rsid w:val="00E40DC1"/>
    <w:rsid w:val="00E40F55"/>
    <w:rsid w:val="00E41113"/>
    <w:rsid w:val="00E4113C"/>
    <w:rsid w:val="00E4141C"/>
    <w:rsid w:val="00E41450"/>
    <w:rsid w:val="00E415B0"/>
    <w:rsid w:val="00E416DD"/>
    <w:rsid w:val="00E417B1"/>
    <w:rsid w:val="00E41A78"/>
    <w:rsid w:val="00E41C14"/>
    <w:rsid w:val="00E4241E"/>
    <w:rsid w:val="00E426C9"/>
    <w:rsid w:val="00E4275A"/>
    <w:rsid w:val="00E42A62"/>
    <w:rsid w:val="00E42A96"/>
    <w:rsid w:val="00E42B4F"/>
    <w:rsid w:val="00E43A39"/>
    <w:rsid w:val="00E43CA3"/>
    <w:rsid w:val="00E43DAE"/>
    <w:rsid w:val="00E44121"/>
    <w:rsid w:val="00E441C2"/>
    <w:rsid w:val="00E4445E"/>
    <w:rsid w:val="00E44540"/>
    <w:rsid w:val="00E4555B"/>
    <w:rsid w:val="00E45769"/>
    <w:rsid w:val="00E457E9"/>
    <w:rsid w:val="00E45BA6"/>
    <w:rsid w:val="00E45CDE"/>
    <w:rsid w:val="00E45CFC"/>
    <w:rsid w:val="00E46283"/>
    <w:rsid w:val="00E46405"/>
    <w:rsid w:val="00E4664F"/>
    <w:rsid w:val="00E468CC"/>
    <w:rsid w:val="00E46CAF"/>
    <w:rsid w:val="00E47047"/>
    <w:rsid w:val="00E474B8"/>
    <w:rsid w:val="00E477B8"/>
    <w:rsid w:val="00E477DA"/>
    <w:rsid w:val="00E47CCD"/>
    <w:rsid w:val="00E47EE3"/>
    <w:rsid w:val="00E50653"/>
    <w:rsid w:val="00E509BD"/>
    <w:rsid w:val="00E50A5B"/>
    <w:rsid w:val="00E50C38"/>
    <w:rsid w:val="00E50C6B"/>
    <w:rsid w:val="00E50E4F"/>
    <w:rsid w:val="00E50FDC"/>
    <w:rsid w:val="00E5146B"/>
    <w:rsid w:val="00E516C7"/>
    <w:rsid w:val="00E52730"/>
    <w:rsid w:val="00E52E22"/>
    <w:rsid w:val="00E53405"/>
    <w:rsid w:val="00E53444"/>
    <w:rsid w:val="00E53538"/>
    <w:rsid w:val="00E535A3"/>
    <w:rsid w:val="00E53989"/>
    <w:rsid w:val="00E53A32"/>
    <w:rsid w:val="00E53A70"/>
    <w:rsid w:val="00E53A7D"/>
    <w:rsid w:val="00E53FB4"/>
    <w:rsid w:val="00E540FD"/>
    <w:rsid w:val="00E54223"/>
    <w:rsid w:val="00E54B0A"/>
    <w:rsid w:val="00E54F52"/>
    <w:rsid w:val="00E55000"/>
    <w:rsid w:val="00E5541A"/>
    <w:rsid w:val="00E554C3"/>
    <w:rsid w:val="00E5556B"/>
    <w:rsid w:val="00E555D6"/>
    <w:rsid w:val="00E55670"/>
    <w:rsid w:val="00E55920"/>
    <w:rsid w:val="00E55A5D"/>
    <w:rsid w:val="00E55D2C"/>
    <w:rsid w:val="00E55D68"/>
    <w:rsid w:val="00E55F60"/>
    <w:rsid w:val="00E5619E"/>
    <w:rsid w:val="00E562E8"/>
    <w:rsid w:val="00E56623"/>
    <w:rsid w:val="00E56729"/>
    <w:rsid w:val="00E56C63"/>
    <w:rsid w:val="00E56CE0"/>
    <w:rsid w:val="00E56D3B"/>
    <w:rsid w:val="00E56EC8"/>
    <w:rsid w:val="00E57235"/>
    <w:rsid w:val="00E576DE"/>
    <w:rsid w:val="00E577EA"/>
    <w:rsid w:val="00E578A2"/>
    <w:rsid w:val="00E57A77"/>
    <w:rsid w:val="00E57B79"/>
    <w:rsid w:val="00E57BC6"/>
    <w:rsid w:val="00E6040F"/>
    <w:rsid w:val="00E60494"/>
    <w:rsid w:val="00E61000"/>
    <w:rsid w:val="00E611FF"/>
    <w:rsid w:val="00E61FC3"/>
    <w:rsid w:val="00E62362"/>
    <w:rsid w:val="00E623C6"/>
    <w:rsid w:val="00E6388C"/>
    <w:rsid w:val="00E63B0C"/>
    <w:rsid w:val="00E63C55"/>
    <w:rsid w:val="00E64692"/>
    <w:rsid w:val="00E65071"/>
    <w:rsid w:val="00E65297"/>
    <w:rsid w:val="00E652F6"/>
    <w:rsid w:val="00E65B45"/>
    <w:rsid w:val="00E65F05"/>
    <w:rsid w:val="00E66200"/>
    <w:rsid w:val="00E66210"/>
    <w:rsid w:val="00E66827"/>
    <w:rsid w:val="00E6687C"/>
    <w:rsid w:val="00E66E9E"/>
    <w:rsid w:val="00E66F65"/>
    <w:rsid w:val="00E670DA"/>
    <w:rsid w:val="00E6782C"/>
    <w:rsid w:val="00E6789D"/>
    <w:rsid w:val="00E67A3C"/>
    <w:rsid w:val="00E67A71"/>
    <w:rsid w:val="00E67B39"/>
    <w:rsid w:val="00E702B4"/>
    <w:rsid w:val="00E70C2D"/>
    <w:rsid w:val="00E70DA5"/>
    <w:rsid w:val="00E71182"/>
    <w:rsid w:val="00E71471"/>
    <w:rsid w:val="00E716AD"/>
    <w:rsid w:val="00E7180F"/>
    <w:rsid w:val="00E71B61"/>
    <w:rsid w:val="00E71D2D"/>
    <w:rsid w:val="00E71DC1"/>
    <w:rsid w:val="00E72740"/>
    <w:rsid w:val="00E72FB8"/>
    <w:rsid w:val="00E73030"/>
    <w:rsid w:val="00E73307"/>
    <w:rsid w:val="00E73393"/>
    <w:rsid w:val="00E73867"/>
    <w:rsid w:val="00E739B3"/>
    <w:rsid w:val="00E7431B"/>
    <w:rsid w:val="00E74539"/>
    <w:rsid w:val="00E745A6"/>
    <w:rsid w:val="00E74750"/>
    <w:rsid w:val="00E74E2B"/>
    <w:rsid w:val="00E74E38"/>
    <w:rsid w:val="00E752B4"/>
    <w:rsid w:val="00E75744"/>
    <w:rsid w:val="00E75754"/>
    <w:rsid w:val="00E75A40"/>
    <w:rsid w:val="00E75EF8"/>
    <w:rsid w:val="00E76241"/>
    <w:rsid w:val="00E763B7"/>
    <w:rsid w:val="00E76434"/>
    <w:rsid w:val="00E7650A"/>
    <w:rsid w:val="00E76592"/>
    <w:rsid w:val="00E769A7"/>
    <w:rsid w:val="00E7700F"/>
    <w:rsid w:val="00E77044"/>
    <w:rsid w:val="00E77C4A"/>
    <w:rsid w:val="00E77C69"/>
    <w:rsid w:val="00E77CD2"/>
    <w:rsid w:val="00E806CE"/>
    <w:rsid w:val="00E80983"/>
    <w:rsid w:val="00E8111D"/>
    <w:rsid w:val="00E815BB"/>
    <w:rsid w:val="00E816F2"/>
    <w:rsid w:val="00E81E45"/>
    <w:rsid w:val="00E81EB0"/>
    <w:rsid w:val="00E8204A"/>
    <w:rsid w:val="00E82218"/>
    <w:rsid w:val="00E82267"/>
    <w:rsid w:val="00E822AA"/>
    <w:rsid w:val="00E82462"/>
    <w:rsid w:val="00E8251E"/>
    <w:rsid w:val="00E82A30"/>
    <w:rsid w:val="00E82C6A"/>
    <w:rsid w:val="00E83161"/>
    <w:rsid w:val="00E83690"/>
    <w:rsid w:val="00E84061"/>
    <w:rsid w:val="00E84157"/>
    <w:rsid w:val="00E84C1F"/>
    <w:rsid w:val="00E84C3C"/>
    <w:rsid w:val="00E84D07"/>
    <w:rsid w:val="00E84E4B"/>
    <w:rsid w:val="00E8500D"/>
    <w:rsid w:val="00E85BB1"/>
    <w:rsid w:val="00E86054"/>
    <w:rsid w:val="00E86437"/>
    <w:rsid w:val="00E86701"/>
    <w:rsid w:val="00E86F7F"/>
    <w:rsid w:val="00E870DE"/>
    <w:rsid w:val="00E87294"/>
    <w:rsid w:val="00E8749E"/>
    <w:rsid w:val="00E876AC"/>
    <w:rsid w:val="00E87986"/>
    <w:rsid w:val="00E87A2D"/>
    <w:rsid w:val="00E87C07"/>
    <w:rsid w:val="00E87E71"/>
    <w:rsid w:val="00E901DA"/>
    <w:rsid w:val="00E902C5"/>
    <w:rsid w:val="00E90311"/>
    <w:rsid w:val="00E90513"/>
    <w:rsid w:val="00E90780"/>
    <w:rsid w:val="00E909FB"/>
    <w:rsid w:val="00E90DB6"/>
    <w:rsid w:val="00E912A4"/>
    <w:rsid w:val="00E913BE"/>
    <w:rsid w:val="00E915E8"/>
    <w:rsid w:val="00E915F3"/>
    <w:rsid w:val="00E9187E"/>
    <w:rsid w:val="00E91B6A"/>
    <w:rsid w:val="00E92107"/>
    <w:rsid w:val="00E92332"/>
    <w:rsid w:val="00E927E7"/>
    <w:rsid w:val="00E930D9"/>
    <w:rsid w:val="00E934B1"/>
    <w:rsid w:val="00E934E1"/>
    <w:rsid w:val="00E939DB"/>
    <w:rsid w:val="00E93AC0"/>
    <w:rsid w:val="00E93BA7"/>
    <w:rsid w:val="00E93CB3"/>
    <w:rsid w:val="00E944C0"/>
    <w:rsid w:val="00E94527"/>
    <w:rsid w:val="00E94B63"/>
    <w:rsid w:val="00E94B8D"/>
    <w:rsid w:val="00E94F77"/>
    <w:rsid w:val="00E95067"/>
    <w:rsid w:val="00E95AF2"/>
    <w:rsid w:val="00E95E6A"/>
    <w:rsid w:val="00E96179"/>
    <w:rsid w:val="00E961C2"/>
    <w:rsid w:val="00E96580"/>
    <w:rsid w:val="00E9669C"/>
    <w:rsid w:val="00E96FCC"/>
    <w:rsid w:val="00E9728A"/>
    <w:rsid w:val="00E972DC"/>
    <w:rsid w:val="00E97326"/>
    <w:rsid w:val="00E974C6"/>
    <w:rsid w:val="00E97B49"/>
    <w:rsid w:val="00EA0409"/>
    <w:rsid w:val="00EA0810"/>
    <w:rsid w:val="00EA0ABD"/>
    <w:rsid w:val="00EA0BB6"/>
    <w:rsid w:val="00EA0F30"/>
    <w:rsid w:val="00EA10D3"/>
    <w:rsid w:val="00EA1818"/>
    <w:rsid w:val="00EA1825"/>
    <w:rsid w:val="00EA187D"/>
    <w:rsid w:val="00EA199F"/>
    <w:rsid w:val="00EA1FA8"/>
    <w:rsid w:val="00EA225B"/>
    <w:rsid w:val="00EA22BD"/>
    <w:rsid w:val="00EA23C0"/>
    <w:rsid w:val="00EA26C0"/>
    <w:rsid w:val="00EA2D4D"/>
    <w:rsid w:val="00EA3EBA"/>
    <w:rsid w:val="00EA3EEA"/>
    <w:rsid w:val="00EA4020"/>
    <w:rsid w:val="00EA41BC"/>
    <w:rsid w:val="00EA42FA"/>
    <w:rsid w:val="00EA45FA"/>
    <w:rsid w:val="00EA47DA"/>
    <w:rsid w:val="00EA4DE1"/>
    <w:rsid w:val="00EA4FA8"/>
    <w:rsid w:val="00EA51EA"/>
    <w:rsid w:val="00EA5221"/>
    <w:rsid w:val="00EA5477"/>
    <w:rsid w:val="00EA5483"/>
    <w:rsid w:val="00EA55D4"/>
    <w:rsid w:val="00EA55F6"/>
    <w:rsid w:val="00EA5657"/>
    <w:rsid w:val="00EA5F4B"/>
    <w:rsid w:val="00EA5FA5"/>
    <w:rsid w:val="00EA643E"/>
    <w:rsid w:val="00EA69E1"/>
    <w:rsid w:val="00EA6A64"/>
    <w:rsid w:val="00EA6E4B"/>
    <w:rsid w:val="00EA729D"/>
    <w:rsid w:val="00EA72F8"/>
    <w:rsid w:val="00EA73BC"/>
    <w:rsid w:val="00EA7523"/>
    <w:rsid w:val="00EA7579"/>
    <w:rsid w:val="00EA768A"/>
    <w:rsid w:val="00EA76D4"/>
    <w:rsid w:val="00EA76D9"/>
    <w:rsid w:val="00EA7720"/>
    <w:rsid w:val="00EA79C6"/>
    <w:rsid w:val="00EA79F9"/>
    <w:rsid w:val="00EA7B09"/>
    <w:rsid w:val="00EA7C14"/>
    <w:rsid w:val="00EA7C21"/>
    <w:rsid w:val="00EB0096"/>
    <w:rsid w:val="00EB04EC"/>
    <w:rsid w:val="00EB07A2"/>
    <w:rsid w:val="00EB08E5"/>
    <w:rsid w:val="00EB0B98"/>
    <w:rsid w:val="00EB0E42"/>
    <w:rsid w:val="00EB0FE5"/>
    <w:rsid w:val="00EB107E"/>
    <w:rsid w:val="00EB1140"/>
    <w:rsid w:val="00EB139B"/>
    <w:rsid w:val="00EB1662"/>
    <w:rsid w:val="00EB1712"/>
    <w:rsid w:val="00EB1C14"/>
    <w:rsid w:val="00EB1CE0"/>
    <w:rsid w:val="00EB1F6C"/>
    <w:rsid w:val="00EB261B"/>
    <w:rsid w:val="00EB264D"/>
    <w:rsid w:val="00EB34B4"/>
    <w:rsid w:val="00EB3660"/>
    <w:rsid w:val="00EB3726"/>
    <w:rsid w:val="00EB37EC"/>
    <w:rsid w:val="00EB3882"/>
    <w:rsid w:val="00EB38F5"/>
    <w:rsid w:val="00EB3911"/>
    <w:rsid w:val="00EB3A98"/>
    <w:rsid w:val="00EB3C83"/>
    <w:rsid w:val="00EB3C8C"/>
    <w:rsid w:val="00EB3F7B"/>
    <w:rsid w:val="00EB44DB"/>
    <w:rsid w:val="00EB4BDC"/>
    <w:rsid w:val="00EB4C0D"/>
    <w:rsid w:val="00EB4E60"/>
    <w:rsid w:val="00EB4FA6"/>
    <w:rsid w:val="00EB524C"/>
    <w:rsid w:val="00EB5393"/>
    <w:rsid w:val="00EB5464"/>
    <w:rsid w:val="00EB5719"/>
    <w:rsid w:val="00EB5863"/>
    <w:rsid w:val="00EB5E86"/>
    <w:rsid w:val="00EB5F40"/>
    <w:rsid w:val="00EB622C"/>
    <w:rsid w:val="00EB647E"/>
    <w:rsid w:val="00EB64EF"/>
    <w:rsid w:val="00EB6F31"/>
    <w:rsid w:val="00EB77AF"/>
    <w:rsid w:val="00EB77C7"/>
    <w:rsid w:val="00EB7C77"/>
    <w:rsid w:val="00EB7F59"/>
    <w:rsid w:val="00EC0263"/>
    <w:rsid w:val="00EC0502"/>
    <w:rsid w:val="00EC063E"/>
    <w:rsid w:val="00EC0C7F"/>
    <w:rsid w:val="00EC0D47"/>
    <w:rsid w:val="00EC0DFB"/>
    <w:rsid w:val="00EC0F45"/>
    <w:rsid w:val="00EC11A9"/>
    <w:rsid w:val="00EC1315"/>
    <w:rsid w:val="00EC1582"/>
    <w:rsid w:val="00EC1615"/>
    <w:rsid w:val="00EC1D88"/>
    <w:rsid w:val="00EC23E6"/>
    <w:rsid w:val="00EC245B"/>
    <w:rsid w:val="00EC26E5"/>
    <w:rsid w:val="00EC28CA"/>
    <w:rsid w:val="00EC29FF"/>
    <w:rsid w:val="00EC2BA0"/>
    <w:rsid w:val="00EC2ED0"/>
    <w:rsid w:val="00EC302D"/>
    <w:rsid w:val="00EC30B5"/>
    <w:rsid w:val="00EC3851"/>
    <w:rsid w:val="00EC3CE1"/>
    <w:rsid w:val="00EC445A"/>
    <w:rsid w:val="00EC44E4"/>
    <w:rsid w:val="00EC481B"/>
    <w:rsid w:val="00EC500D"/>
    <w:rsid w:val="00EC52D2"/>
    <w:rsid w:val="00EC57BD"/>
    <w:rsid w:val="00EC5E99"/>
    <w:rsid w:val="00EC65D3"/>
    <w:rsid w:val="00EC6897"/>
    <w:rsid w:val="00EC6A61"/>
    <w:rsid w:val="00EC6D43"/>
    <w:rsid w:val="00EC6F9C"/>
    <w:rsid w:val="00EC7777"/>
    <w:rsid w:val="00EC794E"/>
    <w:rsid w:val="00EC7CF0"/>
    <w:rsid w:val="00EC7E2A"/>
    <w:rsid w:val="00ED0B6C"/>
    <w:rsid w:val="00ED0DD5"/>
    <w:rsid w:val="00ED0EBE"/>
    <w:rsid w:val="00ED123B"/>
    <w:rsid w:val="00ED13A0"/>
    <w:rsid w:val="00ED1A31"/>
    <w:rsid w:val="00ED1DFD"/>
    <w:rsid w:val="00ED2202"/>
    <w:rsid w:val="00ED290D"/>
    <w:rsid w:val="00ED2943"/>
    <w:rsid w:val="00ED2F18"/>
    <w:rsid w:val="00ED311C"/>
    <w:rsid w:val="00ED335C"/>
    <w:rsid w:val="00ED3D1B"/>
    <w:rsid w:val="00ED3D3A"/>
    <w:rsid w:val="00ED3E49"/>
    <w:rsid w:val="00ED3F25"/>
    <w:rsid w:val="00ED460B"/>
    <w:rsid w:val="00ED46E1"/>
    <w:rsid w:val="00ED475E"/>
    <w:rsid w:val="00ED4811"/>
    <w:rsid w:val="00ED4D63"/>
    <w:rsid w:val="00ED4F0B"/>
    <w:rsid w:val="00ED505D"/>
    <w:rsid w:val="00ED52DC"/>
    <w:rsid w:val="00ED53CF"/>
    <w:rsid w:val="00ED5413"/>
    <w:rsid w:val="00ED558B"/>
    <w:rsid w:val="00ED5F72"/>
    <w:rsid w:val="00ED62E3"/>
    <w:rsid w:val="00ED64FF"/>
    <w:rsid w:val="00ED6524"/>
    <w:rsid w:val="00ED6BF2"/>
    <w:rsid w:val="00ED6C06"/>
    <w:rsid w:val="00ED6D34"/>
    <w:rsid w:val="00ED6EB4"/>
    <w:rsid w:val="00ED7555"/>
    <w:rsid w:val="00ED7CF0"/>
    <w:rsid w:val="00ED7D6C"/>
    <w:rsid w:val="00ED7FA9"/>
    <w:rsid w:val="00EE00F9"/>
    <w:rsid w:val="00EE01E2"/>
    <w:rsid w:val="00EE0445"/>
    <w:rsid w:val="00EE04EE"/>
    <w:rsid w:val="00EE0503"/>
    <w:rsid w:val="00EE05E4"/>
    <w:rsid w:val="00EE062B"/>
    <w:rsid w:val="00EE10F1"/>
    <w:rsid w:val="00EE11EE"/>
    <w:rsid w:val="00EE12FE"/>
    <w:rsid w:val="00EE1330"/>
    <w:rsid w:val="00EE13A4"/>
    <w:rsid w:val="00EE14C1"/>
    <w:rsid w:val="00EE1537"/>
    <w:rsid w:val="00EE161D"/>
    <w:rsid w:val="00EE1D31"/>
    <w:rsid w:val="00EE1D4A"/>
    <w:rsid w:val="00EE21BF"/>
    <w:rsid w:val="00EE2348"/>
    <w:rsid w:val="00EE266D"/>
    <w:rsid w:val="00EE2AB1"/>
    <w:rsid w:val="00EE2B61"/>
    <w:rsid w:val="00EE31AA"/>
    <w:rsid w:val="00EE3307"/>
    <w:rsid w:val="00EE3534"/>
    <w:rsid w:val="00EE358E"/>
    <w:rsid w:val="00EE35FD"/>
    <w:rsid w:val="00EE3603"/>
    <w:rsid w:val="00EE3D67"/>
    <w:rsid w:val="00EE4B14"/>
    <w:rsid w:val="00EE4C07"/>
    <w:rsid w:val="00EE4E19"/>
    <w:rsid w:val="00EE5028"/>
    <w:rsid w:val="00EE518A"/>
    <w:rsid w:val="00EE51F3"/>
    <w:rsid w:val="00EE55A8"/>
    <w:rsid w:val="00EE55E9"/>
    <w:rsid w:val="00EE57DA"/>
    <w:rsid w:val="00EE5D64"/>
    <w:rsid w:val="00EE5FE4"/>
    <w:rsid w:val="00EE67D9"/>
    <w:rsid w:val="00EE68C8"/>
    <w:rsid w:val="00EE7054"/>
    <w:rsid w:val="00EE7116"/>
    <w:rsid w:val="00EE7227"/>
    <w:rsid w:val="00EE7678"/>
    <w:rsid w:val="00EF019B"/>
    <w:rsid w:val="00EF0861"/>
    <w:rsid w:val="00EF0983"/>
    <w:rsid w:val="00EF0BEE"/>
    <w:rsid w:val="00EF0E7C"/>
    <w:rsid w:val="00EF0E97"/>
    <w:rsid w:val="00EF0FFF"/>
    <w:rsid w:val="00EF105A"/>
    <w:rsid w:val="00EF10D2"/>
    <w:rsid w:val="00EF1488"/>
    <w:rsid w:val="00EF154D"/>
    <w:rsid w:val="00EF163C"/>
    <w:rsid w:val="00EF17E4"/>
    <w:rsid w:val="00EF1AF0"/>
    <w:rsid w:val="00EF1B4C"/>
    <w:rsid w:val="00EF26A3"/>
    <w:rsid w:val="00EF2C15"/>
    <w:rsid w:val="00EF2E7B"/>
    <w:rsid w:val="00EF3068"/>
    <w:rsid w:val="00EF3281"/>
    <w:rsid w:val="00EF356F"/>
    <w:rsid w:val="00EF37C5"/>
    <w:rsid w:val="00EF4213"/>
    <w:rsid w:val="00EF4280"/>
    <w:rsid w:val="00EF4376"/>
    <w:rsid w:val="00EF461B"/>
    <w:rsid w:val="00EF4784"/>
    <w:rsid w:val="00EF4A4D"/>
    <w:rsid w:val="00EF506E"/>
    <w:rsid w:val="00EF5319"/>
    <w:rsid w:val="00EF5A82"/>
    <w:rsid w:val="00EF5ADD"/>
    <w:rsid w:val="00EF5F86"/>
    <w:rsid w:val="00EF671D"/>
    <w:rsid w:val="00EF68A8"/>
    <w:rsid w:val="00EF6986"/>
    <w:rsid w:val="00EF6DDD"/>
    <w:rsid w:val="00EF6E7E"/>
    <w:rsid w:val="00EF6FDF"/>
    <w:rsid w:val="00EF7634"/>
    <w:rsid w:val="00EF7A65"/>
    <w:rsid w:val="00EF7E8C"/>
    <w:rsid w:val="00F001B8"/>
    <w:rsid w:val="00F00243"/>
    <w:rsid w:val="00F0087D"/>
    <w:rsid w:val="00F00922"/>
    <w:rsid w:val="00F00E59"/>
    <w:rsid w:val="00F010CF"/>
    <w:rsid w:val="00F017C5"/>
    <w:rsid w:val="00F02178"/>
    <w:rsid w:val="00F0219D"/>
    <w:rsid w:val="00F0228E"/>
    <w:rsid w:val="00F02786"/>
    <w:rsid w:val="00F02C05"/>
    <w:rsid w:val="00F02C18"/>
    <w:rsid w:val="00F03099"/>
    <w:rsid w:val="00F03448"/>
    <w:rsid w:val="00F03B66"/>
    <w:rsid w:val="00F04454"/>
    <w:rsid w:val="00F04677"/>
    <w:rsid w:val="00F04B04"/>
    <w:rsid w:val="00F04B69"/>
    <w:rsid w:val="00F04D05"/>
    <w:rsid w:val="00F04E9A"/>
    <w:rsid w:val="00F04EFA"/>
    <w:rsid w:val="00F05045"/>
    <w:rsid w:val="00F05990"/>
    <w:rsid w:val="00F05C6D"/>
    <w:rsid w:val="00F05F83"/>
    <w:rsid w:val="00F061FA"/>
    <w:rsid w:val="00F063DC"/>
    <w:rsid w:val="00F0665D"/>
    <w:rsid w:val="00F06700"/>
    <w:rsid w:val="00F06E50"/>
    <w:rsid w:val="00F06E56"/>
    <w:rsid w:val="00F071FC"/>
    <w:rsid w:val="00F07245"/>
    <w:rsid w:val="00F073F9"/>
    <w:rsid w:val="00F076F6"/>
    <w:rsid w:val="00F077AE"/>
    <w:rsid w:val="00F07914"/>
    <w:rsid w:val="00F07C9D"/>
    <w:rsid w:val="00F07DB2"/>
    <w:rsid w:val="00F10245"/>
    <w:rsid w:val="00F1031A"/>
    <w:rsid w:val="00F107A4"/>
    <w:rsid w:val="00F108BB"/>
    <w:rsid w:val="00F109F7"/>
    <w:rsid w:val="00F10A03"/>
    <w:rsid w:val="00F10CB8"/>
    <w:rsid w:val="00F10FDB"/>
    <w:rsid w:val="00F1115A"/>
    <w:rsid w:val="00F11347"/>
    <w:rsid w:val="00F114E2"/>
    <w:rsid w:val="00F11A68"/>
    <w:rsid w:val="00F11B00"/>
    <w:rsid w:val="00F11BA7"/>
    <w:rsid w:val="00F11BDF"/>
    <w:rsid w:val="00F11C30"/>
    <w:rsid w:val="00F11D33"/>
    <w:rsid w:val="00F12407"/>
    <w:rsid w:val="00F12499"/>
    <w:rsid w:val="00F124B2"/>
    <w:rsid w:val="00F126BC"/>
    <w:rsid w:val="00F12A9F"/>
    <w:rsid w:val="00F12AA7"/>
    <w:rsid w:val="00F12DAF"/>
    <w:rsid w:val="00F1308B"/>
    <w:rsid w:val="00F136FB"/>
    <w:rsid w:val="00F13BA9"/>
    <w:rsid w:val="00F13E53"/>
    <w:rsid w:val="00F13EBF"/>
    <w:rsid w:val="00F141B6"/>
    <w:rsid w:val="00F144F5"/>
    <w:rsid w:val="00F145F0"/>
    <w:rsid w:val="00F14A13"/>
    <w:rsid w:val="00F14D18"/>
    <w:rsid w:val="00F15625"/>
    <w:rsid w:val="00F15C9A"/>
    <w:rsid w:val="00F161DF"/>
    <w:rsid w:val="00F163DB"/>
    <w:rsid w:val="00F16F16"/>
    <w:rsid w:val="00F170B8"/>
    <w:rsid w:val="00F17598"/>
    <w:rsid w:val="00F17639"/>
    <w:rsid w:val="00F17BDD"/>
    <w:rsid w:val="00F2039B"/>
    <w:rsid w:val="00F2049B"/>
    <w:rsid w:val="00F204FC"/>
    <w:rsid w:val="00F20685"/>
    <w:rsid w:val="00F20749"/>
    <w:rsid w:val="00F20D26"/>
    <w:rsid w:val="00F20F90"/>
    <w:rsid w:val="00F2104B"/>
    <w:rsid w:val="00F21105"/>
    <w:rsid w:val="00F212A7"/>
    <w:rsid w:val="00F213EC"/>
    <w:rsid w:val="00F215CB"/>
    <w:rsid w:val="00F215FF"/>
    <w:rsid w:val="00F21851"/>
    <w:rsid w:val="00F21A9D"/>
    <w:rsid w:val="00F21EAD"/>
    <w:rsid w:val="00F220D3"/>
    <w:rsid w:val="00F2223F"/>
    <w:rsid w:val="00F22255"/>
    <w:rsid w:val="00F225AB"/>
    <w:rsid w:val="00F2272E"/>
    <w:rsid w:val="00F22815"/>
    <w:rsid w:val="00F22AC0"/>
    <w:rsid w:val="00F22F49"/>
    <w:rsid w:val="00F22FAE"/>
    <w:rsid w:val="00F22FF2"/>
    <w:rsid w:val="00F23289"/>
    <w:rsid w:val="00F233C7"/>
    <w:rsid w:val="00F23442"/>
    <w:rsid w:val="00F23C7A"/>
    <w:rsid w:val="00F2405E"/>
    <w:rsid w:val="00F240B6"/>
    <w:rsid w:val="00F24104"/>
    <w:rsid w:val="00F24449"/>
    <w:rsid w:val="00F2444D"/>
    <w:rsid w:val="00F24D47"/>
    <w:rsid w:val="00F2513D"/>
    <w:rsid w:val="00F254DB"/>
    <w:rsid w:val="00F25526"/>
    <w:rsid w:val="00F256DF"/>
    <w:rsid w:val="00F25A00"/>
    <w:rsid w:val="00F25B06"/>
    <w:rsid w:val="00F25CE4"/>
    <w:rsid w:val="00F25D3B"/>
    <w:rsid w:val="00F264E6"/>
    <w:rsid w:val="00F2679A"/>
    <w:rsid w:val="00F267A0"/>
    <w:rsid w:val="00F26DF6"/>
    <w:rsid w:val="00F26EB0"/>
    <w:rsid w:val="00F27002"/>
    <w:rsid w:val="00F271F4"/>
    <w:rsid w:val="00F2796A"/>
    <w:rsid w:val="00F3115F"/>
    <w:rsid w:val="00F31711"/>
    <w:rsid w:val="00F31DC4"/>
    <w:rsid w:val="00F321EE"/>
    <w:rsid w:val="00F32864"/>
    <w:rsid w:val="00F32C66"/>
    <w:rsid w:val="00F330D9"/>
    <w:rsid w:val="00F3393C"/>
    <w:rsid w:val="00F33B97"/>
    <w:rsid w:val="00F33CB1"/>
    <w:rsid w:val="00F33CEE"/>
    <w:rsid w:val="00F3410E"/>
    <w:rsid w:val="00F3415A"/>
    <w:rsid w:val="00F343BE"/>
    <w:rsid w:val="00F34A49"/>
    <w:rsid w:val="00F34B8B"/>
    <w:rsid w:val="00F34C9B"/>
    <w:rsid w:val="00F34D6E"/>
    <w:rsid w:val="00F35436"/>
    <w:rsid w:val="00F35524"/>
    <w:rsid w:val="00F35685"/>
    <w:rsid w:val="00F358E6"/>
    <w:rsid w:val="00F3591F"/>
    <w:rsid w:val="00F361A1"/>
    <w:rsid w:val="00F36343"/>
    <w:rsid w:val="00F369AE"/>
    <w:rsid w:val="00F3720F"/>
    <w:rsid w:val="00F37881"/>
    <w:rsid w:val="00F37A60"/>
    <w:rsid w:val="00F37EC7"/>
    <w:rsid w:val="00F405DC"/>
    <w:rsid w:val="00F40781"/>
    <w:rsid w:val="00F40866"/>
    <w:rsid w:val="00F40A73"/>
    <w:rsid w:val="00F40C43"/>
    <w:rsid w:val="00F40D60"/>
    <w:rsid w:val="00F40DB2"/>
    <w:rsid w:val="00F40DDA"/>
    <w:rsid w:val="00F410EA"/>
    <w:rsid w:val="00F4140E"/>
    <w:rsid w:val="00F4153B"/>
    <w:rsid w:val="00F41794"/>
    <w:rsid w:val="00F41805"/>
    <w:rsid w:val="00F41A65"/>
    <w:rsid w:val="00F41B01"/>
    <w:rsid w:val="00F41BAE"/>
    <w:rsid w:val="00F41D1C"/>
    <w:rsid w:val="00F41DE0"/>
    <w:rsid w:val="00F41E6C"/>
    <w:rsid w:val="00F4201F"/>
    <w:rsid w:val="00F4235E"/>
    <w:rsid w:val="00F42370"/>
    <w:rsid w:val="00F4260A"/>
    <w:rsid w:val="00F42684"/>
    <w:rsid w:val="00F42806"/>
    <w:rsid w:val="00F42991"/>
    <w:rsid w:val="00F42BFD"/>
    <w:rsid w:val="00F42EC1"/>
    <w:rsid w:val="00F42FBF"/>
    <w:rsid w:val="00F4318C"/>
    <w:rsid w:val="00F4364C"/>
    <w:rsid w:val="00F436A1"/>
    <w:rsid w:val="00F43D0C"/>
    <w:rsid w:val="00F43D13"/>
    <w:rsid w:val="00F4441B"/>
    <w:rsid w:val="00F447EF"/>
    <w:rsid w:val="00F44BE5"/>
    <w:rsid w:val="00F44C8D"/>
    <w:rsid w:val="00F44D08"/>
    <w:rsid w:val="00F44EE8"/>
    <w:rsid w:val="00F452BB"/>
    <w:rsid w:val="00F45406"/>
    <w:rsid w:val="00F456C9"/>
    <w:rsid w:val="00F4591D"/>
    <w:rsid w:val="00F45FD8"/>
    <w:rsid w:val="00F46027"/>
    <w:rsid w:val="00F46612"/>
    <w:rsid w:val="00F467CA"/>
    <w:rsid w:val="00F467DF"/>
    <w:rsid w:val="00F46B61"/>
    <w:rsid w:val="00F46DBC"/>
    <w:rsid w:val="00F47274"/>
    <w:rsid w:val="00F473A1"/>
    <w:rsid w:val="00F4776A"/>
    <w:rsid w:val="00F47B25"/>
    <w:rsid w:val="00F47C53"/>
    <w:rsid w:val="00F47E32"/>
    <w:rsid w:val="00F504D3"/>
    <w:rsid w:val="00F50B84"/>
    <w:rsid w:val="00F50F03"/>
    <w:rsid w:val="00F51B9C"/>
    <w:rsid w:val="00F51F84"/>
    <w:rsid w:val="00F52496"/>
    <w:rsid w:val="00F52688"/>
    <w:rsid w:val="00F528EC"/>
    <w:rsid w:val="00F52A62"/>
    <w:rsid w:val="00F52F65"/>
    <w:rsid w:val="00F53113"/>
    <w:rsid w:val="00F534BF"/>
    <w:rsid w:val="00F536DD"/>
    <w:rsid w:val="00F53803"/>
    <w:rsid w:val="00F53DDF"/>
    <w:rsid w:val="00F543F9"/>
    <w:rsid w:val="00F54442"/>
    <w:rsid w:val="00F54786"/>
    <w:rsid w:val="00F549C3"/>
    <w:rsid w:val="00F54C25"/>
    <w:rsid w:val="00F54D49"/>
    <w:rsid w:val="00F559D4"/>
    <w:rsid w:val="00F55A01"/>
    <w:rsid w:val="00F55A6B"/>
    <w:rsid w:val="00F55D0B"/>
    <w:rsid w:val="00F55F01"/>
    <w:rsid w:val="00F55F70"/>
    <w:rsid w:val="00F561D8"/>
    <w:rsid w:val="00F56353"/>
    <w:rsid w:val="00F56732"/>
    <w:rsid w:val="00F576FB"/>
    <w:rsid w:val="00F577EA"/>
    <w:rsid w:val="00F57B03"/>
    <w:rsid w:val="00F57B32"/>
    <w:rsid w:val="00F606B0"/>
    <w:rsid w:val="00F6087B"/>
    <w:rsid w:val="00F60947"/>
    <w:rsid w:val="00F60D91"/>
    <w:rsid w:val="00F615CE"/>
    <w:rsid w:val="00F61899"/>
    <w:rsid w:val="00F6189D"/>
    <w:rsid w:val="00F61E1F"/>
    <w:rsid w:val="00F61E84"/>
    <w:rsid w:val="00F61FD7"/>
    <w:rsid w:val="00F62680"/>
    <w:rsid w:val="00F62940"/>
    <w:rsid w:val="00F6325E"/>
    <w:rsid w:val="00F633D8"/>
    <w:rsid w:val="00F634F1"/>
    <w:rsid w:val="00F63C1D"/>
    <w:rsid w:val="00F63D57"/>
    <w:rsid w:val="00F63E56"/>
    <w:rsid w:val="00F643BE"/>
    <w:rsid w:val="00F645DF"/>
    <w:rsid w:val="00F64B6F"/>
    <w:rsid w:val="00F64E65"/>
    <w:rsid w:val="00F652A1"/>
    <w:rsid w:val="00F653A9"/>
    <w:rsid w:val="00F654E5"/>
    <w:rsid w:val="00F65510"/>
    <w:rsid w:val="00F65616"/>
    <w:rsid w:val="00F6590F"/>
    <w:rsid w:val="00F65E19"/>
    <w:rsid w:val="00F66208"/>
    <w:rsid w:val="00F664AB"/>
    <w:rsid w:val="00F6674C"/>
    <w:rsid w:val="00F66AA8"/>
    <w:rsid w:val="00F66E41"/>
    <w:rsid w:val="00F66EAC"/>
    <w:rsid w:val="00F672B8"/>
    <w:rsid w:val="00F673C0"/>
    <w:rsid w:val="00F67B61"/>
    <w:rsid w:val="00F67E3C"/>
    <w:rsid w:val="00F7076E"/>
    <w:rsid w:val="00F70DA9"/>
    <w:rsid w:val="00F7128D"/>
    <w:rsid w:val="00F712B3"/>
    <w:rsid w:val="00F71330"/>
    <w:rsid w:val="00F71357"/>
    <w:rsid w:val="00F71453"/>
    <w:rsid w:val="00F71B2E"/>
    <w:rsid w:val="00F71C10"/>
    <w:rsid w:val="00F723A4"/>
    <w:rsid w:val="00F72664"/>
    <w:rsid w:val="00F7297F"/>
    <w:rsid w:val="00F72A05"/>
    <w:rsid w:val="00F72C2A"/>
    <w:rsid w:val="00F73414"/>
    <w:rsid w:val="00F735A1"/>
    <w:rsid w:val="00F73793"/>
    <w:rsid w:val="00F73A80"/>
    <w:rsid w:val="00F73C29"/>
    <w:rsid w:val="00F73E22"/>
    <w:rsid w:val="00F744D5"/>
    <w:rsid w:val="00F74923"/>
    <w:rsid w:val="00F749B6"/>
    <w:rsid w:val="00F7521B"/>
    <w:rsid w:val="00F75607"/>
    <w:rsid w:val="00F757C7"/>
    <w:rsid w:val="00F7589B"/>
    <w:rsid w:val="00F758AC"/>
    <w:rsid w:val="00F76189"/>
    <w:rsid w:val="00F761CE"/>
    <w:rsid w:val="00F7699C"/>
    <w:rsid w:val="00F7752C"/>
    <w:rsid w:val="00F7795A"/>
    <w:rsid w:val="00F77C4C"/>
    <w:rsid w:val="00F77EBF"/>
    <w:rsid w:val="00F800F1"/>
    <w:rsid w:val="00F80AC7"/>
    <w:rsid w:val="00F80B71"/>
    <w:rsid w:val="00F80FE4"/>
    <w:rsid w:val="00F81273"/>
    <w:rsid w:val="00F813CD"/>
    <w:rsid w:val="00F81F4E"/>
    <w:rsid w:val="00F82080"/>
    <w:rsid w:val="00F82168"/>
    <w:rsid w:val="00F8231D"/>
    <w:rsid w:val="00F82402"/>
    <w:rsid w:val="00F8264B"/>
    <w:rsid w:val="00F8301F"/>
    <w:rsid w:val="00F830A3"/>
    <w:rsid w:val="00F830D6"/>
    <w:rsid w:val="00F83337"/>
    <w:rsid w:val="00F8366F"/>
    <w:rsid w:val="00F83726"/>
    <w:rsid w:val="00F83802"/>
    <w:rsid w:val="00F839A4"/>
    <w:rsid w:val="00F83E3B"/>
    <w:rsid w:val="00F840F3"/>
    <w:rsid w:val="00F84348"/>
    <w:rsid w:val="00F84453"/>
    <w:rsid w:val="00F844E8"/>
    <w:rsid w:val="00F8455B"/>
    <w:rsid w:val="00F850B8"/>
    <w:rsid w:val="00F8565B"/>
    <w:rsid w:val="00F856E9"/>
    <w:rsid w:val="00F8570F"/>
    <w:rsid w:val="00F859EA"/>
    <w:rsid w:val="00F85EE5"/>
    <w:rsid w:val="00F8601B"/>
    <w:rsid w:val="00F860A3"/>
    <w:rsid w:val="00F8617A"/>
    <w:rsid w:val="00F869A2"/>
    <w:rsid w:val="00F86D36"/>
    <w:rsid w:val="00F86E3D"/>
    <w:rsid w:val="00F87032"/>
    <w:rsid w:val="00F87196"/>
    <w:rsid w:val="00F87476"/>
    <w:rsid w:val="00F87A89"/>
    <w:rsid w:val="00F87DD1"/>
    <w:rsid w:val="00F87EA4"/>
    <w:rsid w:val="00F903A0"/>
    <w:rsid w:val="00F9050C"/>
    <w:rsid w:val="00F90952"/>
    <w:rsid w:val="00F9118C"/>
    <w:rsid w:val="00F913E3"/>
    <w:rsid w:val="00F916D4"/>
    <w:rsid w:val="00F91A26"/>
    <w:rsid w:val="00F91B60"/>
    <w:rsid w:val="00F91CA4"/>
    <w:rsid w:val="00F91DC9"/>
    <w:rsid w:val="00F921FF"/>
    <w:rsid w:val="00F923B7"/>
    <w:rsid w:val="00F926D2"/>
    <w:rsid w:val="00F9273E"/>
    <w:rsid w:val="00F92E14"/>
    <w:rsid w:val="00F9344A"/>
    <w:rsid w:val="00F93530"/>
    <w:rsid w:val="00F93A47"/>
    <w:rsid w:val="00F93A6F"/>
    <w:rsid w:val="00F93C5D"/>
    <w:rsid w:val="00F93C8F"/>
    <w:rsid w:val="00F93CC8"/>
    <w:rsid w:val="00F93D6C"/>
    <w:rsid w:val="00F94D57"/>
    <w:rsid w:val="00F94DE4"/>
    <w:rsid w:val="00F95361"/>
    <w:rsid w:val="00F95504"/>
    <w:rsid w:val="00F956B2"/>
    <w:rsid w:val="00F95718"/>
    <w:rsid w:val="00F9614B"/>
    <w:rsid w:val="00F96698"/>
    <w:rsid w:val="00F96A5A"/>
    <w:rsid w:val="00F96EC4"/>
    <w:rsid w:val="00F970D5"/>
    <w:rsid w:val="00F97231"/>
    <w:rsid w:val="00F97585"/>
    <w:rsid w:val="00F9760E"/>
    <w:rsid w:val="00F97A4F"/>
    <w:rsid w:val="00F97AF4"/>
    <w:rsid w:val="00F97CF1"/>
    <w:rsid w:val="00F97EA4"/>
    <w:rsid w:val="00FA006C"/>
    <w:rsid w:val="00FA0873"/>
    <w:rsid w:val="00FA0EFD"/>
    <w:rsid w:val="00FA1103"/>
    <w:rsid w:val="00FA19F7"/>
    <w:rsid w:val="00FA1E38"/>
    <w:rsid w:val="00FA219E"/>
    <w:rsid w:val="00FA224B"/>
    <w:rsid w:val="00FA245C"/>
    <w:rsid w:val="00FA24B2"/>
    <w:rsid w:val="00FA2AED"/>
    <w:rsid w:val="00FA2EA0"/>
    <w:rsid w:val="00FA362A"/>
    <w:rsid w:val="00FA3C7D"/>
    <w:rsid w:val="00FA3C84"/>
    <w:rsid w:val="00FA407C"/>
    <w:rsid w:val="00FA44B3"/>
    <w:rsid w:val="00FA4B9F"/>
    <w:rsid w:val="00FA506E"/>
    <w:rsid w:val="00FA5969"/>
    <w:rsid w:val="00FA5CD5"/>
    <w:rsid w:val="00FA5D5C"/>
    <w:rsid w:val="00FA5E8D"/>
    <w:rsid w:val="00FA620E"/>
    <w:rsid w:val="00FA64B9"/>
    <w:rsid w:val="00FA67DB"/>
    <w:rsid w:val="00FA693A"/>
    <w:rsid w:val="00FA700D"/>
    <w:rsid w:val="00FA7298"/>
    <w:rsid w:val="00FA74A5"/>
    <w:rsid w:val="00FA7826"/>
    <w:rsid w:val="00FA7897"/>
    <w:rsid w:val="00FA78BB"/>
    <w:rsid w:val="00FA7F89"/>
    <w:rsid w:val="00FB0181"/>
    <w:rsid w:val="00FB0775"/>
    <w:rsid w:val="00FB0A05"/>
    <w:rsid w:val="00FB1BD9"/>
    <w:rsid w:val="00FB1C20"/>
    <w:rsid w:val="00FB1F26"/>
    <w:rsid w:val="00FB24CA"/>
    <w:rsid w:val="00FB2774"/>
    <w:rsid w:val="00FB279C"/>
    <w:rsid w:val="00FB2DE8"/>
    <w:rsid w:val="00FB30AD"/>
    <w:rsid w:val="00FB3641"/>
    <w:rsid w:val="00FB3679"/>
    <w:rsid w:val="00FB38A5"/>
    <w:rsid w:val="00FB3962"/>
    <w:rsid w:val="00FB40BD"/>
    <w:rsid w:val="00FB4263"/>
    <w:rsid w:val="00FB4498"/>
    <w:rsid w:val="00FB4702"/>
    <w:rsid w:val="00FB4BC5"/>
    <w:rsid w:val="00FB4F6A"/>
    <w:rsid w:val="00FB5231"/>
    <w:rsid w:val="00FB53A9"/>
    <w:rsid w:val="00FB550F"/>
    <w:rsid w:val="00FB5561"/>
    <w:rsid w:val="00FB55EE"/>
    <w:rsid w:val="00FB5AAA"/>
    <w:rsid w:val="00FB61F8"/>
    <w:rsid w:val="00FB6AFC"/>
    <w:rsid w:val="00FB6DBB"/>
    <w:rsid w:val="00FB71C2"/>
    <w:rsid w:val="00FB7301"/>
    <w:rsid w:val="00FB74F8"/>
    <w:rsid w:val="00FB7691"/>
    <w:rsid w:val="00FB7976"/>
    <w:rsid w:val="00FB79D6"/>
    <w:rsid w:val="00FB7A71"/>
    <w:rsid w:val="00FB7F6E"/>
    <w:rsid w:val="00FB7FA2"/>
    <w:rsid w:val="00FC031B"/>
    <w:rsid w:val="00FC040E"/>
    <w:rsid w:val="00FC04E9"/>
    <w:rsid w:val="00FC0947"/>
    <w:rsid w:val="00FC09BB"/>
    <w:rsid w:val="00FC0D0C"/>
    <w:rsid w:val="00FC11E7"/>
    <w:rsid w:val="00FC1232"/>
    <w:rsid w:val="00FC13D1"/>
    <w:rsid w:val="00FC1E84"/>
    <w:rsid w:val="00FC21AB"/>
    <w:rsid w:val="00FC2697"/>
    <w:rsid w:val="00FC2775"/>
    <w:rsid w:val="00FC3630"/>
    <w:rsid w:val="00FC388A"/>
    <w:rsid w:val="00FC38DD"/>
    <w:rsid w:val="00FC3F92"/>
    <w:rsid w:val="00FC4220"/>
    <w:rsid w:val="00FC428C"/>
    <w:rsid w:val="00FC4826"/>
    <w:rsid w:val="00FC48B1"/>
    <w:rsid w:val="00FC49AC"/>
    <w:rsid w:val="00FC4CBC"/>
    <w:rsid w:val="00FC4DC1"/>
    <w:rsid w:val="00FC5119"/>
    <w:rsid w:val="00FC51E9"/>
    <w:rsid w:val="00FC5448"/>
    <w:rsid w:val="00FC5584"/>
    <w:rsid w:val="00FC58BE"/>
    <w:rsid w:val="00FC5C8C"/>
    <w:rsid w:val="00FC5CA4"/>
    <w:rsid w:val="00FC6390"/>
    <w:rsid w:val="00FC681C"/>
    <w:rsid w:val="00FC6B3D"/>
    <w:rsid w:val="00FC6FE8"/>
    <w:rsid w:val="00FC7865"/>
    <w:rsid w:val="00FC7A18"/>
    <w:rsid w:val="00FC7AA9"/>
    <w:rsid w:val="00FC7ABB"/>
    <w:rsid w:val="00FC7E23"/>
    <w:rsid w:val="00FD0165"/>
    <w:rsid w:val="00FD0355"/>
    <w:rsid w:val="00FD06D7"/>
    <w:rsid w:val="00FD0AB0"/>
    <w:rsid w:val="00FD0BC6"/>
    <w:rsid w:val="00FD0C32"/>
    <w:rsid w:val="00FD10F6"/>
    <w:rsid w:val="00FD11F3"/>
    <w:rsid w:val="00FD172E"/>
    <w:rsid w:val="00FD17CA"/>
    <w:rsid w:val="00FD1A4C"/>
    <w:rsid w:val="00FD1D61"/>
    <w:rsid w:val="00FD1EA1"/>
    <w:rsid w:val="00FD201A"/>
    <w:rsid w:val="00FD2066"/>
    <w:rsid w:val="00FD2662"/>
    <w:rsid w:val="00FD2E06"/>
    <w:rsid w:val="00FD2F8E"/>
    <w:rsid w:val="00FD311B"/>
    <w:rsid w:val="00FD3139"/>
    <w:rsid w:val="00FD3588"/>
    <w:rsid w:val="00FD3A03"/>
    <w:rsid w:val="00FD3A7C"/>
    <w:rsid w:val="00FD3D0D"/>
    <w:rsid w:val="00FD3F66"/>
    <w:rsid w:val="00FD43CB"/>
    <w:rsid w:val="00FD4A44"/>
    <w:rsid w:val="00FD5015"/>
    <w:rsid w:val="00FD50E6"/>
    <w:rsid w:val="00FD520B"/>
    <w:rsid w:val="00FD54AE"/>
    <w:rsid w:val="00FD5540"/>
    <w:rsid w:val="00FD558F"/>
    <w:rsid w:val="00FD562B"/>
    <w:rsid w:val="00FD5947"/>
    <w:rsid w:val="00FD5A41"/>
    <w:rsid w:val="00FD5AA6"/>
    <w:rsid w:val="00FD5CAA"/>
    <w:rsid w:val="00FD5D6D"/>
    <w:rsid w:val="00FD5E6A"/>
    <w:rsid w:val="00FD64D8"/>
    <w:rsid w:val="00FD6638"/>
    <w:rsid w:val="00FD69E2"/>
    <w:rsid w:val="00FD6C79"/>
    <w:rsid w:val="00FD6E3A"/>
    <w:rsid w:val="00FD6F38"/>
    <w:rsid w:val="00FD7095"/>
    <w:rsid w:val="00FD70E9"/>
    <w:rsid w:val="00FD74AC"/>
    <w:rsid w:val="00FD74DE"/>
    <w:rsid w:val="00FD7530"/>
    <w:rsid w:val="00FD765A"/>
    <w:rsid w:val="00FD7B3C"/>
    <w:rsid w:val="00FE04B9"/>
    <w:rsid w:val="00FE0522"/>
    <w:rsid w:val="00FE06D4"/>
    <w:rsid w:val="00FE08E9"/>
    <w:rsid w:val="00FE0AF0"/>
    <w:rsid w:val="00FE0BCD"/>
    <w:rsid w:val="00FE1398"/>
    <w:rsid w:val="00FE195F"/>
    <w:rsid w:val="00FE1C1D"/>
    <w:rsid w:val="00FE1CD3"/>
    <w:rsid w:val="00FE1DB1"/>
    <w:rsid w:val="00FE1EC0"/>
    <w:rsid w:val="00FE1F00"/>
    <w:rsid w:val="00FE2602"/>
    <w:rsid w:val="00FE2BAB"/>
    <w:rsid w:val="00FE2D22"/>
    <w:rsid w:val="00FE2D45"/>
    <w:rsid w:val="00FE3E41"/>
    <w:rsid w:val="00FE3F09"/>
    <w:rsid w:val="00FE4298"/>
    <w:rsid w:val="00FE4C19"/>
    <w:rsid w:val="00FE4E8C"/>
    <w:rsid w:val="00FE4EEE"/>
    <w:rsid w:val="00FE4F1B"/>
    <w:rsid w:val="00FE50FB"/>
    <w:rsid w:val="00FE5447"/>
    <w:rsid w:val="00FE544B"/>
    <w:rsid w:val="00FE55BE"/>
    <w:rsid w:val="00FE59FA"/>
    <w:rsid w:val="00FE6131"/>
    <w:rsid w:val="00FE655E"/>
    <w:rsid w:val="00FE65B0"/>
    <w:rsid w:val="00FE65D6"/>
    <w:rsid w:val="00FE6620"/>
    <w:rsid w:val="00FE6828"/>
    <w:rsid w:val="00FE6DAE"/>
    <w:rsid w:val="00FE6FF3"/>
    <w:rsid w:val="00FE7694"/>
    <w:rsid w:val="00FE7851"/>
    <w:rsid w:val="00FE7DF7"/>
    <w:rsid w:val="00FF0559"/>
    <w:rsid w:val="00FF069F"/>
    <w:rsid w:val="00FF06FF"/>
    <w:rsid w:val="00FF0A4B"/>
    <w:rsid w:val="00FF0C38"/>
    <w:rsid w:val="00FF111C"/>
    <w:rsid w:val="00FF1159"/>
    <w:rsid w:val="00FF15DF"/>
    <w:rsid w:val="00FF1945"/>
    <w:rsid w:val="00FF1C93"/>
    <w:rsid w:val="00FF1E1D"/>
    <w:rsid w:val="00FF1FA9"/>
    <w:rsid w:val="00FF201D"/>
    <w:rsid w:val="00FF20A9"/>
    <w:rsid w:val="00FF22DF"/>
    <w:rsid w:val="00FF231A"/>
    <w:rsid w:val="00FF252B"/>
    <w:rsid w:val="00FF3188"/>
    <w:rsid w:val="00FF31EB"/>
    <w:rsid w:val="00FF321F"/>
    <w:rsid w:val="00FF35C3"/>
    <w:rsid w:val="00FF3914"/>
    <w:rsid w:val="00FF39F0"/>
    <w:rsid w:val="00FF3B8F"/>
    <w:rsid w:val="00FF3BD0"/>
    <w:rsid w:val="00FF3E1C"/>
    <w:rsid w:val="00FF4035"/>
    <w:rsid w:val="00FF421A"/>
    <w:rsid w:val="00FF4C73"/>
    <w:rsid w:val="00FF4CDD"/>
    <w:rsid w:val="00FF4CE1"/>
    <w:rsid w:val="00FF4D6A"/>
    <w:rsid w:val="00FF4DA0"/>
    <w:rsid w:val="00FF4E57"/>
    <w:rsid w:val="00FF50B1"/>
    <w:rsid w:val="00FF5563"/>
    <w:rsid w:val="00FF5568"/>
    <w:rsid w:val="00FF57E0"/>
    <w:rsid w:val="00FF5AAD"/>
    <w:rsid w:val="00FF5EAE"/>
    <w:rsid w:val="00FF60E6"/>
    <w:rsid w:val="00FF60FE"/>
    <w:rsid w:val="00FF61CA"/>
    <w:rsid w:val="00FF61F7"/>
    <w:rsid w:val="00FF6DE7"/>
    <w:rsid w:val="00FF6FA0"/>
    <w:rsid w:val="00FF70FD"/>
    <w:rsid w:val="00FF7102"/>
    <w:rsid w:val="00FF71C1"/>
    <w:rsid w:val="00FF7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2E8342"/>
  <w15:docId w15:val="{D6E02613-AF94-420A-8715-BFC118078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A2D"/>
    <w:rPr>
      <w:sz w:val="24"/>
      <w:szCs w:val="24"/>
    </w:rPr>
  </w:style>
  <w:style w:type="paragraph" w:styleId="Heading1">
    <w:name w:val="heading 1"/>
    <w:basedOn w:val="Normal"/>
    <w:next w:val="Normal"/>
    <w:link w:val="Heading1Char"/>
    <w:qFormat/>
    <w:rsid w:val="00B131F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BA3B63"/>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7302"/>
    <w:rPr>
      <w:rFonts w:ascii="Calibri" w:eastAsia="Calibri" w:hAnsi="Calibri"/>
      <w:sz w:val="22"/>
      <w:szCs w:val="22"/>
    </w:rPr>
  </w:style>
  <w:style w:type="paragraph" w:customStyle="1" w:styleId="CM2">
    <w:name w:val="CM2"/>
    <w:basedOn w:val="Normal"/>
    <w:next w:val="Normal"/>
    <w:rsid w:val="00201F8D"/>
    <w:pPr>
      <w:autoSpaceDE w:val="0"/>
      <w:autoSpaceDN w:val="0"/>
      <w:adjustRightInd w:val="0"/>
      <w:spacing w:line="213" w:lineRule="atLeast"/>
    </w:pPr>
  </w:style>
  <w:style w:type="paragraph" w:styleId="BalloonText">
    <w:name w:val="Balloon Text"/>
    <w:basedOn w:val="Normal"/>
    <w:semiHidden/>
    <w:rsid w:val="00B74223"/>
    <w:rPr>
      <w:rFonts w:ascii="Tahoma" w:hAnsi="Tahoma" w:cs="Tahoma"/>
      <w:sz w:val="16"/>
      <w:szCs w:val="16"/>
    </w:rPr>
  </w:style>
  <w:style w:type="paragraph" w:styleId="NormalWeb">
    <w:name w:val="Normal (Web)"/>
    <w:basedOn w:val="Normal"/>
    <w:uiPriority w:val="99"/>
    <w:rsid w:val="00515422"/>
    <w:pPr>
      <w:spacing w:before="100" w:beforeAutospacing="1" w:after="100" w:afterAutospacing="1"/>
    </w:pPr>
  </w:style>
  <w:style w:type="paragraph" w:styleId="DocumentMap">
    <w:name w:val="Document Map"/>
    <w:basedOn w:val="Normal"/>
    <w:semiHidden/>
    <w:rsid w:val="003268E8"/>
    <w:pPr>
      <w:shd w:val="clear" w:color="auto" w:fill="000080"/>
    </w:pPr>
    <w:rPr>
      <w:rFonts w:ascii="Tahoma" w:hAnsi="Tahoma" w:cs="Tahoma"/>
      <w:sz w:val="20"/>
      <w:szCs w:val="20"/>
    </w:rPr>
  </w:style>
  <w:style w:type="paragraph" w:styleId="PlainText">
    <w:name w:val="Plain Text"/>
    <w:basedOn w:val="Normal"/>
    <w:link w:val="PlainTextChar"/>
    <w:uiPriority w:val="99"/>
    <w:unhideWhenUsed/>
    <w:rsid w:val="00332200"/>
    <w:rPr>
      <w:rFonts w:ascii="Courier New" w:eastAsia="Calibri" w:hAnsi="Courier New"/>
    </w:rPr>
  </w:style>
  <w:style w:type="character" w:customStyle="1" w:styleId="PlainTextChar">
    <w:name w:val="Plain Text Char"/>
    <w:basedOn w:val="DefaultParagraphFont"/>
    <w:link w:val="PlainText"/>
    <w:uiPriority w:val="99"/>
    <w:rsid w:val="00332200"/>
    <w:rPr>
      <w:rFonts w:ascii="Courier New" w:eastAsia="Calibri" w:hAnsi="Courier New" w:cs="Times New Roman"/>
      <w:sz w:val="24"/>
      <w:szCs w:val="24"/>
    </w:rPr>
  </w:style>
  <w:style w:type="paragraph" w:styleId="HTMLPreformatted">
    <w:name w:val="HTML Preformatted"/>
    <w:basedOn w:val="Normal"/>
    <w:link w:val="HTMLPreformattedChar"/>
    <w:uiPriority w:val="99"/>
    <w:unhideWhenUsed/>
    <w:rsid w:val="00920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20BBA"/>
    <w:rPr>
      <w:rFonts w:ascii="Courier New" w:hAnsi="Courier New" w:cs="Courier New"/>
    </w:rPr>
  </w:style>
  <w:style w:type="character" w:styleId="Hyperlink">
    <w:name w:val="Hyperlink"/>
    <w:basedOn w:val="DefaultParagraphFont"/>
    <w:rsid w:val="00EA22BD"/>
    <w:rPr>
      <w:color w:val="0000FF"/>
      <w:u w:val="single"/>
    </w:rPr>
  </w:style>
  <w:style w:type="character" w:customStyle="1" w:styleId="Heading3Char">
    <w:name w:val="Heading 3 Char"/>
    <w:basedOn w:val="DefaultParagraphFont"/>
    <w:link w:val="Heading3"/>
    <w:uiPriority w:val="9"/>
    <w:rsid w:val="00BA3B63"/>
    <w:rPr>
      <w:b/>
      <w:bCs/>
      <w:sz w:val="27"/>
      <w:szCs w:val="27"/>
    </w:rPr>
  </w:style>
  <w:style w:type="paragraph" w:customStyle="1" w:styleId="container1table1">
    <w:name w:val="container1table1"/>
    <w:basedOn w:val="Normal"/>
    <w:rsid w:val="00CC1D32"/>
    <w:pPr>
      <w:pBdr>
        <w:right w:val="single" w:sz="6" w:space="0" w:color="999999"/>
      </w:pBdr>
      <w:spacing w:before="100" w:beforeAutospacing="1" w:after="150"/>
    </w:pPr>
  </w:style>
  <w:style w:type="paragraph" w:styleId="Header">
    <w:name w:val="header"/>
    <w:basedOn w:val="Normal"/>
    <w:link w:val="HeaderChar"/>
    <w:rsid w:val="0070647E"/>
    <w:pPr>
      <w:tabs>
        <w:tab w:val="center" w:pos="4680"/>
        <w:tab w:val="right" w:pos="9360"/>
      </w:tabs>
    </w:pPr>
  </w:style>
  <w:style w:type="character" w:customStyle="1" w:styleId="HeaderChar">
    <w:name w:val="Header Char"/>
    <w:basedOn w:val="DefaultParagraphFont"/>
    <w:link w:val="Header"/>
    <w:rsid w:val="0070647E"/>
    <w:rPr>
      <w:sz w:val="24"/>
      <w:szCs w:val="24"/>
    </w:rPr>
  </w:style>
  <w:style w:type="paragraph" w:styleId="Footer">
    <w:name w:val="footer"/>
    <w:basedOn w:val="Normal"/>
    <w:link w:val="FooterChar"/>
    <w:rsid w:val="0070647E"/>
    <w:pPr>
      <w:tabs>
        <w:tab w:val="center" w:pos="4680"/>
        <w:tab w:val="right" w:pos="9360"/>
      </w:tabs>
    </w:pPr>
  </w:style>
  <w:style w:type="character" w:customStyle="1" w:styleId="FooterChar">
    <w:name w:val="Footer Char"/>
    <w:basedOn w:val="DefaultParagraphFont"/>
    <w:link w:val="Footer"/>
    <w:rsid w:val="0070647E"/>
    <w:rPr>
      <w:sz w:val="24"/>
      <w:szCs w:val="24"/>
    </w:rPr>
  </w:style>
  <w:style w:type="paragraph" w:styleId="ListParagraph">
    <w:name w:val="List Paragraph"/>
    <w:basedOn w:val="Normal"/>
    <w:uiPriority w:val="34"/>
    <w:qFormat/>
    <w:rsid w:val="002F260E"/>
    <w:pPr>
      <w:ind w:left="720"/>
      <w:contextualSpacing/>
    </w:pPr>
  </w:style>
  <w:style w:type="character" w:styleId="FollowedHyperlink">
    <w:name w:val="FollowedHyperlink"/>
    <w:basedOn w:val="DefaultParagraphFont"/>
    <w:rsid w:val="000F15DA"/>
    <w:rPr>
      <w:color w:val="800080" w:themeColor="followedHyperlink"/>
      <w:u w:val="single"/>
    </w:rPr>
  </w:style>
  <w:style w:type="paragraph" w:customStyle="1" w:styleId="DefaultText">
    <w:name w:val="Default Text"/>
    <w:basedOn w:val="Normal"/>
    <w:rsid w:val="004F2183"/>
    <w:pPr>
      <w:overflowPunct w:val="0"/>
      <w:autoSpaceDE w:val="0"/>
      <w:autoSpaceDN w:val="0"/>
      <w:adjustRightInd w:val="0"/>
      <w:textAlignment w:val="baseline"/>
    </w:pPr>
    <w:rPr>
      <w:rFonts w:ascii="Arial" w:hAnsi="Arial"/>
      <w:color w:val="000000"/>
      <w:sz w:val="12"/>
      <w:szCs w:val="20"/>
    </w:rPr>
  </w:style>
  <w:style w:type="table" w:styleId="TableGrid">
    <w:name w:val="Table Grid"/>
    <w:basedOn w:val="TableNormal"/>
    <w:rsid w:val="00625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131F6"/>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B131F6"/>
    <w:rPr>
      <w:b/>
      <w:bCs/>
    </w:rPr>
  </w:style>
  <w:style w:type="character" w:styleId="CommentReference">
    <w:name w:val="annotation reference"/>
    <w:basedOn w:val="DefaultParagraphFont"/>
    <w:semiHidden/>
    <w:unhideWhenUsed/>
    <w:rsid w:val="00DD2F66"/>
    <w:rPr>
      <w:sz w:val="16"/>
      <w:szCs w:val="16"/>
    </w:rPr>
  </w:style>
  <w:style w:type="paragraph" w:styleId="CommentText">
    <w:name w:val="annotation text"/>
    <w:basedOn w:val="Normal"/>
    <w:link w:val="CommentTextChar"/>
    <w:semiHidden/>
    <w:unhideWhenUsed/>
    <w:rsid w:val="00DD2F66"/>
    <w:rPr>
      <w:sz w:val="20"/>
      <w:szCs w:val="20"/>
    </w:rPr>
  </w:style>
  <w:style w:type="character" w:customStyle="1" w:styleId="CommentTextChar">
    <w:name w:val="Comment Text Char"/>
    <w:basedOn w:val="DefaultParagraphFont"/>
    <w:link w:val="CommentText"/>
    <w:semiHidden/>
    <w:rsid w:val="00DD2F66"/>
  </w:style>
  <w:style w:type="paragraph" w:styleId="CommentSubject">
    <w:name w:val="annotation subject"/>
    <w:basedOn w:val="CommentText"/>
    <w:next w:val="CommentText"/>
    <w:link w:val="CommentSubjectChar"/>
    <w:semiHidden/>
    <w:unhideWhenUsed/>
    <w:rsid w:val="00DD2F66"/>
    <w:rPr>
      <w:b/>
      <w:bCs/>
    </w:rPr>
  </w:style>
  <w:style w:type="character" w:customStyle="1" w:styleId="CommentSubjectChar">
    <w:name w:val="Comment Subject Char"/>
    <w:basedOn w:val="CommentTextChar"/>
    <w:link w:val="CommentSubject"/>
    <w:semiHidden/>
    <w:rsid w:val="00DD2F66"/>
    <w:rPr>
      <w:b/>
      <w:bCs/>
    </w:rPr>
  </w:style>
  <w:style w:type="paragraph" w:styleId="Revision">
    <w:name w:val="Revision"/>
    <w:hidden/>
    <w:uiPriority w:val="99"/>
    <w:semiHidden/>
    <w:rsid w:val="00DD2F6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0553">
      <w:bodyDiv w:val="1"/>
      <w:marLeft w:val="0"/>
      <w:marRight w:val="0"/>
      <w:marTop w:val="0"/>
      <w:marBottom w:val="0"/>
      <w:divBdr>
        <w:top w:val="none" w:sz="0" w:space="0" w:color="auto"/>
        <w:left w:val="none" w:sz="0" w:space="0" w:color="auto"/>
        <w:bottom w:val="none" w:sz="0" w:space="0" w:color="auto"/>
        <w:right w:val="none" w:sz="0" w:space="0" w:color="auto"/>
      </w:divBdr>
    </w:div>
    <w:div w:id="24793489">
      <w:bodyDiv w:val="1"/>
      <w:marLeft w:val="0"/>
      <w:marRight w:val="0"/>
      <w:marTop w:val="0"/>
      <w:marBottom w:val="0"/>
      <w:divBdr>
        <w:top w:val="none" w:sz="0" w:space="0" w:color="auto"/>
        <w:left w:val="none" w:sz="0" w:space="0" w:color="auto"/>
        <w:bottom w:val="none" w:sz="0" w:space="0" w:color="auto"/>
        <w:right w:val="none" w:sz="0" w:space="0" w:color="auto"/>
      </w:divBdr>
    </w:div>
    <w:div w:id="35008841">
      <w:bodyDiv w:val="1"/>
      <w:marLeft w:val="0"/>
      <w:marRight w:val="0"/>
      <w:marTop w:val="0"/>
      <w:marBottom w:val="0"/>
      <w:divBdr>
        <w:top w:val="none" w:sz="0" w:space="0" w:color="auto"/>
        <w:left w:val="none" w:sz="0" w:space="0" w:color="auto"/>
        <w:bottom w:val="none" w:sz="0" w:space="0" w:color="auto"/>
        <w:right w:val="none" w:sz="0" w:space="0" w:color="auto"/>
      </w:divBdr>
    </w:div>
    <w:div w:id="55398417">
      <w:bodyDiv w:val="1"/>
      <w:marLeft w:val="0"/>
      <w:marRight w:val="0"/>
      <w:marTop w:val="0"/>
      <w:marBottom w:val="0"/>
      <w:divBdr>
        <w:top w:val="none" w:sz="0" w:space="0" w:color="auto"/>
        <w:left w:val="none" w:sz="0" w:space="0" w:color="auto"/>
        <w:bottom w:val="none" w:sz="0" w:space="0" w:color="auto"/>
        <w:right w:val="none" w:sz="0" w:space="0" w:color="auto"/>
      </w:divBdr>
    </w:div>
    <w:div w:id="61411232">
      <w:bodyDiv w:val="1"/>
      <w:marLeft w:val="0"/>
      <w:marRight w:val="0"/>
      <w:marTop w:val="0"/>
      <w:marBottom w:val="0"/>
      <w:divBdr>
        <w:top w:val="none" w:sz="0" w:space="0" w:color="auto"/>
        <w:left w:val="none" w:sz="0" w:space="0" w:color="auto"/>
        <w:bottom w:val="none" w:sz="0" w:space="0" w:color="auto"/>
        <w:right w:val="none" w:sz="0" w:space="0" w:color="auto"/>
      </w:divBdr>
    </w:div>
    <w:div w:id="72506573">
      <w:bodyDiv w:val="1"/>
      <w:marLeft w:val="0"/>
      <w:marRight w:val="0"/>
      <w:marTop w:val="0"/>
      <w:marBottom w:val="0"/>
      <w:divBdr>
        <w:top w:val="none" w:sz="0" w:space="0" w:color="auto"/>
        <w:left w:val="none" w:sz="0" w:space="0" w:color="auto"/>
        <w:bottom w:val="none" w:sz="0" w:space="0" w:color="auto"/>
        <w:right w:val="none" w:sz="0" w:space="0" w:color="auto"/>
      </w:divBdr>
    </w:div>
    <w:div w:id="72515482">
      <w:bodyDiv w:val="1"/>
      <w:marLeft w:val="0"/>
      <w:marRight w:val="0"/>
      <w:marTop w:val="0"/>
      <w:marBottom w:val="0"/>
      <w:divBdr>
        <w:top w:val="none" w:sz="0" w:space="0" w:color="auto"/>
        <w:left w:val="none" w:sz="0" w:space="0" w:color="auto"/>
        <w:bottom w:val="none" w:sz="0" w:space="0" w:color="auto"/>
        <w:right w:val="none" w:sz="0" w:space="0" w:color="auto"/>
      </w:divBdr>
    </w:div>
    <w:div w:id="77944959">
      <w:bodyDiv w:val="1"/>
      <w:marLeft w:val="0"/>
      <w:marRight w:val="0"/>
      <w:marTop w:val="0"/>
      <w:marBottom w:val="0"/>
      <w:divBdr>
        <w:top w:val="none" w:sz="0" w:space="0" w:color="auto"/>
        <w:left w:val="none" w:sz="0" w:space="0" w:color="auto"/>
        <w:bottom w:val="none" w:sz="0" w:space="0" w:color="auto"/>
        <w:right w:val="none" w:sz="0" w:space="0" w:color="auto"/>
      </w:divBdr>
    </w:div>
    <w:div w:id="81529022">
      <w:bodyDiv w:val="1"/>
      <w:marLeft w:val="0"/>
      <w:marRight w:val="0"/>
      <w:marTop w:val="0"/>
      <w:marBottom w:val="0"/>
      <w:divBdr>
        <w:top w:val="none" w:sz="0" w:space="0" w:color="auto"/>
        <w:left w:val="none" w:sz="0" w:space="0" w:color="auto"/>
        <w:bottom w:val="none" w:sz="0" w:space="0" w:color="auto"/>
        <w:right w:val="none" w:sz="0" w:space="0" w:color="auto"/>
      </w:divBdr>
    </w:div>
    <w:div w:id="82263870">
      <w:bodyDiv w:val="1"/>
      <w:marLeft w:val="0"/>
      <w:marRight w:val="0"/>
      <w:marTop w:val="0"/>
      <w:marBottom w:val="0"/>
      <w:divBdr>
        <w:top w:val="none" w:sz="0" w:space="0" w:color="auto"/>
        <w:left w:val="none" w:sz="0" w:space="0" w:color="auto"/>
        <w:bottom w:val="none" w:sz="0" w:space="0" w:color="auto"/>
        <w:right w:val="none" w:sz="0" w:space="0" w:color="auto"/>
      </w:divBdr>
    </w:div>
    <w:div w:id="82990674">
      <w:bodyDiv w:val="1"/>
      <w:marLeft w:val="0"/>
      <w:marRight w:val="0"/>
      <w:marTop w:val="0"/>
      <w:marBottom w:val="0"/>
      <w:divBdr>
        <w:top w:val="none" w:sz="0" w:space="0" w:color="auto"/>
        <w:left w:val="none" w:sz="0" w:space="0" w:color="auto"/>
        <w:bottom w:val="none" w:sz="0" w:space="0" w:color="auto"/>
        <w:right w:val="none" w:sz="0" w:space="0" w:color="auto"/>
      </w:divBdr>
    </w:div>
    <w:div w:id="83573539">
      <w:bodyDiv w:val="1"/>
      <w:marLeft w:val="0"/>
      <w:marRight w:val="0"/>
      <w:marTop w:val="0"/>
      <w:marBottom w:val="0"/>
      <w:divBdr>
        <w:top w:val="none" w:sz="0" w:space="0" w:color="auto"/>
        <w:left w:val="none" w:sz="0" w:space="0" w:color="auto"/>
        <w:bottom w:val="none" w:sz="0" w:space="0" w:color="auto"/>
        <w:right w:val="none" w:sz="0" w:space="0" w:color="auto"/>
      </w:divBdr>
    </w:div>
    <w:div w:id="83957726">
      <w:bodyDiv w:val="1"/>
      <w:marLeft w:val="0"/>
      <w:marRight w:val="0"/>
      <w:marTop w:val="0"/>
      <w:marBottom w:val="0"/>
      <w:divBdr>
        <w:top w:val="none" w:sz="0" w:space="0" w:color="auto"/>
        <w:left w:val="none" w:sz="0" w:space="0" w:color="auto"/>
        <w:bottom w:val="none" w:sz="0" w:space="0" w:color="auto"/>
        <w:right w:val="none" w:sz="0" w:space="0" w:color="auto"/>
      </w:divBdr>
    </w:div>
    <w:div w:id="89350097">
      <w:bodyDiv w:val="1"/>
      <w:marLeft w:val="0"/>
      <w:marRight w:val="0"/>
      <w:marTop w:val="0"/>
      <w:marBottom w:val="0"/>
      <w:divBdr>
        <w:top w:val="none" w:sz="0" w:space="0" w:color="auto"/>
        <w:left w:val="none" w:sz="0" w:space="0" w:color="auto"/>
        <w:bottom w:val="none" w:sz="0" w:space="0" w:color="auto"/>
        <w:right w:val="none" w:sz="0" w:space="0" w:color="auto"/>
      </w:divBdr>
    </w:div>
    <w:div w:id="89862822">
      <w:bodyDiv w:val="1"/>
      <w:marLeft w:val="0"/>
      <w:marRight w:val="0"/>
      <w:marTop w:val="0"/>
      <w:marBottom w:val="0"/>
      <w:divBdr>
        <w:top w:val="none" w:sz="0" w:space="0" w:color="auto"/>
        <w:left w:val="none" w:sz="0" w:space="0" w:color="auto"/>
        <w:bottom w:val="none" w:sz="0" w:space="0" w:color="auto"/>
        <w:right w:val="none" w:sz="0" w:space="0" w:color="auto"/>
      </w:divBdr>
    </w:div>
    <w:div w:id="90050910">
      <w:bodyDiv w:val="1"/>
      <w:marLeft w:val="0"/>
      <w:marRight w:val="0"/>
      <w:marTop w:val="0"/>
      <w:marBottom w:val="0"/>
      <w:divBdr>
        <w:top w:val="none" w:sz="0" w:space="0" w:color="auto"/>
        <w:left w:val="none" w:sz="0" w:space="0" w:color="auto"/>
        <w:bottom w:val="none" w:sz="0" w:space="0" w:color="auto"/>
        <w:right w:val="none" w:sz="0" w:space="0" w:color="auto"/>
      </w:divBdr>
    </w:div>
    <w:div w:id="108165412">
      <w:bodyDiv w:val="1"/>
      <w:marLeft w:val="0"/>
      <w:marRight w:val="0"/>
      <w:marTop w:val="0"/>
      <w:marBottom w:val="0"/>
      <w:divBdr>
        <w:top w:val="none" w:sz="0" w:space="0" w:color="auto"/>
        <w:left w:val="none" w:sz="0" w:space="0" w:color="auto"/>
        <w:bottom w:val="none" w:sz="0" w:space="0" w:color="auto"/>
        <w:right w:val="none" w:sz="0" w:space="0" w:color="auto"/>
      </w:divBdr>
    </w:div>
    <w:div w:id="119081712">
      <w:bodyDiv w:val="1"/>
      <w:marLeft w:val="0"/>
      <w:marRight w:val="0"/>
      <w:marTop w:val="0"/>
      <w:marBottom w:val="0"/>
      <w:divBdr>
        <w:top w:val="none" w:sz="0" w:space="0" w:color="auto"/>
        <w:left w:val="none" w:sz="0" w:space="0" w:color="auto"/>
        <w:bottom w:val="none" w:sz="0" w:space="0" w:color="auto"/>
        <w:right w:val="none" w:sz="0" w:space="0" w:color="auto"/>
      </w:divBdr>
    </w:div>
    <w:div w:id="121076878">
      <w:bodyDiv w:val="1"/>
      <w:marLeft w:val="0"/>
      <w:marRight w:val="0"/>
      <w:marTop w:val="0"/>
      <w:marBottom w:val="0"/>
      <w:divBdr>
        <w:top w:val="none" w:sz="0" w:space="0" w:color="auto"/>
        <w:left w:val="none" w:sz="0" w:space="0" w:color="auto"/>
        <w:bottom w:val="none" w:sz="0" w:space="0" w:color="auto"/>
        <w:right w:val="none" w:sz="0" w:space="0" w:color="auto"/>
      </w:divBdr>
      <w:divsChild>
        <w:div w:id="2009673031">
          <w:marLeft w:val="0"/>
          <w:marRight w:val="0"/>
          <w:marTop w:val="0"/>
          <w:marBottom w:val="0"/>
          <w:divBdr>
            <w:top w:val="none" w:sz="0" w:space="0" w:color="auto"/>
            <w:left w:val="none" w:sz="0" w:space="0" w:color="auto"/>
            <w:bottom w:val="none" w:sz="0" w:space="0" w:color="auto"/>
            <w:right w:val="none" w:sz="0" w:space="0" w:color="auto"/>
          </w:divBdr>
          <w:divsChild>
            <w:div w:id="2002855715">
              <w:marLeft w:val="0"/>
              <w:marRight w:val="0"/>
              <w:marTop w:val="0"/>
              <w:marBottom w:val="0"/>
              <w:divBdr>
                <w:top w:val="none" w:sz="0" w:space="0" w:color="auto"/>
                <w:left w:val="none" w:sz="0" w:space="0" w:color="auto"/>
                <w:bottom w:val="none" w:sz="0" w:space="0" w:color="auto"/>
                <w:right w:val="none" w:sz="0" w:space="0" w:color="auto"/>
              </w:divBdr>
              <w:divsChild>
                <w:div w:id="461391106">
                  <w:marLeft w:val="0"/>
                  <w:marRight w:val="0"/>
                  <w:marTop w:val="0"/>
                  <w:marBottom w:val="0"/>
                  <w:divBdr>
                    <w:top w:val="none" w:sz="0" w:space="0" w:color="auto"/>
                    <w:left w:val="none" w:sz="0" w:space="0" w:color="auto"/>
                    <w:bottom w:val="none" w:sz="0" w:space="0" w:color="auto"/>
                    <w:right w:val="none" w:sz="0" w:space="0" w:color="auto"/>
                  </w:divBdr>
                  <w:divsChild>
                    <w:div w:id="667171321">
                      <w:marLeft w:val="0"/>
                      <w:marRight w:val="0"/>
                      <w:marTop w:val="0"/>
                      <w:marBottom w:val="0"/>
                      <w:divBdr>
                        <w:top w:val="none" w:sz="0" w:space="0" w:color="auto"/>
                        <w:left w:val="none" w:sz="0" w:space="0" w:color="auto"/>
                        <w:bottom w:val="none" w:sz="0" w:space="0" w:color="auto"/>
                        <w:right w:val="none" w:sz="0" w:space="0" w:color="auto"/>
                      </w:divBdr>
                      <w:divsChild>
                        <w:div w:id="537281632">
                          <w:marLeft w:val="0"/>
                          <w:marRight w:val="0"/>
                          <w:marTop w:val="0"/>
                          <w:marBottom w:val="0"/>
                          <w:divBdr>
                            <w:top w:val="none" w:sz="0" w:space="0" w:color="auto"/>
                            <w:left w:val="none" w:sz="0" w:space="0" w:color="auto"/>
                            <w:bottom w:val="none" w:sz="0" w:space="0" w:color="auto"/>
                            <w:right w:val="none" w:sz="0" w:space="0" w:color="auto"/>
                          </w:divBdr>
                          <w:divsChild>
                            <w:div w:id="1372922633">
                              <w:marLeft w:val="0"/>
                              <w:marRight w:val="0"/>
                              <w:marTop w:val="0"/>
                              <w:marBottom w:val="0"/>
                              <w:divBdr>
                                <w:top w:val="none" w:sz="0" w:space="0" w:color="auto"/>
                                <w:left w:val="none" w:sz="0" w:space="0" w:color="auto"/>
                                <w:bottom w:val="none" w:sz="0" w:space="0" w:color="auto"/>
                                <w:right w:val="none" w:sz="0" w:space="0" w:color="auto"/>
                              </w:divBdr>
                              <w:divsChild>
                                <w:div w:id="762455748">
                                  <w:marLeft w:val="0"/>
                                  <w:marRight w:val="0"/>
                                  <w:marTop w:val="0"/>
                                  <w:marBottom w:val="0"/>
                                  <w:divBdr>
                                    <w:top w:val="none" w:sz="0" w:space="0" w:color="auto"/>
                                    <w:left w:val="none" w:sz="0" w:space="0" w:color="auto"/>
                                    <w:bottom w:val="none" w:sz="0" w:space="0" w:color="auto"/>
                                    <w:right w:val="none" w:sz="0" w:space="0" w:color="auto"/>
                                  </w:divBdr>
                                  <w:divsChild>
                                    <w:div w:id="1253515427">
                                      <w:marLeft w:val="0"/>
                                      <w:marRight w:val="0"/>
                                      <w:marTop w:val="0"/>
                                      <w:marBottom w:val="0"/>
                                      <w:divBdr>
                                        <w:top w:val="none" w:sz="0" w:space="0" w:color="auto"/>
                                        <w:left w:val="none" w:sz="0" w:space="0" w:color="auto"/>
                                        <w:bottom w:val="none" w:sz="0" w:space="0" w:color="auto"/>
                                        <w:right w:val="none" w:sz="0" w:space="0" w:color="auto"/>
                                      </w:divBdr>
                                      <w:divsChild>
                                        <w:div w:id="1281111673">
                                          <w:marLeft w:val="0"/>
                                          <w:marRight w:val="0"/>
                                          <w:marTop w:val="0"/>
                                          <w:marBottom w:val="0"/>
                                          <w:divBdr>
                                            <w:top w:val="none" w:sz="0" w:space="0" w:color="auto"/>
                                            <w:left w:val="none" w:sz="0" w:space="0" w:color="auto"/>
                                            <w:bottom w:val="none" w:sz="0" w:space="0" w:color="auto"/>
                                            <w:right w:val="none" w:sz="0" w:space="0" w:color="auto"/>
                                          </w:divBdr>
                                          <w:divsChild>
                                            <w:div w:id="32127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122689">
      <w:bodyDiv w:val="1"/>
      <w:marLeft w:val="0"/>
      <w:marRight w:val="0"/>
      <w:marTop w:val="0"/>
      <w:marBottom w:val="0"/>
      <w:divBdr>
        <w:top w:val="none" w:sz="0" w:space="0" w:color="auto"/>
        <w:left w:val="none" w:sz="0" w:space="0" w:color="auto"/>
        <w:bottom w:val="none" w:sz="0" w:space="0" w:color="auto"/>
        <w:right w:val="none" w:sz="0" w:space="0" w:color="auto"/>
      </w:divBdr>
    </w:div>
    <w:div w:id="129592847">
      <w:bodyDiv w:val="1"/>
      <w:marLeft w:val="0"/>
      <w:marRight w:val="0"/>
      <w:marTop w:val="0"/>
      <w:marBottom w:val="0"/>
      <w:divBdr>
        <w:top w:val="none" w:sz="0" w:space="0" w:color="auto"/>
        <w:left w:val="none" w:sz="0" w:space="0" w:color="auto"/>
        <w:bottom w:val="none" w:sz="0" w:space="0" w:color="auto"/>
        <w:right w:val="none" w:sz="0" w:space="0" w:color="auto"/>
      </w:divBdr>
    </w:div>
    <w:div w:id="134109455">
      <w:bodyDiv w:val="1"/>
      <w:marLeft w:val="0"/>
      <w:marRight w:val="0"/>
      <w:marTop w:val="0"/>
      <w:marBottom w:val="0"/>
      <w:divBdr>
        <w:top w:val="none" w:sz="0" w:space="0" w:color="auto"/>
        <w:left w:val="none" w:sz="0" w:space="0" w:color="auto"/>
        <w:bottom w:val="none" w:sz="0" w:space="0" w:color="auto"/>
        <w:right w:val="none" w:sz="0" w:space="0" w:color="auto"/>
      </w:divBdr>
    </w:div>
    <w:div w:id="145242042">
      <w:bodyDiv w:val="1"/>
      <w:marLeft w:val="0"/>
      <w:marRight w:val="0"/>
      <w:marTop w:val="0"/>
      <w:marBottom w:val="0"/>
      <w:divBdr>
        <w:top w:val="none" w:sz="0" w:space="0" w:color="auto"/>
        <w:left w:val="none" w:sz="0" w:space="0" w:color="auto"/>
        <w:bottom w:val="none" w:sz="0" w:space="0" w:color="auto"/>
        <w:right w:val="none" w:sz="0" w:space="0" w:color="auto"/>
      </w:divBdr>
    </w:div>
    <w:div w:id="163477170">
      <w:bodyDiv w:val="1"/>
      <w:marLeft w:val="0"/>
      <w:marRight w:val="0"/>
      <w:marTop w:val="0"/>
      <w:marBottom w:val="0"/>
      <w:divBdr>
        <w:top w:val="none" w:sz="0" w:space="0" w:color="auto"/>
        <w:left w:val="none" w:sz="0" w:space="0" w:color="auto"/>
        <w:bottom w:val="none" w:sz="0" w:space="0" w:color="auto"/>
        <w:right w:val="none" w:sz="0" w:space="0" w:color="auto"/>
      </w:divBdr>
    </w:div>
    <w:div w:id="171651368">
      <w:bodyDiv w:val="1"/>
      <w:marLeft w:val="0"/>
      <w:marRight w:val="0"/>
      <w:marTop w:val="0"/>
      <w:marBottom w:val="0"/>
      <w:divBdr>
        <w:top w:val="none" w:sz="0" w:space="0" w:color="auto"/>
        <w:left w:val="none" w:sz="0" w:space="0" w:color="auto"/>
        <w:bottom w:val="none" w:sz="0" w:space="0" w:color="auto"/>
        <w:right w:val="none" w:sz="0" w:space="0" w:color="auto"/>
      </w:divBdr>
    </w:div>
    <w:div w:id="180097307">
      <w:bodyDiv w:val="1"/>
      <w:marLeft w:val="0"/>
      <w:marRight w:val="0"/>
      <w:marTop w:val="0"/>
      <w:marBottom w:val="0"/>
      <w:divBdr>
        <w:top w:val="none" w:sz="0" w:space="0" w:color="auto"/>
        <w:left w:val="none" w:sz="0" w:space="0" w:color="auto"/>
        <w:bottom w:val="none" w:sz="0" w:space="0" w:color="auto"/>
        <w:right w:val="none" w:sz="0" w:space="0" w:color="auto"/>
      </w:divBdr>
    </w:div>
    <w:div w:id="180243283">
      <w:bodyDiv w:val="1"/>
      <w:marLeft w:val="0"/>
      <w:marRight w:val="0"/>
      <w:marTop w:val="0"/>
      <w:marBottom w:val="0"/>
      <w:divBdr>
        <w:top w:val="none" w:sz="0" w:space="0" w:color="auto"/>
        <w:left w:val="none" w:sz="0" w:space="0" w:color="auto"/>
        <w:bottom w:val="none" w:sz="0" w:space="0" w:color="auto"/>
        <w:right w:val="none" w:sz="0" w:space="0" w:color="auto"/>
      </w:divBdr>
    </w:div>
    <w:div w:id="191496743">
      <w:bodyDiv w:val="1"/>
      <w:marLeft w:val="0"/>
      <w:marRight w:val="0"/>
      <w:marTop w:val="0"/>
      <w:marBottom w:val="0"/>
      <w:divBdr>
        <w:top w:val="none" w:sz="0" w:space="0" w:color="auto"/>
        <w:left w:val="none" w:sz="0" w:space="0" w:color="auto"/>
        <w:bottom w:val="none" w:sz="0" w:space="0" w:color="auto"/>
        <w:right w:val="none" w:sz="0" w:space="0" w:color="auto"/>
      </w:divBdr>
    </w:div>
    <w:div w:id="191698287">
      <w:bodyDiv w:val="1"/>
      <w:marLeft w:val="0"/>
      <w:marRight w:val="0"/>
      <w:marTop w:val="0"/>
      <w:marBottom w:val="0"/>
      <w:divBdr>
        <w:top w:val="none" w:sz="0" w:space="0" w:color="auto"/>
        <w:left w:val="none" w:sz="0" w:space="0" w:color="auto"/>
        <w:bottom w:val="none" w:sz="0" w:space="0" w:color="auto"/>
        <w:right w:val="none" w:sz="0" w:space="0" w:color="auto"/>
      </w:divBdr>
    </w:div>
    <w:div w:id="203908380">
      <w:bodyDiv w:val="1"/>
      <w:marLeft w:val="0"/>
      <w:marRight w:val="0"/>
      <w:marTop w:val="0"/>
      <w:marBottom w:val="0"/>
      <w:divBdr>
        <w:top w:val="none" w:sz="0" w:space="0" w:color="auto"/>
        <w:left w:val="none" w:sz="0" w:space="0" w:color="auto"/>
        <w:bottom w:val="none" w:sz="0" w:space="0" w:color="auto"/>
        <w:right w:val="none" w:sz="0" w:space="0" w:color="auto"/>
      </w:divBdr>
    </w:div>
    <w:div w:id="204997048">
      <w:bodyDiv w:val="1"/>
      <w:marLeft w:val="0"/>
      <w:marRight w:val="0"/>
      <w:marTop w:val="0"/>
      <w:marBottom w:val="0"/>
      <w:divBdr>
        <w:top w:val="none" w:sz="0" w:space="0" w:color="auto"/>
        <w:left w:val="none" w:sz="0" w:space="0" w:color="auto"/>
        <w:bottom w:val="none" w:sz="0" w:space="0" w:color="auto"/>
        <w:right w:val="none" w:sz="0" w:space="0" w:color="auto"/>
      </w:divBdr>
    </w:div>
    <w:div w:id="205024850">
      <w:bodyDiv w:val="1"/>
      <w:marLeft w:val="0"/>
      <w:marRight w:val="0"/>
      <w:marTop w:val="0"/>
      <w:marBottom w:val="0"/>
      <w:divBdr>
        <w:top w:val="none" w:sz="0" w:space="0" w:color="auto"/>
        <w:left w:val="none" w:sz="0" w:space="0" w:color="auto"/>
        <w:bottom w:val="none" w:sz="0" w:space="0" w:color="auto"/>
        <w:right w:val="none" w:sz="0" w:space="0" w:color="auto"/>
      </w:divBdr>
    </w:div>
    <w:div w:id="212086449">
      <w:bodyDiv w:val="1"/>
      <w:marLeft w:val="0"/>
      <w:marRight w:val="0"/>
      <w:marTop w:val="0"/>
      <w:marBottom w:val="0"/>
      <w:divBdr>
        <w:top w:val="none" w:sz="0" w:space="0" w:color="auto"/>
        <w:left w:val="none" w:sz="0" w:space="0" w:color="auto"/>
        <w:bottom w:val="none" w:sz="0" w:space="0" w:color="auto"/>
        <w:right w:val="none" w:sz="0" w:space="0" w:color="auto"/>
      </w:divBdr>
    </w:div>
    <w:div w:id="227617327">
      <w:bodyDiv w:val="1"/>
      <w:marLeft w:val="0"/>
      <w:marRight w:val="0"/>
      <w:marTop w:val="0"/>
      <w:marBottom w:val="0"/>
      <w:divBdr>
        <w:top w:val="none" w:sz="0" w:space="0" w:color="auto"/>
        <w:left w:val="none" w:sz="0" w:space="0" w:color="auto"/>
        <w:bottom w:val="none" w:sz="0" w:space="0" w:color="auto"/>
        <w:right w:val="none" w:sz="0" w:space="0" w:color="auto"/>
      </w:divBdr>
    </w:div>
    <w:div w:id="228809201">
      <w:bodyDiv w:val="1"/>
      <w:marLeft w:val="0"/>
      <w:marRight w:val="0"/>
      <w:marTop w:val="0"/>
      <w:marBottom w:val="0"/>
      <w:divBdr>
        <w:top w:val="none" w:sz="0" w:space="0" w:color="auto"/>
        <w:left w:val="none" w:sz="0" w:space="0" w:color="auto"/>
        <w:bottom w:val="none" w:sz="0" w:space="0" w:color="auto"/>
        <w:right w:val="none" w:sz="0" w:space="0" w:color="auto"/>
      </w:divBdr>
    </w:div>
    <w:div w:id="240915564">
      <w:bodyDiv w:val="1"/>
      <w:marLeft w:val="0"/>
      <w:marRight w:val="0"/>
      <w:marTop w:val="0"/>
      <w:marBottom w:val="0"/>
      <w:divBdr>
        <w:top w:val="none" w:sz="0" w:space="0" w:color="auto"/>
        <w:left w:val="none" w:sz="0" w:space="0" w:color="auto"/>
        <w:bottom w:val="none" w:sz="0" w:space="0" w:color="auto"/>
        <w:right w:val="none" w:sz="0" w:space="0" w:color="auto"/>
      </w:divBdr>
    </w:div>
    <w:div w:id="242448109">
      <w:bodyDiv w:val="1"/>
      <w:marLeft w:val="0"/>
      <w:marRight w:val="0"/>
      <w:marTop w:val="0"/>
      <w:marBottom w:val="0"/>
      <w:divBdr>
        <w:top w:val="none" w:sz="0" w:space="0" w:color="auto"/>
        <w:left w:val="none" w:sz="0" w:space="0" w:color="auto"/>
        <w:bottom w:val="none" w:sz="0" w:space="0" w:color="auto"/>
        <w:right w:val="none" w:sz="0" w:space="0" w:color="auto"/>
      </w:divBdr>
    </w:div>
    <w:div w:id="242883707">
      <w:bodyDiv w:val="1"/>
      <w:marLeft w:val="0"/>
      <w:marRight w:val="0"/>
      <w:marTop w:val="0"/>
      <w:marBottom w:val="0"/>
      <w:divBdr>
        <w:top w:val="none" w:sz="0" w:space="0" w:color="auto"/>
        <w:left w:val="none" w:sz="0" w:space="0" w:color="auto"/>
        <w:bottom w:val="none" w:sz="0" w:space="0" w:color="auto"/>
        <w:right w:val="none" w:sz="0" w:space="0" w:color="auto"/>
      </w:divBdr>
      <w:divsChild>
        <w:div w:id="621770724">
          <w:marLeft w:val="0"/>
          <w:marRight w:val="0"/>
          <w:marTop w:val="0"/>
          <w:marBottom w:val="0"/>
          <w:divBdr>
            <w:top w:val="none" w:sz="0" w:space="0" w:color="auto"/>
            <w:left w:val="none" w:sz="0" w:space="0" w:color="auto"/>
            <w:bottom w:val="none" w:sz="0" w:space="0" w:color="auto"/>
            <w:right w:val="none" w:sz="0" w:space="0" w:color="auto"/>
          </w:divBdr>
        </w:div>
      </w:divsChild>
    </w:div>
    <w:div w:id="248195650">
      <w:bodyDiv w:val="1"/>
      <w:marLeft w:val="0"/>
      <w:marRight w:val="0"/>
      <w:marTop w:val="0"/>
      <w:marBottom w:val="0"/>
      <w:divBdr>
        <w:top w:val="none" w:sz="0" w:space="0" w:color="auto"/>
        <w:left w:val="none" w:sz="0" w:space="0" w:color="auto"/>
        <w:bottom w:val="none" w:sz="0" w:space="0" w:color="auto"/>
        <w:right w:val="none" w:sz="0" w:space="0" w:color="auto"/>
      </w:divBdr>
    </w:div>
    <w:div w:id="249003275">
      <w:bodyDiv w:val="1"/>
      <w:marLeft w:val="0"/>
      <w:marRight w:val="0"/>
      <w:marTop w:val="0"/>
      <w:marBottom w:val="0"/>
      <w:divBdr>
        <w:top w:val="none" w:sz="0" w:space="0" w:color="auto"/>
        <w:left w:val="none" w:sz="0" w:space="0" w:color="auto"/>
        <w:bottom w:val="none" w:sz="0" w:space="0" w:color="auto"/>
        <w:right w:val="none" w:sz="0" w:space="0" w:color="auto"/>
      </w:divBdr>
    </w:div>
    <w:div w:id="255987677">
      <w:bodyDiv w:val="1"/>
      <w:marLeft w:val="0"/>
      <w:marRight w:val="0"/>
      <w:marTop w:val="0"/>
      <w:marBottom w:val="0"/>
      <w:divBdr>
        <w:top w:val="none" w:sz="0" w:space="0" w:color="auto"/>
        <w:left w:val="none" w:sz="0" w:space="0" w:color="auto"/>
        <w:bottom w:val="none" w:sz="0" w:space="0" w:color="auto"/>
        <w:right w:val="none" w:sz="0" w:space="0" w:color="auto"/>
      </w:divBdr>
    </w:div>
    <w:div w:id="258485972">
      <w:bodyDiv w:val="1"/>
      <w:marLeft w:val="0"/>
      <w:marRight w:val="0"/>
      <w:marTop w:val="0"/>
      <w:marBottom w:val="0"/>
      <w:divBdr>
        <w:top w:val="none" w:sz="0" w:space="0" w:color="auto"/>
        <w:left w:val="none" w:sz="0" w:space="0" w:color="auto"/>
        <w:bottom w:val="none" w:sz="0" w:space="0" w:color="auto"/>
        <w:right w:val="none" w:sz="0" w:space="0" w:color="auto"/>
      </w:divBdr>
    </w:div>
    <w:div w:id="264655452">
      <w:bodyDiv w:val="1"/>
      <w:marLeft w:val="0"/>
      <w:marRight w:val="0"/>
      <w:marTop w:val="0"/>
      <w:marBottom w:val="0"/>
      <w:divBdr>
        <w:top w:val="none" w:sz="0" w:space="0" w:color="auto"/>
        <w:left w:val="none" w:sz="0" w:space="0" w:color="auto"/>
        <w:bottom w:val="none" w:sz="0" w:space="0" w:color="auto"/>
        <w:right w:val="none" w:sz="0" w:space="0" w:color="auto"/>
      </w:divBdr>
    </w:div>
    <w:div w:id="267005409">
      <w:bodyDiv w:val="1"/>
      <w:marLeft w:val="0"/>
      <w:marRight w:val="0"/>
      <w:marTop w:val="0"/>
      <w:marBottom w:val="0"/>
      <w:divBdr>
        <w:top w:val="none" w:sz="0" w:space="0" w:color="auto"/>
        <w:left w:val="none" w:sz="0" w:space="0" w:color="auto"/>
        <w:bottom w:val="none" w:sz="0" w:space="0" w:color="auto"/>
        <w:right w:val="none" w:sz="0" w:space="0" w:color="auto"/>
      </w:divBdr>
    </w:div>
    <w:div w:id="268972595">
      <w:bodyDiv w:val="1"/>
      <w:marLeft w:val="0"/>
      <w:marRight w:val="0"/>
      <w:marTop w:val="0"/>
      <w:marBottom w:val="0"/>
      <w:divBdr>
        <w:top w:val="none" w:sz="0" w:space="0" w:color="auto"/>
        <w:left w:val="none" w:sz="0" w:space="0" w:color="auto"/>
        <w:bottom w:val="none" w:sz="0" w:space="0" w:color="auto"/>
        <w:right w:val="none" w:sz="0" w:space="0" w:color="auto"/>
      </w:divBdr>
    </w:div>
    <w:div w:id="280260939">
      <w:bodyDiv w:val="1"/>
      <w:marLeft w:val="0"/>
      <w:marRight w:val="0"/>
      <w:marTop w:val="0"/>
      <w:marBottom w:val="0"/>
      <w:divBdr>
        <w:top w:val="none" w:sz="0" w:space="0" w:color="auto"/>
        <w:left w:val="none" w:sz="0" w:space="0" w:color="auto"/>
        <w:bottom w:val="none" w:sz="0" w:space="0" w:color="auto"/>
        <w:right w:val="none" w:sz="0" w:space="0" w:color="auto"/>
      </w:divBdr>
    </w:div>
    <w:div w:id="284392933">
      <w:bodyDiv w:val="1"/>
      <w:marLeft w:val="0"/>
      <w:marRight w:val="0"/>
      <w:marTop w:val="0"/>
      <w:marBottom w:val="0"/>
      <w:divBdr>
        <w:top w:val="none" w:sz="0" w:space="0" w:color="auto"/>
        <w:left w:val="none" w:sz="0" w:space="0" w:color="auto"/>
        <w:bottom w:val="none" w:sz="0" w:space="0" w:color="auto"/>
        <w:right w:val="none" w:sz="0" w:space="0" w:color="auto"/>
      </w:divBdr>
    </w:div>
    <w:div w:id="305277241">
      <w:bodyDiv w:val="1"/>
      <w:marLeft w:val="0"/>
      <w:marRight w:val="0"/>
      <w:marTop w:val="0"/>
      <w:marBottom w:val="0"/>
      <w:divBdr>
        <w:top w:val="none" w:sz="0" w:space="0" w:color="auto"/>
        <w:left w:val="none" w:sz="0" w:space="0" w:color="auto"/>
        <w:bottom w:val="none" w:sz="0" w:space="0" w:color="auto"/>
        <w:right w:val="none" w:sz="0" w:space="0" w:color="auto"/>
      </w:divBdr>
    </w:div>
    <w:div w:id="307824218">
      <w:bodyDiv w:val="1"/>
      <w:marLeft w:val="0"/>
      <w:marRight w:val="0"/>
      <w:marTop w:val="0"/>
      <w:marBottom w:val="0"/>
      <w:divBdr>
        <w:top w:val="none" w:sz="0" w:space="0" w:color="auto"/>
        <w:left w:val="none" w:sz="0" w:space="0" w:color="auto"/>
        <w:bottom w:val="none" w:sz="0" w:space="0" w:color="auto"/>
        <w:right w:val="none" w:sz="0" w:space="0" w:color="auto"/>
      </w:divBdr>
    </w:div>
    <w:div w:id="308902498">
      <w:bodyDiv w:val="1"/>
      <w:marLeft w:val="0"/>
      <w:marRight w:val="0"/>
      <w:marTop w:val="0"/>
      <w:marBottom w:val="0"/>
      <w:divBdr>
        <w:top w:val="none" w:sz="0" w:space="0" w:color="auto"/>
        <w:left w:val="none" w:sz="0" w:space="0" w:color="auto"/>
        <w:bottom w:val="none" w:sz="0" w:space="0" w:color="auto"/>
        <w:right w:val="none" w:sz="0" w:space="0" w:color="auto"/>
      </w:divBdr>
    </w:div>
    <w:div w:id="311254264">
      <w:bodyDiv w:val="1"/>
      <w:marLeft w:val="0"/>
      <w:marRight w:val="0"/>
      <w:marTop w:val="0"/>
      <w:marBottom w:val="0"/>
      <w:divBdr>
        <w:top w:val="none" w:sz="0" w:space="0" w:color="auto"/>
        <w:left w:val="none" w:sz="0" w:space="0" w:color="auto"/>
        <w:bottom w:val="none" w:sz="0" w:space="0" w:color="auto"/>
        <w:right w:val="none" w:sz="0" w:space="0" w:color="auto"/>
      </w:divBdr>
    </w:div>
    <w:div w:id="326640581">
      <w:bodyDiv w:val="1"/>
      <w:marLeft w:val="0"/>
      <w:marRight w:val="0"/>
      <w:marTop w:val="0"/>
      <w:marBottom w:val="0"/>
      <w:divBdr>
        <w:top w:val="none" w:sz="0" w:space="0" w:color="auto"/>
        <w:left w:val="none" w:sz="0" w:space="0" w:color="auto"/>
        <w:bottom w:val="none" w:sz="0" w:space="0" w:color="auto"/>
        <w:right w:val="none" w:sz="0" w:space="0" w:color="auto"/>
      </w:divBdr>
    </w:div>
    <w:div w:id="339621001">
      <w:bodyDiv w:val="1"/>
      <w:marLeft w:val="0"/>
      <w:marRight w:val="0"/>
      <w:marTop w:val="0"/>
      <w:marBottom w:val="0"/>
      <w:divBdr>
        <w:top w:val="none" w:sz="0" w:space="0" w:color="auto"/>
        <w:left w:val="none" w:sz="0" w:space="0" w:color="auto"/>
        <w:bottom w:val="none" w:sz="0" w:space="0" w:color="auto"/>
        <w:right w:val="none" w:sz="0" w:space="0" w:color="auto"/>
      </w:divBdr>
    </w:div>
    <w:div w:id="347296423">
      <w:bodyDiv w:val="1"/>
      <w:marLeft w:val="0"/>
      <w:marRight w:val="0"/>
      <w:marTop w:val="0"/>
      <w:marBottom w:val="0"/>
      <w:divBdr>
        <w:top w:val="none" w:sz="0" w:space="0" w:color="auto"/>
        <w:left w:val="none" w:sz="0" w:space="0" w:color="auto"/>
        <w:bottom w:val="none" w:sz="0" w:space="0" w:color="auto"/>
        <w:right w:val="none" w:sz="0" w:space="0" w:color="auto"/>
      </w:divBdr>
    </w:div>
    <w:div w:id="351221387">
      <w:bodyDiv w:val="1"/>
      <w:marLeft w:val="0"/>
      <w:marRight w:val="0"/>
      <w:marTop w:val="0"/>
      <w:marBottom w:val="0"/>
      <w:divBdr>
        <w:top w:val="none" w:sz="0" w:space="0" w:color="auto"/>
        <w:left w:val="none" w:sz="0" w:space="0" w:color="auto"/>
        <w:bottom w:val="none" w:sz="0" w:space="0" w:color="auto"/>
        <w:right w:val="none" w:sz="0" w:space="0" w:color="auto"/>
      </w:divBdr>
    </w:div>
    <w:div w:id="355232272">
      <w:bodyDiv w:val="1"/>
      <w:marLeft w:val="0"/>
      <w:marRight w:val="0"/>
      <w:marTop w:val="0"/>
      <w:marBottom w:val="0"/>
      <w:divBdr>
        <w:top w:val="none" w:sz="0" w:space="0" w:color="auto"/>
        <w:left w:val="none" w:sz="0" w:space="0" w:color="auto"/>
        <w:bottom w:val="none" w:sz="0" w:space="0" w:color="auto"/>
        <w:right w:val="none" w:sz="0" w:space="0" w:color="auto"/>
      </w:divBdr>
    </w:div>
    <w:div w:id="362562371">
      <w:bodyDiv w:val="1"/>
      <w:marLeft w:val="0"/>
      <w:marRight w:val="0"/>
      <w:marTop w:val="0"/>
      <w:marBottom w:val="0"/>
      <w:divBdr>
        <w:top w:val="none" w:sz="0" w:space="0" w:color="auto"/>
        <w:left w:val="none" w:sz="0" w:space="0" w:color="auto"/>
        <w:bottom w:val="none" w:sz="0" w:space="0" w:color="auto"/>
        <w:right w:val="none" w:sz="0" w:space="0" w:color="auto"/>
      </w:divBdr>
    </w:div>
    <w:div w:id="369499813">
      <w:bodyDiv w:val="1"/>
      <w:marLeft w:val="0"/>
      <w:marRight w:val="0"/>
      <w:marTop w:val="0"/>
      <w:marBottom w:val="0"/>
      <w:divBdr>
        <w:top w:val="none" w:sz="0" w:space="0" w:color="auto"/>
        <w:left w:val="none" w:sz="0" w:space="0" w:color="auto"/>
        <w:bottom w:val="none" w:sz="0" w:space="0" w:color="auto"/>
        <w:right w:val="none" w:sz="0" w:space="0" w:color="auto"/>
      </w:divBdr>
    </w:div>
    <w:div w:id="394352673">
      <w:bodyDiv w:val="1"/>
      <w:marLeft w:val="0"/>
      <w:marRight w:val="0"/>
      <w:marTop w:val="0"/>
      <w:marBottom w:val="0"/>
      <w:divBdr>
        <w:top w:val="none" w:sz="0" w:space="0" w:color="auto"/>
        <w:left w:val="none" w:sz="0" w:space="0" w:color="auto"/>
        <w:bottom w:val="none" w:sz="0" w:space="0" w:color="auto"/>
        <w:right w:val="none" w:sz="0" w:space="0" w:color="auto"/>
      </w:divBdr>
    </w:div>
    <w:div w:id="413431095">
      <w:bodyDiv w:val="1"/>
      <w:marLeft w:val="0"/>
      <w:marRight w:val="0"/>
      <w:marTop w:val="0"/>
      <w:marBottom w:val="0"/>
      <w:divBdr>
        <w:top w:val="none" w:sz="0" w:space="0" w:color="auto"/>
        <w:left w:val="none" w:sz="0" w:space="0" w:color="auto"/>
        <w:bottom w:val="none" w:sz="0" w:space="0" w:color="auto"/>
        <w:right w:val="none" w:sz="0" w:space="0" w:color="auto"/>
      </w:divBdr>
    </w:div>
    <w:div w:id="415324451">
      <w:bodyDiv w:val="1"/>
      <w:marLeft w:val="0"/>
      <w:marRight w:val="0"/>
      <w:marTop w:val="0"/>
      <w:marBottom w:val="0"/>
      <w:divBdr>
        <w:top w:val="none" w:sz="0" w:space="0" w:color="auto"/>
        <w:left w:val="none" w:sz="0" w:space="0" w:color="auto"/>
        <w:bottom w:val="none" w:sz="0" w:space="0" w:color="auto"/>
        <w:right w:val="none" w:sz="0" w:space="0" w:color="auto"/>
      </w:divBdr>
    </w:div>
    <w:div w:id="416707612">
      <w:bodyDiv w:val="1"/>
      <w:marLeft w:val="0"/>
      <w:marRight w:val="0"/>
      <w:marTop w:val="0"/>
      <w:marBottom w:val="0"/>
      <w:divBdr>
        <w:top w:val="none" w:sz="0" w:space="0" w:color="auto"/>
        <w:left w:val="none" w:sz="0" w:space="0" w:color="auto"/>
        <w:bottom w:val="none" w:sz="0" w:space="0" w:color="auto"/>
        <w:right w:val="none" w:sz="0" w:space="0" w:color="auto"/>
      </w:divBdr>
    </w:div>
    <w:div w:id="418674473">
      <w:bodyDiv w:val="1"/>
      <w:marLeft w:val="0"/>
      <w:marRight w:val="0"/>
      <w:marTop w:val="0"/>
      <w:marBottom w:val="0"/>
      <w:divBdr>
        <w:top w:val="none" w:sz="0" w:space="0" w:color="auto"/>
        <w:left w:val="none" w:sz="0" w:space="0" w:color="auto"/>
        <w:bottom w:val="none" w:sz="0" w:space="0" w:color="auto"/>
        <w:right w:val="none" w:sz="0" w:space="0" w:color="auto"/>
      </w:divBdr>
    </w:div>
    <w:div w:id="421494206">
      <w:bodyDiv w:val="1"/>
      <w:marLeft w:val="0"/>
      <w:marRight w:val="0"/>
      <w:marTop w:val="0"/>
      <w:marBottom w:val="0"/>
      <w:divBdr>
        <w:top w:val="none" w:sz="0" w:space="0" w:color="auto"/>
        <w:left w:val="none" w:sz="0" w:space="0" w:color="auto"/>
        <w:bottom w:val="none" w:sz="0" w:space="0" w:color="auto"/>
        <w:right w:val="none" w:sz="0" w:space="0" w:color="auto"/>
      </w:divBdr>
    </w:div>
    <w:div w:id="425345281">
      <w:bodyDiv w:val="1"/>
      <w:marLeft w:val="0"/>
      <w:marRight w:val="0"/>
      <w:marTop w:val="0"/>
      <w:marBottom w:val="0"/>
      <w:divBdr>
        <w:top w:val="none" w:sz="0" w:space="0" w:color="auto"/>
        <w:left w:val="none" w:sz="0" w:space="0" w:color="auto"/>
        <w:bottom w:val="none" w:sz="0" w:space="0" w:color="auto"/>
        <w:right w:val="none" w:sz="0" w:space="0" w:color="auto"/>
      </w:divBdr>
    </w:div>
    <w:div w:id="428081360">
      <w:bodyDiv w:val="1"/>
      <w:marLeft w:val="0"/>
      <w:marRight w:val="0"/>
      <w:marTop w:val="0"/>
      <w:marBottom w:val="0"/>
      <w:divBdr>
        <w:top w:val="none" w:sz="0" w:space="0" w:color="auto"/>
        <w:left w:val="none" w:sz="0" w:space="0" w:color="auto"/>
        <w:bottom w:val="none" w:sz="0" w:space="0" w:color="auto"/>
        <w:right w:val="none" w:sz="0" w:space="0" w:color="auto"/>
      </w:divBdr>
    </w:div>
    <w:div w:id="429132473">
      <w:bodyDiv w:val="1"/>
      <w:marLeft w:val="0"/>
      <w:marRight w:val="0"/>
      <w:marTop w:val="0"/>
      <w:marBottom w:val="0"/>
      <w:divBdr>
        <w:top w:val="none" w:sz="0" w:space="0" w:color="auto"/>
        <w:left w:val="none" w:sz="0" w:space="0" w:color="auto"/>
        <w:bottom w:val="none" w:sz="0" w:space="0" w:color="auto"/>
        <w:right w:val="none" w:sz="0" w:space="0" w:color="auto"/>
      </w:divBdr>
    </w:div>
    <w:div w:id="453136154">
      <w:bodyDiv w:val="1"/>
      <w:marLeft w:val="0"/>
      <w:marRight w:val="0"/>
      <w:marTop w:val="0"/>
      <w:marBottom w:val="0"/>
      <w:divBdr>
        <w:top w:val="none" w:sz="0" w:space="0" w:color="auto"/>
        <w:left w:val="none" w:sz="0" w:space="0" w:color="auto"/>
        <w:bottom w:val="none" w:sz="0" w:space="0" w:color="auto"/>
        <w:right w:val="none" w:sz="0" w:space="0" w:color="auto"/>
      </w:divBdr>
    </w:div>
    <w:div w:id="455681428">
      <w:bodyDiv w:val="1"/>
      <w:marLeft w:val="0"/>
      <w:marRight w:val="0"/>
      <w:marTop w:val="0"/>
      <w:marBottom w:val="0"/>
      <w:divBdr>
        <w:top w:val="none" w:sz="0" w:space="0" w:color="auto"/>
        <w:left w:val="none" w:sz="0" w:space="0" w:color="auto"/>
        <w:bottom w:val="none" w:sz="0" w:space="0" w:color="auto"/>
        <w:right w:val="none" w:sz="0" w:space="0" w:color="auto"/>
      </w:divBdr>
    </w:div>
    <w:div w:id="475991657">
      <w:bodyDiv w:val="1"/>
      <w:marLeft w:val="0"/>
      <w:marRight w:val="0"/>
      <w:marTop w:val="0"/>
      <w:marBottom w:val="0"/>
      <w:divBdr>
        <w:top w:val="none" w:sz="0" w:space="0" w:color="auto"/>
        <w:left w:val="none" w:sz="0" w:space="0" w:color="auto"/>
        <w:bottom w:val="none" w:sz="0" w:space="0" w:color="auto"/>
        <w:right w:val="none" w:sz="0" w:space="0" w:color="auto"/>
      </w:divBdr>
    </w:div>
    <w:div w:id="492641937">
      <w:bodyDiv w:val="1"/>
      <w:marLeft w:val="0"/>
      <w:marRight w:val="0"/>
      <w:marTop w:val="0"/>
      <w:marBottom w:val="0"/>
      <w:divBdr>
        <w:top w:val="none" w:sz="0" w:space="0" w:color="auto"/>
        <w:left w:val="none" w:sz="0" w:space="0" w:color="auto"/>
        <w:bottom w:val="none" w:sz="0" w:space="0" w:color="auto"/>
        <w:right w:val="none" w:sz="0" w:space="0" w:color="auto"/>
      </w:divBdr>
    </w:div>
    <w:div w:id="496533239">
      <w:bodyDiv w:val="1"/>
      <w:marLeft w:val="0"/>
      <w:marRight w:val="0"/>
      <w:marTop w:val="0"/>
      <w:marBottom w:val="0"/>
      <w:divBdr>
        <w:top w:val="none" w:sz="0" w:space="0" w:color="auto"/>
        <w:left w:val="none" w:sz="0" w:space="0" w:color="auto"/>
        <w:bottom w:val="none" w:sz="0" w:space="0" w:color="auto"/>
        <w:right w:val="none" w:sz="0" w:space="0" w:color="auto"/>
      </w:divBdr>
    </w:div>
    <w:div w:id="500237290">
      <w:bodyDiv w:val="1"/>
      <w:marLeft w:val="0"/>
      <w:marRight w:val="0"/>
      <w:marTop w:val="0"/>
      <w:marBottom w:val="0"/>
      <w:divBdr>
        <w:top w:val="none" w:sz="0" w:space="0" w:color="auto"/>
        <w:left w:val="none" w:sz="0" w:space="0" w:color="auto"/>
        <w:bottom w:val="none" w:sz="0" w:space="0" w:color="auto"/>
        <w:right w:val="none" w:sz="0" w:space="0" w:color="auto"/>
      </w:divBdr>
    </w:div>
    <w:div w:id="500390889">
      <w:bodyDiv w:val="1"/>
      <w:marLeft w:val="0"/>
      <w:marRight w:val="0"/>
      <w:marTop w:val="0"/>
      <w:marBottom w:val="0"/>
      <w:divBdr>
        <w:top w:val="none" w:sz="0" w:space="0" w:color="auto"/>
        <w:left w:val="none" w:sz="0" w:space="0" w:color="auto"/>
        <w:bottom w:val="none" w:sz="0" w:space="0" w:color="auto"/>
        <w:right w:val="none" w:sz="0" w:space="0" w:color="auto"/>
      </w:divBdr>
      <w:divsChild>
        <w:div w:id="236748393">
          <w:marLeft w:val="0"/>
          <w:marRight w:val="0"/>
          <w:marTop w:val="0"/>
          <w:marBottom w:val="0"/>
          <w:divBdr>
            <w:top w:val="none" w:sz="0" w:space="0" w:color="auto"/>
            <w:left w:val="none" w:sz="0" w:space="0" w:color="auto"/>
            <w:bottom w:val="none" w:sz="0" w:space="0" w:color="auto"/>
            <w:right w:val="none" w:sz="0" w:space="0" w:color="auto"/>
          </w:divBdr>
          <w:divsChild>
            <w:div w:id="1136602032">
              <w:marLeft w:val="0"/>
              <w:marRight w:val="0"/>
              <w:marTop w:val="0"/>
              <w:marBottom w:val="0"/>
              <w:divBdr>
                <w:top w:val="none" w:sz="0" w:space="0" w:color="auto"/>
                <w:left w:val="none" w:sz="0" w:space="0" w:color="auto"/>
                <w:bottom w:val="none" w:sz="0" w:space="0" w:color="auto"/>
                <w:right w:val="none" w:sz="0" w:space="0" w:color="auto"/>
              </w:divBdr>
              <w:divsChild>
                <w:div w:id="661470991">
                  <w:marLeft w:val="0"/>
                  <w:marRight w:val="0"/>
                  <w:marTop w:val="0"/>
                  <w:marBottom w:val="0"/>
                  <w:divBdr>
                    <w:top w:val="none" w:sz="0" w:space="0" w:color="auto"/>
                    <w:left w:val="none" w:sz="0" w:space="0" w:color="auto"/>
                    <w:bottom w:val="none" w:sz="0" w:space="0" w:color="auto"/>
                    <w:right w:val="none" w:sz="0" w:space="0" w:color="auto"/>
                  </w:divBdr>
                  <w:divsChild>
                    <w:div w:id="140342708">
                      <w:marLeft w:val="0"/>
                      <w:marRight w:val="0"/>
                      <w:marTop w:val="0"/>
                      <w:marBottom w:val="0"/>
                      <w:divBdr>
                        <w:top w:val="none" w:sz="0" w:space="0" w:color="auto"/>
                        <w:left w:val="none" w:sz="0" w:space="0" w:color="auto"/>
                        <w:bottom w:val="none" w:sz="0" w:space="0" w:color="auto"/>
                        <w:right w:val="none" w:sz="0" w:space="0" w:color="auto"/>
                      </w:divBdr>
                      <w:divsChild>
                        <w:div w:id="988442882">
                          <w:marLeft w:val="0"/>
                          <w:marRight w:val="0"/>
                          <w:marTop w:val="0"/>
                          <w:marBottom w:val="0"/>
                          <w:divBdr>
                            <w:top w:val="none" w:sz="0" w:space="0" w:color="auto"/>
                            <w:left w:val="none" w:sz="0" w:space="0" w:color="auto"/>
                            <w:bottom w:val="none" w:sz="0" w:space="0" w:color="auto"/>
                            <w:right w:val="none" w:sz="0" w:space="0" w:color="auto"/>
                          </w:divBdr>
                          <w:divsChild>
                            <w:div w:id="1399357324">
                              <w:marLeft w:val="0"/>
                              <w:marRight w:val="0"/>
                              <w:marTop w:val="0"/>
                              <w:marBottom w:val="0"/>
                              <w:divBdr>
                                <w:top w:val="none" w:sz="0" w:space="0" w:color="auto"/>
                                <w:left w:val="none" w:sz="0" w:space="0" w:color="auto"/>
                                <w:bottom w:val="none" w:sz="0" w:space="0" w:color="auto"/>
                                <w:right w:val="none" w:sz="0" w:space="0" w:color="auto"/>
                              </w:divBdr>
                              <w:divsChild>
                                <w:div w:id="988705358">
                                  <w:marLeft w:val="0"/>
                                  <w:marRight w:val="0"/>
                                  <w:marTop w:val="0"/>
                                  <w:marBottom w:val="0"/>
                                  <w:divBdr>
                                    <w:top w:val="none" w:sz="0" w:space="0" w:color="auto"/>
                                    <w:left w:val="none" w:sz="0" w:space="0" w:color="auto"/>
                                    <w:bottom w:val="none" w:sz="0" w:space="0" w:color="auto"/>
                                    <w:right w:val="none" w:sz="0" w:space="0" w:color="auto"/>
                                  </w:divBdr>
                                  <w:divsChild>
                                    <w:div w:id="1283071927">
                                      <w:marLeft w:val="0"/>
                                      <w:marRight w:val="0"/>
                                      <w:marTop w:val="0"/>
                                      <w:marBottom w:val="0"/>
                                      <w:divBdr>
                                        <w:top w:val="none" w:sz="0" w:space="0" w:color="auto"/>
                                        <w:left w:val="none" w:sz="0" w:space="0" w:color="auto"/>
                                        <w:bottom w:val="none" w:sz="0" w:space="0" w:color="auto"/>
                                        <w:right w:val="none" w:sz="0" w:space="0" w:color="auto"/>
                                      </w:divBdr>
                                      <w:divsChild>
                                        <w:div w:id="1184318601">
                                          <w:marLeft w:val="0"/>
                                          <w:marRight w:val="0"/>
                                          <w:marTop w:val="0"/>
                                          <w:marBottom w:val="0"/>
                                          <w:divBdr>
                                            <w:top w:val="none" w:sz="0" w:space="0" w:color="auto"/>
                                            <w:left w:val="none" w:sz="0" w:space="0" w:color="auto"/>
                                            <w:bottom w:val="none" w:sz="0" w:space="0" w:color="auto"/>
                                            <w:right w:val="none" w:sz="0" w:space="0" w:color="auto"/>
                                          </w:divBdr>
                                          <w:divsChild>
                                            <w:div w:id="1251888892">
                                              <w:marLeft w:val="0"/>
                                              <w:marRight w:val="0"/>
                                              <w:marTop w:val="0"/>
                                              <w:marBottom w:val="0"/>
                                              <w:divBdr>
                                                <w:top w:val="none" w:sz="0" w:space="0" w:color="auto"/>
                                                <w:left w:val="none" w:sz="0" w:space="0" w:color="auto"/>
                                                <w:bottom w:val="none" w:sz="0" w:space="0" w:color="auto"/>
                                                <w:right w:val="none" w:sz="0" w:space="0" w:color="auto"/>
                                              </w:divBdr>
                                              <w:divsChild>
                                                <w:div w:id="19231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5940462">
      <w:bodyDiv w:val="1"/>
      <w:marLeft w:val="0"/>
      <w:marRight w:val="0"/>
      <w:marTop w:val="0"/>
      <w:marBottom w:val="0"/>
      <w:divBdr>
        <w:top w:val="none" w:sz="0" w:space="0" w:color="auto"/>
        <w:left w:val="none" w:sz="0" w:space="0" w:color="auto"/>
        <w:bottom w:val="none" w:sz="0" w:space="0" w:color="auto"/>
        <w:right w:val="none" w:sz="0" w:space="0" w:color="auto"/>
      </w:divBdr>
    </w:div>
    <w:div w:id="510291277">
      <w:bodyDiv w:val="1"/>
      <w:marLeft w:val="0"/>
      <w:marRight w:val="0"/>
      <w:marTop w:val="0"/>
      <w:marBottom w:val="0"/>
      <w:divBdr>
        <w:top w:val="none" w:sz="0" w:space="0" w:color="auto"/>
        <w:left w:val="none" w:sz="0" w:space="0" w:color="auto"/>
        <w:bottom w:val="none" w:sz="0" w:space="0" w:color="auto"/>
        <w:right w:val="none" w:sz="0" w:space="0" w:color="auto"/>
      </w:divBdr>
    </w:div>
    <w:div w:id="510725991">
      <w:bodyDiv w:val="1"/>
      <w:marLeft w:val="0"/>
      <w:marRight w:val="0"/>
      <w:marTop w:val="0"/>
      <w:marBottom w:val="0"/>
      <w:divBdr>
        <w:top w:val="none" w:sz="0" w:space="0" w:color="auto"/>
        <w:left w:val="none" w:sz="0" w:space="0" w:color="auto"/>
        <w:bottom w:val="none" w:sz="0" w:space="0" w:color="auto"/>
        <w:right w:val="none" w:sz="0" w:space="0" w:color="auto"/>
      </w:divBdr>
    </w:div>
    <w:div w:id="510919924">
      <w:bodyDiv w:val="1"/>
      <w:marLeft w:val="0"/>
      <w:marRight w:val="0"/>
      <w:marTop w:val="0"/>
      <w:marBottom w:val="0"/>
      <w:divBdr>
        <w:top w:val="none" w:sz="0" w:space="0" w:color="auto"/>
        <w:left w:val="none" w:sz="0" w:space="0" w:color="auto"/>
        <w:bottom w:val="none" w:sz="0" w:space="0" w:color="auto"/>
        <w:right w:val="none" w:sz="0" w:space="0" w:color="auto"/>
      </w:divBdr>
    </w:div>
    <w:div w:id="511187558">
      <w:bodyDiv w:val="1"/>
      <w:marLeft w:val="0"/>
      <w:marRight w:val="0"/>
      <w:marTop w:val="0"/>
      <w:marBottom w:val="0"/>
      <w:divBdr>
        <w:top w:val="none" w:sz="0" w:space="0" w:color="auto"/>
        <w:left w:val="none" w:sz="0" w:space="0" w:color="auto"/>
        <w:bottom w:val="none" w:sz="0" w:space="0" w:color="auto"/>
        <w:right w:val="none" w:sz="0" w:space="0" w:color="auto"/>
      </w:divBdr>
    </w:div>
    <w:div w:id="515270352">
      <w:bodyDiv w:val="1"/>
      <w:marLeft w:val="0"/>
      <w:marRight w:val="0"/>
      <w:marTop w:val="0"/>
      <w:marBottom w:val="0"/>
      <w:divBdr>
        <w:top w:val="none" w:sz="0" w:space="0" w:color="auto"/>
        <w:left w:val="none" w:sz="0" w:space="0" w:color="auto"/>
        <w:bottom w:val="none" w:sz="0" w:space="0" w:color="auto"/>
        <w:right w:val="none" w:sz="0" w:space="0" w:color="auto"/>
      </w:divBdr>
    </w:div>
    <w:div w:id="523710958">
      <w:bodyDiv w:val="1"/>
      <w:marLeft w:val="0"/>
      <w:marRight w:val="0"/>
      <w:marTop w:val="0"/>
      <w:marBottom w:val="0"/>
      <w:divBdr>
        <w:top w:val="none" w:sz="0" w:space="0" w:color="auto"/>
        <w:left w:val="none" w:sz="0" w:space="0" w:color="auto"/>
        <w:bottom w:val="none" w:sz="0" w:space="0" w:color="auto"/>
        <w:right w:val="none" w:sz="0" w:space="0" w:color="auto"/>
      </w:divBdr>
    </w:div>
    <w:div w:id="523859300">
      <w:bodyDiv w:val="1"/>
      <w:marLeft w:val="0"/>
      <w:marRight w:val="0"/>
      <w:marTop w:val="0"/>
      <w:marBottom w:val="0"/>
      <w:divBdr>
        <w:top w:val="none" w:sz="0" w:space="0" w:color="auto"/>
        <w:left w:val="none" w:sz="0" w:space="0" w:color="auto"/>
        <w:bottom w:val="none" w:sz="0" w:space="0" w:color="auto"/>
        <w:right w:val="none" w:sz="0" w:space="0" w:color="auto"/>
      </w:divBdr>
    </w:div>
    <w:div w:id="527449758">
      <w:bodyDiv w:val="1"/>
      <w:marLeft w:val="0"/>
      <w:marRight w:val="0"/>
      <w:marTop w:val="0"/>
      <w:marBottom w:val="0"/>
      <w:divBdr>
        <w:top w:val="none" w:sz="0" w:space="0" w:color="auto"/>
        <w:left w:val="none" w:sz="0" w:space="0" w:color="auto"/>
        <w:bottom w:val="none" w:sz="0" w:space="0" w:color="auto"/>
        <w:right w:val="none" w:sz="0" w:space="0" w:color="auto"/>
      </w:divBdr>
    </w:div>
    <w:div w:id="533156825">
      <w:bodyDiv w:val="1"/>
      <w:marLeft w:val="0"/>
      <w:marRight w:val="0"/>
      <w:marTop w:val="0"/>
      <w:marBottom w:val="0"/>
      <w:divBdr>
        <w:top w:val="none" w:sz="0" w:space="0" w:color="auto"/>
        <w:left w:val="none" w:sz="0" w:space="0" w:color="auto"/>
        <w:bottom w:val="none" w:sz="0" w:space="0" w:color="auto"/>
        <w:right w:val="none" w:sz="0" w:space="0" w:color="auto"/>
      </w:divBdr>
    </w:div>
    <w:div w:id="533730444">
      <w:bodyDiv w:val="1"/>
      <w:marLeft w:val="0"/>
      <w:marRight w:val="0"/>
      <w:marTop w:val="0"/>
      <w:marBottom w:val="0"/>
      <w:divBdr>
        <w:top w:val="none" w:sz="0" w:space="0" w:color="auto"/>
        <w:left w:val="none" w:sz="0" w:space="0" w:color="auto"/>
        <w:bottom w:val="none" w:sz="0" w:space="0" w:color="auto"/>
        <w:right w:val="none" w:sz="0" w:space="0" w:color="auto"/>
      </w:divBdr>
    </w:div>
    <w:div w:id="541289998">
      <w:bodyDiv w:val="1"/>
      <w:marLeft w:val="0"/>
      <w:marRight w:val="0"/>
      <w:marTop w:val="0"/>
      <w:marBottom w:val="0"/>
      <w:divBdr>
        <w:top w:val="none" w:sz="0" w:space="0" w:color="auto"/>
        <w:left w:val="none" w:sz="0" w:space="0" w:color="auto"/>
        <w:bottom w:val="none" w:sz="0" w:space="0" w:color="auto"/>
        <w:right w:val="none" w:sz="0" w:space="0" w:color="auto"/>
      </w:divBdr>
    </w:div>
    <w:div w:id="541750750">
      <w:bodyDiv w:val="1"/>
      <w:marLeft w:val="0"/>
      <w:marRight w:val="0"/>
      <w:marTop w:val="0"/>
      <w:marBottom w:val="0"/>
      <w:divBdr>
        <w:top w:val="none" w:sz="0" w:space="0" w:color="auto"/>
        <w:left w:val="none" w:sz="0" w:space="0" w:color="auto"/>
        <w:bottom w:val="none" w:sz="0" w:space="0" w:color="auto"/>
        <w:right w:val="none" w:sz="0" w:space="0" w:color="auto"/>
      </w:divBdr>
    </w:div>
    <w:div w:id="545720412">
      <w:bodyDiv w:val="1"/>
      <w:marLeft w:val="0"/>
      <w:marRight w:val="0"/>
      <w:marTop w:val="0"/>
      <w:marBottom w:val="0"/>
      <w:divBdr>
        <w:top w:val="none" w:sz="0" w:space="0" w:color="auto"/>
        <w:left w:val="none" w:sz="0" w:space="0" w:color="auto"/>
        <w:bottom w:val="none" w:sz="0" w:space="0" w:color="auto"/>
        <w:right w:val="none" w:sz="0" w:space="0" w:color="auto"/>
      </w:divBdr>
    </w:div>
    <w:div w:id="547185992">
      <w:bodyDiv w:val="1"/>
      <w:marLeft w:val="0"/>
      <w:marRight w:val="0"/>
      <w:marTop w:val="0"/>
      <w:marBottom w:val="0"/>
      <w:divBdr>
        <w:top w:val="none" w:sz="0" w:space="0" w:color="auto"/>
        <w:left w:val="none" w:sz="0" w:space="0" w:color="auto"/>
        <w:bottom w:val="none" w:sz="0" w:space="0" w:color="auto"/>
        <w:right w:val="none" w:sz="0" w:space="0" w:color="auto"/>
      </w:divBdr>
    </w:div>
    <w:div w:id="555513097">
      <w:bodyDiv w:val="1"/>
      <w:marLeft w:val="0"/>
      <w:marRight w:val="0"/>
      <w:marTop w:val="0"/>
      <w:marBottom w:val="0"/>
      <w:divBdr>
        <w:top w:val="none" w:sz="0" w:space="0" w:color="auto"/>
        <w:left w:val="none" w:sz="0" w:space="0" w:color="auto"/>
        <w:bottom w:val="none" w:sz="0" w:space="0" w:color="auto"/>
        <w:right w:val="none" w:sz="0" w:space="0" w:color="auto"/>
      </w:divBdr>
    </w:div>
    <w:div w:id="560363295">
      <w:bodyDiv w:val="1"/>
      <w:marLeft w:val="0"/>
      <w:marRight w:val="0"/>
      <w:marTop w:val="0"/>
      <w:marBottom w:val="0"/>
      <w:divBdr>
        <w:top w:val="none" w:sz="0" w:space="0" w:color="auto"/>
        <w:left w:val="none" w:sz="0" w:space="0" w:color="auto"/>
        <w:bottom w:val="none" w:sz="0" w:space="0" w:color="auto"/>
        <w:right w:val="none" w:sz="0" w:space="0" w:color="auto"/>
      </w:divBdr>
    </w:div>
    <w:div w:id="562638411">
      <w:bodyDiv w:val="1"/>
      <w:marLeft w:val="0"/>
      <w:marRight w:val="0"/>
      <w:marTop w:val="0"/>
      <w:marBottom w:val="0"/>
      <w:divBdr>
        <w:top w:val="none" w:sz="0" w:space="0" w:color="auto"/>
        <w:left w:val="none" w:sz="0" w:space="0" w:color="auto"/>
        <w:bottom w:val="none" w:sz="0" w:space="0" w:color="auto"/>
        <w:right w:val="none" w:sz="0" w:space="0" w:color="auto"/>
      </w:divBdr>
    </w:div>
    <w:div w:id="566499726">
      <w:bodyDiv w:val="1"/>
      <w:marLeft w:val="0"/>
      <w:marRight w:val="0"/>
      <w:marTop w:val="0"/>
      <w:marBottom w:val="0"/>
      <w:divBdr>
        <w:top w:val="none" w:sz="0" w:space="0" w:color="auto"/>
        <w:left w:val="none" w:sz="0" w:space="0" w:color="auto"/>
        <w:bottom w:val="none" w:sz="0" w:space="0" w:color="auto"/>
        <w:right w:val="none" w:sz="0" w:space="0" w:color="auto"/>
      </w:divBdr>
    </w:div>
    <w:div w:id="568272964">
      <w:bodyDiv w:val="1"/>
      <w:marLeft w:val="0"/>
      <w:marRight w:val="0"/>
      <w:marTop w:val="0"/>
      <w:marBottom w:val="0"/>
      <w:divBdr>
        <w:top w:val="none" w:sz="0" w:space="0" w:color="auto"/>
        <w:left w:val="none" w:sz="0" w:space="0" w:color="auto"/>
        <w:bottom w:val="none" w:sz="0" w:space="0" w:color="auto"/>
        <w:right w:val="none" w:sz="0" w:space="0" w:color="auto"/>
      </w:divBdr>
    </w:div>
    <w:div w:id="572393438">
      <w:bodyDiv w:val="1"/>
      <w:marLeft w:val="0"/>
      <w:marRight w:val="0"/>
      <w:marTop w:val="0"/>
      <w:marBottom w:val="0"/>
      <w:divBdr>
        <w:top w:val="none" w:sz="0" w:space="0" w:color="auto"/>
        <w:left w:val="none" w:sz="0" w:space="0" w:color="auto"/>
        <w:bottom w:val="none" w:sz="0" w:space="0" w:color="auto"/>
        <w:right w:val="none" w:sz="0" w:space="0" w:color="auto"/>
      </w:divBdr>
    </w:div>
    <w:div w:id="575436199">
      <w:bodyDiv w:val="1"/>
      <w:marLeft w:val="0"/>
      <w:marRight w:val="0"/>
      <w:marTop w:val="0"/>
      <w:marBottom w:val="0"/>
      <w:divBdr>
        <w:top w:val="none" w:sz="0" w:space="0" w:color="auto"/>
        <w:left w:val="none" w:sz="0" w:space="0" w:color="auto"/>
        <w:bottom w:val="none" w:sz="0" w:space="0" w:color="auto"/>
        <w:right w:val="none" w:sz="0" w:space="0" w:color="auto"/>
      </w:divBdr>
    </w:div>
    <w:div w:id="575939908">
      <w:bodyDiv w:val="1"/>
      <w:marLeft w:val="0"/>
      <w:marRight w:val="0"/>
      <w:marTop w:val="0"/>
      <w:marBottom w:val="0"/>
      <w:divBdr>
        <w:top w:val="none" w:sz="0" w:space="0" w:color="auto"/>
        <w:left w:val="none" w:sz="0" w:space="0" w:color="auto"/>
        <w:bottom w:val="none" w:sz="0" w:space="0" w:color="auto"/>
        <w:right w:val="none" w:sz="0" w:space="0" w:color="auto"/>
      </w:divBdr>
    </w:div>
    <w:div w:id="582686928">
      <w:bodyDiv w:val="1"/>
      <w:marLeft w:val="0"/>
      <w:marRight w:val="0"/>
      <w:marTop w:val="0"/>
      <w:marBottom w:val="0"/>
      <w:divBdr>
        <w:top w:val="none" w:sz="0" w:space="0" w:color="auto"/>
        <w:left w:val="none" w:sz="0" w:space="0" w:color="auto"/>
        <w:bottom w:val="none" w:sz="0" w:space="0" w:color="auto"/>
        <w:right w:val="none" w:sz="0" w:space="0" w:color="auto"/>
      </w:divBdr>
    </w:div>
    <w:div w:id="585265274">
      <w:bodyDiv w:val="1"/>
      <w:marLeft w:val="0"/>
      <w:marRight w:val="0"/>
      <w:marTop w:val="0"/>
      <w:marBottom w:val="0"/>
      <w:divBdr>
        <w:top w:val="none" w:sz="0" w:space="0" w:color="auto"/>
        <w:left w:val="none" w:sz="0" w:space="0" w:color="auto"/>
        <w:bottom w:val="none" w:sz="0" w:space="0" w:color="auto"/>
        <w:right w:val="none" w:sz="0" w:space="0" w:color="auto"/>
      </w:divBdr>
    </w:div>
    <w:div w:id="589966846">
      <w:bodyDiv w:val="1"/>
      <w:marLeft w:val="0"/>
      <w:marRight w:val="0"/>
      <w:marTop w:val="0"/>
      <w:marBottom w:val="0"/>
      <w:divBdr>
        <w:top w:val="none" w:sz="0" w:space="0" w:color="auto"/>
        <w:left w:val="none" w:sz="0" w:space="0" w:color="auto"/>
        <w:bottom w:val="none" w:sz="0" w:space="0" w:color="auto"/>
        <w:right w:val="none" w:sz="0" w:space="0" w:color="auto"/>
      </w:divBdr>
    </w:div>
    <w:div w:id="591622030">
      <w:bodyDiv w:val="1"/>
      <w:marLeft w:val="0"/>
      <w:marRight w:val="0"/>
      <w:marTop w:val="0"/>
      <w:marBottom w:val="0"/>
      <w:divBdr>
        <w:top w:val="none" w:sz="0" w:space="0" w:color="auto"/>
        <w:left w:val="none" w:sz="0" w:space="0" w:color="auto"/>
        <w:bottom w:val="none" w:sz="0" w:space="0" w:color="auto"/>
        <w:right w:val="none" w:sz="0" w:space="0" w:color="auto"/>
      </w:divBdr>
    </w:div>
    <w:div w:id="605307363">
      <w:bodyDiv w:val="1"/>
      <w:marLeft w:val="0"/>
      <w:marRight w:val="0"/>
      <w:marTop w:val="0"/>
      <w:marBottom w:val="0"/>
      <w:divBdr>
        <w:top w:val="none" w:sz="0" w:space="0" w:color="auto"/>
        <w:left w:val="none" w:sz="0" w:space="0" w:color="auto"/>
        <w:bottom w:val="none" w:sz="0" w:space="0" w:color="auto"/>
        <w:right w:val="none" w:sz="0" w:space="0" w:color="auto"/>
      </w:divBdr>
    </w:div>
    <w:div w:id="605382515">
      <w:bodyDiv w:val="1"/>
      <w:marLeft w:val="0"/>
      <w:marRight w:val="0"/>
      <w:marTop w:val="0"/>
      <w:marBottom w:val="0"/>
      <w:divBdr>
        <w:top w:val="none" w:sz="0" w:space="0" w:color="auto"/>
        <w:left w:val="none" w:sz="0" w:space="0" w:color="auto"/>
        <w:bottom w:val="none" w:sz="0" w:space="0" w:color="auto"/>
        <w:right w:val="none" w:sz="0" w:space="0" w:color="auto"/>
      </w:divBdr>
    </w:div>
    <w:div w:id="612593263">
      <w:bodyDiv w:val="1"/>
      <w:marLeft w:val="0"/>
      <w:marRight w:val="0"/>
      <w:marTop w:val="0"/>
      <w:marBottom w:val="0"/>
      <w:divBdr>
        <w:top w:val="none" w:sz="0" w:space="0" w:color="auto"/>
        <w:left w:val="none" w:sz="0" w:space="0" w:color="auto"/>
        <w:bottom w:val="none" w:sz="0" w:space="0" w:color="auto"/>
        <w:right w:val="none" w:sz="0" w:space="0" w:color="auto"/>
      </w:divBdr>
    </w:div>
    <w:div w:id="617567229">
      <w:bodyDiv w:val="1"/>
      <w:marLeft w:val="0"/>
      <w:marRight w:val="0"/>
      <w:marTop w:val="0"/>
      <w:marBottom w:val="0"/>
      <w:divBdr>
        <w:top w:val="none" w:sz="0" w:space="0" w:color="auto"/>
        <w:left w:val="none" w:sz="0" w:space="0" w:color="auto"/>
        <w:bottom w:val="none" w:sz="0" w:space="0" w:color="auto"/>
        <w:right w:val="none" w:sz="0" w:space="0" w:color="auto"/>
      </w:divBdr>
    </w:div>
    <w:div w:id="619843849">
      <w:bodyDiv w:val="1"/>
      <w:marLeft w:val="0"/>
      <w:marRight w:val="0"/>
      <w:marTop w:val="0"/>
      <w:marBottom w:val="0"/>
      <w:divBdr>
        <w:top w:val="none" w:sz="0" w:space="0" w:color="auto"/>
        <w:left w:val="none" w:sz="0" w:space="0" w:color="auto"/>
        <w:bottom w:val="none" w:sz="0" w:space="0" w:color="auto"/>
        <w:right w:val="none" w:sz="0" w:space="0" w:color="auto"/>
      </w:divBdr>
    </w:div>
    <w:div w:id="625888308">
      <w:bodyDiv w:val="1"/>
      <w:marLeft w:val="0"/>
      <w:marRight w:val="0"/>
      <w:marTop w:val="0"/>
      <w:marBottom w:val="0"/>
      <w:divBdr>
        <w:top w:val="none" w:sz="0" w:space="0" w:color="auto"/>
        <w:left w:val="none" w:sz="0" w:space="0" w:color="auto"/>
        <w:bottom w:val="none" w:sz="0" w:space="0" w:color="auto"/>
        <w:right w:val="none" w:sz="0" w:space="0" w:color="auto"/>
      </w:divBdr>
    </w:div>
    <w:div w:id="627123831">
      <w:bodyDiv w:val="1"/>
      <w:marLeft w:val="0"/>
      <w:marRight w:val="0"/>
      <w:marTop w:val="0"/>
      <w:marBottom w:val="0"/>
      <w:divBdr>
        <w:top w:val="none" w:sz="0" w:space="0" w:color="auto"/>
        <w:left w:val="none" w:sz="0" w:space="0" w:color="auto"/>
        <w:bottom w:val="none" w:sz="0" w:space="0" w:color="auto"/>
        <w:right w:val="none" w:sz="0" w:space="0" w:color="auto"/>
      </w:divBdr>
    </w:div>
    <w:div w:id="639305023">
      <w:bodyDiv w:val="1"/>
      <w:marLeft w:val="0"/>
      <w:marRight w:val="0"/>
      <w:marTop w:val="0"/>
      <w:marBottom w:val="0"/>
      <w:divBdr>
        <w:top w:val="none" w:sz="0" w:space="0" w:color="auto"/>
        <w:left w:val="none" w:sz="0" w:space="0" w:color="auto"/>
        <w:bottom w:val="none" w:sz="0" w:space="0" w:color="auto"/>
        <w:right w:val="none" w:sz="0" w:space="0" w:color="auto"/>
      </w:divBdr>
    </w:div>
    <w:div w:id="640572656">
      <w:bodyDiv w:val="1"/>
      <w:marLeft w:val="0"/>
      <w:marRight w:val="0"/>
      <w:marTop w:val="0"/>
      <w:marBottom w:val="0"/>
      <w:divBdr>
        <w:top w:val="none" w:sz="0" w:space="0" w:color="auto"/>
        <w:left w:val="none" w:sz="0" w:space="0" w:color="auto"/>
        <w:bottom w:val="none" w:sz="0" w:space="0" w:color="auto"/>
        <w:right w:val="none" w:sz="0" w:space="0" w:color="auto"/>
      </w:divBdr>
    </w:div>
    <w:div w:id="644899582">
      <w:bodyDiv w:val="1"/>
      <w:marLeft w:val="0"/>
      <w:marRight w:val="0"/>
      <w:marTop w:val="0"/>
      <w:marBottom w:val="0"/>
      <w:divBdr>
        <w:top w:val="none" w:sz="0" w:space="0" w:color="auto"/>
        <w:left w:val="none" w:sz="0" w:space="0" w:color="auto"/>
        <w:bottom w:val="none" w:sz="0" w:space="0" w:color="auto"/>
        <w:right w:val="none" w:sz="0" w:space="0" w:color="auto"/>
      </w:divBdr>
    </w:div>
    <w:div w:id="653990017">
      <w:bodyDiv w:val="1"/>
      <w:marLeft w:val="0"/>
      <w:marRight w:val="0"/>
      <w:marTop w:val="0"/>
      <w:marBottom w:val="0"/>
      <w:divBdr>
        <w:top w:val="none" w:sz="0" w:space="0" w:color="auto"/>
        <w:left w:val="none" w:sz="0" w:space="0" w:color="auto"/>
        <w:bottom w:val="none" w:sz="0" w:space="0" w:color="auto"/>
        <w:right w:val="none" w:sz="0" w:space="0" w:color="auto"/>
      </w:divBdr>
    </w:div>
    <w:div w:id="666443619">
      <w:bodyDiv w:val="1"/>
      <w:marLeft w:val="0"/>
      <w:marRight w:val="0"/>
      <w:marTop w:val="0"/>
      <w:marBottom w:val="0"/>
      <w:divBdr>
        <w:top w:val="none" w:sz="0" w:space="0" w:color="auto"/>
        <w:left w:val="none" w:sz="0" w:space="0" w:color="auto"/>
        <w:bottom w:val="none" w:sz="0" w:space="0" w:color="auto"/>
        <w:right w:val="none" w:sz="0" w:space="0" w:color="auto"/>
      </w:divBdr>
    </w:div>
    <w:div w:id="682123856">
      <w:bodyDiv w:val="1"/>
      <w:marLeft w:val="0"/>
      <w:marRight w:val="0"/>
      <w:marTop w:val="0"/>
      <w:marBottom w:val="0"/>
      <w:divBdr>
        <w:top w:val="none" w:sz="0" w:space="0" w:color="auto"/>
        <w:left w:val="none" w:sz="0" w:space="0" w:color="auto"/>
        <w:bottom w:val="none" w:sz="0" w:space="0" w:color="auto"/>
        <w:right w:val="none" w:sz="0" w:space="0" w:color="auto"/>
      </w:divBdr>
    </w:div>
    <w:div w:id="688336579">
      <w:bodyDiv w:val="1"/>
      <w:marLeft w:val="0"/>
      <w:marRight w:val="0"/>
      <w:marTop w:val="0"/>
      <w:marBottom w:val="0"/>
      <w:divBdr>
        <w:top w:val="none" w:sz="0" w:space="0" w:color="auto"/>
        <w:left w:val="none" w:sz="0" w:space="0" w:color="auto"/>
        <w:bottom w:val="none" w:sz="0" w:space="0" w:color="auto"/>
        <w:right w:val="none" w:sz="0" w:space="0" w:color="auto"/>
      </w:divBdr>
    </w:div>
    <w:div w:id="690300316">
      <w:bodyDiv w:val="1"/>
      <w:marLeft w:val="0"/>
      <w:marRight w:val="0"/>
      <w:marTop w:val="0"/>
      <w:marBottom w:val="0"/>
      <w:divBdr>
        <w:top w:val="none" w:sz="0" w:space="0" w:color="auto"/>
        <w:left w:val="none" w:sz="0" w:space="0" w:color="auto"/>
        <w:bottom w:val="none" w:sz="0" w:space="0" w:color="auto"/>
        <w:right w:val="none" w:sz="0" w:space="0" w:color="auto"/>
      </w:divBdr>
    </w:div>
    <w:div w:id="695547400">
      <w:bodyDiv w:val="1"/>
      <w:marLeft w:val="0"/>
      <w:marRight w:val="0"/>
      <w:marTop w:val="0"/>
      <w:marBottom w:val="0"/>
      <w:divBdr>
        <w:top w:val="none" w:sz="0" w:space="0" w:color="auto"/>
        <w:left w:val="none" w:sz="0" w:space="0" w:color="auto"/>
        <w:bottom w:val="none" w:sz="0" w:space="0" w:color="auto"/>
        <w:right w:val="none" w:sz="0" w:space="0" w:color="auto"/>
      </w:divBdr>
    </w:div>
    <w:div w:id="703361831">
      <w:bodyDiv w:val="1"/>
      <w:marLeft w:val="0"/>
      <w:marRight w:val="0"/>
      <w:marTop w:val="0"/>
      <w:marBottom w:val="0"/>
      <w:divBdr>
        <w:top w:val="none" w:sz="0" w:space="0" w:color="auto"/>
        <w:left w:val="none" w:sz="0" w:space="0" w:color="auto"/>
        <w:bottom w:val="none" w:sz="0" w:space="0" w:color="auto"/>
        <w:right w:val="none" w:sz="0" w:space="0" w:color="auto"/>
      </w:divBdr>
    </w:div>
    <w:div w:id="704604129">
      <w:bodyDiv w:val="1"/>
      <w:marLeft w:val="0"/>
      <w:marRight w:val="0"/>
      <w:marTop w:val="0"/>
      <w:marBottom w:val="0"/>
      <w:divBdr>
        <w:top w:val="none" w:sz="0" w:space="0" w:color="auto"/>
        <w:left w:val="none" w:sz="0" w:space="0" w:color="auto"/>
        <w:bottom w:val="none" w:sz="0" w:space="0" w:color="auto"/>
        <w:right w:val="none" w:sz="0" w:space="0" w:color="auto"/>
      </w:divBdr>
    </w:div>
    <w:div w:id="733355240">
      <w:bodyDiv w:val="1"/>
      <w:marLeft w:val="0"/>
      <w:marRight w:val="0"/>
      <w:marTop w:val="0"/>
      <w:marBottom w:val="0"/>
      <w:divBdr>
        <w:top w:val="none" w:sz="0" w:space="0" w:color="auto"/>
        <w:left w:val="none" w:sz="0" w:space="0" w:color="auto"/>
        <w:bottom w:val="none" w:sz="0" w:space="0" w:color="auto"/>
        <w:right w:val="none" w:sz="0" w:space="0" w:color="auto"/>
      </w:divBdr>
    </w:div>
    <w:div w:id="741297779">
      <w:bodyDiv w:val="1"/>
      <w:marLeft w:val="0"/>
      <w:marRight w:val="0"/>
      <w:marTop w:val="0"/>
      <w:marBottom w:val="0"/>
      <w:divBdr>
        <w:top w:val="none" w:sz="0" w:space="0" w:color="auto"/>
        <w:left w:val="none" w:sz="0" w:space="0" w:color="auto"/>
        <w:bottom w:val="none" w:sz="0" w:space="0" w:color="auto"/>
        <w:right w:val="none" w:sz="0" w:space="0" w:color="auto"/>
      </w:divBdr>
    </w:div>
    <w:div w:id="741562219">
      <w:bodyDiv w:val="1"/>
      <w:marLeft w:val="0"/>
      <w:marRight w:val="0"/>
      <w:marTop w:val="0"/>
      <w:marBottom w:val="0"/>
      <w:divBdr>
        <w:top w:val="none" w:sz="0" w:space="0" w:color="auto"/>
        <w:left w:val="none" w:sz="0" w:space="0" w:color="auto"/>
        <w:bottom w:val="none" w:sz="0" w:space="0" w:color="auto"/>
        <w:right w:val="none" w:sz="0" w:space="0" w:color="auto"/>
      </w:divBdr>
    </w:div>
    <w:div w:id="741871840">
      <w:bodyDiv w:val="1"/>
      <w:marLeft w:val="0"/>
      <w:marRight w:val="0"/>
      <w:marTop w:val="0"/>
      <w:marBottom w:val="0"/>
      <w:divBdr>
        <w:top w:val="none" w:sz="0" w:space="0" w:color="auto"/>
        <w:left w:val="none" w:sz="0" w:space="0" w:color="auto"/>
        <w:bottom w:val="none" w:sz="0" w:space="0" w:color="auto"/>
        <w:right w:val="none" w:sz="0" w:space="0" w:color="auto"/>
      </w:divBdr>
    </w:div>
    <w:div w:id="748382480">
      <w:bodyDiv w:val="1"/>
      <w:marLeft w:val="0"/>
      <w:marRight w:val="0"/>
      <w:marTop w:val="0"/>
      <w:marBottom w:val="0"/>
      <w:divBdr>
        <w:top w:val="none" w:sz="0" w:space="0" w:color="auto"/>
        <w:left w:val="none" w:sz="0" w:space="0" w:color="auto"/>
        <w:bottom w:val="none" w:sz="0" w:space="0" w:color="auto"/>
        <w:right w:val="none" w:sz="0" w:space="0" w:color="auto"/>
      </w:divBdr>
    </w:div>
    <w:div w:id="750125722">
      <w:bodyDiv w:val="1"/>
      <w:marLeft w:val="0"/>
      <w:marRight w:val="0"/>
      <w:marTop w:val="0"/>
      <w:marBottom w:val="0"/>
      <w:divBdr>
        <w:top w:val="none" w:sz="0" w:space="0" w:color="auto"/>
        <w:left w:val="none" w:sz="0" w:space="0" w:color="auto"/>
        <w:bottom w:val="none" w:sz="0" w:space="0" w:color="auto"/>
        <w:right w:val="none" w:sz="0" w:space="0" w:color="auto"/>
      </w:divBdr>
    </w:div>
    <w:div w:id="753936275">
      <w:bodyDiv w:val="1"/>
      <w:marLeft w:val="0"/>
      <w:marRight w:val="0"/>
      <w:marTop w:val="0"/>
      <w:marBottom w:val="0"/>
      <w:divBdr>
        <w:top w:val="none" w:sz="0" w:space="0" w:color="auto"/>
        <w:left w:val="none" w:sz="0" w:space="0" w:color="auto"/>
        <w:bottom w:val="none" w:sz="0" w:space="0" w:color="auto"/>
        <w:right w:val="none" w:sz="0" w:space="0" w:color="auto"/>
      </w:divBdr>
    </w:div>
    <w:div w:id="756287634">
      <w:bodyDiv w:val="1"/>
      <w:marLeft w:val="0"/>
      <w:marRight w:val="0"/>
      <w:marTop w:val="0"/>
      <w:marBottom w:val="0"/>
      <w:divBdr>
        <w:top w:val="none" w:sz="0" w:space="0" w:color="auto"/>
        <w:left w:val="none" w:sz="0" w:space="0" w:color="auto"/>
        <w:bottom w:val="none" w:sz="0" w:space="0" w:color="auto"/>
        <w:right w:val="none" w:sz="0" w:space="0" w:color="auto"/>
      </w:divBdr>
    </w:div>
    <w:div w:id="756483449">
      <w:bodyDiv w:val="1"/>
      <w:marLeft w:val="0"/>
      <w:marRight w:val="0"/>
      <w:marTop w:val="0"/>
      <w:marBottom w:val="0"/>
      <w:divBdr>
        <w:top w:val="none" w:sz="0" w:space="0" w:color="auto"/>
        <w:left w:val="none" w:sz="0" w:space="0" w:color="auto"/>
        <w:bottom w:val="none" w:sz="0" w:space="0" w:color="auto"/>
        <w:right w:val="none" w:sz="0" w:space="0" w:color="auto"/>
      </w:divBdr>
    </w:div>
    <w:div w:id="766778189">
      <w:bodyDiv w:val="1"/>
      <w:marLeft w:val="0"/>
      <w:marRight w:val="0"/>
      <w:marTop w:val="0"/>
      <w:marBottom w:val="0"/>
      <w:divBdr>
        <w:top w:val="none" w:sz="0" w:space="0" w:color="auto"/>
        <w:left w:val="none" w:sz="0" w:space="0" w:color="auto"/>
        <w:bottom w:val="none" w:sz="0" w:space="0" w:color="auto"/>
        <w:right w:val="none" w:sz="0" w:space="0" w:color="auto"/>
      </w:divBdr>
    </w:div>
    <w:div w:id="767967624">
      <w:bodyDiv w:val="1"/>
      <w:marLeft w:val="0"/>
      <w:marRight w:val="0"/>
      <w:marTop w:val="0"/>
      <w:marBottom w:val="0"/>
      <w:divBdr>
        <w:top w:val="none" w:sz="0" w:space="0" w:color="auto"/>
        <w:left w:val="none" w:sz="0" w:space="0" w:color="auto"/>
        <w:bottom w:val="none" w:sz="0" w:space="0" w:color="auto"/>
        <w:right w:val="none" w:sz="0" w:space="0" w:color="auto"/>
      </w:divBdr>
    </w:div>
    <w:div w:id="771127022">
      <w:bodyDiv w:val="1"/>
      <w:marLeft w:val="0"/>
      <w:marRight w:val="0"/>
      <w:marTop w:val="0"/>
      <w:marBottom w:val="0"/>
      <w:divBdr>
        <w:top w:val="none" w:sz="0" w:space="0" w:color="auto"/>
        <w:left w:val="none" w:sz="0" w:space="0" w:color="auto"/>
        <w:bottom w:val="none" w:sz="0" w:space="0" w:color="auto"/>
        <w:right w:val="none" w:sz="0" w:space="0" w:color="auto"/>
      </w:divBdr>
    </w:div>
    <w:div w:id="774908487">
      <w:bodyDiv w:val="1"/>
      <w:marLeft w:val="0"/>
      <w:marRight w:val="0"/>
      <w:marTop w:val="0"/>
      <w:marBottom w:val="0"/>
      <w:divBdr>
        <w:top w:val="none" w:sz="0" w:space="0" w:color="auto"/>
        <w:left w:val="none" w:sz="0" w:space="0" w:color="auto"/>
        <w:bottom w:val="none" w:sz="0" w:space="0" w:color="auto"/>
        <w:right w:val="none" w:sz="0" w:space="0" w:color="auto"/>
      </w:divBdr>
    </w:div>
    <w:div w:id="782654106">
      <w:bodyDiv w:val="1"/>
      <w:marLeft w:val="0"/>
      <w:marRight w:val="0"/>
      <w:marTop w:val="0"/>
      <w:marBottom w:val="0"/>
      <w:divBdr>
        <w:top w:val="none" w:sz="0" w:space="0" w:color="auto"/>
        <w:left w:val="none" w:sz="0" w:space="0" w:color="auto"/>
        <w:bottom w:val="none" w:sz="0" w:space="0" w:color="auto"/>
        <w:right w:val="none" w:sz="0" w:space="0" w:color="auto"/>
      </w:divBdr>
    </w:div>
    <w:div w:id="787161674">
      <w:bodyDiv w:val="1"/>
      <w:marLeft w:val="0"/>
      <w:marRight w:val="0"/>
      <w:marTop w:val="0"/>
      <w:marBottom w:val="0"/>
      <w:divBdr>
        <w:top w:val="none" w:sz="0" w:space="0" w:color="auto"/>
        <w:left w:val="none" w:sz="0" w:space="0" w:color="auto"/>
        <w:bottom w:val="none" w:sz="0" w:space="0" w:color="auto"/>
        <w:right w:val="none" w:sz="0" w:space="0" w:color="auto"/>
      </w:divBdr>
    </w:div>
    <w:div w:id="790588363">
      <w:bodyDiv w:val="1"/>
      <w:marLeft w:val="0"/>
      <w:marRight w:val="0"/>
      <w:marTop w:val="0"/>
      <w:marBottom w:val="0"/>
      <w:divBdr>
        <w:top w:val="none" w:sz="0" w:space="0" w:color="auto"/>
        <w:left w:val="none" w:sz="0" w:space="0" w:color="auto"/>
        <w:bottom w:val="none" w:sz="0" w:space="0" w:color="auto"/>
        <w:right w:val="none" w:sz="0" w:space="0" w:color="auto"/>
      </w:divBdr>
    </w:div>
    <w:div w:id="803426710">
      <w:bodyDiv w:val="1"/>
      <w:marLeft w:val="0"/>
      <w:marRight w:val="0"/>
      <w:marTop w:val="0"/>
      <w:marBottom w:val="0"/>
      <w:divBdr>
        <w:top w:val="none" w:sz="0" w:space="0" w:color="auto"/>
        <w:left w:val="none" w:sz="0" w:space="0" w:color="auto"/>
        <w:bottom w:val="none" w:sz="0" w:space="0" w:color="auto"/>
        <w:right w:val="none" w:sz="0" w:space="0" w:color="auto"/>
      </w:divBdr>
    </w:div>
    <w:div w:id="811018466">
      <w:bodyDiv w:val="1"/>
      <w:marLeft w:val="0"/>
      <w:marRight w:val="0"/>
      <w:marTop w:val="0"/>
      <w:marBottom w:val="0"/>
      <w:divBdr>
        <w:top w:val="none" w:sz="0" w:space="0" w:color="auto"/>
        <w:left w:val="none" w:sz="0" w:space="0" w:color="auto"/>
        <w:bottom w:val="none" w:sz="0" w:space="0" w:color="auto"/>
        <w:right w:val="none" w:sz="0" w:space="0" w:color="auto"/>
      </w:divBdr>
    </w:div>
    <w:div w:id="812872310">
      <w:bodyDiv w:val="1"/>
      <w:marLeft w:val="0"/>
      <w:marRight w:val="0"/>
      <w:marTop w:val="0"/>
      <w:marBottom w:val="0"/>
      <w:divBdr>
        <w:top w:val="none" w:sz="0" w:space="0" w:color="auto"/>
        <w:left w:val="none" w:sz="0" w:space="0" w:color="auto"/>
        <w:bottom w:val="none" w:sz="0" w:space="0" w:color="auto"/>
        <w:right w:val="none" w:sz="0" w:space="0" w:color="auto"/>
      </w:divBdr>
    </w:div>
    <w:div w:id="819078304">
      <w:bodyDiv w:val="1"/>
      <w:marLeft w:val="0"/>
      <w:marRight w:val="0"/>
      <w:marTop w:val="0"/>
      <w:marBottom w:val="0"/>
      <w:divBdr>
        <w:top w:val="none" w:sz="0" w:space="0" w:color="auto"/>
        <w:left w:val="none" w:sz="0" w:space="0" w:color="auto"/>
        <w:bottom w:val="none" w:sz="0" w:space="0" w:color="auto"/>
        <w:right w:val="none" w:sz="0" w:space="0" w:color="auto"/>
      </w:divBdr>
    </w:div>
    <w:div w:id="842551224">
      <w:bodyDiv w:val="1"/>
      <w:marLeft w:val="0"/>
      <w:marRight w:val="0"/>
      <w:marTop w:val="0"/>
      <w:marBottom w:val="0"/>
      <w:divBdr>
        <w:top w:val="none" w:sz="0" w:space="0" w:color="auto"/>
        <w:left w:val="none" w:sz="0" w:space="0" w:color="auto"/>
        <w:bottom w:val="none" w:sz="0" w:space="0" w:color="auto"/>
        <w:right w:val="none" w:sz="0" w:space="0" w:color="auto"/>
      </w:divBdr>
    </w:div>
    <w:div w:id="849032130">
      <w:bodyDiv w:val="1"/>
      <w:marLeft w:val="0"/>
      <w:marRight w:val="0"/>
      <w:marTop w:val="0"/>
      <w:marBottom w:val="0"/>
      <w:divBdr>
        <w:top w:val="none" w:sz="0" w:space="0" w:color="auto"/>
        <w:left w:val="none" w:sz="0" w:space="0" w:color="auto"/>
        <w:bottom w:val="none" w:sz="0" w:space="0" w:color="auto"/>
        <w:right w:val="none" w:sz="0" w:space="0" w:color="auto"/>
      </w:divBdr>
    </w:div>
    <w:div w:id="852232246">
      <w:bodyDiv w:val="1"/>
      <w:marLeft w:val="0"/>
      <w:marRight w:val="0"/>
      <w:marTop w:val="0"/>
      <w:marBottom w:val="0"/>
      <w:divBdr>
        <w:top w:val="none" w:sz="0" w:space="0" w:color="auto"/>
        <w:left w:val="none" w:sz="0" w:space="0" w:color="auto"/>
        <w:bottom w:val="none" w:sz="0" w:space="0" w:color="auto"/>
        <w:right w:val="none" w:sz="0" w:space="0" w:color="auto"/>
      </w:divBdr>
    </w:div>
    <w:div w:id="859899936">
      <w:bodyDiv w:val="1"/>
      <w:marLeft w:val="0"/>
      <w:marRight w:val="0"/>
      <w:marTop w:val="0"/>
      <w:marBottom w:val="0"/>
      <w:divBdr>
        <w:top w:val="none" w:sz="0" w:space="0" w:color="auto"/>
        <w:left w:val="none" w:sz="0" w:space="0" w:color="auto"/>
        <w:bottom w:val="none" w:sz="0" w:space="0" w:color="auto"/>
        <w:right w:val="none" w:sz="0" w:space="0" w:color="auto"/>
      </w:divBdr>
    </w:div>
    <w:div w:id="875393767">
      <w:bodyDiv w:val="1"/>
      <w:marLeft w:val="0"/>
      <w:marRight w:val="0"/>
      <w:marTop w:val="0"/>
      <w:marBottom w:val="0"/>
      <w:divBdr>
        <w:top w:val="none" w:sz="0" w:space="0" w:color="auto"/>
        <w:left w:val="none" w:sz="0" w:space="0" w:color="auto"/>
        <w:bottom w:val="none" w:sz="0" w:space="0" w:color="auto"/>
        <w:right w:val="none" w:sz="0" w:space="0" w:color="auto"/>
      </w:divBdr>
    </w:div>
    <w:div w:id="877009748">
      <w:bodyDiv w:val="1"/>
      <w:marLeft w:val="0"/>
      <w:marRight w:val="0"/>
      <w:marTop w:val="0"/>
      <w:marBottom w:val="0"/>
      <w:divBdr>
        <w:top w:val="none" w:sz="0" w:space="0" w:color="auto"/>
        <w:left w:val="none" w:sz="0" w:space="0" w:color="auto"/>
        <w:bottom w:val="none" w:sz="0" w:space="0" w:color="auto"/>
        <w:right w:val="none" w:sz="0" w:space="0" w:color="auto"/>
      </w:divBdr>
    </w:div>
    <w:div w:id="893807332">
      <w:bodyDiv w:val="1"/>
      <w:marLeft w:val="0"/>
      <w:marRight w:val="0"/>
      <w:marTop w:val="0"/>
      <w:marBottom w:val="0"/>
      <w:divBdr>
        <w:top w:val="none" w:sz="0" w:space="0" w:color="auto"/>
        <w:left w:val="none" w:sz="0" w:space="0" w:color="auto"/>
        <w:bottom w:val="none" w:sz="0" w:space="0" w:color="auto"/>
        <w:right w:val="none" w:sz="0" w:space="0" w:color="auto"/>
      </w:divBdr>
    </w:div>
    <w:div w:id="896013290">
      <w:bodyDiv w:val="1"/>
      <w:marLeft w:val="0"/>
      <w:marRight w:val="0"/>
      <w:marTop w:val="0"/>
      <w:marBottom w:val="0"/>
      <w:divBdr>
        <w:top w:val="none" w:sz="0" w:space="0" w:color="auto"/>
        <w:left w:val="none" w:sz="0" w:space="0" w:color="auto"/>
        <w:bottom w:val="none" w:sz="0" w:space="0" w:color="auto"/>
        <w:right w:val="none" w:sz="0" w:space="0" w:color="auto"/>
      </w:divBdr>
    </w:div>
    <w:div w:id="897784477">
      <w:bodyDiv w:val="1"/>
      <w:marLeft w:val="0"/>
      <w:marRight w:val="0"/>
      <w:marTop w:val="0"/>
      <w:marBottom w:val="0"/>
      <w:divBdr>
        <w:top w:val="none" w:sz="0" w:space="0" w:color="auto"/>
        <w:left w:val="none" w:sz="0" w:space="0" w:color="auto"/>
        <w:bottom w:val="none" w:sz="0" w:space="0" w:color="auto"/>
        <w:right w:val="none" w:sz="0" w:space="0" w:color="auto"/>
      </w:divBdr>
    </w:div>
    <w:div w:id="901065810">
      <w:bodyDiv w:val="1"/>
      <w:marLeft w:val="0"/>
      <w:marRight w:val="0"/>
      <w:marTop w:val="0"/>
      <w:marBottom w:val="0"/>
      <w:divBdr>
        <w:top w:val="none" w:sz="0" w:space="0" w:color="auto"/>
        <w:left w:val="none" w:sz="0" w:space="0" w:color="auto"/>
        <w:bottom w:val="none" w:sz="0" w:space="0" w:color="auto"/>
        <w:right w:val="none" w:sz="0" w:space="0" w:color="auto"/>
      </w:divBdr>
    </w:div>
    <w:div w:id="912159257">
      <w:bodyDiv w:val="1"/>
      <w:marLeft w:val="0"/>
      <w:marRight w:val="0"/>
      <w:marTop w:val="0"/>
      <w:marBottom w:val="0"/>
      <w:divBdr>
        <w:top w:val="none" w:sz="0" w:space="0" w:color="auto"/>
        <w:left w:val="none" w:sz="0" w:space="0" w:color="auto"/>
        <w:bottom w:val="none" w:sz="0" w:space="0" w:color="auto"/>
        <w:right w:val="none" w:sz="0" w:space="0" w:color="auto"/>
      </w:divBdr>
    </w:div>
    <w:div w:id="914630663">
      <w:bodyDiv w:val="1"/>
      <w:marLeft w:val="0"/>
      <w:marRight w:val="0"/>
      <w:marTop w:val="0"/>
      <w:marBottom w:val="0"/>
      <w:divBdr>
        <w:top w:val="none" w:sz="0" w:space="0" w:color="auto"/>
        <w:left w:val="none" w:sz="0" w:space="0" w:color="auto"/>
        <w:bottom w:val="none" w:sz="0" w:space="0" w:color="auto"/>
        <w:right w:val="none" w:sz="0" w:space="0" w:color="auto"/>
      </w:divBdr>
    </w:div>
    <w:div w:id="914632253">
      <w:bodyDiv w:val="1"/>
      <w:marLeft w:val="0"/>
      <w:marRight w:val="0"/>
      <w:marTop w:val="0"/>
      <w:marBottom w:val="0"/>
      <w:divBdr>
        <w:top w:val="none" w:sz="0" w:space="0" w:color="auto"/>
        <w:left w:val="none" w:sz="0" w:space="0" w:color="auto"/>
        <w:bottom w:val="none" w:sz="0" w:space="0" w:color="auto"/>
        <w:right w:val="none" w:sz="0" w:space="0" w:color="auto"/>
      </w:divBdr>
    </w:div>
    <w:div w:id="926040917">
      <w:bodyDiv w:val="1"/>
      <w:marLeft w:val="0"/>
      <w:marRight w:val="0"/>
      <w:marTop w:val="0"/>
      <w:marBottom w:val="0"/>
      <w:divBdr>
        <w:top w:val="none" w:sz="0" w:space="0" w:color="auto"/>
        <w:left w:val="none" w:sz="0" w:space="0" w:color="auto"/>
        <w:bottom w:val="none" w:sz="0" w:space="0" w:color="auto"/>
        <w:right w:val="none" w:sz="0" w:space="0" w:color="auto"/>
      </w:divBdr>
    </w:div>
    <w:div w:id="930744031">
      <w:bodyDiv w:val="1"/>
      <w:marLeft w:val="0"/>
      <w:marRight w:val="0"/>
      <w:marTop w:val="0"/>
      <w:marBottom w:val="0"/>
      <w:divBdr>
        <w:top w:val="none" w:sz="0" w:space="0" w:color="auto"/>
        <w:left w:val="none" w:sz="0" w:space="0" w:color="auto"/>
        <w:bottom w:val="none" w:sz="0" w:space="0" w:color="auto"/>
        <w:right w:val="none" w:sz="0" w:space="0" w:color="auto"/>
      </w:divBdr>
    </w:div>
    <w:div w:id="935673306">
      <w:bodyDiv w:val="1"/>
      <w:marLeft w:val="0"/>
      <w:marRight w:val="0"/>
      <w:marTop w:val="0"/>
      <w:marBottom w:val="0"/>
      <w:divBdr>
        <w:top w:val="none" w:sz="0" w:space="0" w:color="auto"/>
        <w:left w:val="none" w:sz="0" w:space="0" w:color="auto"/>
        <w:bottom w:val="none" w:sz="0" w:space="0" w:color="auto"/>
        <w:right w:val="none" w:sz="0" w:space="0" w:color="auto"/>
      </w:divBdr>
    </w:div>
    <w:div w:id="950165950">
      <w:bodyDiv w:val="1"/>
      <w:marLeft w:val="0"/>
      <w:marRight w:val="0"/>
      <w:marTop w:val="0"/>
      <w:marBottom w:val="0"/>
      <w:divBdr>
        <w:top w:val="none" w:sz="0" w:space="0" w:color="auto"/>
        <w:left w:val="none" w:sz="0" w:space="0" w:color="auto"/>
        <w:bottom w:val="none" w:sz="0" w:space="0" w:color="auto"/>
        <w:right w:val="none" w:sz="0" w:space="0" w:color="auto"/>
      </w:divBdr>
    </w:div>
    <w:div w:id="954482873">
      <w:bodyDiv w:val="1"/>
      <w:marLeft w:val="0"/>
      <w:marRight w:val="0"/>
      <w:marTop w:val="0"/>
      <w:marBottom w:val="0"/>
      <w:divBdr>
        <w:top w:val="none" w:sz="0" w:space="0" w:color="auto"/>
        <w:left w:val="none" w:sz="0" w:space="0" w:color="auto"/>
        <w:bottom w:val="none" w:sz="0" w:space="0" w:color="auto"/>
        <w:right w:val="none" w:sz="0" w:space="0" w:color="auto"/>
      </w:divBdr>
    </w:div>
    <w:div w:id="957108272">
      <w:bodyDiv w:val="1"/>
      <w:marLeft w:val="0"/>
      <w:marRight w:val="0"/>
      <w:marTop w:val="0"/>
      <w:marBottom w:val="0"/>
      <w:divBdr>
        <w:top w:val="none" w:sz="0" w:space="0" w:color="auto"/>
        <w:left w:val="none" w:sz="0" w:space="0" w:color="auto"/>
        <w:bottom w:val="none" w:sz="0" w:space="0" w:color="auto"/>
        <w:right w:val="none" w:sz="0" w:space="0" w:color="auto"/>
      </w:divBdr>
    </w:div>
    <w:div w:id="959650859">
      <w:bodyDiv w:val="1"/>
      <w:marLeft w:val="0"/>
      <w:marRight w:val="0"/>
      <w:marTop w:val="0"/>
      <w:marBottom w:val="0"/>
      <w:divBdr>
        <w:top w:val="none" w:sz="0" w:space="0" w:color="auto"/>
        <w:left w:val="none" w:sz="0" w:space="0" w:color="auto"/>
        <w:bottom w:val="none" w:sz="0" w:space="0" w:color="auto"/>
        <w:right w:val="none" w:sz="0" w:space="0" w:color="auto"/>
      </w:divBdr>
    </w:div>
    <w:div w:id="960191598">
      <w:bodyDiv w:val="1"/>
      <w:marLeft w:val="0"/>
      <w:marRight w:val="0"/>
      <w:marTop w:val="0"/>
      <w:marBottom w:val="0"/>
      <w:divBdr>
        <w:top w:val="none" w:sz="0" w:space="0" w:color="auto"/>
        <w:left w:val="none" w:sz="0" w:space="0" w:color="auto"/>
        <w:bottom w:val="none" w:sz="0" w:space="0" w:color="auto"/>
        <w:right w:val="none" w:sz="0" w:space="0" w:color="auto"/>
      </w:divBdr>
    </w:div>
    <w:div w:id="972295525">
      <w:bodyDiv w:val="1"/>
      <w:marLeft w:val="0"/>
      <w:marRight w:val="0"/>
      <w:marTop w:val="0"/>
      <w:marBottom w:val="0"/>
      <w:divBdr>
        <w:top w:val="none" w:sz="0" w:space="0" w:color="auto"/>
        <w:left w:val="none" w:sz="0" w:space="0" w:color="auto"/>
        <w:bottom w:val="none" w:sz="0" w:space="0" w:color="auto"/>
        <w:right w:val="none" w:sz="0" w:space="0" w:color="auto"/>
      </w:divBdr>
    </w:div>
    <w:div w:id="981538447">
      <w:bodyDiv w:val="1"/>
      <w:marLeft w:val="0"/>
      <w:marRight w:val="0"/>
      <w:marTop w:val="0"/>
      <w:marBottom w:val="0"/>
      <w:divBdr>
        <w:top w:val="none" w:sz="0" w:space="0" w:color="auto"/>
        <w:left w:val="none" w:sz="0" w:space="0" w:color="auto"/>
        <w:bottom w:val="none" w:sz="0" w:space="0" w:color="auto"/>
        <w:right w:val="none" w:sz="0" w:space="0" w:color="auto"/>
      </w:divBdr>
    </w:div>
    <w:div w:id="993996644">
      <w:bodyDiv w:val="1"/>
      <w:marLeft w:val="0"/>
      <w:marRight w:val="0"/>
      <w:marTop w:val="0"/>
      <w:marBottom w:val="0"/>
      <w:divBdr>
        <w:top w:val="none" w:sz="0" w:space="0" w:color="auto"/>
        <w:left w:val="none" w:sz="0" w:space="0" w:color="auto"/>
        <w:bottom w:val="none" w:sz="0" w:space="0" w:color="auto"/>
        <w:right w:val="none" w:sz="0" w:space="0" w:color="auto"/>
      </w:divBdr>
    </w:div>
    <w:div w:id="998464896">
      <w:bodyDiv w:val="1"/>
      <w:marLeft w:val="0"/>
      <w:marRight w:val="0"/>
      <w:marTop w:val="0"/>
      <w:marBottom w:val="0"/>
      <w:divBdr>
        <w:top w:val="none" w:sz="0" w:space="0" w:color="auto"/>
        <w:left w:val="none" w:sz="0" w:space="0" w:color="auto"/>
        <w:bottom w:val="none" w:sz="0" w:space="0" w:color="auto"/>
        <w:right w:val="none" w:sz="0" w:space="0" w:color="auto"/>
      </w:divBdr>
      <w:divsChild>
        <w:div w:id="868877544">
          <w:marLeft w:val="0"/>
          <w:marRight w:val="0"/>
          <w:marTop w:val="0"/>
          <w:marBottom w:val="0"/>
          <w:divBdr>
            <w:top w:val="none" w:sz="0" w:space="0" w:color="auto"/>
            <w:left w:val="none" w:sz="0" w:space="0" w:color="auto"/>
            <w:bottom w:val="none" w:sz="0" w:space="0" w:color="auto"/>
            <w:right w:val="none" w:sz="0" w:space="0" w:color="auto"/>
          </w:divBdr>
          <w:divsChild>
            <w:div w:id="1639337107">
              <w:marLeft w:val="0"/>
              <w:marRight w:val="0"/>
              <w:marTop w:val="0"/>
              <w:marBottom w:val="0"/>
              <w:divBdr>
                <w:top w:val="none" w:sz="0" w:space="0" w:color="auto"/>
                <w:left w:val="none" w:sz="0" w:space="0" w:color="auto"/>
                <w:bottom w:val="none" w:sz="0" w:space="0" w:color="auto"/>
                <w:right w:val="none" w:sz="0" w:space="0" w:color="auto"/>
              </w:divBdr>
              <w:divsChild>
                <w:div w:id="482165737">
                  <w:marLeft w:val="0"/>
                  <w:marRight w:val="0"/>
                  <w:marTop w:val="0"/>
                  <w:marBottom w:val="0"/>
                  <w:divBdr>
                    <w:top w:val="none" w:sz="0" w:space="0" w:color="auto"/>
                    <w:left w:val="none" w:sz="0" w:space="0" w:color="auto"/>
                    <w:bottom w:val="none" w:sz="0" w:space="0" w:color="auto"/>
                    <w:right w:val="none" w:sz="0" w:space="0" w:color="auto"/>
                  </w:divBdr>
                  <w:divsChild>
                    <w:div w:id="112865304">
                      <w:marLeft w:val="0"/>
                      <w:marRight w:val="0"/>
                      <w:marTop w:val="0"/>
                      <w:marBottom w:val="0"/>
                      <w:divBdr>
                        <w:top w:val="none" w:sz="0" w:space="0" w:color="auto"/>
                        <w:left w:val="none" w:sz="0" w:space="0" w:color="auto"/>
                        <w:bottom w:val="none" w:sz="0" w:space="0" w:color="auto"/>
                        <w:right w:val="none" w:sz="0" w:space="0" w:color="auto"/>
                      </w:divBdr>
                      <w:divsChild>
                        <w:div w:id="1070887994">
                          <w:marLeft w:val="0"/>
                          <w:marRight w:val="0"/>
                          <w:marTop w:val="0"/>
                          <w:marBottom w:val="0"/>
                          <w:divBdr>
                            <w:top w:val="none" w:sz="0" w:space="0" w:color="auto"/>
                            <w:left w:val="none" w:sz="0" w:space="0" w:color="auto"/>
                            <w:bottom w:val="none" w:sz="0" w:space="0" w:color="auto"/>
                            <w:right w:val="none" w:sz="0" w:space="0" w:color="auto"/>
                          </w:divBdr>
                          <w:divsChild>
                            <w:div w:id="1661736997">
                              <w:marLeft w:val="0"/>
                              <w:marRight w:val="0"/>
                              <w:marTop w:val="0"/>
                              <w:marBottom w:val="0"/>
                              <w:divBdr>
                                <w:top w:val="none" w:sz="0" w:space="0" w:color="auto"/>
                                <w:left w:val="none" w:sz="0" w:space="0" w:color="auto"/>
                                <w:bottom w:val="none" w:sz="0" w:space="0" w:color="auto"/>
                                <w:right w:val="none" w:sz="0" w:space="0" w:color="auto"/>
                              </w:divBdr>
                              <w:divsChild>
                                <w:div w:id="1543664547">
                                  <w:marLeft w:val="0"/>
                                  <w:marRight w:val="0"/>
                                  <w:marTop w:val="0"/>
                                  <w:marBottom w:val="0"/>
                                  <w:divBdr>
                                    <w:top w:val="none" w:sz="0" w:space="0" w:color="auto"/>
                                    <w:left w:val="none" w:sz="0" w:space="0" w:color="auto"/>
                                    <w:bottom w:val="none" w:sz="0" w:space="0" w:color="auto"/>
                                    <w:right w:val="none" w:sz="0" w:space="0" w:color="auto"/>
                                  </w:divBdr>
                                  <w:divsChild>
                                    <w:div w:id="809516015">
                                      <w:marLeft w:val="0"/>
                                      <w:marRight w:val="0"/>
                                      <w:marTop w:val="0"/>
                                      <w:marBottom w:val="0"/>
                                      <w:divBdr>
                                        <w:top w:val="none" w:sz="0" w:space="0" w:color="auto"/>
                                        <w:left w:val="none" w:sz="0" w:space="0" w:color="auto"/>
                                        <w:bottom w:val="none" w:sz="0" w:space="0" w:color="auto"/>
                                        <w:right w:val="none" w:sz="0" w:space="0" w:color="auto"/>
                                      </w:divBdr>
                                      <w:divsChild>
                                        <w:div w:id="40792660">
                                          <w:marLeft w:val="0"/>
                                          <w:marRight w:val="0"/>
                                          <w:marTop w:val="0"/>
                                          <w:marBottom w:val="0"/>
                                          <w:divBdr>
                                            <w:top w:val="none" w:sz="0" w:space="0" w:color="auto"/>
                                            <w:left w:val="none" w:sz="0" w:space="0" w:color="auto"/>
                                            <w:bottom w:val="none" w:sz="0" w:space="0" w:color="auto"/>
                                            <w:right w:val="none" w:sz="0" w:space="0" w:color="auto"/>
                                          </w:divBdr>
                                          <w:divsChild>
                                            <w:div w:id="1794404914">
                                              <w:marLeft w:val="0"/>
                                              <w:marRight w:val="0"/>
                                              <w:marTop w:val="0"/>
                                              <w:marBottom w:val="0"/>
                                              <w:divBdr>
                                                <w:top w:val="none" w:sz="0" w:space="0" w:color="auto"/>
                                                <w:left w:val="none" w:sz="0" w:space="0" w:color="auto"/>
                                                <w:bottom w:val="none" w:sz="0" w:space="0" w:color="auto"/>
                                                <w:right w:val="none" w:sz="0" w:space="0" w:color="auto"/>
                                              </w:divBdr>
                                              <w:divsChild>
                                                <w:div w:id="8577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1445970">
      <w:bodyDiv w:val="1"/>
      <w:marLeft w:val="0"/>
      <w:marRight w:val="0"/>
      <w:marTop w:val="0"/>
      <w:marBottom w:val="0"/>
      <w:divBdr>
        <w:top w:val="none" w:sz="0" w:space="0" w:color="auto"/>
        <w:left w:val="none" w:sz="0" w:space="0" w:color="auto"/>
        <w:bottom w:val="none" w:sz="0" w:space="0" w:color="auto"/>
        <w:right w:val="none" w:sz="0" w:space="0" w:color="auto"/>
      </w:divBdr>
    </w:div>
    <w:div w:id="1018312754">
      <w:bodyDiv w:val="1"/>
      <w:marLeft w:val="0"/>
      <w:marRight w:val="0"/>
      <w:marTop w:val="0"/>
      <w:marBottom w:val="0"/>
      <w:divBdr>
        <w:top w:val="none" w:sz="0" w:space="0" w:color="auto"/>
        <w:left w:val="none" w:sz="0" w:space="0" w:color="auto"/>
        <w:bottom w:val="none" w:sz="0" w:space="0" w:color="auto"/>
        <w:right w:val="none" w:sz="0" w:space="0" w:color="auto"/>
      </w:divBdr>
    </w:div>
    <w:div w:id="1019427065">
      <w:bodyDiv w:val="1"/>
      <w:marLeft w:val="0"/>
      <w:marRight w:val="0"/>
      <w:marTop w:val="0"/>
      <w:marBottom w:val="0"/>
      <w:divBdr>
        <w:top w:val="none" w:sz="0" w:space="0" w:color="auto"/>
        <w:left w:val="none" w:sz="0" w:space="0" w:color="auto"/>
        <w:bottom w:val="none" w:sz="0" w:space="0" w:color="auto"/>
        <w:right w:val="none" w:sz="0" w:space="0" w:color="auto"/>
      </w:divBdr>
    </w:div>
    <w:div w:id="1023553948">
      <w:bodyDiv w:val="1"/>
      <w:marLeft w:val="0"/>
      <w:marRight w:val="0"/>
      <w:marTop w:val="0"/>
      <w:marBottom w:val="0"/>
      <w:divBdr>
        <w:top w:val="none" w:sz="0" w:space="0" w:color="auto"/>
        <w:left w:val="none" w:sz="0" w:space="0" w:color="auto"/>
        <w:bottom w:val="none" w:sz="0" w:space="0" w:color="auto"/>
        <w:right w:val="none" w:sz="0" w:space="0" w:color="auto"/>
      </w:divBdr>
    </w:div>
    <w:div w:id="1024556555">
      <w:bodyDiv w:val="1"/>
      <w:marLeft w:val="0"/>
      <w:marRight w:val="0"/>
      <w:marTop w:val="0"/>
      <w:marBottom w:val="0"/>
      <w:divBdr>
        <w:top w:val="none" w:sz="0" w:space="0" w:color="auto"/>
        <w:left w:val="none" w:sz="0" w:space="0" w:color="auto"/>
        <w:bottom w:val="none" w:sz="0" w:space="0" w:color="auto"/>
        <w:right w:val="none" w:sz="0" w:space="0" w:color="auto"/>
      </w:divBdr>
    </w:div>
    <w:div w:id="1025210603">
      <w:bodyDiv w:val="1"/>
      <w:marLeft w:val="0"/>
      <w:marRight w:val="0"/>
      <w:marTop w:val="0"/>
      <w:marBottom w:val="0"/>
      <w:divBdr>
        <w:top w:val="none" w:sz="0" w:space="0" w:color="auto"/>
        <w:left w:val="none" w:sz="0" w:space="0" w:color="auto"/>
        <w:bottom w:val="none" w:sz="0" w:space="0" w:color="auto"/>
        <w:right w:val="none" w:sz="0" w:space="0" w:color="auto"/>
      </w:divBdr>
    </w:div>
    <w:div w:id="1030304176">
      <w:bodyDiv w:val="1"/>
      <w:marLeft w:val="0"/>
      <w:marRight w:val="0"/>
      <w:marTop w:val="0"/>
      <w:marBottom w:val="0"/>
      <w:divBdr>
        <w:top w:val="none" w:sz="0" w:space="0" w:color="auto"/>
        <w:left w:val="none" w:sz="0" w:space="0" w:color="auto"/>
        <w:bottom w:val="none" w:sz="0" w:space="0" w:color="auto"/>
        <w:right w:val="none" w:sz="0" w:space="0" w:color="auto"/>
      </w:divBdr>
    </w:div>
    <w:div w:id="1039356382">
      <w:bodyDiv w:val="1"/>
      <w:marLeft w:val="0"/>
      <w:marRight w:val="0"/>
      <w:marTop w:val="0"/>
      <w:marBottom w:val="0"/>
      <w:divBdr>
        <w:top w:val="none" w:sz="0" w:space="0" w:color="auto"/>
        <w:left w:val="none" w:sz="0" w:space="0" w:color="auto"/>
        <w:bottom w:val="none" w:sz="0" w:space="0" w:color="auto"/>
        <w:right w:val="none" w:sz="0" w:space="0" w:color="auto"/>
      </w:divBdr>
    </w:div>
    <w:div w:id="1046374917">
      <w:bodyDiv w:val="1"/>
      <w:marLeft w:val="0"/>
      <w:marRight w:val="0"/>
      <w:marTop w:val="0"/>
      <w:marBottom w:val="0"/>
      <w:divBdr>
        <w:top w:val="none" w:sz="0" w:space="0" w:color="auto"/>
        <w:left w:val="none" w:sz="0" w:space="0" w:color="auto"/>
        <w:bottom w:val="none" w:sz="0" w:space="0" w:color="auto"/>
        <w:right w:val="none" w:sz="0" w:space="0" w:color="auto"/>
      </w:divBdr>
    </w:div>
    <w:div w:id="1047879700">
      <w:bodyDiv w:val="1"/>
      <w:marLeft w:val="0"/>
      <w:marRight w:val="0"/>
      <w:marTop w:val="0"/>
      <w:marBottom w:val="0"/>
      <w:divBdr>
        <w:top w:val="none" w:sz="0" w:space="0" w:color="auto"/>
        <w:left w:val="none" w:sz="0" w:space="0" w:color="auto"/>
        <w:bottom w:val="none" w:sz="0" w:space="0" w:color="auto"/>
        <w:right w:val="none" w:sz="0" w:space="0" w:color="auto"/>
      </w:divBdr>
    </w:div>
    <w:div w:id="1052802146">
      <w:bodyDiv w:val="1"/>
      <w:marLeft w:val="0"/>
      <w:marRight w:val="0"/>
      <w:marTop w:val="0"/>
      <w:marBottom w:val="0"/>
      <w:divBdr>
        <w:top w:val="none" w:sz="0" w:space="0" w:color="auto"/>
        <w:left w:val="none" w:sz="0" w:space="0" w:color="auto"/>
        <w:bottom w:val="none" w:sz="0" w:space="0" w:color="auto"/>
        <w:right w:val="none" w:sz="0" w:space="0" w:color="auto"/>
      </w:divBdr>
    </w:div>
    <w:div w:id="1053579019">
      <w:bodyDiv w:val="1"/>
      <w:marLeft w:val="0"/>
      <w:marRight w:val="0"/>
      <w:marTop w:val="0"/>
      <w:marBottom w:val="0"/>
      <w:divBdr>
        <w:top w:val="none" w:sz="0" w:space="0" w:color="auto"/>
        <w:left w:val="none" w:sz="0" w:space="0" w:color="auto"/>
        <w:bottom w:val="none" w:sz="0" w:space="0" w:color="auto"/>
        <w:right w:val="none" w:sz="0" w:space="0" w:color="auto"/>
      </w:divBdr>
    </w:div>
    <w:div w:id="1057238759">
      <w:bodyDiv w:val="1"/>
      <w:marLeft w:val="0"/>
      <w:marRight w:val="0"/>
      <w:marTop w:val="0"/>
      <w:marBottom w:val="0"/>
      <w:divBdr>
        <w:top w:val="none" w:sz="0" w:space="0" w:color="auto"/>
        <w:left w:val="none" w:sz="0" w:space="0" w:color="auto"/>
        <w:bottom w:val="none" w:sz="0" w:space="0" w:color="auto"/>
        <w:right w:val="none" w:sz="0" w:space="0" w:color="auto"/>
      </w:divBdr>
    </w:div>
    <w:div w:id="1072509615">
      <w:bodyDiv w:val="1"/>
      <w:marLeft w:val="0"/>
      <w:marRight w:val="0"/>
      <w:marTop w:val="0"/>
      <w:marBottom w:val="0"/>
      <w:divBdr>
        <w:top w:val="none" w:sz="0" w:space="0" w:color="auto"/>
        <w:left w:val="none" w:sz="0" w:space="0" w:color="auto"/>
        <w:bottom w:val="none" w:sz="0" w:space="0" w:color="auto"/>
        <w:right w:val="none" w:sz="0" w:space="0" w:color="auto"/>
      </w:divBdr>
    </w:div>
    <w:div w:id="1073501982">
      <w:bodyDiv w:val="1"/>
      <w:marLeft w:val="0"/>
      <w:marRight w:val="0"/>
      <w:marTop w:val="0"/>
      <w:marBottom w:val="0"/>
      <w:divBdr>
        <w:top w:val="none" w:sz="0" w:space="0" w:color="auto"/>
        <w:left w:val="none" w:sz="0" w:space="0" w:color="auto"/>
        <w:bottom w:val="none" w:sz="0" w:space="0" w:color="auto"/>
        <w:right w:val="none" w:sz="0" w:space="0" w:color="auto"/>
      </w:divBdr>
    </w:div>
    <w:div w:id="1074160655">
      <w:bodyDiv w:val="1"/>
      <w:marLeft w:val="0"/>
      <w:marRight w:val="0"/>
      <w:marTop w:val="0"/>
      <w:marBottom w:val="0"/>
      <w:divBdr>
        <w:top w:val="none" w:sz="0" w:space="0" w:color="auto"/>
        <w:left w:val="none" w:sz="0" w:space="0" w:color="auto"/>
        <w:bottom w:val="none" w:sz="0" w:space="0" w:color="auto"/>
        <w:right w:val="none" w:sz="0" w:space="0" w:color="auto"/>
      </w:divBdr>
    </w:div>
    <w:div w:id="1089234224">
      <w:bodyDiv w:val="1"/>
      <w:marLeft w:val="0"/>
      <w:marRight w:val="0"/>
      <w:marTop w:val="0"/>
      <w:marBottom w:val="0"/>
      <w:divBdr>
        <w:top w:val="none" w:sz="0" w:space="0" w:color="auto"/>
        <w:left w:val="none" w:sz="0" w:space="0" w:color="auto"/>
        <w:bottom w:val="none" w:sz="0" w:space="0" w:color="auto"/>
        <w:right w:val="none" w:sz="0" w:space="0" w:color="auto"/>
      </w:divBdr>
    </w:div>
    <w:div w:id="1094127380">
      <w:bodyDiv w:val="1"/>
      <w:marLeft w:val="0"/>
      <w:marRight w:val="0"/>
      <w:marTop w:val="0"/>
      <w:marBottom w:val="0"/>
      <w:divBdr>
        <w:top w:val="none" w:sz="0" w:space="0" w:color="auto"/>
        <w:left w:val="none" w:sz="0" w:space="0" w:color="auto"/>
        <w:bottom w:val="none" w:sz="0" w:space="0" w:color="auto"/>
        <w:right w:val="none" w:sz="0" w:space="0" w:color="auto"/>
      </w:divBdr>
    </w:div>
    <w:div w:id="1136070356">
      <w:bodyDiv w:val="1"/>
      <w:marLeft w:val="0"/>
      <w:marRight w:val="0"/>
      <w:marTop w:val="0"/>
      <w:marBottom w:val="0"/>
      <w:divBdr>
        <w:top w:val="none" w:sz="0" w:space="0" w:color="auto"/>
        <w:left w:val="none" w:sz="0" w:space="0" w:color="auto"/>
        <w:bottom w:val="none" w:sz="0" w:space="0" w:color="auto"/>
        <w:right w:val="none" w:sz="0" w:space="0" w:color="auto"/>
      </w:divBdr>
    </w:div>
    <w:div w:id="1150633064">
      <w:bodyDiv w:val="1"/>
      <w:marLeft w:val="0"/>
      <w:marRight w:val="0"/>
      <w:marTop w:val="0"/>
      <w:marBottom w:val="0"/>
      <w:divBdr>
        <w:top w:val="none" w:sz="0" w:space="0" w:color="auto"/>
        <w:left w:val="none" w:sz="0" w:space="0" w:color="auto"/>
        <w:bottom w:val="none" w:sz="0" w:space="0" w:color="auto"/>
        <w:right w:val="none" w:sz="0" w:space="0" w:color="auto"/>
      </w:divBdr>
    </w:div>
    <w:div w:id="1171261231">
      <w:bodyDiv w:val="1"/>
      <w:marLeft w:val="0"/>
      <w:marRight w:val="0"/>
      <w:marTop w:val="0"/>
      <w:marBottom w:val="0"/>
      <w:divBdr>
        <w:top w:val="none" w:sz="0" w:space="0" w:color="auto"/>
        <w:left w:val="none" w:sz="0" w:space="0" w:color="auto"/>
        <w:bottom w:val="none" w:sz="0" w:space="0" w:color="auto"/>
        <w:right w:val="none" w:sz="0" w:space="0" w:color="auto"/>
      </w:divBdr>
    </w:div>
    <w:div w:id="1172067885">
      <w:bodyDiv w:val="1"/>
      <w:marLeft w:val="0"/>
      <w:marRight w:val="0"/>
      <w:marTop w:val="0"/>
      <w:marBottom w:val="0"/>
      <w:divBdr>
        <w:top w:val="none" w:sz="0" w:space="0" w:color="auto"/>
        <w:left w:val="none" w:sz="0" w:space="0" w:color="auto"/>
        <w:bottom w:val="none" w:sz="0" w:space="0" w:color="auto"/>
        <w:right w:val="none" w:sz="0" w:space="0" w:color="auto"/>
      </w:divBdr>
    </w:div>
    <w:div w:id="1172573754">
      <w:bodyDiv w:val="1"/>
      <w:marLeft w:val="0"/>
      <w:marRight w:val="0"/>
      <w:marTop w:val="0"/>
      <w:marBottom w:val="0"/>
      <w:divBdr>
        <w:top w:val="none" w:sz="0" w:space="0" w:color="auto"/>
        <w:left w:val="none" w:sz="0" w:space="0" w:color="auto"/>
        <w:bottom w:val="none" w:sz="0" w:space="0" w:color="auto"/>
        <w:right w:val="none" w:sz="0" w:space="0" w:color="auto"/>
      </w:divBdr>
    </w:div>
    <w:div w:id="1175878835">
      <w:bodyDiv w:val="1"/>
      <w:marLeft w:val="0"/>
      <w:marRight w:val="0"/>
      <w:marTop w:val="0"/>
      <w:marBottom w:val="0"/>
      <w:divBdr>
        <w:top w:val="none" w:sz="0" w:space="0" w:color="auto"/>
        <w:left w:val="none" w:sz="0" w:space="0" w:color="auto"/>
        <w:bottom w:val="none" w:sz="0" w:space="0" w:color="auto"/>
        <w:right w:val="none" w:sz="0" w:space="0" w:color="auto"/>
      </w:divBdr>
    </w:div>
    <w:div w:id="1177577408">
      <w:bodyDiv w:val="1"/>
      <w:marLeft w:val="0"/>
      <w:marRight w:val="0"/>
      <w:marTop w:val="0"/>
      <w:marBottom w:val="0"/>
      <w:divBdr>
        <w:top w:val="none" w:sz="0" w:space="0" w:color="auto"/>
        <w:left w:val="none" w:sz="0" w:space="0" w:color="auto"/>
        <w:bottom w:val="none" w:sz="0" w:space="0" w:color="auto"/>
        <w:right w:val="none" w:sz="0" w:space="0" w:color="auto"/>
      </w:divBdr>
    </w:div>
    <w:div w:id="1209799924">
      <w:bodyDiv w:val="1"/>
      <w:marLeft w:val="0"/>
      <w:marRight w:val="0"/>
      <w:marTop w:val="0"/>
      <w:marBottom w:val="0"/>
      <w:divBdr>
        <w:top w:val="none" w:sz="0" w:space="0" w:color="auto"/>
        <w:left w:val="none" w:sz="0" w:space="0" w:color="auto"/>
        <w:bottom w:val="none" w:sz="0" w:space="0" w:color="auto"/>
        <w:right w:val="none" w:sz="0" w:space="0" w:color="auto"/>
      </w:divBdr>
    </w:div>
    <w:div w:id="1210848697">
      <w:bodyDiv w:val="1"/>
      <w:marLeft w:val="0"/>
      <w:marRight w:val="0"/>
      <w:marTop w:val="0"/>
      <w:marBottom w:val="0"/>
      <w:divBdr>
        <w:top w:val="none" w:sz="0" w:space="0" w:color="auto"/>
        <w:left w:val="none" w:sz="0" w:space="0" w:color="auto"/>
        <w:bottom w:val="none" w:sz="0" w:space="0" w:color="auto"/>
        <w:right w:val="none" w:sz="0" w:space="0" w:color="auto"/>
      </w:divBdr>
    </w:div>
    <w:div w:id="1213730656">
      <w:bodyDiv w:val="1"/>
      <w:marLeft w:val="0"/>
      <w:marRight w:val="0"/>
      <w:marTop w:val="0"/>
      <w:marBottom w:val="0"/>
      <w:divBdr>
        <w:top w:val="none" w:sz="0" w:space="0" w:color="auto"/>
        <w:left w:val="none" w:sz="0" w:space="0" w:color="auto"/>
        <w:bottom w:val="none" w:sz="0" w:space="0" w:color="auto"/>
        <w:right w:val="none" w:sz="0" w:space="0" w:color="auto"/>
      </w:divBdr>
    </w:div>
    <w:div w:id="1216354198">
      <w:bodyDiv w:val="1"/>
      <w:marLeft w:val="0"/>
      <w:marRight w:val="0"/>
      <w:marTop w:val="0"/>
      <w:marBottom w:val="0"/>
      <w:divBdr>
        <w:top w:val="none" w:sz="0" w:space="0" w:color="auto"/>
        <w:left w:val="none" w:sz="0" w:space="0" w:color="auto"/>
        <w:bottom w:val="none" w:sz="0" w:space="0" w:color="auto"/>
        <w:right w:val="none" w:sz="0" w:space="0" w:color="auto"/>
      </w:divBdr>
    </w:div>
    <w:div w:id="1225213316">
      <w:bodyDiv w:val="1"/>
      <w:marLeft w:val="0"/>
      <w:marRight w:val="0"/>
      <w:marTop w:val="0"/>
      <w:marBottom w:val="0"/>
      <w:divBdr>
        <w:top w:val="none" w:sz="0" w:space="0" w:color="auto"/>
        <w:left w:val="none" w:sz="0" w:space="0" w:color="auto"/>
        <w:bottom w:val="none" w:sz="0" w:space="0" w:color="auto"/>
        <w:right w:val="none" w:sz="0" w:space="0" w:color="auto"/>
      </w:divBdr>
    </w:div>
    <w:div w:id="1225529916">
      <w:bodyDiv w:val="1"/>
      <w:marLeft w:val="0"/>
      <w:marRight w:val="0"/>
      <w:marTop w:val="0"/>
      <w:marBottom w:val="0"/>
      <w:divBdr>
        <w:top w:val="none" w:sz="0" w:space="0" w:color="auto"/>
        <w:left w:val="none" w:sz="0" w:space="0" w:color="auto"/>
        <w:bottom w:val="none" w:sz="0" w:space="0" w:color="auto"/>
        <w:right w:val="none" w:sz="0" w:space="0" w:color="auto"/>
      </w:divBdr>
    </w:div>
    <w:div w:id="1231430610">
      <w:bodyDiv w:val="1"/>
      <w:marLeft w:val="0"/>
      <w:marRight w:val="0"/>
      <w:marTop w:val="0"/>
      <w:marBottom w:val="0"/>
      <w:divBdr>
        <w:top w:val="none" w:sz="0" w:space="0" w:color="auto"/>
        <w:left w:val="none" w:sz="0" w:space="0" w:color="auto"/>
        <w:bottom w:val="none" w:sz="0" w:space="0" w:color="auto"/>
        <w:right w:val="none" w:sz="0" w:space="0" w:color="auto"/>
      </w:divBdr>
    </w:div>
    <w:div w:id="1234703812">
      <w:bodyDiv w:val="1"/>
      <w:marLeft w:val="0"/>
      <w:marRight w:val="0"/>
      <w:marTop w:val="0"/>
      <w:marBottom w:val="0"/>
      <w:divBdr>
        <w:top w:val="none" w:sz="0" w:space="0" w:color="auto"/>
        <w:left w:val="none" w:sz="0" w:space="0" w:color="auto"/>
        <w:bottom w:val="none" w:sz="0" w:space="0" w:color="auto"/>
        <w:right w:val="none" w:sz="0" w:space="0" w:color="auto"/>
      </w:divBdr>
    </w:div>
    <w:div w:id="1238827306">
      <w:bodyDiv w:val="1"/>
      <w:marLeft w:val="0"/>
      <w:marRight w:val="0"/>
      <w:marTop w:val="0"/>
      <w:marBottom w:val="0"/>
      <w:divBdr>
        <w:top w:val="none" w:sz="0" w:space="0" w:color="auto"/>
        <w:left w:val="none" w:sz="0" w:space="0" w:color="auto"/>
        <w:bottom w:val="none" w:sz="0" w:space="0" w:color="auto"/>
        <w:right w:val="none" w:sz="0" w:space="0" w:color="auto"/>
      </w:divBdr>
    </w:div>
    <w:div w:id="1248810599">
      <w:bodyDiv w:val="1"/>
      <w:marLeft w:val="0"/>
      <w:marRight w:val="0"/>
      <w:marTop w:val="0"/>
      <w:marBottom w:val="0"/>
      <w:divBdr>
        <w:top w:val="none" w:sz="0" w:space="0" w:color="auto"/>
        <w:left w:val="none" w:sz="0" w:space="0" w:color="auto"/>
        <w:bottom w:val="none" w:sz="0" w:space="0" w:color="auto"/>
        <w:right w:val="none" w:sz="0" w:space="0" w:color="auto"/>
      </w:divBdr>
    </w:div>
    <w:div w:id="1251961566">
      <w:bodyDiv w:val="1"/>
      <w:marLeft w:val="0"/>
      <w:marRight w:val="0"/>
      <w:marTop w:val="0"/>
      <w:marBottom w:val="0"/>
      <w:divBdr>
        <w:top w:val="none" w:sz="0" w:space="0" w:color="auto"/>
        <w:left w:val="none" w:sz="0" w:space="0" w:color="auto"/>
        <w:bottom w:val="none" w:sz="0" w:space="0" w:color="auto"/>
        <w:right w:val="none" w:sz="0" w:space="0" w:color="auto"/>
      </w:divBdr>
    </w:div>
    <w:div w:id="1262449991">
      <w:bodyDiv w:val="1"/>
      <w:marLeft w:val="0"/>
      <w:marRight w:val="0"/>
      <w:marTop w:val="0"/>
      <w:marBottom w:val="0"/>
      <w:divBdr>
        <w:top w:val="none" w:sz="0" w:space="0" w:color="auto"/>
        <w:left w:val="none" w:sz="0" w:space="0" w:color="auto"/>
        <w:bottom w:val="none" w:sz="0" w:space="0" w:color="auto"/>
        <w:right w:val="none" w:sz="0" w:space="0" w:color="auto"/>
      </w:divBdr>
    </w:div>
    <w:div w:id="1274247797">
      <w:bodyDiv w:val="1"/>
      <w:marLeft w:val="0"/>
      <w:marRight w:val="0"/>
      <w:marTop w:val="0"/>
      <w:marBottom w:val="0"/>
      <w:divBdr>
        <w:top w:val="none" w:sz="0" w:space="0" w:color="auto"/>
        <w:left w:val="none" w:sz="0" w:space="0" w:color="auto"/>
        <w:bottom w:val="none" w:sz="0" w:space="0" w:color="auto"/>
        <w:right w:val="none" w:sz="0" w:space="0" w:color="auto"/>
      </w:divBdr>
    </w:div>
    <w:div w:id="1283613418">
      <w:bodyDiv w:val="1"/>
      <w:marLeft w:val="0"/>
      <w:marRight w:val="0"/>
      <w:marTop w:val="0"/>
      <w:marBottom w:val="0"/>
      <w:divBdr>
        <w:top w:val="none" w:sz="0" w:space="0" w:color="auto"/>
        <w:left w:val="none" w:sz="0" w:space="0" w:color="auto"/>
        <w:bottom w:val="none" w:sz="0" w:space="0" w:color="auto"/>
        <w:right w:val="none" w:sz="0" w:space="0" w:color="auto"/>
      </w:divBdr>
    </w:div>
    <w:div w:id="1284339180">
      <w:bodyDiv w:val="1"/>
      <w:marLeft w:val="0"/>
      <w:marRight w:val="0"/>
      <w:marTop w:val="0"/>
      <w:marBottom w:val="0"/>
      <w:divBdr>
        <w:top w:val="none" w:sz="0" w:space="0" w:color="auto"/>
        <w:left w:val="none" w:sz="0" w:space="0" w:color="auto"/>
        <w:bottom w:val="none" w:sz="0" w:space="0" w:color="auto"/>
        <w:right w:val="none" w:sz="0" w:space="0" w:color="auto"/>
      </w:divBdr>
    </w:div>
    <w:div w:id="1290546650">
      <w:bodyDiv w:val="1"/>
      <w:marLeft w:val="0"/>
      <w:marRight w:val="0"/>
      <w:marTop w:val="0"/>
      <w:marBottom w:val="0"/>
      <w:divBdr>
        <w:top w:val="none" w:sz="0" w:space="0" w:color="auto"/>
        <w:left w:val="none" w:sz="0" w:space="0" w:color="auto"/>
        <w:bottom w:val="none" w:sz="0" w:space="0" w:color="auto"/>
        <w:right w:val="none" w:sz="0" w:space="0" w:color="auto"/>
      </w:divBdr>
    </w:div>
    <w:div w:id="1300764436">
      <w:bodyDiv w:val="1"/>
      <w:marLeft w:val="0"/>
      <w:marRight w:val="0"/>
      <w:marTop w:val="0"/>
      <w:marBottom w:val="0"/>
      <w:divBdr>
        <w:top w:val="none" w:sz="0" w:space="0" w:color="auto"/>
        <w:left w:val="none" w:sz="0" w:space="0" w:color="auto"/>
        <w:bottom w:val="none" w:sz="0" w:space="0" w:color="auto"/>
        <w:right w:val="none" w:sz="0" w:space="0" w:color="auto"/>
      </w:divBdr>
    </w:div>
    <w:div w:id="1304846901">
      <w:bodyDiv w:val="1"/>
      <w:marLeft w:val="0"/>
      <w:marRight w:val="0"/>
      <w:marTop w:val="0"/>
      <w:marBottom w:val="0"/>
      <w:divBdr>
        <w:top w:val="none" w:sz="0" w:space="0" w:color="auto"/>
        <w:left w:val="none" w:sz="0" w:space="0" w:color="auto"/>
        <w:bottom w:val="none" w:sz="0" w:space="0" w:color="auto"/>
        <w:right w:val="none" w:sz="0" w:space="0" w:color="auto"/>
      </w:divBdr>
    </w:div>
    <w:div w:id="1310524286">
      <w:bodyDiv w:val="1"/>
      <w:marLeft w:val="0"/>
      <w:marRight w:val="0"/>
      <w:marTop w:val="0"/>
      <w:marBottom w:val="0"/>
      <w:divBdr>
        <w:top w:val="none" w:sz="0" w:space="0" w:color="auto"/>
        <w:left w:val="none" w:sz="0" w:space="0" w:color="auto"/>
        <w:bottom w:val="none" w:sz="0" w:space="0" w:color="auto"/>
        <w:right w:val="none" w:sz="0" w:space="0" w:color="auto"/>
      </w:divBdr>
    </w:div>
    <w:div w:id="1311207726">
      <w:bodyDiv w:val="1"/>
      <w:marLeft w:val="0"/>
      <w:marRight w:val="0"/>
      <w:marTop w:val="0"/>
      <w:marBottom w:val="0"/>
      <w:divBdr>
        <w:top w:val="none" w:sz="0" w:space="0" w:color="auto"/>
        <w:left w:val="none" w:sz="0" w:space="0" w:color="auto"/>
        <w:bottom w:val="none" w:sz="0" w:space="0" w:color="auto"/>
        <w:right w:val="none" w:sz="0" w:space="0" w:color="auto"/>
      </w:divBdr>
    </w:div>
    <w:div w:id="1326858872">
      <w:bodyDiv w:val="1"/>
      <w:marLeft w:val="0"/>
      <w:marRight w:val="0"/>
      <w:marTop w:val="0"/>
      <w:marBottom w:val="0"/>
      <w:divBdr>
        <w:top w:val="none" w:sz="0" w:space="0" w:color="auto"/>
        <w:left w:val="none" w:sz="0" w:space="0" w:color="auto"/>
        <w:bottom w:val="none" w:sz="0" w:space="0" w:color="auto"/>
        <w:right w:val="none" w:sz="0" w:space="0" w:color="auto"/>
      </w:divBdr>
    </w:div>
    <w:div w:id="1361274781">
      <w:bodyDiv w:val="1"/>
      <w:marLeft w:val="0"/>
      <w:marRight w:val="0"/>
      <w:marTop w:val="0"/>
      <w:marBottom w:val="0"/>
      <w:divBdr>
        <w:top w:val="none" w:sz="0" w:space="0" w:color="auto"/>
        <w:left w:val="none" w:sz="0" w:space="0" w:color="auto"/>
        <w:bottom w:val="none" w:sz="0" w:space="0" w:color="auto"/>
        <w:right w:val="none" w:sz="0" w:space="0" w:color="auto"/>
      </w:divBdr>
    </w:div>
    <w:div w:id="1362435929">
      <w:bodyDiv w:val="1"/>
      <w:marLeft w:val="0"/>
      <w:marRight w:val="0"/>
      <w:marTop w:val="0"/>
      <w:marBottom w:val="0"/>
      <w:divBdr>
        <w:top w:val="none" w:sz="0" w:space="0" w:color="auto"/>
        <w:left w:val="none" w:sz="0" w:space="0" w:color="auto"/>
        <w:bottom w:val="none" w:sz="0" w:space="0" w:color="auto"/>
        <w:right w:val="none" w:sz="0" w:space="0" w:color="auto"/>
      </w:divBdr>
    </w:div>
    <w:div w:id="1371567361">
      <w:bodyDiv w:val="1"/>
      <w:marLeft w:val="0"/>
      <w:marRight w:val="0"/>
      <w:marTop w:val="0"/>
      <w:marBottom w:val="0"/>
      <w:divBdr>
        <w:top w:val="none" w:sz="0" w:space="0" w:color="auto"/>
        <w:left w:val="none" w:sz="0" w:space="0" w:color="auto"/>
        <w:bottom w:val="none" w:sz="0" w:space="0" w:color="auto"/>
        <w:right w:val="none" w:sz="0" w:space="0" w:color="auto"/>
      </w:divBdr>
    </w:div>
    <w:div w:id="1373848867">
      <w:bodyDiv w:val="1"/>
      <w:marLeft w:val="0"/>
      <w:marRight w:val="0"/>
      <w:marTop w:val="0"/>
      <w:marBottom w:val="0"/>
      <w:divBdr>
        <w:top w:val="none" w:sz="0" w:space="0" w:color="auto"/>
        <w:left w:val="none" w:sz="0" w:space="0" w:color="auto"/>
        <w:bottom w:val="none" w:sz="0" w:space="0" w:color="auto"/>
        <w:right w:val="none" w:sz="0" w:space="0" w:color="auto"/>
      </w:divBdr>
    </w:div>
    <w:div w:id="1375039980">
      <w:bodyDiv w:val="1"/>
      <w:marLeft w:val="0"/>
      <w:marRight w:val="0"/>
      <w:marTop w:val="0"/>
      <w:marBottom w:val="0"/>
      <w:divBdr>
        <w:top w:val="none" w:sz="0" w:space="0" w:color="auto"/>
        <w:left w:val="none" w:sz="0" w:space="0" w:color="auto"/>
        <w:bottom w:val="none" w:sz="0" w:space="0" w:color="auto"/>
        <w:right w:val="none" w:sz="0" w:space="0" w:color="auto"/>
      </w:divBdr>
    </w:div>
    <w:div w:id="1382436599">
      <w:bodyDiv w:val="1"/>
      <w:marLeft w:val="0"/>
      <w:marRight w:val="0"/>
      <w:marTop w:val="0"/>
      <w:marBottom w:val="0"/>
      <w:divBdr>
        <w:top w:val="none" w:sz="0" w:space="0" w:color="auto"/>
        <w:left w:val="none" w:sz="0" w:space="0" w:color="auto"/>
        <w:bottom w:val="none" w:sz="0" w:space="0" w:color="auto"/>
        <w:right w:val="none" w:sz="0" w:space="0" w:color="auto"/>
      </w:divBdr>
    </w:div>
    <w:div w:id="1385904637">
      <w:bodyDiv w:val="1"/>
      <w:marLeft w:val="0"/>
      <w:marRight w:val="0"/>
      <w:marTop w:val="0"/>
      <w:marBottom w:val="0"/>
      <w:divBdr>
        <w:top w:val="none" w:sz="0" w:space="0" w:color="auto"/>
        <w:left w:val="none" w:sz="0" w:space="0" w:color="auto"/>
        <w:bottom w:val="none" w:sz="0" w:space="0" w:color="auto"/>
        <w:right w:val="none" w:sz="0" w:space="0" w:color="auto"/>
      </w:divBdr>
    </w:div>
    <w:div w:id="1411080610">
      <w:bodyDiv w:val="1"/>
      <w:marLeft w:val="0"/>
      <w:marRight w:val="0"/>
      <w:marTop w:val="0"/>
      <w:marBottom w:val="0"/>
      <w:divBdr>
        <w:top w:val="none" w:sz="0" w:space="0" w:color="auto"/>
        <w:left w:val="none" w:sz="0" w:space="0" w:color="auto"/>
        <w:bottom w:val="none" w:sz="0" w:space="0" w:color="auto"/>
        <w:right w:val="none" w:sz="0" w:space="0" w:color="auto"/>
      </w:divBdr>
    </w:div>
    <w:div w:id="1435977602">
      <w:bodyDiv w:val="1"/>
      <w:marLeft w:val="0"/>
      <w:marRight w:val="0"/>
      <w:marTop w:val="0"/>
      <w:marBottom w:val="0"/>
      <w:divBdr>
        <w:top w:val="none" w:sz="0" w:space="0" w:color="auto"/>
        <w:left w:val="none" w:sz="0" w:space="0" w:color="auto"/>
        <w:bottom w:val="none" w:sz="0" w:space="0" w:color="auto"/>
        <w:right w:val="none" w:sz="0" w:space="0" w:color="auto"/>
      </w:divBdr>
    </w:div>
    <w:div w:id="1449351462">
      <w:bodyDiv w:val="1"/>
      <w:marLeft w:val="0"/>
      <w:marRight w:val="0"/>
      <w:marTop w:val="0"/>
      <w:marBottom w:val="0"/>
      <w:divBdr>
        <w:top w:val="none" w:sz="0" w:space="0" w:color="auto"/>
        <w:left w:val="none" w:sz="0" w:space="0" w:color="auto"/>
        <w:bottom w:val="none" w:sz="0" w:space="0" w:color="auto"/>
        <w:right w:val="none" w:sz="0" w:space="0" w:color="auto"/>
      </w:divBdr>
    </w:div>
    <w:div w:id="1466701263">
      <w:bodyDiv w:val="1"/>
      <w:marLeft w:val="0"/>
      <w:marRight w:val="0"/>
      <w:marTop w:val="0"/>
      <w:marBottom w:val="0"/>
      <w:divBdr>
        <w:top w:val="none" w:sz="0" w:space="0" w:color="auto"/>
        <w:left w:val="none" w:sz="0" w:space="0" w:color="auto"/>
        <w:bottom w:val="none" w:sz="0" w:space="0" w:color="auto"/>
        <w:right w:val="none" w:sz="0" w:space="0" w:color="auto"/>
      </w:divBdr>
    </w:div>
    <w:div w:id="1467771158">
      <w:bodyDiv w:val="1"/>
      <w:marLeft w:val="0"/>
      <w:marRight w:val="0"/>
      <w:marTop w:val="0"/>
      <w:marBottom w:val="0"/>
      <w:divBdr>
        <w:top w:val="none" w:sz="0" w:space="0" w:color="auto"/>
        <w:left w:val="none" w:sz="0" w:space="0" w:color="auto"/>
        <w:bottom w:val="none" w:sz="0" w:space="0" w:color="auto"/>
        <w:right w:val="none" w:sz="0" w:space="0" w:color="auto"/>
      </w:divBdr>
    </w:div>
    <w:div w:id="1468812094">
      <w:bodyDiv w:val="1"/>
      <w:marLeft w:val="0"/>
      <w:marRight w:val="0"/>
      <w:marTop w:val="0"/>
      <w:marBottom w:val="0"/>
      <w:divBdr>
        <w:top w:val="none" w:sz="0" w:space="0" w:color="auto"/>
        <w:left w:val="none" w:sz="0" w:space="0" w:color="auto"/>
        <w:bottom w:val="none" w:sz="0" w:space="0" w:color="auto"/>
        <w:right w:val="none" w:sz="0" w:space="0" w:color="auto"/>
      </w:divBdr>
    </w:div>
    <w:div w:id="1472403413">
      <w:bodyDiv w:val="1"/>
      <w:marLeft w:val="0"/>
      <w:marRight w:val="0"/>
      <w:marTop w:val="0"/>
      <w:marBottom w:val="0"/>
      <w:divBdr>
        <w:top w:val="none" w:sz="0" w:space="0" w:color="auto"/>
        <w:left w:val="none" w:sz="0" w:space="0" w:color="auto"/>
        <w:bottom w:val="none" w:sz="0" w:space="0" w:color="auto"/>
        <w:right w:val="none" w:sz="0" w:space="0" w:color="auto"/>
      </w:divBdr>
      <w:divsChild>
        <w:div w:id="437220369">
          <w:marLeft w:val="0"/>
          <w:marRight w:val="0"/>
          <w:marTop w:val="0"/>
          <w:marBottom w:val="0"/>
          <w:divBdr>
            <w:top w:val="none" w:sz="0" w:space="0" w:color="auto"/>
            <w:left w:val="none" w:sz="0" w:space="0" w:color="auto"/>
            <w:bottom w:val="none" w:sz="0" w:space="0" w:color="auto"/>
            <w:right w:val="none" w:sz="0" w:space="0" w:color="auto"/>
          </w:divBdr>
          <w:divsChild>
            <w:div w:id="682707563">
              <w:marLeft w:val="0"/>
              <w:marRight w:val="0"/>
              <w:marTop w:val="0"/>
              <w:marBottom w:val="0"/>
              <w:divBdr>
                <w:top w:val="none" w:sz="0" w:space="0" w:color="auto"/>
                <w:left w:val="none" w:sz="0" w:space="0" w:color="auto"/>
                <w:bottom w:val="none" w:sz="0" w:space="0" w:color="auto"/>
                <w:right w:val="none" w:sz="0" w:space="0" w:color="auto"/>
              </w:divBdr>
              <w:divsChild>
                <w:div w:id="477113725">
                  <w:marLeft w:val="0"/>
                  <w:marRight w:val="0"/>
                  <w:marTop w:val="0"/>
                  <w:marBottom w:val="0"/>
                  <w:divBdr>
                    <w:top w:val="none" w:sz="0" w:space="0" w:color="auto"/>
                    <w:left w:val="none" w:sz="0" w:space="0" w:color="auto"/>
                    <w:bottom w:val="none" w:sz="0" w:space="0" w:color="auto"/>
                    <w:right w:val="none" w:sz="0" w:space="0" w:color="auto"/>
                  </w:divBdr>
                  <w:divsChild>
                    <w:div w:id="2107579261">
                      <w:marLeft w:val="0"/>
                      <w:marRight w:val="0"/>
                      <w:marTop w:val="0"/>
                      <w:marBottom w:val="0"/>
                      <w:divBdr>
                        <w:top w:val="none" w:sz="0" w:space="0" w:color="auto"/>
                        <w:left w:val="none" w:sz="0" w:space="0" w:color="auto"/>
                        <w:bottom w:val="none" w:sz="0" w:space="0" w:color="auto"/>
                        <w:right w:val="none" w:sz="0" w:space="0" w:color="auto"/>
                      </w:divBdr>
                      <w:divsChild>
                        <w:div w:id="1041589625">
                          <w:marLeft w:val="0"/>
                          <w:marRight w:val="0"/>
                          <w:marTop w:val="0"/>
                          <w:marBottom w:val="0"/>
                          <w:divBdr>
                            <w:top w:val="none" w:sz="0" w:space="0" w:color="auto"/>
                            <w:left w:val="none" w:sz="0" w:space="0" w:color="auto"/>
                            <w:bottom w:val="none" w:sz="0" w:space="0" w:color="auto"/>
                            <w:right w:val="none" w:sz="0" w:space="0" w:color="auto"/>
                          </w:divBdr>
                          <w:divsChild>
                            <w:div w:id="9507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114546">
      <w:bodyDiv w:val="1"/>
      <w:marLeft w:val="0"/>
      <w:marRight w:val="0"/>
      <w:marTop w:val="0"/>
      <w:marBottom w:val="0"/>
      <w:divBdr>
        <w:top w:val="none" w:sz="0" w:space="0" w:color="auto"/>
        <w:left w:val="none" w:sz="0" w:space="0" w:color="auto"/>
        <w:bottom w:val="none" w:sz="0" w:space="0" w:color="auto"/>
        <w:right w:val="none" w:sz="0" w:space="0" w:color="auto"/>
      </w:divBdr>
    </w:div>
    <w:div w:id="1482381938">
      <w:bodyDiv w:val="1"/>
      <w:marLeft w:val="0"/>
      <w:marRight w:val="0"/>
      <w:marTop w:val="0"/>
      <w:marBottom w:val="0"/>
      <w:divBdr>
        <w:top w:val="none" w:sz="0" w:space="0" w:color="auto"/>
        <w:left w:val="none" w:sz="0" w:space="0" w:color="auto"/>
        <w:bottom w:val="none" w:sz="0" w:space="0" w:color="auto"/>
        <w:right w:val="none" w:sz="0" w:space="0" w:color="auto"/>
      </w:divBdr>
    </w:div>
    <w:div w:id="1495801714">
      <w:bodyDiv w:val="1"/>
      <w:marLeft w:val="0"/>
      <w:marRight w:val="0"/>
      <w:marTop w:val="0"/>
      <w:marBottom w:val="0"/>
      <w:divBdr>
        <w:top w:val="none" w:sz="0" w:space="0" w:color="auto"/>
        <w:left w:val="none" w:sz="0" w:space="0" w:color="auto"/>
        <w:bottom w:val="none" w:sz="0" w:space="0" w:color="auto"/>
        <w:right w:val="none" w:sz="0" w:space="0" w:color="auto"/>
      </w:divBdr>
    </w:div>
    <w:div w:id="1497307639">
      <w:bodyDiv w:val="1"/>
      <w:marLeft w:val="0"/>
      <w:marRight w:val="0"/>
      <w:marTop w:val="0"/>
      <w:marBottom w:val="0"/>
      <w:divBdr>
        <w:top w:val="none" w:sz="0" w:space="0" w:color="auto"/>
        <w:left w:val="none" w:sz="0" w:space="0" w:color="auto"/>
        <w:bottom w:val="none" w:sz="0" w:space="0" w:color="auto"/>
        <w:right w:val="none" w:sz="0" w:space="0" w:color="auto"/>
      </w:divBdr>
    </w:div>
    <w:div w:id="1502115947">
      <w:bodyDiv w:val="1"/>
      <w:marLeft w:val="0"/>
      <w:marRight w:val="0"/>
      <w:marTop w:val="0"/>
      <w:marBottom w:val="0"/>
      <w:divBdr>
        <w:top w:val="none" w:sz="0" w:space="0" w:color="auto"/>
        <w:left w:val="none" w:sz="0" w:space="0" w:color="auto"/>
        <w:bottom w:val="none" w:sz="0" w:space="0" w:color="auto"/>
        <w:right w:val="none" w:sz="0" w:space="0" w:color="auto"/>
      </w:divBdr>
    </w:div>
    <w:div w:id="1513882502">
      <w:bodyDiv w:val="1"/>
      <w:marLeft w:val="0"/>
      <w:marRight w:val="0"/>
      <w:marTop w:val="0"/>
      <w:marBottom w:val="0"/>
      <w:divBdr>
        <w:top w:val="none" w:sz="0" w:space="0" w:color="auto"/>
        <w:left w:val="none" w:sz="0" w:space="0" w:color="auto"/>
        <w:bottom w:val="none" w:sz="0" w:space="0" w:color="auto"/>
        <w:right w:val="none" w:sz="0" w:space="0" w:color="auto"/>
      </w:divBdr>
    </w:div>
    <w:div w:id="1518158471">
      <w:bodyDiv w:val="1"/>
      <w:marLeft w:val="0"/>
      <w:marRight w:val="0"/>
      <w:marTop w:val="0"/>
      <w:marBottom w:val="0"/>
      <w:divBdr>
        <w:top w:val="none" w:sz="0" w:space="0" w:color="auto"/>
        <w:left w:val="none" w:sz="0" w:space="0" w:color="auto"/>
        <w:bottom w:val="none" w:sz="0" w:space="0" w:color="auto"/>
        <w:right w:val="none" w:sz="0" w:space="0" w:color="auto"/>
      </w:divBdr>
    </w:div>
    <w:div w:id="1524323781">
      <w:bodyDiv w:val="1"/>
      <w:marLeft w:val="0"/>
      <w:marRight w:val="0"/>
      <w:marTop w:val="0"/>
      <w:marBottom w:val="0"/>
      <w:divBdr>
        <w:top w:val="none" w:sz="0" w:space="0" w:color="auto"/>
        <w:left w:val="none" w:sz="0" w:space="0" w:color="auto"/>
        <w:bottom w:val="none" w:sz="0" w:space="0" w:color="auto"/>
        <w:right w:val="none" w:sz="0" w:space="0" w:color="auto"/>
      </w:divBdr>
    </w:div>
    <w:div w:id="1530138750">
      <w:bodyDiv w:val="1"/>
      <w:marLeft w:val="0"/>
      <w:marRight w:val="0"/>
      <w:marTop w:val="0"/>
      <w:marBottom w:val="0"/>
      <w:divBdr>
        <w:top w:val="none" w:sz="0" w:space="0" w:color="auto"/>
        <w:left w:val="none" w:sz="0" w:space="0" w:color="auto"/>
        <w:bottom w:val="none" w:sz="0" w:space="0" w:color="auto"/>
        <w:right w:val="none" w:sz="0" w:space="0" w:color="auto"/>
      </w:divBdr>
    </w:div>
    <w:div w:id="1542281508">
      <w:bodyDiv w:val="1"/>
      <w:marLeft w:val="0"/>
      <w:marRight w:val="0"/>
      <w:marTop w:val="0"/>
      <w:marBottom w:val="0"/>
      <w:divBdr>
        <w:top w:val="none" w:sz="0" w:space="0" w:color="auto"/>
        <w:left w:val="none" w:sz="0" w:space="0" w:color="auto"/>
        <w:bottom w:val="none" w:sz="0" w:space="0" w:color="auto"/>
        <w:right w:val="none" w:sz="0" w:space="0" w:color="auto"/>
      </w:divBdr>
    </w:div>
    <w:div w:id="1547136954">
      <w:bodyDiv w:val="1"/>
      <w:marLeft w:val="0"/>
      <w:marRight w:val="0"/>
      <w:marTop w:val="0"/>
      <w:marBottom w:val="0"/>
      <w:divBdr>
        <w:top w:val="none" w:sz="0" w:space="0" w:color="auto"/>
        <w:left w:val="none" w:sz="0" w:space="0" w:color="auto"/>
        <w:bottom w:val="none" w:sz="0" w:space="0" w:color="auto"/>
        <w:right w:val="none" w:sz="0" w:space="0" w:color="auto"/>
      </w:divBdr>
    </w:div>
    <w:div w:id="1551838487">
      <w:bodyDiv w:val="1"/>
      <w:marLeft w:val="0"/>
      <w:marRight w:val="0"/>
      <w:marTop w:val="0"/>
      <w:marBottom w:val="0"/>
      <w:divBdr>
        <w:top w:val="none" w:sz="0" w:space="0" w:color="auto"/>
        <w:left w:val="none" w:sz="0" w:space="0" w:color="auto"/>
        <w:bottom w:val="none" w:sz="0" w:space="0" w:color="auto"/>
        <w:right w:val="none" w:sz="0" w:space="0" w:color="auto"/>
      </w:divBdr>
    </w:div>
    <w:div w:id="1556508707">
      <w:bodyDiv w:val="1"/>
      <w:marLeft w:val="0"/>
      <w:marRight w:val="0"/>
      <w:marTop w:val="0"/>
      <w:marBottom w:val="0"/>
      <w:divBdr>
        <w:top w:val="none" w:sz="0" w:space="0" w:color="auto"/>
        <w:left w:val="none" w:sz="0" w:space="0" w:color="auto"/>
        <w:bottom w:val="none" w:sz="0" w:space="0" w:color="auto"/>
        <w:right w:val="none" w:sz="0" w:space="0" w:color="auto"/>
      </w:divBdr>
      <w:divsChild>
        <w:div w:id="1114447299">
          <w:marLeft w:val="0"/>
          <w:marRight w:val="0"/>
          <w:marTop w:val="0"/>
          <w:marBottom w:val="0"/>
          <w:divBdr>
            <w:top w:val="none" w:sz="0" w:space="0" w:color="auto"/>
            <w:left w:val="none" w:sz="0" w:space="0" w:color="auto"/>
            <w:bottom w:val="none" w:sz="0" w:space="0" w:color="auto"/>
            <w:right w:val="none" w:sz="0" w:space="0" w:color="auto"/>
          </w:divBdr>
          <w:divsChild>
            <w:div w:id="230502495">
              <w:marLeft w:val="0"/>
              <w:marRight w:val="0"/>
              <w:marTop w:val="0"/>
              <w:marBottom w:val="0"/>
              <w:divBdr>
                <w:top w:val="none" w:sz="0" w:space="0" w:color="auto"/>
                <w:left w:val="none" w:sz="0" w:space="0" w:color="auto"/>
                <w:bottom w:val="none" w:sz="0" w:space="0" w:color="auto"/>
                <w:right w:val="none" w:sz="0" w:space="0" w:color="auto"/>
              </w:divBdr>
              <w:divsChild>
                <w:div w:id="1397971981">
                  <w:marLeft w:val="0"/>
                  <w:marRight w:val="0"/>
                  <w:marTop w:val="0"/>
                  <w:marBottom w:val="0"/>
                  <w:divBdr>
                    <w:top w:val="none" w:sz="0" w:space="0" w:color="auto"/>
                    <w:left w:val="none" w:sz="0" w:space="0" w:color="auto"/>
                    <w:bottom w:val="none" w:sz="0" w:space="0" w:color="auto"/>
                    <w:right w:val="none" w:sz="0" w:space="0" w:color="auto"/>
                  </w:divBdr>
                  <w:divsChild>
                    <w:div w:id="1070154539">
                      <w:marLeft w:val="0"/>
                      <w:marRight w:val="0"/>
                      <w:marTop w:val="0"/>
                      <w:marBottom w:val="0"/>
                      <w:divBdr>
                        <w:top w:val="none" w:sz="0" w:space="0" w:color="auto"/>
                        <w:left w:val="none" w:sz="0" w:space="0" w:color="auto"/>
                        <w:bottom w:val="none" w:sz="0" w:space="0" w:color="auto"/>
                        <w:right w:val="none" w:sz="0" w:space="0" w:color="auto"/>
                      </w:divBdr>
                      <w:divsChild>
                        <w:div w:id="1297180110">
                          <w:marLeft w:val="0"/>
                          <w:marRight w:val="0"/>
                          <w:marTop w:val="0"/>
                          <w:marBottom w:val="0"/>
                          <w:divBdr>
                            <w:top w:val="none" w:sz="0" w:space="0" w:color="auto"/>
                            <w:left w:val="none" w:sz="0" w:space="0" w:color="auto"/>
                            <w:bottom w:val="none" w:sz="0" w:space="0" w:color="auto"/>
                            <w:right w:val="none" w:sz="0" w:space="0" w:color="auto"/>
                          </w:divBdr>
                          <w:divsChild>
                            <w:div w:id="199722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7156043">
      <w:bodyDiv w:val="1"/>
      <w:marLeft w:val="0"/>
      <w:marRight w:val="0"/>
      <w:marTop w:val="0"/>
      <w:marBottom w:val="0"/>
      <w:divBdr>
        <w:top w:val="none" w:sz="0" w:space="0" w:color="auto"/>
        <w:left w:val="none" w:sz="0" w:space="0" w:color="auto"/>
        <w:bottom w:val="none" w:sz="0" w:space="0" w:color="auto"/>
        <w:right w:val="none" w:sz="0" w:space="0" w:color="auto"/>
      </w:divBdr>
    </w:div>
    <w:div w:id="1567911552">
      <w:bodyDiv w:val="1"/>
      <w:marLeft w:val="0"/>
      <w:marRight w:val="0"/>
      <w:marTop w:val="0"/>
      <w:marBottom w:val="0"/>
      <w:divBdr>
        <w:top w:val="none" w:sz="0" w:space="0" w:color="auto"/>
        <w:left w:val="none" w:sz="0" w:space="0" w:color="auto"/>
        <w:bottom w:val="none" w:sz="0" w:space="0" w:color="auto"/>
        <w:right w:val="none" w:sz="0" w:space="0" w:color="auto"/>
      </w:divBdr>
    </w:div>
    <w:div w:id="1569726371">
      <w:bodyDiv w:val="1"/>
      <w:marLeft w:val="0"/>
      <w:marRight w:val="0"/>
      <w:marTop w:val="0"/>
      <w:marBottom w:val="0"/>
      <w:divBdr>
        <w:top w:val="none" w:sz="0" w:space="0" w:color="auto"/>
        <w:left w:val="none" w:sz="0" w:space="0" w:color="auto"/>
        <w:bottom w:val="none" w:sz="0" w:space="0" w:color="auto"/>
        <w:right w:val="none" w:sz="0" w:space="0" w:color="auto"/>
      </w:divBdr>
    </w:div>
    <w:div w:id="1573613672">
      <w:bodyDiv w:val="1"/>
      <w:marLeft w:val="0"/>
      <w:marRight w:val="0"/>
      <w:marTop w:val="0"/>
      <w:marBottom w:val="0"/>
      <w:divBdr>
        <w:top w:val="none" w:sz="0" w:space="0" w:color="auto"/>
        <w:left w:val="none" w:sz="0" w:space="0" w:color="auto"/>
        <w:bottom w:val="none" w:sz="0" w:space="0" w:color="auto"/>
        <w:right w:val="none" w:sz="0" w:space="0" w:color="auto"/>
      </w:divBdr>
    </w:div>
    <w:div w:id="1576553905">
      <w:bodyDiv w:val="1"/>
      <w:marLeft w:val="0"/>
      <w:marRight w:val="0"/>
      <w:marTop w:val="0"/>
      <w:marBottom w:val="0"/>
      <w:divBdr>
        <w:top w:val="none" w:sz="0" w:space="0" w:color="auto"/>
        <w:left w:val="none" w:sz="0" w:space="0" w:color="auto"/>
        <w:bottom w:val="none" w:sz="0" w:space="0" w:color="auto"/>
        <w:right w:val="none" w:sz="0" w:space="0" w:color="auto"/>
      </w:divBdr>
    </w:div>
    <w:div w:id="1605771991">
      <w:bodyDiv w:val="1"/>
      <w:marLeft w:val="0"/>
      <w:marRight w:val="0"/>
      <w:marTop w:val="0"/>
      <w:marBottom w:val="0"/>
      <w:divBdr>
        <w:top w:val="none" w:sz="0" w:space="0" w:color="auto"/>
        <w:left w:val="none" w:sz="0" w:space="0" w:color="auto"/>
        <w:bottom w:val="none" w:sz="0" w:space="0" w:color="auto"/>
        <w:right w:val="none" w:sz="0" w:space="0" w:color="auto"/>
      </w:divBdr>
    </w:div>
    <w:div w:id="1607811972">
      <w:bodyDiv w:val="1"/>
      <w:marLeft w:val="0"/>
      <w:marRight w:val="0"/>
      <w:marTop w:val="0"/>
      <w:marBottom w:val="0"/>
      <w:divBdr>
        <w:top w:val="none" w:sz="0" w:space="0" w:color="auto"/>
        <w:left w:val="none" w:sz="0" w:space="0" w:color="auto"/>
        <w:bottom w:val="none" w:sz="0" w:space="0" w:color="auto"/>
        <w:right w:val="none" w:sz="0" w:space="0" w:color="auto"/>
      </w:divBdr>
    </w:div>
    <w:div w:id="1616594273">
      <w:bodyDiv w:val="1"/>
      <w:marLeft w:val="0"/>
      <w:marRight w:val="0"/>
      <w:marTop w:val="0"/>
      <w:marBottom w:val="0"/>
      <w:divBdr>
        <w:top w:val="none" w:sz="0" w:space="0" w:color="auto"/>
        <w:left w:val="none" w:sz="0" w:space="0" w:color="auto"/>
        <w:bottom w:val="none" w:sz="0" w:space="0" w:color="auto"/>
        <w:right w:val="none" w:sz="0" w:space="0" w:color="auto"/>
      </w:divBdr>
    </w:div>
    <w:div w:id="1617057131">
      <w:bodyDiv w:val="1"/>
      <w:marLeft w:val="0"/>
      <w:marRight w:val="0"/>
      <w:marTop w:val="0"/>
      <w:marBottom w:val="0"/>
      <w:divBdr>
        <w:top w:val="none" w:sz="0" w:space="0" w:color="auto"/>
        <w:left w:val="none" w:sz="0" w:space="0" w:color="auto"/>
        <w:bottom w:val="none" w:sz="0" w:space="0" w:color="auto"/>
        <w:right w:val="none" w:sz="0" w:space="0" w:color="auto"/>
      </w:divBdr>
    </w:div>
    <w:div w:id="1625773503">
      <w:bodyDiv w:val="1"/>
      <w:marLeft w:val="0"/>
      <w:marRight w:val="0"/>
      <w:marTop w:val="0"/>
      <w:marBottom w:val="0"/>
      <w:divBdr>
        <w:top w:val="none" w:sz="0" w:space="0" w:color="auto"/>
        <w:left w:val="none" w:sz="0" w:space="0" w:color="auto"/>
        <w:bottom w:val="none" w:sz="0" w:space="0" w:color="auto"/>
        <w:right w:val="none" w:sz="0" w:space="0" w:color="auto"/>
      </w:divBdr>
      <w:divsChild>
        <w:div w:id="1737315913">
          <w:marLeft w:val="0"/>
          <w:marRight w:val="0"/>
          <w:marTop w:val="0"/>
          <w:marBottom w:val="300"/>
          <w:divBdr>
            <w:top w:val="none" w:sz="0" w:space="0" w:color="auto"/>
            <w:left w:val="none" w:sz="0" w:space="0" w:color="auto"/>
            <w:bottom w:val="none" w:sz="0" w:space="0" w:color="auto"/>
            <w:right w:val="none" w:sz="0" w:space="0" w:color="auto"/>
          </w:divBdr>
          <w:divsChild>
            <w:div w:id="2009750037">
              <w:marLeft w:val="0"/>
              <w:marRight w:val="0"/>
              <w:marTop w:val="0"/>
              <w:marBottom w:val="300"/>
              <w:divBdr>
                <w:top w:val="single" w:sz="48" w:space="9" w:color="F2F2F2"/>
                <w:left w:val="single" w:sz="48" w:space="6" w:color="F2F2F2"/>
                <w:bottom w:val="single" w:sz="48" w:space="14" w:color="F2F2F2"/>
                <w:right w:val="single" w:sz="48" w:space="6" w:color="F2F2F2"/>
              </w:divBdr>
              <w:divsChild>
                <w:div w:id="809515115">
                  <w:marLeft w:val="0"/>
                  <w:marRight w:val="150"/>
                  <w:marTop w:val="0"/>
                  <w:marBottom w:val="0"/>
                  <w:divBdr>
                    <w:top w:val="none" w:sz="0" w:space="0" w:color="auto"/>
                    <w:left w:val="none" w:sz="0" w:space="0" w:color="auto"/>
                    <w:bottom w:val="none" w:sz="0" w:space="0" w:color="auto"/>
                    <w:right w:val="none" w:sz="0" w:space="0" w:color="auto"/>
                  </w:divBdr>
                  <w:divsChild>
                    <w:div w:id="226427271">
                      <w:marLeft w:val="0"/>
                      <w:marRight w:val="0"/>
                      <w:marTop w:val="0"/>
                      <w:marBottom w:val="330"/>
                      <w:divBdr>
                        <w:top w:val="none" w:sz="0" w:space="0" w:color="auto"/>
                        <w:left w:val="none" w:sz="0" w:space="0" w:color="auto"/>
                        <w:bottom w:val="none" w:sz="0" w:space="0" w:color="auto"/>
                        <w:right w:val="none" w:sz="0" w:space="0" w:color="auto"/>
                      </w:divBdr>
                      <w:divsChild>
                        <w:div w:id="4048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4365281">
      <w:bodyDiv w:val="1"/>
      <w:marLeft w:val="0"/>
      <w:marRight w:val="0"/>
      <w:marTop w:val="0"/>
      <w:marBottom w:val="0"/>
      <w:divBdr>
        <w:top w:val="none" w:sz="0" w:space="0" w:color="auto"/>
        <w:left w:val="none" w:sz="0" w:space="0" w:color="auto"/>
        <w:bottom w:val="none" w:sz="0" w:space="0" w:color="auto"/>
        <w:right w:val="none" w:sz="0" w:space="0" w:color="auto"/>
      </w:divBdr>
    </w:div>
    <w:div w:id="1634556518">
      <w:bodyDiv w:val="1"/>
      <w:marLeft w:val="0"/>
      <w:marRight w:val="0"/>
      <w:marTop w:val="0"/>
      <w:marBottom w:val="0"/>
      <w:divBdr>
        <w:top w:val="none" w:sz="0" w:space="0" w:color="auto"/>
        <w:left w:val="none" w:sz="0" w:space="0" w:color="auto"/>
        <w:bottom w:val="none" w:sz="0" w:space="0" w:color="auto"/>
        <w:right w:val="none" w:sz="0" w:space="0" w:color="auto"/>
      </w:divBdr>
    </w:div>
    <w:div w:id="1636179764">
      <w:bodyDiv w:val="1"/>
      <w:marLeft w:val="0"/>
      <w:marRight w:val="0"/>
      <w:marTop w:val="0"/>
      <w:marBottom w:val="0"/>
      <w:divBdr>
        <w:top w:val="none" w:sz="0" w:space="0" w:color="auto"/>
        <w:left w:val="none" w:sz="0" w:space="0" w:color="auto"/>
        <w:bottom w:val="none" w:sz="0" w:space="0" w:color="auto"/>
        <w:right w:val="none" w:sz="0" w:space="0" w:color="auto"/>
      </w:divBdr>
    </w:div>
    <w:div w:id="1637641429">
      <w:bodyDiv w:val="1"/>
      <w:marLeft w:val="0"/>
      <w:marRight w:val="0"/>
      <w:marTop w:val="0"/>
      <w:marBottom w:val="0"/>
      <w:divBdr>
        <w:top w:val="none" w:sz="0" w:space="0" w:color="auto"/>
        <w:left w:val="none" w:sz="0" w:space="0" w:color="auto"/>
        <w:bottom w:val="none" w:sz="0" w:space="0" w:color="auto"/>
        <w:right w:val="none" w:sz="0" w:space="0" w:color="auto"/>
      </w:divBdr>
    </w:div>
    <w:div w:id="1644188705">
      <w:bodyDiv w:val="1"/>
      <w:marLeft w:val="0"/>
      <w:marRight w:val="0"/>
      <w:marTop w:val="0"/>
      <w:marBottom w:val="0"/>
      <w:divBdr>
        <w:top w:val="none" w:sz="0" w:space="0" w:color="auto"/>
        <w:left w:val="none" w:sz="0" w:space="0" w:color="auto"/>
        <w:bottom w:val="none" w:sz="0" w:space="0" w:color="auto"/>
        <w:right w:val="none" w:sz="0" w:space="0" w:color="auto"/>
      </w:divBdr>
    </w:div>
    <w:div w:id="1662537648">
      <w:bodyDiv w:val="1"/>
      <w:marLeft w:val="0"/>
      <w:marRight w:val="0"/>
      <w:marTop w:val="0"/>
      <w:marBottom w:val="0"/>
      <w:divBdr>
        <w:top w:val="none" w:sz="0" w:space="0" w:color="auto"/>
        <w:left w:val="none" w:sz="0" w:space="0" w:color="auto"/>
        <w:bottom w:val="none" w:sz="0" w:space="0" w:color="auto"/>
        <w:right w:val="none" w:sz="0" w:space="0" w:color="auto"/>
      </w:divBdr>
    </w:div>
    <w:div w:id="1665624814">
      <w:bodyDiv w:val="1"/>
      <w:marLeft w:val="0"/>
      <w:marRight w:val="0"/>
      <w:marTop w:val="0"/>
      <w:marBottom w:val="0"/>
      <w:divBdr>
        <w:top w:val="none" w:sz="0" w:space="0" w:color="auto"/>
        <w:left w:val="none" w:sz="0" w:space="0" w:color="auto"/>
        <w:bottom w:val="none" w:sz="0" w:space="0" w:color="auto"/>
        <w:right w:val="none" w:sz="0" w:space="0" w:color="auto"/>
      </w:divBdr>
    </w:div>
    <w:div w:id="1687561067">
      <w:bodyDiv w:val="1"/>
      <w:marLeft w:val="0"/>
      <w:marRight w:val="0"/>
      <w:marTop w:val="0"/>
      <w:marBottom w:val="0"/>
      <w:divBdr>
        <w:top w:val="none" w:sz="0" w:space="0" w:color="auto"/>
        <w:left w:val="none" w:sz="0" w:space="0" w:color="auto"/>
        <w:bottom w:val="none" w:sz="0" w:space="0" w:color="auto"/>
        <w:right w:val="none" w:sz="0" w:space="0" w:color="auto"/>
      </w:divBdr>
    </w:div>
    <w:div w:id="1698508245">
      <w:bodyDiv w:val="1"/>
      <w:marLeft w:val="0"/>
      <w:marRight w:val="0"/>
      <w:marTop w:val="0"/>
      <w:marBottom w:val="0"/>
      <w:divBdr>
        <w:top w:val="none" w:sz="0" w:space="0" w:color="auto"/>
        <w:left w:val="none" w:sz="0" w:space="0" w:color="auto"/>
        <w:bottom w:val="none" w:sz="0" w:space="0" w:color="auto"/>
        <w:right w:val="none" w:sz="0" w:space="0" w:color="auto"/>
      </w:divBdr>
    </w:div>
    <w:div w:id="1701122061">
      <w:bodyDiv w:val="1"/>
      <w:marLeft w:val="0"/>
      <w:marRight w:val="0"/>
      <w:marTop w:val="0"/>
      <w:marBottom w:val="0"/>
      <w:divBdr>
        <w:top w:val="none" w:sz="0" w:space="0" w:color="auto"/>
        <w:left w:val="none" w:sz="0" w:space="0" w:color="auto"/>
        <w:bottom w:val="none" w:sz="0" w:space="0" w:color="auto"/>
        <w:right w:val="none" w:sz="0" w:space="0" w:color="auto"/>
      </w:divBdr>
    </w:div>
    <w:div w:id="1724282653">
      <w:bodyDiv w:val="1"/>
      <w:marLeft w:val="0"/>
      <w:marRight w:val="0"/>
      <w:marTop w:val="0"/>
      <w:marBottom w:val="0"/>
      <w:divBdr>
        <w:top w:val="none" w:sz="0" w:space="0" w:color="auto"/>
        <w:left w:val="none" w:sz="0" w:space="0" w:color="auto"/>
        <w:bottom w:val="none" w:sz="0" w:space="0" w:color="auto"/>
        <w:right w:val="none" w:sz="0" w:space="0" w:color="auto"/>
      </w:divBdr>
    </w:div>
    <w:div w:id="1729718638">
      <w:bodyDiv w:val="1"/>
      <w:marLeft w:val="0"/>
      <w:marRight w:val="0"/>
      <w:marTop w:val="0"/>
      <w:marBottom w:val="0"/>
      <w:divBdr>
        <w:top w:val="none" w:sz="0" w:space="0" w:color="auto"/>
        <w:left w:val="none" w:sz="0" w:space="0" w:color="auto"/>
        <w:bottom w:val="none" w:sz="0" w:space="0" w:color="auto"/>
        <w:right w:val="none" w:sz="0" w:space="0" w:color="auto"/>
      </w:divBdr>
    </w:div>
    <w:div w:id="1734231938">
      <w:bodyDiv w:val="1"/>
      <w:marLeft w:val="0"/>
      <w:marRight w:val="0"/>
      <w:marTop w:val="0"/>
      <w:marBottom w:val="0"/>
      <w:divBdr>
        <w:top w:val="none" w:sz="0" w:space="0" w:color="auto"/>
        <w:left w:val="none" w:sz="0" w:space="0" w:color="auto"/>
        <w:bottom w:val="none" w:sz="0" w:space="0" w:color="auto"/>
        <w:right w:val="none" w:sz="0" w:space="0" w:color="auto"/>
      </w:divBdr>
    </w:div>
    <w:div w:id="1736708432">
      <w:bodyDiv w:val="1"/>
      <w:marLeft w:val="0"/>
      <w:marRight w:val="0"/>
      <w:marTop w:val="0"/>
      <w:marBottom w:val="0"/>
      <w:divBdr>
        <w:top w:val="none" w:sz="0" w:space="0" w:color="auto"/>
        <w:left w:val="none" w:sz="0" w:space="0" w:color="auto"/>
        <w:bottom w:val="none" w:sz="0" w:space="0" w:color="auto"/>
        <w:right w:val="none" w:sz="0" w:space="0" w:color="auto"/>
      </w:divBdr>
    </w:div>
    <w:div w:id="1750928688">
      <w:bodyDiv w:val="1"/>
      <w:marLeft w:val="0"/>
      <w:marRight w:val="0"/>
      <w:marTop w:val="0"/>
      <w:marBottom w:val="0"/>
      <w:divBdr>
        <w:top w:val="none" w:sz="0" w:space="0" w:color="auto"/>
        <w:left w:val="none" w:sz="0" w:space="0" w:color="auto"/>
        <w:bottom w:val="none" w:sz="0" w:space="0" w:color="auto"/>
        <w:right w:val="none" w:sz="0" w:space="0" w:color="auto"/>
      </w:divBdr>
    </w:div>
    <w:div w:id="1752776519">
      <w:bodyDiv w:val="1"/>
      <w:marLeft w:val="0"/>
      <w:marRight w:val="0"/>
      <w:marTop w:val="0"/>
      <w:marBottom w:val="0"/>
      <w:divBdr>
        <w:top w:val="none" w:sz="0" w:space="0" w:color="auto"/>
        <w:left w:val="none" w:sz="0" w:space="0" w:color="auto"/>
        <w:bottom w:val="none" w:sz="0" w:space="0" w:color="auto"/>
        <w:right w:val="none" w:sz="0" w:space="0" w:color="auto"/>
      </w:divBdr>
    </w:div>
    <w:div w:id="1756053530">
      <w:bodyDiv w:val="1"/>
      <w:marLeft w:val="0"/>
      <w:marRight w:val="0"/>
      <w:marTop w:val="0"/>
      <w:marBottom w:val="0"/>
      <w:divBdr>
        <w:top w:val="none" w:sz="0" w:space="0" w:color="auto"/>
        <w:left w:val="none" w:sz="0" w:space="0" w:color="auto"/>
        <w:bottom w:val="none" w:sz="0" w:space="0" w:color="auto"/>
        <w:right w:val="none" w:sz="0" w:space="0" w:color="auto"/>
      </w:divBdr>
    </w:div>
    <w:div w:id="1764569666">
      <w:bodyDiv w:val="1"/>
      <w:marLeft w:val="0"/>
      <w:marRight w:val="0"/>
      <w:marTop w:val="0"/>
      <w:marBottom w:val="0"/>
      <w:divBdr>
        <w:top w:val="none" w:sz="0" w:space="0" w:color="auto"/>
        <w:left w:val="none" w:sz="0" w:space="0" w:color="auto"/>
        <w:bottom w:val="none" w:sz="0" w:space="0" w:color="auto"/>
        <w:right w:val="none" w:sz="0" w:space="0" w:color="auto"/>
      </w:divBdr>
    </w:div>
    <w:div w:id="1788425391">
      <w:bodyDiv w:val="1"/>
      <w:marLeft w:val="0"/>
      <w:marRight w:val="0"/>
      <w:marTop w:val="0"/>
      <w:marBottom w:val="0"/>
      <w:divBdr>
        <w:top w:val="none" w:sz="0" w:space="0" w:color="auto"/>
        <w:left w:val="none" w:sz="0" w:space="0" w:color="auto"/>
        <w:bottom w:val="none" w:sz="0" w:space="0" w:color="auto"/>
        <w:right w:val="none" w:sz="0" w:space="0" w:color="auto"/>
      </w:divBdr>
    </w:div>
    <w:div w:id="1793674281">
      <w:bodyDiv w:val="1"/>
      <w:marLeft w:val="0"/>
      <w:marRight w:val="0"/>
      <w:marTop w:val="0"/>
      <w:marBottom w:val="0"/>
      <w:divBdr>
        <w:top w:val="none" w:sz="0" w:space="0" w:color="auto"/>
        <w:left w:val="none" w:sz="0" w:space="0" w:color="auto"/>
        <w:bottom w:val="none" w:sz="0" w:space="0" w:color="auto"/>
        <w:right w:val="none" w:sz="0" w:space="0" w:color="auto"/>
      </w:divBdr>
    </w:div>
    <w:div w:id="1794517280">
      <w:bodyDiv w:val="1"/>
      <w:marLeft w:val="0"/>
      <w:marRight w:val="0"/>
      <w:marTop w:val="0"/>
      <w:marBottom w:val="0"/>
      <w:divBdr>
        <w:top w:val="none" w:sz="0" w:space="0" w:color="auto"/>
        <w:left w:val="none" w:sz="0" w:space="0" w:color="auto"/>
        <w:bottom w:val="none" w:sz="0" w:space="0" w:color="auto"/>
        <w:right w:val="none" w:sz="0" w:space="0" w:color="auto"/>
      </w:divBdr>
    </w:div>
    <w:div w:id="1799837011">
      <w:bodyDiv w:val="1"/>
      <w:marLeft w:val="0"/>
      <w:marRight w:val="0"/>
      <w:marTop w:val="0"/>
      <w:marBottom w:val="0"/>
      <w:divBdr>
        <w:top w:val="none" w:sz="0" w:space="0" w:color="auto"/>
        <w:left w:val="none" w:sz="0" w:space="0" w:color="auto"/>
        <w:bottom w:val="none" w:sz="0" w:space="0" w:color="auto"/>
        <w:right w:val="none" w:sz="0" w:space="0" w:color="auto"/>
      </w:divBdr>
      <w:divsChild>
        <w:div w:id="74716311">
          <w:marLeft w:val="864"/>
          <w:marRight w:val="0"/>
          <w:marTop w:val="0"/>
          <w:marBottom w:val="0"/>
          <w:divBdr>
            <w:top w:val="none" w:sz="0" w:space="0" w:color="auto"/>
            <w:left w:val="none" w:sz="0" w:space="0" w:color="auto"/>
            <w:bottom w:val="none" w:sz="0" w:space="0" w:color="auto"/>
            <w:right w:val="none" w:sz="0" w:space="0" w:color="auto"/>
          </w:divBdr>
          <w:divsChild>
            <w:div w:id="68571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94434">
      <w:bodyDiv w:val="1"/>
      <w:marLeft w:val="0"/>
      <w:marRight w:val="0"/>
      <w:marTop w:val="0"/>
      <w:marBottom w:val="0"/>
      <w:divBdr>
        <w:top w:val="none" w:sz="0" w:space="0" w:color="auto"/>
        <w:left w:val="none" w:sz="0" w:space="0" w:color="auto"/>
        <w:bottom w:val="none" w:sz="0" w:space="0" w:color="auto"/>
        <w:right w:val="none" w:sz="0" w:space="0" w:color="auto"/>
      </w:divBdr>
    </w:div>
    <w:div w:id="1814449351">
      <w:bodyDiv w:val="1"/>
      <w:marLeft w:val="0"/>
      <w:marRight w:val="0"/>
      <w:marTop w:val="0"/>
      <w:marBottom w:val="0"/>
      <w:divBdr>
        <w:top w:val="none" w:sz="0" w:space="0" w:color="auto"/>
        <w:left w:val="none" w:sz="0" w:space="0" w:color="auto"/>
        <w:bottom w:val="none" w:sz="0" w:space="0" w:color="auto"/>
        <w:right w:val="none" w:sz="0" w:space="0" w:color="auto"/>
      </w:divBdr>
    </w:div>
    <w:div w:id="1832521144">
      <w:bodyDiv w:val="1"/>
      <w:marLeft w:val="0"/>
      <w:marRight w:val="0"/>
      <w:marTop w:val="0"/>
      <w:marBottom w:val="0"/>
      <w:divBdr>
        <w:top w:val="none" w:sz="0" w:space="0" w:color="auto"/>
        <w:left w:val="none" w:sz="0" w:space="0" w:color="auto"/>
        <w:bottom w:val="none" w:sz="0" w:space="0" w:color="auto"/>
        <w:right w:val="none" w:sz="0" w:space="0" w:color="auto"/>
      </w:divBdr>
    </w:div>
    <w:div w:id="1834026674">
      <w:bodyDiv w:val="1"/>
      <w:marLeft w:val="0"/>
      <w:marRight w:val="0"/>
      <w:marTop w:val="0"/>
      <w:marBottom w:val="0"/>
      <w:divBdr>
        <w:top w:val="none" w:sz="0" w:space="0" w:color="auto"/>
        <w:left w:val="none" w:sz="0" w:space="0" w:color="auto"/>
        <w:bottom w:val="none" w:sz="0" w:space="0" w:color="auto"/>
        <w:right w:val="none" w:sz="0" w:space="0" w:color="auto"/>
      </w:divBdr>
    </w:div>
    <w:div w:id="1837113008">
      <w:bodyDiv w:val="1"/>
      <w:marLeft w:val="0"/>
      <w:marRight w:val="0"/>
      <w:marTop w:val="0"/>
      <w:marBottom w:val="0"/>
      <w:divBdr>
        <w:top w:val="none" w:sz="0" w:space="0" w:color="auto"/>
        <w:left w:val="none" w:sz="0" w:space="0" w:color="auto"/>
        <w:bottom w:val="none" w:sz="0" w:space="0" w:color="auto"/>
        <w:right w:val="none" w:sz="0" w:space="0" w:color="auto"/>
      </w:divBdr>
    </w:div>
    <w:div w:id="1858541251">
      <w:bodyDiv w:val="1"/>
      <w:marLeft w:val="0"/>
      <w:marRight w:val="0"/>
      <w:marTop w:val="0"/>
      <w:marBottom w:val="0"/>
      <w:divBdr>
        <w:top w:val="none" w:sz="0" w:space="0" w:color="auto"/>
        <w:left w:val="none" w:sz="0" w:space="0" w:color="auto"/>
        <w:bottom w:val="none" w:sz="0" w:space="0" w:color="auto"/>
        <w:right w:val="none" w:sz="0" w:space="0" w:color="auto"/>
      </w:divBdr>
    </w:div>
    <w:div w:id="1869368776">
      <w:bodyDiv w:val="1"/>
      <w:marLeft w:val="0"/>
      <w:marRight w:val="0"/>
      <w:marTop w:val="0"/>
      <w:marBottom w:val="0"/>
      <w:divBdr>
        <w:top w:val="none" w:sz="0" w:space="0" w:color="auto"/>
        <w:left w:val="none" w:sz="0" w:space="0" w:color="auto"/>
        <w:bottom w:val="none" w:sz="0" w:space="0" w:color="auto"/>
        <w:right w:val="none" w:sz="0" w:space="0" w:color="auto"/>
      </w:divBdr>
    </w:div>
    <w:div w:id="1893887850">
      <w:bodyDiv w:val="1"/>
      <w:marLeft w:val="0"/>
      <w:marRight w:val="0"/>
      <w:marTop w:val="0"/>
      <w:marBottom w:val="0"/>
      <w:divBdr>
        <w:top w:val="none" w:sz="0" w:space="0" w:color="auto"/>
        <w:left w:val="none" w:sz="0" w:space="0" w:color="auto"/>
        <w:bottom w:val="none" w:sz="0" w:space="0" w:color="auto"/>
        <w:right w:val="none" w:sz="0" w:space="0" w:color="auto"/>
      </w:divBdr>
    </w:div>
    <w:div w:id="1898587463">
      <w:bodyDiv w:val="1"/>
      <w:marLeft w:val="0"/>
      <w:marRight w:val="0"/>
      <w:marTop w:val="0"/>
      <w:marBottom w:val="0"/>
      <w:divBdr>
        <w:top w:val="none" w:sz="0" w:space="0" w:color="auto"/>
        <w:left w:val="none" w:sz="0" w:space="0" w:color="auto"/>
        <w:bottom w:val="none" w:sz="0" w:space="0" w:color="auto"/>
        <w:right w:val="none" w:sz="0" w:space="0" w:color="auto"/>
      </w:divBdr>
    </w:div>
    <w:div w:id="1903052626">
      <w:bodyDiv w:val="1"/>
      <w:marLeft w:val="0"/>
      <w:marRight w:val="0"/>
      <w:marTop w:val="0"/>
      <w:marBottom w:val="0"/>
      <w:divBdr>
        <w:top w:val="none" w:sz="0" w:space="0" w:color="auto"/>
        <w:left w:val="none" w:sz="0" w:space="0" w:color="auto"/>
        <w:bottom w:val="none" w:sz="0" w:space="0" w:color="auto"/>
        <w:right w:val="none" w:sz="0" w:space="0" w:color="auto"/>
      </w:divBdr>
    </w:div>
    <w:div w:id="1920283823">
      <w:bodyDiv w:val="1"/>
      <w:marLeft w:val="0"/>
      <w:marRight w:val="0"/>
      <w:marTop w:val="0"/>
      <w:marBottom w:val="0"/>
      <w:divBdr>
        <w:top w:val="none" w:sz="0" w:space="0" w:color="auto"/>
        <w:left w:val="none" w:sz="0" w:space="0" w:color="auto"/>
        <w:bottom w:val="none" w:sz="0" w:space="0" w:color="auto"/>
        <w:right w:val="none" w:sz="0" w:space="0" w:color="auto"/>
      </w:divBdr>
    </w:div>
    <w:div w:id="1923955306">
      <w:bodyDiv w:val="1"/>
      <w:marLeft w:val="0"/>
      <w:marRight w:val="0"/>
      <w:marTop w:val="0"/>
      <w:marBottom w:val="0"/>
      <w:divBdr>
        <w:top w:val="none" w:sz="0" w:space="0" w:color="auto"/>
        <w:left w:val="none" w:sz="0" w:space="0" w:color="auto"/>
        <w:bottom w:val="none" w:sz="0" w:space="0" w:color="auto"/>
        <w:right w:val="none" w:sz="0" w:space="0" w:color="auto"/>
      </w:divBdr>
    </w:div>
    <w:div w:id="1925842246">
      <w:bodyDiv w:val="1"/>
      <w:marLeft w:val="0"/>
      <w:marRight w:val="0"/>
      <w:marTop w:val="0"/>
      <w:marBottom w:val="0"/>
      <w:divBdr>
        <w:top w:val="none" w:sz="0" w:space="0" w:color="auto"/>
        <w:left w:val="none" w:sz="0" w:space="0" w:color="auto"/>
        <w:bottom w:val="none" w:sz="0" w:space="0" w:color="auto"/>
        <w:right w:val="none" w:sz="0" w:space="0" w:color="auto"/>
      </w:divBdr>
    </w:div>
    <w:div w:id="1926256372">
      <w:bodyDiv w:val="1"/>
      <w:marLeft w:val="0"/>
      <w:marRight w:val="0"/>
      <w:marTop w:val="0"/>
      <w:marBottom w:val="0"/>
      <w:divBdr>
        <w:top w:val="none" w:sz="0" w:space="0" w:color="auto"/>
        <w:left w:val="none" w:sz="0" w:space="0" w:color="auto"/>
        <w:bottom w:val="none" w:sz="0" w:space="0" w:color="auto"/>
        <w:right w:val="none" w:sz="0" w:space="0" w:color="auto"/>
      </w:divBdr>
    </w:div>
    <w:div w:id="1926264711">
      <w:bodyDiv w:val="1"/>
      <w:marLeft w:val="0"/>
      <w:marRight w:val="0"/>
      <w:marTop w:val="0"/>
      <w:marBottom w:val="0"/>
      <w:divBdr>
        <w:top w:val="none" w:sz="0" w:space="0" w:color="auto"/>
        <w:left w:val="none" w:sz="0" w:space="0" w:color="auto"/>
        <w:bottom w:val="none" w:sz="0" w:space="0" w:color="auto"/>
        <w:right w:val="none" w:sz="0" w:space="0" w:color="auto"/>
      </w:divBdr>
    </w:div>
    <w:div w:id="1929920176">
      <w:bodyDiv w:val="1"/>
      <w:marLeft w:val="0"/>
      <w:marRight w:val="0"/>
      <w:marTop w:val="0"/>
      <w:marBottom w:val="0"/>
      <w:divBdr>
        <w:top w:val="none" w:sz="0" w:space="0" w:color="auto"/>
        <w:left w:val="none" w:sz="0" w:space="0" w:color="auto"/>
        <w:bottom w:val="none" w:sz="0" w:space="0" w:color="auto"/>
        <w:right w:val="none" w:sz="0" w:space="0" w:color="auto"/>
      </w:divBdr>
    </w:div>
    <w:div w:id="1930264090">
      <w:bodyDiv w:val="1"/>
      <w:marLeft w:val="0"/>
      <w:marRight w:val="0"/>
      <w:marTop w:val="0"/>
      <w:marBottom w:val="0"/>
      <w:divBdr>
        <w:top w:val="none" w:sz="0" w:space="0" w:color="auto"/>
        <w:left w:val="none" w:sz="0" w:space="0" w:color="auto"/>
        <w:bottom w:val="none" w:sz="0" w:space="0" w:color="auto"/>
        <w:right w:val="none" w:sz="0" w:space="0" w:color="auto"/>
      </w:divBdr>
    </w:div>
    <w:div w:id="1938560849">
      <w:bodyDiv w:val="1"/>
      <w:marLeft w:val="0"/>
      <w:marRight w:val="0"/>
      <w:marTop w:val="0"/>
      <w:marBottom w:val="0"/>
      <w:divBdr>
        <w:top w:val="none" w:sz="0" w:space="0" w:color="auto"/>
        <w:left w:val="none" w:sz="0" w:space="0" w:color="auto"/>
        <w:bottom w:val="none" w:sz="0" w:space="0" w:color="auto"/>
        <w:right w:val="none" w:sz="0" w:space="0" w:color="auto"/>
      </w:divBdr>
    </w:div>
    <w:div w:id="1946040196">
      <w:bodyDiv w:val="1"/>
      <w:marLeft w:val="0"/>
      <w:marRight w:val="0"/>
      <w:marTop w:val="0"/>
      <w:marBottom w:val="0"/>
      <w:divBdr>
        <w:top w:val="none" w:sz="0" w:space="0" w:color="auto"/>
        <w:left w:val="none" w:sz="0" w:space="0" w:color="auto"/>
        <w:bottom w:val="none" w:sz="0" w:space="0" w:color="auto"/>
        <w:right w:val="none" w:sz="0" w:space="0" w:color="auto"/>
      </w:divBdr>
    </w:div>
    <w:div w:id="1948079017">
      <w:bodyDiv w:val="1"/>
      <w:marLeft w:val="0"/>
      <w:marRight w:val="0"/>
      <w:marTop w:val="0"/>
      <w:marBottom w:val="0"/>
      <w:divBdr>
        <w:top w:val="none" w:sz="0" w:space="0" w:color="auto"/>
        <w:left w:val="none" w:sz="0" w:space="0" w:color="auto"/>
        <w:bottom w:val="none" w:sz="0" w:space="0" w:color="auto"/>
        <w:right w:val="none" w:sz="0" w:space="0" w:color="auto"/>
      </w:divBdr>
    </w:div>
    <w:div w:id="1950576849">
      <w:bodyDiv w:val="1"/>
      <w:marLeft w:val="0"/>
      <w:marRight w:val="0"/>
      <w:marTop w:val="0"/>
      <w:marBottom w:val="0"/>
      <w:divBdr>
        <w:top w:val="none" w:sz="0" w:space="0" w:color="auto"/>
        <w:left w:val="none" w:sz="0" w:space="0" w:color="auto"/>
        <w:bottom w:val="none" w:sz="0" w:space="0" w:color="auto"/>
        <w:right w:val="none" w:sz="0" w:space="0" w:color="auto"/>
      </w:divBdr>
    </w:div>
    <w:div w:id="1958872756">
      <w:bodyDiv w:val="1"/>
      <w:marLeft w:val="0"/>
      <w:marRight w:val="0"/>
      <w:marTop w:val="0"/>
      <w:marBottom w:val="0"/>
      <w:divBdr>
        <w:top w:val="none" w:sz="0" w:space="0" w:color="auto"/>
        <w:left w:val="none" w:sz="0" w:space="0" w:color="auto"/>
        <w:bottom w:val="none" w:sz="0" w:space="0" w:color="auto"/>
        <w:right w:val="none" w:sz="0" w:space="0" w:color="auto"/>
      </w:divBdr>
    </w:div>
    <w:div w:id="1970740218">
      <w:bodyDiv w:val="1"/>
      <w:marLeft w:val="0"/>
      <w:marRight w:val="0"/>
      <w:marTop w:val="0"/>
      <w:marBottom w:val="0"/>
      <w:divBdr>
        <w:top w:val="none" w:sz="0" w:space="0" w:color="auto"/>
        <w:left w:val="none" w:sz="0" w:space="0" w:color="auto"/>
        <w:bottom w:val="none" w:sz="0" w:space="0" w:color="auto"/>
        <w:right w:val="none" w:sz="0" w:space="0" w:color="auto"/>
      </w:divBdr>
    </w:div>
    <w:div w:id="1971666899">
      <w:bodyDiv w:val="1"/>
      <w:marLeft w:val="0"/>
      <w:marRight w:val="0"/>
      <w:marTop w:val="0"/>
      <w:marBottom w:val="0"/>
      <w:divBdr>
        <w:top w:val="none" w:sz="0" w:space="0" w:color="auto"/>
        <w:left w:val="none" w:sz="0" w:space="0" w:color="auto"/>
        <w:bottom w:val="none" w:sz="0" w:space="0" w:color="auto"/>
        <w:right w:val="none" w:sz="0" w:space="0" w:color="auto"/>
      </w:divBdr>
    </w:div>
    <w:div w:id="1976638175">
      <w:bodyDiv w:val="1"/>
      <w:marLeft w:val="0"/>
      <w:marRight w:val="0"/>
      <w:marTop w:val="0"/>
      <w:marBottom w:val="0"/>
      <w:divBdr>
        <w:top w:val="none" w:sz="0" w:space="0" w:color="auto"/>
        <w:left w:val="none" w:sz="0" w:space="0" w:color="auto"/>
        <w:bottom w:val="none" w:sz="0" w:space="0" w:color="auto"/>
        <w:right w:val="none" w:sz="0" w:space="0" w:color="auto"/>
      </w:divBdr>
    </w:div>
    <w:div w:id="1978685246">
      <w:bodyDiv w:val="1"/>
      <w:marLeft w:val="0"/>
      <w:marRight w:val="0"/>
      <w:marTop w:val="0"/>
      <w:marBottom w:val="0"/>
      <w:divBdr>
        <w:top w:val="none" w:sz="0" w:space="0" w:color="auto"/>
        <w:left w:val="none" w:sz="0" w:space="0" w:color="auto"/>
        <w:bottom w:val="none" w:sz="0" w:space="0" w:color="auto"/>
        <w:right w:val="none" w:sz="0" w:space="0" w:color="auto"/>
      </w:divBdr>
    </w:div>
    <w:div w:id="1982416609">
      <w:bodyDiv w:val="1"/>
      <w:marLeft w:val="0"/>
      <w:marRight w:val="0"/>
      <w:marTop w:val="0"/>
      <w:marBottom w:val="0"/>
      <w:divBdr>
        <w:top w:val="none" w:sz="0" w:space="0" w:color="auto"/>
        <w:left w:val="none" w:sz="0" w:space="0" w:color="auto"/>
        <w:bottom w:val="none" w:sz="0" w:space="0" w:color="auto"/>
        <w:right w:val="none" w:sz="0" w:space="0" w:color="auto"/>
      </w:divBdr>
    </w:div>
    <w:div w:id="1984118438">
      <w:bodyDiv w:val="1"/>
      <w:marLeft w:val="0"/>
      <w:marRight w:val="0"/>
      <w:marTop w:val="0"/>
      <w:marBottom w:val="0"/>
      <w:divBdr>
        <w:top w:val="none" w:sz="0" w:space="0" w:color="auto"/>
        <w:left w:val="none" w:sz="0" w:space="0" w:color="auto"/>
        <w:bottom w:val="none" w:sz="0" w:space="0" w:color="auto"/>
        <w:right w:val="none" w:sz="0" w:space="0" w:color="auto"/>
      </w:divBdr>
    </w:div>
    <w:div w:id="1995336331">
      <w:bodyDiv w:val="1"/>
      <w:marLeft w:val="0"/>
      <w:marRight w:val="0"/>
      <w:marTop w:val="0"/>
      <w:marBottom w:val="0"/>
      <w:divBdr>
        <w:top w:val="none" w:sz="0" w:space="0" w:color="auto"/>
        <w:left w:val="none" w:sz="0" w:space="0" w:color="auto"/>
        <w:bottom w:val="none" w:sz="0" w:space="0" w:color="auto"/>
        <w:right w:val="none" w:sz="0" w:space="0" w:color="auto"/>
      </w:divBdr>
    </w:div>
    <w:div w:id="1995641386">
      <w:bodyDiv w:val="1"/>
      <w:marLeft w:val="0"/>
      <w:marRight w:val="0"/>
      <w:marTop w:val="0"/>
      <w:marBottom w:val="0"/>
      <w:divBdr>
        <w:top w:val="none" w:sz="0" w:space="0" w:color="auto"/>
        <w:left w:val="none" w:sz="0" w:space="0" w:color="auto"/>
        <w:bottom w:val="none" w:sz="0" w:space="0" w:color="auto"/>
        <w:right w:val="none" w:sz="0" w:space="0" w:color="auto"/>
      </w:divBdr>
    </w:div>
    <w:div w:id="2002003671">
      <w:bodyDiv w:val="1"/>
      <w:marLeft w:val="0"/>
      <w:marRight w:val="0"/>
      <w:marTop w:val="0"/>
      <w:marBottom w:val="0"/>
      <w:divBdr>
        <w:top w:val="none" w:sz="0" w:space="0" w:color="auto"/>
        <w:left w:val="none" w:sz="0" w:space="0" w:color="auto"/>
        <w:bottom w:val="none" w:sz="0" w:space="0" w:color="auto"/>
        <w:right w:val="none" w:sz="0" w:space="0" w:color="auto"/>
      </w:divBdr>
    </w:div>
    <w:div w:id="2006933138">
      <w:bodyDiv w:val="1"/>
      <w:marLeft w:val="0"/>
      <w:marRight w:val="0"/>
      <w:marTop w:val="0"/>
      <w:marBottom w:val="0"/>
      <w:divBdr>
        <w:top w:val="none" w:sz="0" w:space="0" w:color="auto"/>
        <w:left w:val="none" w:sz="0" w:space="0" w:color="auto"/>
        <w:bottom w:val="none" w:sz="0" w:space="0" w:color="auto"/>
        <w:right w:val="none" w:sz="0" w:space="0" w:color="auto"/>
      </w:divBdr>
    </w:div>
    <w:div w:id="2034072471">
      <w:bodyDiv w:val="1"/>
      <w:marLeft w:val="0"/>
      <w:marRight w:val="0"/>
      <w:marTop w:val="0"/>
      <w:marBottom w:val="0"/>
      <w:divBdr>
        <w:top w:val="none" w:sz="0" w:space="0" w:color="auto"/>
        <w:left w:val="none" w:sz="0" w:space="0" w:color="auto"/>
        <w:bottom w:val="none" w:sz="0" w:space="0" w:color="auto"/>
        <w:right w:val="none" w:sz="0" w:space="0" w:color="auto"/>
      </w:divBdr>
    </w:div>
    <w:div w:id="2050765925">
      <w:bodyDiv w:val="1"/>
      <w:marLeft w:val="0"/>
      <w:marRight w:val="0"/>
      <w:marTop w:val="0"/>
      <w:marBottom w:val="0"/>
      <w:divBdr>
        <w:top w:val="none" w:sz="0" w:space="0" w:color="auto"/>
        <w:left w:val="none" w:sz="0" w:space="0" w:color="auto"/>
        <w:bottom w:val="none" w:sz="0" w:space="0" w:color="auto"/>
        <w:right w:val="none" w:sz="0" w:space="0" w:color="auto"/>
      </w:divBdr>
    </w:div>
    <w:div w:id="2054376928">
      <w:bodyDiv w:val="1"/>
      <w:marLeft w:val="0"/>
      <w:marRight w:val="0"/>
      <w:marTop w:val="0"/>
      <w:marBottom w:val="0"/>
      <w:divBdr>
        <w:top w:val="none" w:sz="0" w:space="0" w:color="auto"/>
        <w:left w:val="none" w:sz="0" w:space="0" w:color="auto"/>
        <w:bottom w:val="none" w:sz="0" w:space="0" w:color="auto"/>
        <w:right w:val="none" w:sz="0" w:space="0" w:color="auto"/>
      </w:divBdr>
    </w:div>
    <w:div w:id="2056201724">
      <w:bodyDiv w:val="1"/>
      <w:marLeft w:val="0"/>
      <w:marRight w:val="0"/>
      <w:marTop w:val="0"/>
      <w:marBottom w:val="0"/>
      <w:divBdr>
        <w:top w:val="none" w:sz="0" w:space="0" w:color="auto"/>
        <w:left w:val="none" w:sz="0" w:space="0" w:color="auto"/>
        <w:bottom w:val="none" w:sz="0" w:space="0" w:color="auto"/>
        <w:right w:val="none" w:sz="0" w:space="0" w:color="auto"/>
      </w:divBdr>
    </w:div>
    <w:div w:id="2067298363">
      <w:bodyDiv w:val="1"/>
      <w:marLeft w:val="0"/>
      <w:marRight w:val="0"/>
      <w:marTop w:val="0"/>
      <w:marBottom w:val="0"/>
      <w:divBdr>
        <w:top w:val="none" w:sz="0" w:space="0" w:color="auto"/>
        <w:left w:val="none" w:sz="0" w:space="0" w:color="auto"/>
        <w:bottom w:val="none" w:sz="0" w:space="0" w:color="auto"/>
        <w:right w:val="none" w:sz="0" w:space="0" w:color="auto"/>
      </w:divBdr>
    </w:div>
    <w:div w:id="2090804078">
      <w:bodyDiv w:val="1"/>
      <w:marLeft w:val="0"/>
      <w:marRight w:val="0"/>
      <w:marTop w:val="0"/>
      <w:marBottom w:val="0"/>
      <w:divBdr>
        <w:top w:val="none" w:sz="0" w:space="0" w:color="auto"/>
        <w:left w:val="none" w:sz="0" w:space="0" w:color="auto"/>
        <w:bottom w:val="none" w:sz="0" w:space="0" w:color="auto"/>
        <w:right w:val="none" w:sz="0" w:space="0" w:color="auto"/>
      </w:divBdr>
    </w:div>
    <w:div w:id="2101370362">
      <w:bodyDiv w:val="1"/>
      <w:marLeft w:val="0"/>
      <w:marRight w:val="0"/>
      <w:marTop w:val="0"/>
      <w:marBottom w:val="0"/>
      <w:divBdr>
        <w:top w:val="none" w:sz="0" w:space="0" w:color="auto"/>
        <w:left w:val="none" w:sz="0" w:space="0" w:color="auto"/>
        <w:bottom w:val="none" w:sz="0" w:space="0" w:color="auto"/>
        <w:right w:val="none" w:sz="0" w:space="0" w:color="auto"/>
      </w:divBdr>
    </w:div>
    <w:div w:id="2102414289">
      <w:bodyDiv w:val="1"/>
      <w:marLeft w:val="0"/>
      <w:marRight w:val="0"/>
      <w:marTop w:val="0"/>
      <w:marBottom w:val="0"/>
      <w:divBdr>
        <w:top w:val="none" w:sz="0" w:space="0" w:color="auto"/>
        <w:left w:val="none" w:sz="0" w:space="0" w:color="auto"/>
        <w:bottom w:val="none" w:sz="0" w:space="0" w:color="auto"/>
        <w:right w:val="none" w:sz="0" w:space="0" w:color="auto"/>
      </w:divBdr>
    </w:div>
    <w:div w:id="2108036246">
      <w:bodyDiv w:val="1"/>
      <w:marLeft w:val="0"/>
      <w:marRight w:val="0"/>
      <w:marTop w:val="0"/>
      <w:marBottom w:val="0"/>
      <w:divBdr>
        <w:top w:val="none" w:sz="0" w:space="0" w:color="auto"/>
        <w:left w:val="none" w:sz="0" w:space="0" w:color="auto"/>
        <w:bottom w:val="none" w:sz="0" w:space="0" w:color="auto"/>
        <w:right w:val="none" w:sz="0" w:space="0" w:color="auto"/>
      </w:divBdr>
    </w:div>
    <w:div w:id="2113931545">
      <w:bodyDiv w:val="1"/>
      <w:marLeft w:val="0"/>
      <w:marRight w:val="0"/>
      <w:marTop w:val="0"/>
      <w:marBottom w:val="0"/>
      <w:divBdr>
        <w:top w:val="none" w:sz="0" w:space="0" w:color="auto"/>
        <w:left w:val="none" w:sz="0" w:space="0" w:color="auto"/>
        <w:bottom w:val="none" w:sz="0" w:space="0" w:color="auto"/>
        <w:right w:val="none" w:sz="0" w:space="0" w:color="auto"/>
      </w:divBdr>
    </w:div>
    <w:div w:id="2113936966">
      <w:bodyDiv w:val="1"/>
      <w:marLeft w:val="0"/>
      <w:marRight w:val="0"/>
      <w:marTop w:val="0"/>
      <w:marBottom w:val="0"/>
      <w:divBdr>
        <w:top w:val="none" w:sz="0" w:space="0" w:color="auto"/>
        <w:left w:val="none" w:sz="0" w:space="0" w:color="auto"/>
        <w:bottom w:val="none" w:sz="0" w:space="0" w:color="auto"/>
        <w:right w:val="none" w:sz="0" w:space="0" w:color="auto"/>
      </w:divBdr>
    </w:div>
    <w:div w:id="2117434898">
      <w:bodyDiv w:val="1"/>
      <w:marLeft w:val="0"/>
      <w:marRight w:val="0"/>
      <w:marTop w:val="0"/>
      <w:marBottom w:val="0"/>
      <w:divBdr>
        <w:top w:val="none" w:sz="0" w:space="0" w:color="auto"/>
        <w:left w:val="none" w:sz="0" w:space="0" w:color="auto"/>
        <w:bottom w:val="none" w:sz="0" w:space="0" w:color="auto"/>
        <w:right w:val="none" w:sz="0" w:space="0" w:color="auto"/>
      </w:divBdr>
    </w:div>
    <w:div w:id="2117941717">
      <w:bodyDiv w:val="1"/>
      <w:marLeft w:val="0"/>
      <w:marRight w:val="0"/>
      <w:marTop w:val="0"/>
      <w:marBottom w:val="0"/>
      <w:divBdr>
        <w:top w:val="none" w:sz="0" w:space="0" w:color="auto"/>
        <w:left w:val="none" w:sz="0" w:space="0" w:color="auto"/>
        <w:bottom w:val="none" w:sz="0" w:space="0" w:color="auto"/>
        <w:right w:val="none" w:sz="0" w:space="0" w:color="auto"/>
      </w:divBdr>
    </w:div>
    <w:div w:id="2119712187">
      <w:bodyDiv w:val="1"/>
      <w:marLeft w:val="0"/>
      <w:marRight w:val="0"/>
      <w:marTop w:val="0"/>
      <w:marBottom w:val="0"/>
      <w:divBdr>
        <w:top w:val="none" w:sz="0" w:space="0" w:color="auto"/>
        <w:left w:val="none" w:sz="0" w:space="0" w:color="auto"/>
        <w:bottom w:val="none" w:sz="0" w:space="0" w:color="auto"/>
        <w:right w:val="none" w:sz="0" w:space="0" w:color="auto"/>
      </w:divBdr>
    </w:div>
    <w:div w:id="2119835100">
      <w:bodyDiv w:val="1"/>
      <w:marLeft w:val="0"/>
      <w:marRight w:val="0"/>
      <w:marTop w:val="0"/>
      <w:marBottom w:val="0"/>
      <w:divBdr>
        <w:top w:val="none" w:sz="0" w:space="0" w:color="auto"/>
        <w:left w:val="none" w:sz="0" w:space="0" w:color="auto"/>
        <w:bottom w:val="none" w:sz="0" w:space="0" w:color="auto"/>
        <w:right w:val="none" w:sz="0" w:space="0" w:color="auto"/>
      </w:divBdr>
    </w:div>
    <w:div w:id="213609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htsa.gov/sites/nhtsa.dot.gov/files/810908.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1C7DB-6484-4B4D-8E93-09F48C495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67</Words>
  <Characters>893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d</vt:lpstr>
    </vt:vector>
  </TitlesOfParts>
  <Company>NMCI</Company>
  <LinksUpToDate>false</LinksUpToDate>
  <CharactersWithSpaces>1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c:title>
  <dc:creator>Michael Borkowski</dc:creator>
  <cp:lastModifiedBy>Mills, Tracy L CIV USN (USA)</cp:lastModifiedBy>
  <cp:revision>2</cp:revision>
  <cp:lastPrinted>2020-02-13T16:09:00Z</cp:lastPrinted>
  <dcterms:created xsi:type="dcterms:W3CDTF">2020-04-16T02:58:00Z</dcterms:created>
  <dcterms:modified xsi:type="dcterms:W3CDTF">2020-04-16T02:58:00Z</dcterms:modified>
</cp:coreProperties>
</file>